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76690" w14:textId="73E9F35F" w:rsidR="0037093D" w:rsidRPr="005507F0" w:rsidRDefault="00DB407B" w:rsidP="0067259B">
      <w:pPr>
        <w:pStyle w:val="Textkrper"/>
        <w:pBdr>
          <w:bottom w:val="single" w:sz="4" w:space="1" w:color="009EE3"/>
        </w:pBdr>
        <w:spacing w:line="276" w:lineRule="auto"/>
        <w:ind w:left="0"/>
        <w:jc w:val="left"/>
        <w:rPr>
          <w:rFonts w:asciiTheme="majorHAnsi" w:eastAsia="MS PGothic" w:hAnsiTheme="majorHAnsi" w:cstheme="majorHAnsi"/>
          <w:b/>
          <w:bCs/>
          <w:color w:val="009EE3"/>
          <w:sz w:val="48"/>
          <w:szCs w:val="48"/>
          <w:lang w:val="de-AT"/>
        </w:rPr>
      </w:pPr>
      <w:bookmarkStart w:id="0" w:name="_Toc432507266"/>
      <w:bookmarkStart w:id="1" w:name="_Toc461453306"/>
      <w:bookmarkStart w:id="2" w:name="_Toc474748729"/>
      <w:bookmarkStart w:id="3" w:name="_Toc479687929"/>
      <w:bookmarkStart w:id="4" w:name="_Toc482093531"/>
      <w:bookmarkStart w:id="5" w:name="_Toc485104347"/>
      <w:bookmarkStart w:id="6" w:name="_Toc485126936"/>
      <w:bookmarkStart w:id="7" w:name="_Toc485131688"/>
      <w:bookmarkStart w:id="8" w:name="_Toc487528943"/>
      <w:bookmarkStart w:id="9" w:name="_Toc487538809"/>
      <w:bookmarkStart w:id="10" w:name="_Toc489947183"/>
      <w:bookmarkStart w:id="11" w:name="_Toc498434781"/>
      <w:bookmarkStart w:id="12" w:name="_Toc498436172"/>
      <w:bookmarkStart w:id="13" w:name="_Toc519241407"/>
      <w:bookmarkStart w:id="14" w:name="_Hlk107932366"/>
      <w:r w:rsidRPr="005507F0">
        <w:rPr>
          <w:rFonts w:asciiTheme="majorHAnsi" w:hAnsiTheme="majorHAnsi" w:cstheme="majorHAnsi"/>
          <w:noProof/>
          <w:sz w:val="28"/>
          <w:szCs w:val="32"/>
          <w:lang w:val="de-AT" w:eastAsia="de-AT"/>
        </w:rPr>
        <w:drawing>
          <wp:anchor distT="0" distB="0" distL="114300" distR="114300" simplePos="0" relativeHeight="251659264" behindDoc="0" locked="0" layoutInCell="1" allowOverlap="1" wp14:anchorId="29B6213A" wp14:editId="13DA1C57">
            <wp:simplePos x="0" y="0"/>
            <wp:positionH relativeFrom="margin">
              <wp:align>right</wp:align>
            </wp:positionH>
            <wp:positionV relativeFrom="margin">
              <wp:posOffset>-1057275</wp:posOffset>
            </wp:positionV>
            <wp:extent cx="1617345" cy="719455"/>
            <wp:effectExtent l="0" t="0" r="1905" b="4445"/>
            <wp:wrapSquare wrapText="bothSides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einer-blueit_RGB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345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1DF7" w:rsidRPr="005507F0">
        <w:rPr>
          <w:rFonts w:asciiTheme="majorHAnsi" w:eastAsia="MS PGothic" w:hAnsiTheme="majorHAnsi" w:cstheme="majorHAnsi"/>
          <w:b/>
          <w:bCs/>
          <w:color w:val="009EE3"/>
          <w:sz w:val="48"/>
          <w:szCs w:val="48"/>
          <w:lang w:val="de-AT"/>
        </w:rPr>
        <w:t>PRESS</w:t>
      </w:r>
      <w:r w:rsidR="00A128AB" w:rsidRPr="005507F0">
        <w:rPr>
          <w:rFonts w:asciiTheme="majorHAnsi" w:eastAsia="MS PGothic" w:hAnsiTheme="majorHAnsi" w:cstheme="majorHAnsi"/>
          <w:b/>
          <w:bCs/>
          <w:color w:val="009EE3"/>
          <w:sz w:val="48"/>
          <w:szCs w:val="48"/>
          <w:lang w:val="de-AT"/>
        </w:rPr>
        <w:t>EMITTEILUNG</w:t>
      </w:r>
    </w:p>
    <w:p w14:paraId="6005A57A" w14:textId="47FBE398" w:rsidR="006F0C5B" w:rsidRPr="005507F0" w:rsidRDefault="006F0C5B" w:rsidP="0067259B">
      <w:pPr>
        <w:pStyle w:val="KeinLeerraum"/>
        <w:spacing w:line="276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53AA3088" w14:textId="0090602D" w:rsidR="006F0C5B" w:rsidRPr="005507F0" w:rsidRDefault="00A61A8C" w:rsidP="0067259B">
      <w:pPr>
        <w:pStyle w:val="KeinLeerraum"/>
        <w:spacing w:line="276" w:lineRule="auto"/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</w:pPr>
      <w:r w:rsidRPr="00A61A8C"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 xml:space="preserve">Beatrix </w:t>
      </w:r>
      <w:proofErr w:type="spellStart"/>
      <w:r w:rsidRPr="00A61A8C"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>Praeceptor</w:t>
      </w:r>
      <w:proofErr w:type="spellEnd"/>
      <w:r w:rsidRPr="00B829D0">
        <w:t xml:space="preserve"> </w:t>
      </w:r>
      <w:r w:rsidR="00446BA1" w:rsidRPr="00FD4D7E"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>ist</w:t>
      </w:r>
      <w:r w:rsidR="00446BA1">
        <w:t xml:space="preserve"> </w:t>
      </w:r>
      <w:r w:rsidR="00446BA1"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>designierte CEO</w:t>
      </w:r>
      <w:r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 xml:space="preserve"> von Greiner </w:t>
      </w:r>
      <w:proofErr w:type="spellStart"/>
      <w:r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>Packaging</w:t>
      </w:r>
      <w:proofErr w:type="spellEnd"/>
      <w:r>
        <w:rPr>
          <w:rFonts w:asciiTheme="majorHAnsi" w:eastAsia="MS PGothic" w:hAnsiTheme="majorHAnsi" w:cstheme="majorHAnsi"/>
          <w:b/>
          <w:bCs/>
          <w:sz w:val="28"/>
          <w:szCs w:val="28"/>
          <w:lang w:eastAsia="de-DE"/>
        </w:rPr>
        <w:t xml:space="preserve"> </w:t>
      </w:r>
    </w:p>
    <w:p w14:paraId="4E395D07" w14:textId="77777777" w:rsidR="00DC6CEC" w:rsidRPr="005507F0" w:rsidRDefault="00DC6CEC" w:rsidP="0067259B">
      <w:pPr>
        <w:pStyle w:val="KeinLeerraum"/>
        <w:spacing w:line="276" w:lineRule="auto"/>
        <w:rPr>
          <w:rFonts w:asciiTheme="majorHAnsi" w:hAnsiTheme="majorHAnsi" w:cstheme="majorHAnsi"/>
        </w:rPr>
      </w:pPr>
    </w:p>
    <w:p w14:paraId="10028A7E" w14:textId="30D7D0A5" w:rsidR="00EF1BB0" w:rsidRPr="005507F0" w:rsidRDefault="005A2CBA" w:rsidP="0067259B">
      <w:pPr>
        <w:pStyle w:val="Listenabsatz"/>
        <w:numPr>
          <w:ilvl w:val="0"/>
          <w:numId w:val="34"/>
        </w:numPr>
        <w:tabs>
          <w:tab w:val="left" w:pos="252"/>
        </w:tabs>
        <w:suppressAutoHyphens/>
        <w:spacing w:line="276" w:lineRule="auto"/>
        <w:contextualSpacing w:val="0"/>
        <w:jc w:val="both"/>
        <w:rPr>
          <w:rFonts w:asciiTheme="majorHAnsi" w:hAnsiTheme="majorHAnsi" w:cstheme="majorHAnsi"/>
          <w:b/>
          <w:bCs/>
          <w:sz w:val="24"/>
          <w:szCs w:val="24"/>
          <w:lang w:val="de-AT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de-AT"/>
        </w:rPr>
        <w:t>Per</w:t>
      </w:r>
      <w:r w:rsidR="009C27B8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1. Mai 2023 folgt </w:t>
      </w:r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Beatrix </w:t>
      </w:r>
      <w:proofErr w:type="spellStart"/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>Praeceptor</w:t>
      </w:r>
      <w:proofErr w:type="spellEnd"/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als CEO der Greiner </w:t>
      </w:r>
      <w:proofErr w:type="spellStart"/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>Packaging</w:t>
      </w:r>
      <w:proofErr w:type="spellEnd"/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auf</w:t>
      </w:r>
      <w:r w:rsidR="00622D64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</w:t>
      </w:r>
      <w:r w:rsidR="009C27B8">
        <w:rPr>
          <w:rFonts w:asciiTheme="majorHAnsi" w:hAnsiTheme="majorHAnsi" w:cstheme="majorHAnsi"/>
          <w:b/>
          <w:bCs/>
          <w:sz w:val="24"/>
          <w:szCs w:val="24"/>
          <w:lang w:val="de-AT"/>
        </w:rPr>
        <w:t>Manfred Stanek</w:t>
      </w:r>
      <w:r w:rsidR="00622D64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, der </w:t>
      </w:r>
      <w:r w:rsidR="00332B91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in </w:t>
      </w:r>
      <w:r w:rsidR="00622D64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den Vorstand der Greiner AG </w:t>
      </w:r>
      <w:r w:rsidR="00332B91">
        <w:rPr>
          <w:rFonts w:asciiTheme="majorHAnsi" w:hAnsiTheme="majorHAnsi" w:cstheme="majorHAnsi"/>
          <w:b/>
          <w:bCs/>
          <w:sz w:val="24"/>
          <w:szCs w:val="24"/>
          <w:lang w:val="de-AT"/>
        </w:rPr>
        <w:t>wechselt</w:t>
      </w:r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</w:t>
      </w:r>
    </w:p>
    <w:p w14:paraId="166E089D" w14:textId="3DC65126" w:rsidR="005507F0" w:rsidRDefault="009C27B8" w:rsidP="0067259B">
      <w:pPr>
        <w:pStyle w:val="Listenabsatz"/>
        <w:numPr>
          <w:ilvl w:val="0"/>
          <w:numId w:val="34"/>
        </w:numPr>
        <w:tabs>
          <w:tab w:val="left" w:pos="252"/>
        </w:tabs>
        <w:suppressAutoHyphens/>
        <w:spacing w:line="276" w:lineRule="auto"/>
        <w:contextualSpacing w:val="0"/>
        <w:jc w:val="both"/>
        <w:rPr>
          <w:rFonts w:asciiTheme="majorHAnsi" w:hAnsiTheme="majorHAnsi" w:cstheme="majorHAnsi"/>
          <w:b/>
          <w:bCs/>
          <w:sz w:val="24"/>
          <w:szCs w:val="24"/>
          <w:lang w:val="de-AT"/>
        </w:rPr>
      </w:pPr>
      <w:proofErr w:type="spellStart"/>
      <w:r>
        <w:rPr>
          <w:rFonts w:asciiTheme="majorHAnsi" w:hAnsiTheme="majorHAnsi" w:cstheme="majorHAnsi"/>
          <w:b/>
          <w:bCs/>
          <w:sz w:val="24"/>
          <w:szCs w:val="24"/>
          <w:lang w:val="de-AT"/>
        </w:rPr>
        <w:t>Praeceptor</w:t>
      </w:r>
      <w:proofErr w:type="spellEnd"/>
      <w:r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</w:t>
      </w:r>
      <w:r w:rsidR="00A0112A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ist aktuell </w:t>
      </w:r>
      <w:r w:rsidR="00F41CB6" w:rsidRPr="00622DA4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Chief </w:t>
      </w:r>
      <w:proofErr w:type="spellStart"/>
      <w:r w:rsidR="00F41CB6" w:rsidRPr="00622DA4">
        <w:rPr>
          <w:rFonts w:asciiTheme="majorHAnsi" w:hAnsiTheme="majorHAnsi" w:cstheme="majorHAnsi"/>
          <w:b/>
          <w:bCs/>
          <w:sz w:val="24"/>
          <w:szCs w:val="24"/>
          <w:lang w:val="de-AT"/>
        </w:rPr>
        <w:t>Procurement</w:t>
      </w:r>
      <w:proofErr w:type="spellEnd"/>
      <w:r w:rsidR="00F41CB6" w:rsidRPr="00622DA4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Officer des Verpackungs- und Papierunternehmens </w:t>
      </w:r>
      <w:proofErr w:type="spellStart"/>
      <w:r w:rsidR="00F41CB6" w:rsidRPr="00622DA4">
        <w:rPr>
          <w:rFonts w:asciiTheme="majorHAnsi" w:hAnsiTheme="majorHAnsi" w:cstheme="majorHAnsi"/>
          <w:b/>
          <w:bCs/>
          <w:sz w:val="24"/>
          <w:szCs w:val="24"/>
          <w:lang w:val="de-AT"/>
        </w:rPr>
        <w:t>Mondi</w:t>
      </w:r>
      <w:proofErr w:type="spellEnd"/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und </w:t>
      </w:r>
      <w:r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bringt </w:t>
      </w:r>
      <w:r w:rsidR="00622D64">
        <w:rPr>
          <w:rFonts w:asciiTheme="majorHAnsi" w:hAnsiTheme="majorHAnsi" w:cstheme="majorHAnsi"/>
          <w:b/>
          <w:bCs/>
          <w:sz w:val="24"/>
          <w:szCs w:val="24"/>
          <w:lang w:val="de-AT"/>
        </w:rPr>
        <w:t>internationale Erfahrung und Führungsexpertise</w:t>
      </w:r>
      <w:r w:rsidR="00F41CB6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mit</w:t>
      </w:r>
      <w:r w:rsidR="00622D64"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 </w:t>
      </w:r>
    </w:p>
    <w:p w14:paraId="30581DEE" w14:textId="61FA832D" w:rsidR="00C259B7" w:rsidRPr="00CD1C13" w:rsidRDefault="00CD1C13" w:rsidP="00CD1C13">
      <w:pPr>
        <w:pStyle w:val="Listenabsatz"/>
        <w:numPr>
          <w:ilvl w:val="0"/>
          <w:numId w:val="34"/>
        </w:numPr>
        <w:tabs>
          <w:tab w:val="left" w:pos="252"/>
        </w:tabs>
        <w:suppressAutoHyphens/>
        <w:spacing w:line="276" w:lineRule="auto"/>
        <w:contextualSpacing w:val="0"/>
        <w:jc w:val="both"/>
        <w:rPr>
          <w:rFonts w:asciiTheme="majorHAnsi" w:hAnsiTheme="majorHAnsi" w:cstheme="majorHAnsi"/>
          <w:b/>
          <w:bCs/>
          <w:sz w:val="24"/>
          <w:szCs w:val="24"/>
          <w:lang w:val="de-AT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de-AT"/>
        </w:rPr>
        <w:t xml:space="preserve">Zu den Zielen der designierten CEO zählt die Fortführung des globalen Wachstumskurses mit Fokus auf nachhaltige Transformation </w:t>
      </w:r>
    </w:p>
    <w:p w14:paraId="0B013B5D" w14:textId="238506D7" w:rsidR="00260FAC" w:rsidRPr="005507F0" w:rsidRDefault="00260FAC" w:rsidP="0067259B">
      <w:pPr>
        <w:pStyle w:val="KeinLeerraum"/>
        <w:spacing w:line="276" w:lineRule="auto"/>
        <w:rPr>
          <w:rFonts w:asciiTheme="majorHAnsi" w:hAnsiTheme="majorHAnsi" w:cstheme="majorHAnsi"/>
        </w:rPr>
      </w:pPr>
    </w:p>
    <w:p w14:paraId="5C567B54" w14:textId="08014D5A" w:rsidR="00DC6CEC" w:rsidRPr="005507F0" w:rsidRDefault="00EF1BB0" w:rsidP="0067259B">
      <w:pPr>
        <w:pStyle w:val="KeinLeerraum"/>
        <w:spacing w:line="276" w:lineRule="auto"/>
        <w:rPr>
          <w:rFonts w:asciiTheme="majorHAnsi" w:hAnsiTheme="majorHAnsi" w:cstheme="majorHAnsi"/>
          <w:lang w:val="de-DE"/>
        </w:rPr>
      </w:pPr>
      <w:r w:rsidRPr="005507F0">
        <w:rPr>
          <w:rFonts w:asciiTheme="majorHAnsi" w:hAnsiTheme="majorHAnsi" w:cstheme="majorHAnsi"/>
          <w:b/>
          <w:bCs/>
          <w:color w:val="000000"/>
          <w:lang w:eastAsia="de-AT"/>
        </w:rPr>
        <w:t xml:space="preserve">Wien/Kremsmünster, </w:t>
      </w:r>
      <w:r w:rsidR="00C91BC4">
        <w:rPr>
          <w:rFonts w:asciiTheme="majorHAnsi" w:hAnsiTheme="majorHAnsi" w:cstheme="majorHAnsi"/>
          <w:b/>
          <w:bCs/>
          <w:color w:val="000000"/>
          <w:lang w:eastAsia="de-AT"/>
        </w:rPr>
        <w:t>1</w:t>
      </w:r>
      <w:r w:rsidRPr="005507F0">
        <w:rPr>
          <w:rFonts w:asciiTheme="majorHAnsi" w:hAnsiTheme="majorHAnsi" w:cstheme="majorHAnsi"/>
          <w:b/>
          <w:bCs/>
          <w:color w:val="000000"/>
          <w:lang w:eastAsia="de-AT"/>
        </w:rPr>
        <w:t xml:space="preserve">. </w:t>
      </w:r>
      <w:r w:rsidR="00C91BC4">
        <w:rPr>
          <w:rFonts w:asciiTheme="majorHAnsi" w:hAnsiTheme="majorHAnsi" w:cstheme="majorHAnsi"/>
          <w:b/>
          <w:bCs/>
          <w:color w:val="000000"/>
          <w:lang w:eastAsia="de-AT"/>
        </w:rPr>
        <w:t>Dezember</w:t>
      </w:r>
      <w:r w:rsidRPr="005507F0">
        <w:rPr>
          <w:rFonts w:asciiTheme="majorHAnsi" w:hAnsiTheme="majorHAnsi" w:cstheme="majorHAnsi"/>
          <w:b/>
          <w:bCs/>
          <w:color w:val="000000"/>
          <w:lang w:eastAsia="de-AT"/>
        </w:rPr>
        <w:t xml:space="preserve"> 2022</w:t>
      </w:r>
      <w:r w:rsidRPr="005507F0">
        <w:rPr>
          <w:rFonts w:asciiTheme="majorHAnsi" w:hAnsiTheme="majorHAnsi" w:cstheme="majorHAnsi"/>
          <w:color w:val="000000"/>
          <w:lang w:eastAsia="de-AT"/>
        </w:rPr>
        <w:t xml:space="preserve"> –</w:t>
      </w:r>
      <w:r w:rsidR="00DC6CEC" w:rsidRPr="005507F0">
        <w:rPr>
          <w:rFonts w:asciiTheme="majorHAnsi" w:hAnsiTheme="majorHAnsi" w:cstheme="majorHAnsi"/>
          <w:color w:val="000000"/>
          <w:lang w:eastAsia="de-AT"/>
        </w:rPr>
        <w:t xml:space="preserve"> </w:t>
      </w:r>
      <w:r w:rsidR="00622D64">
        <w:rPr>
          <w:rFonts w:asciiTheme="majorHAnsi" w:hAnsiTheme="majorHAnsi" w:cstheme="majorHAnsi"/>
          <w:color w:val="000000"/>
          <w:lang w:eastAsia="de-AT"/>
        </w:rPr>
        <w:t xml:space="preserve">Mit 1. Mai </w:t>
      </w:r>
      <w:r w:rsidR="004C0807">
        <w:rPr>
          <w:rFonts w:asciiTheme="majorHAnsi" w:hAnsiTheme="majorHAnsi" w:cstheme="majorHAnsi"/>
          <w:color w:val="000000"/>
          <w:lang w:eastAsia="de-AT"/>
        </w:rPr>
        <w:t xml:space="preserve">2023 </w:t>
      </w:r>
      <w:r w:rsidR="00622D64">
        <w:rPr>
          <w:rFonts w:asciiTheme="majorHAnsi" w:hAnsiTheme="majorHAnsi" w:cstheme="majorHAnsi"/>
          <w:color w:val="000000"/>
          <w:lang w:eastAsia="de-AT"/>
        </w:rPr>
        <w:t xml:space="preserve">wird Beatrix </w:t>
      </w:r>
      <w:proofErr w:type="spellStart"/>
      <w:r w:rsidR="00622D64">
        <w:rPr>
          <w:rFonts w:asciiTheme="majorHAnsi" w:hAnsiTheme="majorHAnsi" w:cstheme="majorHAnsi"/>
          <w:color w:val="000000"/>
          <w:lang w:eastAsia="de-AT"/>
        </w:rPr>
        <w:t>Praeceptor</w:t>
      </w:r>
      <w:proofErr w:type="spellEnd"/>
      <w:r w:rsidR="00622D64">
        <w:rPr>
          <w:rFonts w:asciiTheme="majorHAnsi" w:hAnsiTheme="majorHAnsi" w:cstheme="majorHAnsi"/>
          <w:color w:val="000000"/>
          <w:lang w:eastAsia="de-AT"/>
        </w:rPr>
        <w:t xml:space="preserve"> die </w:t>
      </w:r>
      <w:r w:rsidR="00F41CB6">
        <w:rPr>
          <w:rFonts w:asciiTheme="majorHAnsi" w:hAnsiTheme="majorHAnsi" w:cstheme="majorHAnsi"/>
          <w:color w:val="000000"/>
          <w:lang w:eastAsia="de-AT"/>
        </w:rPr>
        <w:t xml:space="preserve">Leitung </w:t>
      </w:r>
      <w:r w:rsidR="00622D64">
        <w:rPr>
          <w:rFonts w:asciiTheme="majorHAnsi" w:hAnsiTheme="majorHAnsi" w:cstheme="majorHAnsi"/>
          <w:color w:val="000000"/>
          <w:lang w:eastAsia="de-AT"/>
        </w:rPr>
        <w:t xml:space="preserve">der Greiner </w:t>
      </w:r>
      <w:proofErr w:type="spellStart"/>
      <w:r w:rsidR="00622D64">
        <w:rPr>
          <w:rFonts w:asciiTheme="majorHAnsi" w:hAnsiTheme="majorHAnsi" w:cstheme="majorHAnsi"/>
          <w:color w:val="000000"/>
          <w:lang w:eastAsia="de-AT"/>
        </w:rPr>
        <w:t>Packaging</w:t>
      </w:r>
      <w:proofErr w:type="spellEnd"/>
      <w:r w:rsidR="00622D64">
        <w:rPr>
          <w:rFonts w:asciiTheme="majorHAnsi" w:hAnsiTheme="majorHAnsi" w:cstheme="majorHAnsi"/>
          <w:color w:val="000000"/>
          <w:lang w:eastAsia="de-AT"/>
        </w:rPr>
        <w:t xml:space="preserve"> </w:t>
      </w:r>
      <w:r w:rsidR="00F41CB6">
        <w:rPr>
          <w:rFonts w:asciiTheme="majorHAnsi" w:hAnsiTheme="majorHAnsi" w:cstheme="majorHAnsi"/>
          <w:color w:val="000000"/>
          <w:lang w:eastAsia="de-AT"/>
        </w:rPr>
        <w:t xml:space="preserve">International GmbH </w:t>
      </w:r>
      <w:r w:rsidR="00622D64">
        <w:rPr>
          <w:rFonts w:asciiTheme="majorHAnsi" w:hAnsiTheme="majorHAnsi" w:cstheme="majorHAnsi"/>
          <w:color w:val="000000"/>
          <w:lang w:eastAsia="de-AT"/>
        </w:rPr>
        <w:t xml:space="preserve">übernehmen. Sie folgt damit auf Manfred Stanek, der </w:t>
      </w:r>
      <w:r w:rsidR="00332B91">
        <w:rPr>
          <w:rFonts w:asciiTheme="majorHAnsi" w:hAnsiTheme="majorHAnsi" w:cstheme="majorHAnsi"/>
          <w:color w:val="000000"/>
          <w:lang w:eastAsia="de-AT"/>
        </w:rPr>
        <w:t xml:space="preserve">mit 01.01.2023 </w:t>
      </w:r>
      <w:r w:rsidR="004C0807">
        <w:rPr>
          <w:rFonts w:asciiTheme="majorHAnsi" w:hAnsiTheme="majorHAnsi" w:cstheme="majorHAnsi"/>
          <w:color w:val="000000"/>
          <w:lang w:eastAsia="de-AT"/>
        </w:rPr>
        <w:t xml:space="preserve">in den Vorstand der Greiner AG </w:t>
      </w:r>
      <w:r w:rsidR="00332B91">
        <w:rPr>
          <w:rFonts w:asciiTheme="majorHAnsi" w:hAnsiTheme="majorHAnsi" w:cstheme="majorHAnsi"/>
          <w:color w:val="000000"/>
          <w:lang w:eastAsia="de-AT"/>
        </w:rPr>
        <w:t>wechseln</w:t>
      </w:r>
      <w:r w:rsidR="004C0807">
        <w:rPr>
          <w:rFonts w:asciiTheme="majorHAnsi" w:hAnsiTheme="majorHAnsi" w:cstheme="majorHAnsi"/>
          <w:color w:val="000000"/>
          <w:lang w:eastAsia="de-AT"/>
        </w:rPr>
        <w:t xml:space="preserve"> </w:t>
      </w:r>
      <w:r w:rsidR="00622D64">
        <w:rPr>
          <w:rFonts w:asciiTheme="majorHAnsi" w:hAnsiTheme="majorHAnsi" w:cstheme="majorHAnsi"/>
          <w:color w:val="000000"/>
          <w:lang w:eastAsia="de-AT"/>
        </w:rPr>
        <w:t xml:space="preserve">und bis zum Eintritt </w:t>
      </w:r>
      <w:proofErr w:type="spellStart"/>
      <w:r w:rsidR="00622D64">
        <w:rPr>
          <w:rFonts w:asciiTheme="majorHAnsi" w:hAnsiTheme="majorHAnsi" w:cstheme="majorHAnsi"/>
          <w:color w:val="000000"/>
          <w:lang w:eastAsia="de-AT"/>
        </w:rPr>
        <w:t>Praeceptors</w:t>
      </w:r>
      <w:proofErr w:type="spellEnd"/>
      <w:r w:rsidR="00622D64">
        <w:rPr>
          <w:rFonts w:asciiTheme="majorHAnsi" w:hAnsiTheme="majorHAnsi" w:cstheme="majorHAnsi"/>
          <w:color w:val="000000"/>
          <w:lang w:eastAsia="de-AT"/>
        </w:rPr>
        <w:t xml:space="preserve"> </w:t>
      </w:r>
      <w:r w:rsidR="004C0807">
        <w:rPr>
          <w:rFonts w:asciiTheme="majorHAnsi" w:hAnsiTheme="majorHAnsi" w:cstheme="majorHAnsi"/>
          <w:color w:val="000000"/>
          <w:lang w:eastAsia="de-AT"/>
        </w:rPr>
        <w:t xml:space="preserve">noch </w:t>
      </w:r>
      <w:r w:rsidR="00581C79">
        <w:rPr>
          <w:rFonts w:asciiTheme="majorHAnsi" w:hAnsiTheme="majorHAnsi" w:cstheme="majorHAnsi"/>
          <w:color w:val="000000"/>
          <w:lang w:eastAsia="de-AT"/>
        </w:rPr>
        <w:t xml:space="preserve">eine </w:t>
      </w:r>
      <w:r w:rsidR="00622D64">
        <w:rPr>
          <w:rFonts w:asciiTheme="majorHAnsi" w:hAnsiTheme="majorHAnsi" w:cstheme="majorHAnsi"/>
          <w:color w:val="000000"/>
          <w:lang w:eastAsia="de-AT"/>
        </w:rPr>
        <w:t xml:space="preserve">Doppelrolle innehaben wird.  </w:t>
      </w:r>
    </w:p>
    <w:p w14:paraId="2EE317C2" w14:textId="2B0A00F7" w:rsidR="000541F8" w:rsidRDefault="000541F8" w:rsidP="0067259B">
      <w:pPr>
        <w:pStyle w:val="KeinLeerraum"/>
        <w:spacing w:line="276" w:lineRule="auto"/>
        <w:rPr>
          <w:rFonts w:asciiTheme="majorHAnsi" w:hAnsiTheme="majorHAnsi" w:cstheme="majorHAnsi"/>
          <w:lang w:val="de-DE"/>
        </w:rPr>
      </w:pPr>
    </w:p>
    <w:p w14:paraId="67C12574" w14:textId="0458EBF1" w:rsidR="007835D1" w:rsidRDefault="006C0EB6" w:rsidP="0067259B">
      <w:pPr>
        <w:pStyle w:val="Flietext"/>
        <w:spacing w:after="0" w:line="276" w:lineRule="auto"/>
      </w:pPr>
      <w:r>
        <w:rPr>
          <w:rFonts w:cstheme="majorHAnsi"/>
          <w:lang w:val="de-DE"/>
        </w:rPr>
        <w:t xml:space="preserve">Beatrix </w:t>
      </w:r>
      <w:proofErr w:type="spellStart"/>
      <w:r w:rsidR="00622D64">
        <w:rPr>
          <w:rFonts w:cstheme="majorHAnsi"/>
          <w:lang w:val="de-DE"/>
        </w:rPr>
        <w:t>Praeceptor</w:t>
      </w:r>
      <w:proofErr w:type="spellEnd"/>
      <w:r w:rsidR="00622D64">
        <w:rPr>
          <w:rFonts w:cstheme="majorHAnsi"/>
          <w:lang w:val="de-DE"/>
        </w:rPr>
        <w:t xml:space="preserve"> </w:t>
      </w:r>
      <w:r w:rsidR="004C0807">
        <w:rPr>
          <w:rFonts w:cstheme="majorHAnsi"/>
          <w:lang w:val="de-DE"/>
        </w:rPr>
        <w:t xml:space="preserve">(55) </w:t>
      </w:r>
      <w:r w:rsidR="00D01B64">
        <w:rPr>
          <w:rFonts w:cstheme="majorHAnsi"/>
          <w:lang w:val="de-DE"/>
        </w:rPr>
        <w:t xml:space="preserve">ist derzeit </w:t>
      </w:r>
      <w:r>
        <w:rPr>
          <w:rFonts w:cstheme="majorHAnsi"/>
          <w:lang w:val="de-DE"/>
        </w:rPr>
        <w:t xml:space="preserve">als </w:t>
      </w:r>
      <w:r w:rsidRPr="006C0EB6">
        <w:rPr>
          <w:rFonts w:cstheme="majorHAnsi"/>
          <w:szCs w:val="22"/>
          <w:lang w:val="de-DE"/>
        </w:rPr>
        <w:t xml:space="preserve">Chief </w:t>
      </w:r>
      <w:proofErr w:type="spellStart"/>
      <w:r w:rsidRPr="006C0EB6">
        <w:rPr>
          <w:rFonts w:cstheme="majorHAnsi"/>
          <w:szCs w:val="22"/>
          <w:lang w:val="de-DE"/>
        </w:rPr>
        <w:t>Procurement</w:t>
      </w:r>
      <w:proofErr w:type="spellEnd"/>
      <w:r w:rsidRPr="006C0EB6">
        <w:rPr>
          <w:rFonts w:cstheme="majorHAnsi"/>
          <w:szCs w:val="22"/>
          <w:lang w:val="de-DE"/>
        </w:rPr>
        <w:t xml:space="preserve"> Officer</w:t>
      </w:r>
      <w:r>
        <w:rPr>
          <w:rFonts w:cstheme="majorHAnsi"/>
          <w:lang w:val="de-DE"/>
        </w:rPr>
        <w:t xml:space="preserve"> bei der </w:t>
      </w:r>
      <w:proofErr w:type="spellStart"/>
      <w:r>
        <w:rPr>
          <w:rFonts w:cstheme="majorHAnsi"/>
          <w:lang w:val="de-DE"/>
        </w:rPr>
        <w:t>Mondi</w:t>
      </w:r>
      <w:proofErr w:type="spellEnd"/>
      <w:r>
        <w:rPr>
          <w:rFonts w:cstheme="majorHAnsi"/>
          <w:lang w:val="de-DE"/>
        </w:rPr>
        <w:t xml:space="preserve"> Group tätig und</w:t>
      </w:r>
      <w:r w:rsidR="005A2CBA">
        <w:rPr>
          <w:rFonts w:cstheme="majorHAnsi"/>
          <w:lang w:val="de-DE"/>
        </w:rPr>
        <w:t xml:space="preserve"> bringt</w:t>
      </w:r>
      <w:r>
        <w:rPr>
          <w:rFonts w:cstheme="majorHAnsi"/>
          <w:lang w:val="de-DE"/>
        </w:rPr>
        <w:t xml:space="preserve"> sowohl internationale Branchen</w:t>
      </w:r>
      <w:r w:rsidR="00581C79">
        <w:rPr>
          <w:rFonts w:cstheme="majorHAnsi"/>
          <w:lang w:val="de-DE"/>
        </w:rPr>
        <w:t>kenntnisse</w:t>
      </w:r>
      <w:r>
        <w:rPr>
          <w:rFonts w:cstheme="majorHAnsi"/>
          <w:lang w:val="de-DE"/>
        </w:rPr>
        <w:t xml:space="preserve"> als au</w:t>
      </w:r>
      <w:r w:rsidR="00581C79">
        <w:rPr>
          <w:rFonts w:cstheme="majorHAnsi"/>
          <w:lang w:val="de-DE"/>
        </w:rPr>
        <w:t>ch</w:t>
      </w:r>
      <w:r>
        <w:rPr>
          <w:rFonts w:cstheme="majorHAnsi"/>
          <w:lang w:val="de-DE"/>
        </w:rPr>
        <w:t xml:space="preserve"> Führungs</w:t>
      </w:r>
      <w:r w:rsidR="00581C79">
        <w:rPr>
          <w:rFonts w:cstheme="majorHAnsi"/>
          <w:lang w:val="de-DE"/>
        </w:rPr>
        <w:t>erfahrung</w:t>
      </w:r>
      <w:r>
        <w:rPr>
          <w:rFonts w:cstheme="majorHAnsi"/>
          <w:lang w:val="de-DE"/>
        </w:rPr>
        <w:t xml:space="preserve"> mit</w:t>
      </w:r>
      <w:r w:rsidR="002E41CF">
        <w:rPr>
          <w:rFonts w:cstheme="majorHAnsi"/>
          <w:lang w:val="de-DE"/>
        </w:rPr>
        <w:t xml:space="preserve"> einem starken Fokus auf Nachhaltigkeit mit</w:t>
      </w:r>
      <w:r>
        <w:rPr>
          <w:rFonts w:cstheme="majorHAnsi"/>
          <w:lang w:val="de-DE"/>
        </w:rPr>
        <w:t xml:space="preserve">. </w:t>
      </w:r>
    </w:p>
    <w:p w14:paraId="77489900" w14:textId="64051338" w:rsidR="00A61A8C" w:rsidRDefault="00A61A8C" w:rsidP="0067259B">
      <w:pPr>
        <w:pStyle w:val="KeinLeerraum"/>
        <w:spacing w:line="276" w:lineRule="auto"/>
        <w:rPr>
          <w:rFonts w:asciiTheme="majorHAnsi" w:hAnsiTheme="majorHAnsi" w:cstheme="majorHAnsi"/>
          <w:lang w:val="de-DE"/>
        </w:rPr>
      </w:pPr>
    </w:p>
    <w:p w14:paraId="3771037A" w14:textId="23D0874C" w:rsidR="005A2CBA" w:rsidRPr="00E73B8A" w:rsidRDefault="005A2CBA" w:rsidP="00E73B8A">
      <w:pPr>
        <w:pStyle w:val="KeinLeerraum"/>
        <w:spacing w:line="276" w:lineRule="auto"/>
        <w:rPr>
          <w:rFonts w:asciiTheme="majorHAnsi" w:hAnsiTheme="majorHAnsi" w:cstheme="majorHAnsi"/>
          <w:lang w:val="de-DE"/>
        </w:rPr>
      </w:pPr>
      <w:r>
        <w:rPr>
          <w:rFonts w:asciiTheme="majorHAnsi" w:hAnsiTheme="majorHAnsi" w:cstheme="majorHAnsi"/>
          <w:lang w:val="de-DE"/>
        </w:rPr>
        <w:t xml:space="preserve">„Wir freuen uns sehr, dass wir Beatrix </w:t>
      </w:r>
      <w:proofErr w:type="spellStart"/>
      <w:r>
        <w:rPr>
          <w:rFonts w:asciiTheme="majorHAnsi" w:hAnsiTheme="majorHAnsi" w:cstheme="majorHAnsi"/>
          <w:lang w:val="de-DE"/>
        </w:rPr>
        <w:t>Praeceptor</w:t>
      </w:r>
      <w:proofErr w:type="spellEnd"/>
      <w:r>
        <w:rPr>
          <w:rFonts w:asciiTheme="majorHAnsi" w:hAnsiTheme="majorHAnsi" w:cstheme="majorHAnsi"/>
          <w:lang w:val="de-DE"/>
        </w:rPr>
        <w:t xml:space="preserve"> </w:t>
      </w:r>
      <w:r w:rsidR="004C0807">
        <w:rPr>
          <w:rFonts w:asciiTheme="majorHAnsi" w:hAnsiTheme="majorHAnsi" w:cstheme="majorHAnsi"/>
          <w:lang w:val="de-DE"/>
        </w:rPr>
        <w:t xml:space="preserve">als Spartenleiterin gewinnen </w:t>
      </w:r>
      <w:r w:rsidR="00F41CB6">
        <w:rPr>
          <w:rFonts w:asciiTheme="majorHAnsi" w:hAnsiTheme="majorHAnsi" w:cstheme="majorHAnsi"/>
          <w:lang w:val="de-DE"/>
        </w:rPr>
        <w:t>konnten. W</w:t>
      </w:r>
      <w:r w:rsidR="004C0807">
        <w:rPr>
          <w:rFonts w:asciiTheme="majorHAnsi" w:hAnsiTheme="majorHAnsi" w:cstheme="majorHAnsi"/>
          <w:lang w:val="de-DE"/>
        </w:rPr>
        <w:t>ir sehen bei ihr eine hohe Übereinstimmung ihrer persönlichen Werte mit unseren Unternehmenswerten. Überzeug</w:t>
      </w:r>
      <w:r w:rsidR="00581C79">
        <w:rPr>
          <w:rFonts w:asciiTheme="majorHAnsi" w:hAnsiTheme="majorHAnsi" w:cstheme="majorHAnsi"/>
          <w:lang w:val="de-DE"/>
        </w:rPr>
        <w:t>t</w:t>
      </w:r>
      <w:r w:rsidR="004C0807">
        <w:rPr>
          <w:rFonts w:asciiTheme="majorHAnsi" w:hAnsiTheme="majorHAnsi" w:cstheme="majorHAnsi"/>
          <w:lang w:val="de-DE"/>
        </w:rPr>
        <w:t xml:space="preserve"> hat sie uns unter anderem mit ihrer kooperativen Führungsphilosophie, </w:t>
      </w:r>
      <w:r w:rsidR="00792E5B">
        <w:rPr>
          <w:rFonts w:asciiTheme="majorHAnsi" w:hAnsiTheme="majorHAnsi" w:cstheme="majorHAnsi"/>
          <w:lang w:val="de-DE"/>
        </w:rPr>
        <w:t xml:space="preserve">ihrer </w:t>
      </w:r>
      <w:r w:rsidR="00CD1C13">
        <w:rPr>
          <w:rFonts w:asciiTheme="majorHAnsi" w:hAnsiTheme="majorHAnsi" w:cstheme="majorHAnsi"/>
          <w:lang w:val="de-DE"/>
        </w:rPr>
        <w:t xml:space="preserve">hohen </w:t>
      </w:r>
      <w:r w:rsidR="00792E5B">
        <w:rPr>
          <w:rFonts w:asciiTheme="majorHAnsi" w:hAnsiTheme="majorHAnsi" w:cstheme="majorHAnsi"/>
          <w:lang w:val="de-DE"/>
        </w:rPr>
        <w:t>Performance-Orientierung und ihrem Gestaltungswillen</w:t>
      </w:r>
      <w:r w:rsidR="004C0807">
        <w:rPr>
          <w:rFonts w:asciiTheme="majorHAnsi" w:hAnsiTheme="majorHAnsi" w:cstheme="majorHAnsi"/>
          <w:lang w:val="de-DE"/>
        </w:rPr>
        <w:t xml:space="preserve">“, erklärt </w:t>
      </w:r>
      <w:r w:rsidR="004C0807" w:rsidRPr="00581C79">
        <w:rPr>
          <w:rFonts w:asciiTheme="majorHAnsi" w:hAnsiTheme="majorHAnsi" w:cstheme="majorHAnsi"/>
          <w:b/>
          <w:bCs/>
          <w:lang w:val="de-DE"/>
        </w:rPr>
        <w:t>Axel Kühner, CEO der Greiner AG</w:t>
      </w:r>
      <w:r w:rsidR="004C0807">
        <w:rPr>
          <w:rFonts w:asciiTheme="majorHAnsi" w:hAnsiTheme="majorHAnsi" w:cstheme="majorHAnsi"/>
          <w:lang w:val="de-DE"/>
        </w:rPr>
        <w:t xml:space="preserve">. </w:t>
      </w:r>
    </w:p>
    <w:p w14:paraId="13069560" w14:textId="77777777" w:rsidR="00E73B8A" w:rsidRPr="00E73B8A" w:rsidRDefault="00E73B8A" w:rsidP="00E73B8A">
      <w:pPr>
        <w:pStyle w:val="KeinLeerraum"/>
        <w:spacing w:line="276" w:lineRule="auto"/>
        <w:rPr>
          <w:rFonts w:asciiTheme="majorHAnsi" w:hAnsiTheme="majorHAnsi" w:cstheme="majorHAnsi"/>
          <w:lang w:val="de-DE"/>
        </w:rPr>
      </w:pPr>
    </w:p>
    <w:p w14:paraId="43612D78" w14:textId="0DDFCA18" w:rsidR="00A61A8C" w:rsidRDefault="004C0807" w:rsidP="0067259B">
      <w:pPr>
        <w:pStyle w:val="KeinLeerraum"/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„Ich freue mich sehr über das in mich gesetzte Vertrauen und die neue Herausforderung </w:t>
      </w:r>
      <w:r w:rsidR="002E41CF">
        <w:rPr>
          <w:rFonts w:asciiTheme="majorHAnsi" w:hAnsiTheme="majorHAnsi" w:cstheme="majorHAnsi"/>
        </w:rPr>
        <w:t>ab Mai nächste</w:t>
      </w:r>
      <w:r w:rsidR="00332B91">
        <w:rPr>
          <w:rFonts w:asciiTheme="majorHAnsi" w:hAnsiTheme="majorHAnsi" w:cstheme="majorHAnsi"/>
        </w:rPr>
        <w:t>n</w:t>
      </w:r>
      <w:r w:rsidR="002E41CF">
        <w:rPr>
          <w:rFonts w:asciiTheme="majorHAnsi" w:hAnsiTheme="majorHAnsi" w:cstheme="majorHAnsi"/>
        </w:rPr>
        <w:t xml:space="preserve"> Jahres</w:t>
      </w:r>
      <w:r>
        <w:rPr>
          <w:rFonts w:asciiTheme="majorHAnsi" w:hAnsiTheme="majorHAnsi" w:cstheme="majorHAnsi"/>
        </w:rPr>
        <w:t xml:space="preserve">. </w:t>
      </w:r>
      <w:r w:rsidR="008E4F93">
        <w:rPr>
          <w:rFonts w:asciiTheme="majorHAnsi" w:hAnsiTheme="majorHAnsi" w:cstheme="majorHAnsi"/>
        </w:rPr>
        <w:t xml:space="preserve">Das Wertegefüge von Greiner hat mich von Beginn an begeistert und deckt sich stark mit meinem Führungsverständnis. </w:t>
      </w:r>
      <w:r w:rsidR="00792E5B">
        <w:rPr>
          <w:rFonts w:asciiTheme="majorHAnsi" w:hAnsiTheme="majorHAnsi" w:cstheme="majorHAnsi"/>
        </w:rPr>
        <w:t xml:space="preserve">Mein Ziel ist es, den internationalen Erfolgskurs dieses Familienunternehmens weiterzuführen und Greiner </w:t>
      </w:r>
      <w:proofErr w:type="spellStart"/>
      <w:r w:rsidR="00792E5B">
        <w:rPr>
          <w:rFonts w:asciiTheme="majorHAnsi" w:hAnsiTheme="majorHAnsi" w:cstheme="majorHAnsi"/>
        </w:rPr>
        <w:t>Packaging</w:t>
      </w:r>
      <w:proofErr w:type="spellEnd"/>
      <w:r w:rsidR="00792E5B">
        <w:rPr>
          <w:rFonts w:asciiTheme="majorHAnsi" w:hAnsiTheme="majorHAnsi" w:cstheme="majorHAnsi"/>
        </w:rPr>
        <w:t xml:space="preserve"> noch stärker als Global Player auf dem Weltmarkt zu positionieren</w:t>
      </w:r>
      <w:r>
        <w:rPr>
          <w:rFonts w:asciiTheme="majorHAnsi" w:hAnsiTheme="majorHAnsi" w:cstheme="majorHAnsi"/>
        </w:rPr>
        <w:t>“</w:t>
      </w:r>
      <w:r w:rsidR="00581C79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so </w:t>
      </w:r>
      <w:r w:rsidRPr="002E41CF">
        <w:rPr>
          <w:rFonts w:asciiTheme="majorHAnsi" w:hAnsiTheme="majorHAnsi" w:cstheme="majorHAnsi"/>
          <w:b/>
          <w:bCs/>
        </w:rPr>
        <w:t xml:space="preserve">Beatrix </w:t>
      </w:r>
      <w:proofErr w:type="spellStart"/>
      <w:r w:rsidRPr="002E41CF">
        <w:rPr>
          <w:rFonts w:asciiTheme="majorHAnsi" w:hAnsiTheme="majorHAnsi" w:cstheme="majorHAnsi"/>
          <w:b/>
          <w:bCs/>
        </w:rPr>
        <w:t>Praeceptor</w:t>
      </w:r>
      <w:proofErr w:type="spellEnd"/>
      <w:r w:rsidRPr="004C0807">
        <w:rPr>
          <w:rFonts w:asciiTheme="majorHAnsi" w:hAnsiTheme="majorHAnsi" w:cstheme="majorHAnsi"/>
        </w:rPr>
        <w:t xml:space="preserve">. </w:t>
      </w:r>
    </w:p>
    <w:p w14:paraId="12CD72B1" w14:textId="69B8597F" w:rsidR="004C0807" w:rsidRDefault="004C0807" w:rsidP="0067259B">
      <w:pPr>
        <w:pStyle w:val="KeinLeerraum"/>
        <w:spacing w:line="276" w:lineRule="auto"/>
        <w:rPr>
          <w:rFonts w:asciiTheme="majorHAnsi" w:hAnsiTheme="majorHAnsi" w:cstheme="majorHAnsi"/>
        </w:rPr>
      </w:pPr>
    </w:p>
    <w:p w14:paraId="66363164" w14:textId="50DB796E" w:rsidR="00E73B8A" w:rsidRPr="00E73B8A" w:rsidRDefault="00CD1C13" w:rsidP="0067259B">
      <w:pPr>
        <w:pStyle w:val="Flietext"/>
        <w:spacing w:line="276" w:lineRule="auto"/>
        <w:rPr>
          <w:b/>
          <w:bCs/>
        </w:rPr>
      </w:pPr>
      <w:r>
        <w:rPr>
          <w:b/>
          <w:bCs/>
        </w:rPr>
        <w:t xml:space="preserve">Internationale Erfahrung </w:t>
      </w:r>
      <w:r w:rsidR="00E73B8A" w:rsidRPr="00E73B8A">
        <w:rPr>
          <w:b/>
          <w:bCs/>
        </w:rPr>
        <w:t xml:space="preserve">und Engagement für Chancengleichheit </w:t>
      </w:r>
    </w:p>
    <w:p w14:paraId="215478F8" w14:textId="1F496F77" w:rsidR="00581C79" w:rsidRDefault="00057974" w:rsidP="0067259B">
      <w:pPr>
        <w:pStyle w:val="Flietext"/>
        <w:spacing w:line="276" w:lineRule="auto"/>
      </w:pPr>
      <w:r w:rsidRPr="00884713">
        <w:t xml:space="preserve">Beatrix </w:t>
      </w:r>
      <w:proofErr w:type="spellStart"/>
      <w:r w:rsidRPr="00884713">
        <w:t>Praeceptor</w:t>
      </w:r>
      <w:proofErr w:type="spellEnd"/>
      <w:r w:rsidR="00446BA1" w:rsidRPr="00884713">
        <w:t xml:space="preserve"> ist seit </w:t>
      </w:r>
      <w:r w:rsidR="00AC3894">
        <w:t>elf</w:t>
      </w:r>
      <w:r w:rsidR="008E4F93" w:rsidRPr="00C95234">
        <w:t xml:space="preserve"> </w:t>
      </w:r>
      <w:r w:rsidR="00446BA1" w:rsidRPr="00884713">
        <w:t xml:space="preserve">Jahren Chief </w:t>
      </w:r>
      <w:proofErr w:type="spellStart"/>
      <w:r w:rsidR="00446BA1" w:rsidRPr="00884713">
        <w:t>Procurement</w:t>
      </w:r>
      <w:proofErr w:type="spellEnd"/>
      <w:r w:rsidR="00446BA1" w:rsidRPr="00884713">
        <w:t xml:space="preserve"> Officer</w:t>
      </w:r>
      <w:r w:rsidR="00E648BD" w:rsidRPr="00884713">
        <w:t xml:space="preserve"> der </w:t>
      </w:r>
      <w:proofErr w:type="spellStart"/>
      <w:r w:rsidR="00E648BD" w:rsidRPr="00884713">
        <w:t>Mondi</w:t>
      </w:r>
      <w:proofErr w:type="spellEnd"/>
      <w:r w:rsidR="00E648BD" w:rsidRPr="00884713">
        <w:t xml:space="preserve"> Group. In dieser Position verantwortet </w:t>
      </w:r>
      <w:r w:rsidR="00AC3894">
        <w:t>s</w:t>
      </w:r>
      <w:r w:rsidR="00E648BD" w:rsidRPr="00884713">
        <w:t xml:space="preserve">ie </w:t>
      </w:r>
      <w:r w:rsidR="00884713" w:rsidRPr="00C95234">
        <w:t xml:space="preserve">mit einem internationalen Team, neben der Kostenoptimierung des Einkaufsvolumens auch die nachhaltige Entwicklung von über 18.000 Lieferanten sowie die Umsetzung der Lieferanten spezifischen Nachhaltigkeitsziele. Vor </w:t>
      </w:r>
      <w:proofErr w:type="spellStart"/>
      <w:r w:rsidR="00884713" w:rsidRPr="00C95234">
        <w:t>Mondi</w:t>
      </w:r>
      <w:proofErr w:type="spellEnd"/>
      <w:r w:rsidR="00884713" w:rsidRPr="00C95234">
        <w:t xml:space="preserve"> </w:t>
      </w:r>
      <w:r w:rsidR="00E648BD" w:rsidRPr="00884713">
        <w:t xml:space="preserve">war sie bei </w:t>
      </w:r>
      <w:r w:rsidR="00884713" w:rsidRPr="00C95234">
        <w:t>Lafarge S.A. und bei Philips</w:t>
      </w:r>
      <w:r w:rsidR="00884713">
        <w:t xml:space="preserve"> Industries</w:t>
      </w:r>
      <w:r w:rsidR="00884713" w:rsidRPr="00C95234">
        <w:t xml:space="preserve"> </w:t>
      </w:r>
      <w:r w:rsidR="00E648BD" w:rsidRPr="00884713">
        <w:t xml:space="preserve">in führenden </w:t>
      </w:r>
      <w:r w:rsidR="00884713" w:rsidRPr="00C95234">
        <w:t>Supply Chain</w:t>
      </w:r>
      <w:r w:rsidR="00AC3894">
        <w:t>-</w:t>
      </w:r>
      <w:r w:rsidR="00E648BD" w:rsidRPr="00884713">
        <w:t>Positionen tätig.</w:t>
      </w:r>
      <w:r w:rsidR="00E648BD">
        <w:t xml:space="preserve"> </w:t>
      </w:r>
      <w:r>
        <w:t>Die gebürtige Wienerin ist in Kanada und in Italien aufgewachsen</w:t>
      </w:r>
      <w:r w:rsidR="00640AA3">
        <w:t xml:space="preserve"> und spricht fließend Deutsch, Englisch, Italienisch und Französisch</w:t>
      </w:r>
      <w:r>
        <w:t xml:space="preserve">. Seit vielen Jahren </w:t>
      </w:r>
      <w:r w:rsidR="004441C2">
        <w:t>engagiert</w:t>
      </w:r>
      <w:r>
        <w:t xml:space="preserve"> sie sich persönlich </w:t>
      </w:r>
      <w:r w:rsidRPr="00A9120E">
        <w:t>für</w:t>
      </w:r>
      <w:r>
        <w:t xml:space="preserve"> </w:t>
      </w:r>
      <w:r w:rsidR="00884713">
        <w:t xml:space="preserve">ein inklusives Arbeitsumfeld und </w:t>
      </w:r>
      <w:r>
        <w:t xml:space="preserve">mehr Diversität </w:t>
      </w:r>
      <w:r w:rsidR="008E4F93">
        <w:t>i</w:t>
      </w:r>
      <w:r w:rsidR="00B000EC">
        <w:t xml:space="preserve">n </w:t>
      </w:r>
      <w:r w:rsidR="008E4F93">
        <w:t>Unternehmen</w:t>
      </w:r>
      <w:r>
        <w:t xml:space="preserve">. </w:t>
      </w:r>
      <w:r w:rsidR="00E648BD">
        <w:t xml:space="preserve">Sie war </w:t>
      </w:r>
      <w:r w:rsidR="00E648BD">
        <w:lastRenderedPageBreak/>
        <w:t>u.a.</w:t>
      </w:r>
      <w:r>
        <w:t xml:space="preserve"> </w:t>
      </w:r>
      <w:r w:rsidR="00E648BD">
        <w:t>M</w:t>
      </w:r>
      <w:r>
        <w:t xml:space="preserve">entorin bei </w:t>
      </w:r>
      <w:proofErr w:type="spellStart"/>
      <w:r>
        <w:t>Teach</w:t>
      </w:r>
      <w:proofErr w:type="spellEnd"/>
      <w:r>
        <w:t xml:space="preserve"> </w:t>
      </w:r>
      <w:proofErr w:type="spellStart"/>
      <w:r w:rsidR="008D4054">
        <w:t>F</w:t>
      </w:r>
      <w:r>
        <w:t>or</w:t>
      </w:r>
      <w:proofErr w:type="spellEnd"/>
      <w:r>
        <w:t xml:space="preserve"> Austria </w:t>
      </w:r>
      <w:r w:rsidR="00782B71">
        <w:t xml:space="preserve">und engagiert sich </w:t>
      </w:r>
      <w:r>
        <w:t xml:space="preserve">seit 2016 bei den Organisationen </w:t>
      </w:r>
      <w:proofErr w:type="spellStart"/>
      <w:r>
        <w:t>WoMentoring</w:t>
      </w:r>
      <w:proofErr w:type="spellEnd"/>
      <w:r>
        <w:t xml:space="preserve"> und </w:t>
      </w:r>
      <w:proofErr w:type="spellStart"/>
      <w:r>
        <w:t>TheFemaleFactor</w:t>
      </w:r>
      <w:proofErr w:type="spellEnd"/>
      <w:r>
        <w:t xml:space="preserve">, die sich für die Unterstützung (junger) Frauen einsetzen. </w:t>
      </w:r>
      <w:r w:rsidR="00E648BD">
        <w:t xml:space="preserve">Beatrix </w:t>
      </w:r>
      <w:proofErr w:type="spellStart"/>
      <w:r w:rsidR="00E648BD">
        <w:t>Praeceptor</w:t>
      </w:r>
      <w:proofErr w:type="spellEnd"/>
      <w:r w:rsidR="00E648BD">
        <w:t xml:space="preserve"> ist verheiratet und Mutter von drei erwachsenen Kindern.</w:t>
      </w:r>
    </w:p>
    <w:p w14:paraId="748AA19A" w14:textId="0D52D7C8" w:rsidR="00581C79" w:rsidRDefault="00581C79" w:rsidP="0067259B">
      <w:pPr>
        <w:pStyle w:val="Flietext"/>
        <w:spacing w:line="276" w:lineRule="auto"/>
      </w:pPr>
    </w:p>
    <w:p w14:paraId="3E2CC795" w14:textId="3B3AF377" w:rsidR="00E73B8A" w:rsidRPr="00E73B8A" w:rsidRDefault="00E73B8A" w:rsidP="00E73B8A">
      <w:pPr>
        <w:suppressAutoHyphens/>
        <w:spacing w:line="276" w:lineRule="auto"/>
        <w:jc w:val="both"/>
        <w:rPr>
          <w:rFonts w:asciiTheme="majorHAnsi" w:hAnsiTheme="majorHAnsi" w:cstheme="majorHAnsi"/>
          <w:b/>
          <w:bCs/>
          <w:sz w:val="18"/>
          <w:szCs w:val="18"/>
        </w:rPr>
      </w:pPr>
      <w:r w:rsidRPr="00E73B8A">
        <w:rPr>
          <w:rFonts w:asciiTheme="majorHAnsi" w:hAnsiTheme="majorHAnsi" w:cstheme="majorHAnsi"/>
          <w:b/>
          <w:bCs/>
          <w:sz w:val="18"/>
          <w:szCs w:val="18"/>
        </w:rPr>
        <w:t xml:space="preserve">Foto: </w:t>
      </w:r>
    </w:p>
    <w:p w14:paraId="08057BEB" w14:textId="531397EF" w:rsidR="00E73B8A" w:rsidRPr="005E600E" w:rsidRDefault="005E600E" w:rsidP="0067259B">
      <w:pPr>
        <w:pStyle w:val="Flietext"/>
        <w:spacing w:line="276" w:lineRule="auto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31B88178" wp14:editId="7B652ABC">
            <wp:extent cx="1021080" cy="1531333"/>
            <wp:effectExtent l="0" t="0" r="7620" b="0"/>
            <wp:docPr id="1" name="Grafik 1" descr="Ein Bild, das Person, Anzug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Person, Anzug enthält.&#10;&#10;Automatisch generierte Beschreibu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527" cy="154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DFC36" w14:textId="6AE6D045" w:rsidR="00E73B8A" w:rsidRPr="008B7C53" w:rsidRDefault="00E73B8A" w:rsidP="00E73B8A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r>
        <w:rPr>
          <w:rFonts w:asciiTheme="majorHAnsi" w:hAnsiTheme="majorHAnsi" w:cstheme="majorHAnsi"/>
          <w:sz w:val="18"/>
          <w:szCs w:val="18"/>
        </w:rPr>
        <w:t xml:space="preserve">Bildtext: Beatrix </w:t>
      </w:r>
      <w:proofErr w:type="spellStart"/>
      <w:r w:rsidR="00B63975" w:rsidRPr="00B63975">
        <w:rPr>
          <w:rFonts w:asciiTheme="majorHAnsi" w:hAnsiTheme="majorHAnsi" w:cstheme="majorHAnsi"/>
          <w:sz w:val="18"/>
          <w:szCs w:val="18"/>
        </w:rPr>
        <w:t>Praeceptor</w:t>
      </w:r>
      <w:proofErr w:type="spellEnd"/>
      <w:r w:rsidR="00B63975" w:rsidRPr="00884713">
        <w:t xml:space="preserve"> </w:t>
      </w:r>
      <w:r>
        <w:rPr>
          <w:rFonts w:asciiTheme="majorHAnsi" w:hAnsiTheme="majorHAnsi" w:cstheme="majorHAnsi"/>
          <w:sz w:val="18"/>
          <w:szCs w:val="18"/>
        </w:rPr>
        <w:t xml:space="preserve">übernimmt mit 1. Mai 2023 die Spartenleitung von Greiner </w:t>
      </w:r>
      <w:proofErr w:type="spellStart"/>
      <w:r>
        <w:rPr>
          <w:rFonts w:asciiTheme="majorHAnsi" w:hAnsiTheme="majorHAnsi" w:cstheme="majorHAnsi"/>
          <w:sz w:val="18"/>
          <w:szCs w:val="18"/>
        </w:rPr>
        <w:t>Packaging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. </w:t>
      </w:r>
    </w:p>
    <w:p w14:paraId="0B2A8701" w14:textId="77777777" w:rsidR="00E73B8A" w:rsidRPr="005507F0" w:rsidRDefault="00E73B8A" w:rsidP="00E73B8A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7989DB05" w14:textId="5BBE4FA1" w:rsidR="00E73B8A" w:rsidRDefault="00E73B8A" w:rsidP="00E73B8A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</w:rPr>
      </w:pPr>
      <w:proofErr w:type="spellStart"/>
      <w:r>
        <w:rPr>
          <w:rFonts w:asciiTheme="majorHAnsi" w:hAnsiTheme="majorHAnsi" w:cstheme="majorHAnsi"/>
          <w:sz w:val="18"/>
          <w:szCs w:val="18"/>
        </w:rPr>
        <w:t>Fotocredit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: </w:t>
      </w:r>
      <w:r w:rsidR="005E600E">
        <w:rPr>
          <w:rFonts w:asciiTheme="majorHAnsi" w:hAnsiTheme="majorHAnsi" w:cstheme="majorHAnsi"/>
          <w:sz w:val="18"/>
          <w:szCs w:val="18"/>
        </w:rPr>
        <w:t>Klaus Ranger</w:t>
      </w:r>
    </w:p>
    <w:p w14:paraId="38A44EB8" w14:textId="77777777" w:rsidR="00E73B8A" w:rsidRPr="005507F0" w:rsidRDefault="00E73B8A" w:rsidP="00E73B8A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5507F0">
        <w:rPr>
          <w:rFonts w:asciiTheme="majorHAnsi" w:hAnsiTheme="majorHAnsi" w:cstheme="majorHAnsi"/>
          <w:sz w:val="18"/>
          <w:szCs w:val="18"/>
        </w:rPr>
        <w:t>Das Bildmaterial steht zur honorarfreien Veröffentlichung im Rahmen der redaktionellen Berichterstattung zur Verfügung.</w:t>
      </w:r>
    </w:p>
    <w:p w14:paraId="338EA72E" w14:textId="15722D35" w:rsidR="00057974" w:rsidRPr="00E73B8A" w:rsidRDefault="00057974" w:rsidP="0067259B">
      <w:pPr>
        <w:pStyle w:val="Flietext"/>
        <w:spacing w:line="276" w:lineRule="auto"/>
        <w:rPr>
          <w:lang w:val="de-DE"/>
        </w:rPr>
      </w:pPr>
    </w:p>
    <w:p w14:paraId="2998A782" w14:textId="77777777" w:rsidR="00A61A8C" w:rsidRPr="005507F0" w:rsidRDefault="00A61A8C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</w:p>
    <w:p w14:paraId="12B36F04" w14:textId="23522B80" w:rsidR="0037093D" w:rsidRPr="005507F0" w:rsidRDefault="0037093D" w:rsidP="0067259B">
      <w:pPr>
        <w:suppressAutoHyphens/>
        <w:spacing w:line="276" w:lineRule="auto"/>
        <w:jc w:val="both"/>
        <w:rPr>
          <w:rFonts w:asciiTheme="majorHAnsi" w:hAnsiTheme="majorHAnsi" w:cstheme="majorHAnsi"/>
          <w:b/>
          <w:bCs/>
          <w:sz w:val="18"/>
          <w:szCs w:val="18"/>
          <w:lang w:val="de-AT"/>
        </w:rPr>
      </w:pPr>
      <w:r w:rsidRPr="005507F0">
        <w:rPr>
          <w:rFonts w:asciiTheme="majorHAnsi" w:hAnsiTheme="majorHAnsi" w:cstheme="majorHAnsi"/>
          <w:b/>
          <w:bCs/>
          <w:sz w:val="18"/>
          <w:szCs w:val="18"/>
          <w:lang w:val="de-AT"/>
        </w:rPr>
        <w:t>Ü</w:t>
      </w:r>
      <w:r w:rsidR="00BC67E5" w:rsidRPr="005507F0">
        <w:rPr>
          <w:rFonts w:asciiTheme="majorHAnsi" w:hAnsiTheme="majorHAnsi" w:cstheme="majorHAnsi"/>
          <w:b/>
          <w:bCs/>
          <w:sz w:val="18"/>
          <w:szCs w:val="18"/>
          <w:lang w:val="de-AT"/>
        </w:rPr>
        <w:t>ber Greiner</w:t>
      </w:r>
    </w:p>
    <w:p w14:paraId="3EC4D02E" w14:textId="6743D71B" w:rsidR="00D853E7" w:rsidRPr="005507F0" w:rsidRDefault="00D853E7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r w:rsidRPr="005507F0">
        <w:rPr>
          <w:rFonts w:asciiTheme="majorHAnsi" w:hAnsiTheme="majorHAnsi" w:cstheme="majorHAnsi"/>
          <w:sz w:val="18"/>
          <w:szCs w:val="18"/>
          <w:lang w:val="de-AT"/>
        </w:rPr>
        <w:t xml:space="preserve">Greiner mit Sitz in Kremsmünster (Österreich) ist ein weltweit führendes Unternehmen für Kunststoff- und Schaumstofflösungen. Mit den drei operativen Sparten Greiner </w:t>
      </w:r>
      <w:proofErr w:type="spellStart"/>
      <w:r w:rsidRPr="005507F0">
        <w:rPr>
          <w:rFonts w:asciiTheme="majorHAnsi" w:hAnsiTheme="majorHAnsi" w:cstheme="majorHAnsi"/>
          <w:sz w:val="18"/>
          <w:szCs w:val="18"/>
          <w:lang w:val="de-AT"/>
        </w:rPr>
        <w:t>Packaging</w:t>
      </w:r>
      <w:proofErr w:type="spellEnd"/>
      <w:r w:rsidRPr="005507F0">
        <w:rPr>
          <w:rFonts w:asciiTheme="majorHAnsi" w:hAnsiTheme="majorHAnsi" w:cstheme="majorHAnsi"/>
          <w:sz w:val="18"/>
          <w:szCs w:val="18"/>
          <w:lang w:val="de-AT"/>
        </w:rPr>
        <w:t>, NEVEON und Greiner Bio-</w:t>
      </w:r>
      <w:proofErr w:type="spellStart"/>
      <w:r w:rsidRPr="005507F0">
        <w:rPr>
          <w:rFonts w:asciiTheme="majorHAnsi" w:hAnsiTheme="majorHAnsi" w:cstheme="majorHAnsi"/>
          <w:sz w:val="18"/>
          <w:szCs w:val="18"/>
          <w:lang w:val="de-AT"/>
        </w:rPr>
        <w:t>One</w:t>
      </w:r>
      <w:proofErr w:type="spellEnd"/>
      <w:r w:rsidRPr="005507F0">
        <w:rPr>
          <w:rFonts w:asciiTheme="majorHAnsi" w:hAnsiTheme="majorHAnsi" w:cstheme="majorHAnsi"/>
          <w:sz w:val="18"/>
          <w:szCs w:val="18"/>
          <w:lang w:val="de-AT"/>
        </w:rPr>
        <w:t xml:space="preserve"> ist das Unternehmen in verschiedensten Industriesektoren zu Hause. 1868 gegründet zählt die Unternehmensgruppe heute zu den führenden Schaumstoffproduzenten und Kunststoffverarbeitern für die Verpackungs-, Möbel-, Sport- und Automobilindustrie, für die Medizintechnik und den Pharmabereich. Greiner erwirtschaftete im Geschäftsjahr 2021 einen Umsatz von 2,27 Milliarden Euro und beschäftigte über 11.000 </w:t>
      </w:r>
      <w:proofErr w:type="spellStart"/>
      <w:r w:rsidRPr="005507F0">
        <w:rPr>
          <w:rFonts w:asciiTheme="majorHAnsi" w:hAnsiTheme="majorHAnsi" w:cstheme="majorHAnsi"/>
          <w:sz w:val="18"/>
          <w:szCs w:val="18"/>
          <w:lang w:val="de-AT"/>
        </w:rPr>
        <w:t>Mitarbeiter:innen</w:t>
      </w:r>
      <w:proofErr w:type="spellEnd"/>
      <w:r w:rsidRPr="005507F0">
        <w:rPr>
          <w:rFonts w:asciiTheme="majorHAnsi" w:hAnsiTheme="majorHAnsi" w:cstheme="majorHAnsi"/>
          <w:sz w:val="18"/>
          <w:szCs w:val="18"/>
          <w:lang w:val="de-AT"/>
        </w:rPr>
        <w:t xml:space="preserve"> an 129 Standorten in 33 Ländern. Vorstandsvorsitzender ist Axel Kühner, Finanzvorstand ist Hannes Moser.</w:t>
      </w:r>
    </w:p>
    <w:p w14:paraId="1F734CD4" w14:textId="7906F65D" w:rsidR="00D853E7" w:rsidRPr="005507F0" w:rsidRDefault="00905795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hyperlink r:id="rId13" w:history="1">
        <w:r w:rsidR="00D853E7" w:rsidRPr="005507F0">
          <w:rPr>
            <w:rStyle w:val="Hyperlink"/>
            <w:rFonts w:asciiTheme="majorHAnsi" w:hAnsiTheme="majorHAnsi" w:cstheme="majorHAnsi"/>
            <w:sz w:val="18"/>
            <w:szCs w:val="18"/>
            <w:lang w:val="de-AT"/>
          </w:rPr>
          <w:t>www.greiner.com</w:t>
        </w:r>
      </w:hyperlink>
      <w:r w:rsidR="00D853E7" w:rsidRPr="005507F0">
        <w:rPr>
          <w:rFonts w:asciiTheme="majorHAnsi" w:hAnsiTheme="majorHAnsi" w:cstheme="majorHAnsi"/>
          <w:sz w:val="18"/>
          <w:szCs w:val="18"/>
          <w:lang w:val="de-AT"/>
        </w:rPr>
        <w:t xml:space="preserve"> </w:t>
      </w:r>
    </w:p>
    <w:p w14:paraId="1B2635B7" w14:textId="5F17D6BE" w:rsidR="00DC6CEC" w:rsidRDefault="00DC6CEC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</w:p>
    <w:p w14:paraId="48E2A7AC" w14:textId="77777777" w:rsidR="00E73B8A" w:rsidRPr="005507F0" w:rsidRDefault="00E73B8A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</w:p>
    <w:p w14:paraId="67894BEF" w14:textId="469F88C4" w:rsidR="00260B39" w:rsidRDefault="00260B39" w:rsidP="0067259B">
      <w:pPr>
        <w:suppressAutoHyphens/>
        <w:spacing w:line="276" w:lineRule="auto"/>
        <w:jc w:val="both"/>
        <w:rPr>
          <w:rFonts w:asciiTheme="majorHAnsi" w:hAnsiTheme="majorHAnsi" w:cstheme="majorHAnsi"/>
          <w:b/>
          <w:bCs/>
          <w:sz w:val="18"/>
          <w:szCs w:val="18"/>
          <w:lang w:val="de-AT"/>
        </w:rPr>
      </w:pPr>
      <w:r>
        <w:rPr>
          <w:rFonts w:asciiTheme="majorHAnsi" w:hAnsiTheme="majorHAnsi" w:cstheme="majorHAnsi"/>
          <w:b/>
          <w:bCs/>
          <w:sz w:val="18"/>
          <w:szCs w:val="18"/>
          <w:lang w:val="de-AT"/>
        </w:rPr>
        <w:t xml:space="preserve">Über Greiner </w:t>
      </w:r>
      <w:proofErr w:type="spellStart"/>
      <w:r>
        <w:rPr>
          <w:rFonts w:asciiTheme="majorHAnsi" w:hAnsiTheme="majorHAnsi" w:cstheme="majorHAnsi"/>
          <w:b/>
          <w:bCs/>
          <w:sz w:val="18"/>
          <w:szCs w:val="18"/>
          <w:lang w:val="de-AT"/>
        </w:rPr>
        <w:t>Packaging</w:t>
      </w:r>
      <w:proofErr w:type="spellEnd"/>
      <w:r>
        <w:rPr>
          <w:rFonts w:asciiTheme="majorHAnsi" w:hAnsiTheme="majorHAnsi" w:cstheme="majorHAnsi"/>
          <w:b/>
          <w:bCs/>
          <w:sz w:val="18"/>
          <w:szCs w:val="18"/>
          <w:lang w:val="de-AT"/>
        </w:rPr>
        <w:t xml:space="preserve"> </w:t>
      </w:r>
    </w:p>
    <w:p w14:paraId="7728C606" w14:textId="6B002763" w:rsidR="005A2CBA" w:rsidRDefault="007835D1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Greiner </w:t>
      </w:r>
      <w:proofErr w:type="spellStart"/>
      <w:r w:rsidRPr="007835D1">
        <w:rPr>
          <w:rFonts w:asciiTheme="majorHAnsi" w:hAnsiTheme="majorHAnsi" w:cstheme="majorHAnsi"/>
          <w:sz w:val="18"/>
          <w:szCs w:val="18"/>
          <w:lang w:val="de-AT"/>
        </w:rPr>
        <w:t>Packaging</w:t>
      </w:r>
      <w:proofErr w:type="spellEnd"/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 zählt zu den führenden europäischen Herstellern von Kunststoffverpackungen im Food- und Non-Food-Bereich. Das Unternehmen steht seit über 60 Jahren für hohe Lösungskompetenz in Entwicklung, Design, Produktion und Dekoration. Den Herausforderungen des Marktes begegnet Greiner </w:t>
      </w:r>
      <w:proofErr w:type="spellStart"/>
      <w:r w:rsidRPr="007835D1">
        <w:rPr>
          <w:rFonts w:asciiTheme="majorHAnsi" w:hAnsiTheme="majorHAnsi" w:cstheme="majorHAnsi"/>
          <w:sz w:val="18"/>
          <w:szCs w:val="18"/>
          <w:lang w:val="de-AT"/>
        </w:rPr>
        <w:t>Packaging</w:t>
      </w:r>
      <w:proofErr w:type="spellEnd"/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 mit zwei Business Units: </w:t>
      </w:r>
      <w:proofErr w:type="spellStart"/>
      <w:r w:rsidRPr="007835D1">
        <w:rPr>
          <w:rFonts w:asciiTheme="majorHAnsi" w:hAnsiTheme="majorHAnsi" w:cstheme="majorHAnsi"/>
          <w:sz w:val="18"/>
          <w:szCs w:val="18"/>
          <w:lang w:val="de-AT"/>
        </w:rPr>
        <w:t>Packaging</w:t>
      </w:r>
      <w:proofErr w:type="spellEnd"/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 und </w:t>
      </w:r>
      <w:proofErr w:type="spellStart"/>
      <w:r w:rsidRPr="007835D1">
        <w:rPr>
          <w:rFonts w:asciiTheme="majorHAnsi" w:hAnsiTheme="majorHAnsi" w:cstheme="majorHAnsi"/>
          <w:sz w:val="18"/>
          <w:szCs w:val="18"/>
          <w:lang w:val="de-AT"/>
        </w:rPr>
        <w:t>Assistec</w:t>
      </w:r>
      <w:proofErr w:type="spellEnd"/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. Während erstere für innovative Verpackungslösungen steht, konzentriert sich zweitere auf die Produktion maßgeschneiderter technischer Teile. Greiner </w:t>
      </w:r>
      <w:proofErr w:type="spellStart"/>
      <w:r w:rsidRPr="007835D1">
        <w:rPr>
          <w:rFonts w:asciiTheme="majorHAnsi" w:hAnsiTheme="majorHAnsi" w:cstheme="majorHAnsi"/>
          <w:sz w:val="18"/>
          <w:szCs w:val="18"/>
          <w:lang w:val="de-AT"/>
        </w:rPr>
        <w:t>Packaging</w:t>
      </w:r>
      <w:proofErr w:type="spellEnd"/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 beschäftigt über 4.900 </w:t>
      </w:r>
      <w:proofErr w:type="spellStart"/>
      <w:r w:rsidRPr="007835D1">
        <w:rPr>
          <w:rFonts w:asciiTheme="majorHAnsi" w:hAnsiTheme="majorHAnsi" w:cstheme="majorHAnsi"/>
          <w:sz w:val="18"/>
          <w:szCs w:val="18"/>
          <w:lang w:val="de-AT"/>
        </w:rPr>
        <w:t>Mitarbeiter</w:t>
      </w:r>
      <w:r>
        <w:rPr>
          <w:rFonts w:asciiTheme="majorHAnsi" w:hAnsiTheme="majorHAnsi" w:cstheme="majorHAnsi"/>
          <w:sz w:val="18"/>
          <w:szCs w:val="18"/>
          <w:lang w:val="de-AT"/>
        </w:rPr>
        <w:t>:innen</w:t>
      </w:r>
      <w:proofErr w:type="spellEnd"/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 an mehr als 30 Standorten in 19 Ländern weltweit. 2021 erzielte das Unternehmen einen Jahresumsatz von 772 Millionen Euro (inkl. Joint Ventures). Das sind fast 35 </w:t>
      </w:r>
      <w:r w:rsidR="004C03D5">
        <w:rPr>
          <w:rFonts w:asciiTheme="majorHAnsi" w:hAnsiTheme="majorHAnsi" w:cstheme="majorHAnsi"/>
          <w:sz w:val="18"/>
          <w:szCs w:val="18"/>
          <w:lang w:val="de-AT"/>
        </w:rPr>
        <w:t>Prozent</w:t>
      </w:r>
      <w:r w:rsidRPr="007835D1">
        <w:rPr>
          <w:rFonts w:asciiTheme="majorHAnsi" w:hAnsiTheme="majorHAnsi" w:cstheme="majorHAnsi"/>
          <w:sz w:val="18"/>
          <w:szCs w:val="18"/>
          <w:lang w:val="de-AT"/>
        </w:rPr>
        <w:t xml:space="preserve"> des Greiner-Gesamtumsatzes.</w:t>
      </w:r>
    </w:p>
    <w:p w14:paraId="714E9E44" w14:textId="1D523E32" w:rsidR="00260B39" w:rsidRPr="005A2CBA" w:rsidRDefault="005A2CBA" w:rsidP="0067259B">
      <w:pPr>
        <w:suppressAutoHyphens/>
        <w:spacing w:line="276" w:lineRule="auto"/>
        <w:jc w:val="both"/>
        <w:rPr>
          <w:rStyle w:val="Hyperlink"/>
        </w:rPr>
      </w:pPr>
      <w:r w:rsidRPr="005A2CBA">
        <w:rPr>
          <w:rStyle w:val="Hyperlink"/>
          <w:rFonts w:asciiTheme="majorHAnsi" w:hAnsiTheme="majorHAnsi" w:cstheme="majorHAnsi"/>
          <w:sz w:val="18"/>
          <w:szCs w:val="18"/>
          <w:lang w:val="de-AT"/>
        </w:rPr>
        <w:t>www.greiner-gpi.com</w:t>
      </w:r>
    </w:p>
    <w:p w14:paraId="54B32878" w14:textId="77777777" w:rsidR="00260B39" w:rsidRDefault="00260B39" w:rsidP="0067259B">
      <w:pPr>
        <w:suppressAutoHyphens/>
        <w:spacing w:line="276" w:lineRule="auto"/>
        <w:jc w:val="both"/>
        <w:rPr>
          <w:rFonts w:asciiTheme="majorHAnsi" w:hAnsiTheme="majorHAnsi" w:cstheme="majorHAnsi"/>
          <w:b/>
          <w:bCs/>
          <w:sz w:val="18"/>
          <w:szCs w:val="18"/>
          <w:lang w:val="de-AT"/>
        </w:rPr>
      </w:pPr>
    </w:p>
    <w:p w14:paraId="2608DA63" w14:textId="77A8889C" w:rsidR="009439AD" w:rsidRPr="005507F0" w:rsidRDefault="009439AD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178DAF1A" w14:textId="77777777" w:rsidR="005420FE" w:rsidRPr="005507F0" w:rsidRDefault="005420FE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1DB4D78A" w14:textId="7617B577" w:rsidR="004C431B" w:rsidRPr="005507F0" w:rsidRDefault="004C431B" w:rsidP="0067259B">
      <w:pPr>
        <w:suppressAutoHyphens/>
        <w:spacing w:line="276" w:lineRule="auto"/>
        <w:jc w:val="both"/>
        <w:rPr>
          <w:rFonts w:asciiTheme="majorHAnsi" w:hAnsiTheme="majorHAnsi" w:cstheme="majorHAnsi"/>
          <w:b/>
          <w:bCs/>
          <w:sz w:val="18"/>
          <w:szCs w:val="18"/>
          <w:lang w:val="de-AT"/>
        </w:rPr>
      </w:pPr>
      <w:r w:rsidRPr="005507F0">
        <w:rPr>
          <w:rFonts w:asciiTheme="majorHAnsi" w:hAnsiTheme="majorHAnsi" w:cstheme="majorHAnsi"/>
          <w:b/>
          <w:bCs/>
          <w:sz w:val="18"/>
          <w:szCs w:val="18"/>
          <w:lang w:val="de-AT"/>
        </w:rPr>
        <w:t>Medienkontakt</w:t>
      </w:r>
    </w:p>
    <w:p w14:paraId="56B9B8CE" w14:textId="77777777" w:rsidR="00812F76" w:rsidRPr="005507F0" w:rsidRDefault="00812F76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bookmarkStart w:id="15" w:name="_Hlk113285028"/>
      <w:r w:rsidRPr="005507F0">
        <w:rPr>
          <w:rFonts w:asciiTheme="majorHAnsi" w:hAnsiTheme="majorHAnsi" w:cstheme="majorHAnsi"/>
          <w:sz w:val="18"/>
          <w:szCs w:val="18"/>
          <w:lang w:val="de-AT"/>
        </w:rPr>
        <w:t>Greiner AG</w:t>
      </w:r>
    </w:p>
    <w:p w14:paraId="2DF3A967" w14:textId="0B249020" w:rsidR="00812F76" w:rsidRPr="005507F0" w:rsidRDefault="00234176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r w:rsidRPr="005507F0">
        <w:rPr>
          <w:rFonts w:asciiTheme="majorHAnsi" w:hAnsiTheme="majorHAnsi" w:cstheme="majorHAnsi"/>
          <w:sz w:val="18"/>
          <w:szCs w:val="18"/>
          <w:lang w:val="de-AT"/>
        </w:rPr>
        <w:t xml:space="preserve">Gerti Wallner, </w:t>
      </w:r>
      <w:r w:rsidR="00693B33" w:rsidRPr="005507F0">
        <w:rPr>
          <w:rFonts w:asciiTheme="majorHAnsi" w:hAnsiTheme="majorHAnsi" w:cstheme="majorHAnsi"/>
          <w:sz w:val="18"/>
          <w:szCs w:val="18"/>
          <w:lang w:val="de-AT"/>
        </w:rPr>
        <w:t>Media Spokesperson</w:t>
      </w:r>
    </w:p>
    <w:p w14:paraId="77B6A3D7" w14:textId="71F65C41" w:rsidR="00812F76" w:rsidRPr="005507F0" w:rsidRDefault="00812F76" w:rsidP="0067259B">
      <w:pPr>
        <w:suppressAutoHyphens/>
        <w:spacing w:line="276" w:lineRule="auto"/>
        <w:jc w:val="both"/>
        <w:rPr>
          <w:rFonts w:asciiTheme="majorHAnsi" w:hAnsiTheme="majorHAnsi" w:cstheme="majorHAnsi"/>
          <w:sz w:val="18"/>
          <w:szCs w:val="18"/>
          <w:lang w:val="de-AT"/>
        </w:rPr>
      </w:pPr>
      <w:r w:rsidRPr="005507F0">
        <w:rPr>
          <w:rFonts w:asciiTheme="majorHAnsi" w:hAnsiTheme="majorHAnsi" w:cstheme="majorHAnsi"/>
          <w:sz w:val="18"/>
          <w:szCs w:val="18"/>
          <w:lang w:val="de-AT"/>
        </w:rPr>
        <w:t xml:space="preserve">Mobil: </w:t>
      </w:r>
      <w:r w:rsidR="00234176" w:rsidRPr="005507F0">
        <w:rPr>
          <w:rFonts w:asciiTheme="majorHAnsi" w:hAnsiTheme="majorHAnsi" w:cstheme="majorHAnsi"/>
          <w:sz w:val="18"/>
          <w:szCs w:val="18"/>
          <w:lang w:val="de-AT"/>
        </w:rPr>
        <w:t>+43 664 88598617</w:t>
      </w:r>
    </w:p>
    <w:bookmarkEnd w:id="15"/>
    <w:p w14:paraId="7E2520EA" w14:textId="3CAED657" w:rsidR="00DB2931" w:rsidRPr="005507F0" w:rsidRDefault="00812F76" w:rsidP="0067259B">
      <w:pPr>
        <w:suppressAutoHyphens/>
        <w:spacing w:line="276" w:lineRule="auto"/>
        <w:jc w:val="both"/>
        <w:rPr>
          <w:rFonts w:asciiTheme="majorHAnsi" w:hAnsiTheme="majorHAnsi" w:cstheme="majorHAnsi"/>
          <w:color w:val="0000FF"/>
          <w:sz w:val="18"/>
          <w:szCs w:val="18"/>
          <w:u w:val="single"/>
        </w:rPr>
      </w:pPr>
      <w:r w:rsidRPr="005507F0">
        <w:rPr>
          <w:rFonts w:asciiTheme="majorHAnsi" w:hAnsiTheme="majorHAnsi" w:cstheme="majorHAnsi"/>
          <w:sz w:val="18"/>
          <w:szCs w:val="18"/>
        </w:rPr>
        <w:t xml:space="preserve">E-Mail: </w:t>
      </w:r>
      <w:hyperlink r:id="rId14" w:history="1">
        <w:r w:rsidRPr="005507F0">
          <w:rPr>
            <w:rStyle w:val="Hyperlink"/>
            <w:rFonts w:asciiTheme="majorHAnsi" w:hAnsiTheme="majorHAnsi" w:cstheme="majorHAnsi"/>
            <w:sz w:val="18"/>
            <w:szCs w:val="18"/>
          </w:rPr>
          <w:t>presse@greiner.com</w:t>
        </w:r>
      </w:hyperlink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sectPr w:rsidR="00DB2931" w:rsidRPr="005507F0" w:rsidSect="00AC17B7">
      <w:headerReference w:type="default" r:id="rId15"/>
      <w:footerReference w:type="default" r:id="rId16"/>
      <w:footerReference w:type="first" r:id="rId17"/>
      <w:pgSz w:w="11906" w:h="16838" w:code="9"/>
      <w:pgMar w:top="2361" w:right="1418" w:bottom="1134" w:left="1418" w:header="782" w:footer="720" w:gutter="0"/>
      <w:pgNumType w:start="1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37C5C" w14:textId="77777777" w:rsidR="00F7551A" w:rsidRDefault="00F7551A">
      <w:r>
        <w:separator/>
      </w:r>
    </w:p>
  </w:endnote>
  <w:endnote w:type="continuationSeparator" w:id="0">
    <w:p w14:paraId="493D2FCA" w14:textId="77777777" w:rsidR="00F7551A" w:rsidRDefault="00F7551A">
      <w:r>
        <w:continuationSeparator/>
      </w:r>
    </w:p>
  </w:endnote>
  <w:endnote w:type="continuationNotice" w:id="1">
    <w:p w14:paraId="1BFA1EB2" w14:textId="77777777" w:rsidR="00F7551A" w:rsidRDefault="00F755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18"/>
        <w:szCs w:val="18"/>
      </w:rPr>
      <w:id w:val="-178981018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6D1F27E" w14:textId="6C2E6F13" w:rsidR="00154E2B" w:rsidRPr="001850C4" w:rsidRDefault="00990BCD" w:rsidP="00990BCD">
            <w:pPr>
              <w:pStyle w:val="Fuzeile"/>
              <w:pBdr>
                <w:top w:val="none" w:sz="0" w:space="0" w:color="auto"/>
              </w:pBdr>
              <w:tabs>
                <w:tab w:val="clear" w:pos="9639"/>
                <w:tab w:val="right" w:pos="9072"/>
              </w:tabs>
              <w:ind w:left="2979" w:right="-57" w:firstLine="4111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990BCD">
              <w:rPr>
                <w:rFonts w:asciiTheme="majorHAnsi" w:hAnsiTheme="majorHAnsi" w:cstheme="majorHAnsi"/>
                <w:sz w:val="18"/>
                <w:szCs w:val="18"/>
              </w:rPr>
              <w:t xml:space="preserve">Seite </w:t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fldChar w:fldCharType="begin"/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instrText>PAGE</w:instrText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fldChar w:fldCharType="separate"/>
            </w:r>
            <w:r w:rsidR="00B000EC">
              <w:rPr>
                <w:rFonts w:asciiTheme="majorHAnsi" w:hAnsiTheme="majorHAnsi" w:cstheme="majorHAnsi"/>
                <w:b/>
                <w:bCs/>
                <w:noProof/>
                <w:sz w:val="18"/>
                <w:szCs w:val="18"/>
              </w:rPr>
              <w:t>2</w:t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fldChar w:fldCharType="end"/>
            </w:r>
            <w:r w:rsidRPr="00990BCD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|</w:t>
            </w:r>
            <w:r w:rsidRPr="00990BCD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fldChar w:fldCharType="begin"/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instrText>NUMPAGES</w:instrText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fldChar w:fldCharType="separate"/>
            </w:r>
            <w:r w:rsidR="00B000EC">
              <w:rPr>
                <w:rFonts w:asciiTheme="majorHAnsi" w:hAnsiTheme="majorHAnsi" w:cstheme="majorHAnsi"/>
                <w:b/>
                <w:bCs/>
                <w:noProof/>
                <w:sz w:val="18"/>
                <w:szCs w:val="18"/>
              </w:rPr>
              <w:t>3</w:t>
            </w:r>
            <w:r w:rsidRPr="00990BCD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D6DEF" w14:textId="77777777" w:rsidR="007350C3" w:rsidRPr="005A5989" w:rsidRDefault="007350C3" w:rsidP="007350C3">
    <w:pPr>
      <w:pBdr>
        <w:top w:val="single" w:sz="4" w:space="1" w:color="auto"/>
      </w:pBdr>
      <w:tabs>
        <w:tab w:val="left" w:pos="8222"/>
      </w:tabs>
      <w:ind w:left="-79"/>
      <w:rPr>
        <w:rFonts w:ascii="Arial" w:hAnsi="Arial" w:cs="Arial"/>
        <w:noProof/>
        <w:color w:val="000000" w:themeColor="text1"/>
        <w:sz w:val="8"/>
        <w:szCs w:val="16"/>
        <w:lang w:val="en-US"/>
      </w:rPr>
    </w:pPr>
  </w:p>
  <w:p w14:paraId="55B2A22F" w14:textId="7E7D7ED3" w:rsidR="005F1EEE" w:rsidRPr="007350C3" w:rsidRDefault="007350C3" w:rsidP="007350C3">
    <w:pPr>
      <w:pStyle w:val="Fuzeilentext"/>
      <w:rPr>
        <w:b/>
      </w:rPr>
    </w:pPr>
    <w:r w:rsidRPr="00CD5C82">
      <w:rPr>
        <w:lang w:val="de-AT"/>
      </w:rPr>
      <w:tab/>
    </w:r>
    <w:r w:rsidRPr="00A16C7C">
      <w:rPr>
        <w:i/>
        <w:lang w:val="en-GB"/>
      </w:rPr>
      <w:t xml:space="preserve">Seite </w:t>
    </w:r>
    <w:r w:rsidRPr="00A16C7C">
      <w:rPr>
        <w:rStyle w:val="Seitenzahl"/>
        <w:i/>
      </w:rPr>
      <w:fldChar w:fldCharType="begin"/>
    </w:r>
    <w:r w:rsidRPr="00A16C7C">
      <w:rPr>
        <w:rStyle w:val="Seitenzahl"/>
        <w:i/>
        <w:lang w:val="en-GB"/>
      </w:rPr>
      <w:instrText xml:space="preserve"> PAGE </w:instrText>
    </w:r>
    <w:r w:rsidRPr="00A16C7C">
      <w:rPr>
        <w:rStyle w:val="Seitenzahl"/>
        <w:i/>
      </w:rPr>
      <w:fldChar w:fldCharType="separate"/>
    </w:r>
    <w:r>
      <w:rPr>
        <w:rStyle w:val="Seitenzahl"/>
        <w:i/>
      </w:rPr>
      <w:t>3</w:t>
    </w:r>
    <w:r w:rsidRPr="00A16C7C">
      <w:rPr>
        <w:rStyle w:val="Seitenzahl"/>
        <w:i/>
      </w:rPr>
      <w:fldChar w:fldCharType="end"/>
    </w:r>
    <w:r w:rsidRPr="00A16C7C">
      <w:rPr>
        <w:rStyle w:val="Seitenzahl"/>
        <w:i/>
        <w:lang w:val="en-GB"/>
      </w:rPr>
      <w:t>/</w:t>
    </w:r>
    <w:r w:rsidRPr="00A16C7C">
      <w:rPr>
        <w:rStyle w:val="Seitenzahl"/>
        <w:i/>
      </w:rPr>
      <w:fldChar w:fldCharType="begin"/>
    </w:r>
    <w:r w:rsidRPr="00A16C7C">
      <w:rPr>
        <w:rStyle w:val="Seitenzahl"/>
        <w:i/>
        <w:lang w:val="en-GB"/>
      </w:rPr>
      <w:instrText xml:space="preserve"> NUMPAGES </w:instrText>
    </w:r>
    <w:r w:rsidRPr="00A16C7C">
      <w:rPr>
        <w:rStyle w:val="Seitenzahl"/>
        <w:i/>
      </w:rPr>
      <w:fldChar w:fldCharType="separate"/>
    </w:r>
    <w:r>
      <w:rPr>
        <w:rStyle w:val="Seitenzahl"/>
        <w:i/>
      </w:rPr>
      <w:t>3</w:t>
    </w:r>
    <w:r w:rsidRPr="00A16C7C">
      <w:rPr>
        <w:rStyle w:val="Seitenzahl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3062B" w14:textId="77777777" w:rsidR="00F7551A" w:rsidRDefault="00F7551A">
      <w:r>
        <w:separator/>
      </w:r>
    </w:p>
  </w:footnote>
  <w:footnote w:type="continuationSeparator" w:id="0">
    <w:p w14:paraId="2BDF5D93" w14:textId="77777777" w:rsidR="00F7551A" w:rsidRDefault="00F7551A">
      <w:r>
        <w:continuationSeparator/>
      </w:r>
    </w:p>
  </w:footnote>
  <w:footnote w:type="continuationNotice" w:id="1">
    <w:p w14:paraId="602B49F6" w14:textId="77777777" w:rsidR="00F7551A" w:rsidRDefault="00F755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B5DF2" w14:textId="77777777" w:rsidR="00B04DA9" w:rsidRDefault="00B04DA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6F43"/>
    <w:multiLevelType w:val="hybridMultilevel"/>
    <w:tmpl w:val="581CAA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64FA9"/>
    <w:multiLevelType w:val="hybridMultilevel"/>
    <w:tmpl w:val="7F7889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D17DE"/>
    <w:multiLevelType w:val="hybridMultilevel"/>
    <w:tmpl w:val="1090DCA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C4267"/>
    <w:multiLevelType w:val="hybridMultilevel"/>
    <w:tmpl w:val="BE2AD40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153092"/>
    <w:multiLevelType w:val="hybridMultilevel"/>
    <w:tmpl w:val="CC5428D8"/>
    <w:lvl w:ilvl="0" w:tplc="24D8DD06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  <w:color w:val="009EE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F4E6E"/>
    <w:multiLevelType w:val="multilevel"/>
    <w:tmpl w:val="EFA2E244"/>
    <w:lvl w:ilvl="0">
      <w:start w:val="1"/>
      <w:numFmt w:val="bullet"/>
      <w:pStyle w:val="TextkrperGliederung"/>
      <w:lvlText w:val=""/>
      <w:lvlJc w:val="left"/>
      <w:pPr>
        <w:tabs>
          <w:tab w:val="num" w:pos="927"/>
        </w:tabs>
        <w:ind w:left="924" w:hanging="357"/>
      </w:pPr>
      <w:rPr>
        <w:rFonts w:ascii="Symbol" w:hAnsi="Symbol" w:hint="default"/>
        <w:b w:val="0"/>
        <w:i w:val="0"/>
        <w:sz w:val="22"/>
      </w:rPr>
    </w:lvl>
    <w:lvl w:ilvl="1">
      <w:start w:val="1"/>
      <w:numFmt w:val="bullet"/>
      <w:lvlText w:val=""/>
      <w:lvlJc w:val="left"/>
      <w:pPr>
        <w:tabs>
          <w:tab w:val="num" w:pos="1211"/>
        </w:tabs>
        <w:ind w:left="1208" w:hanging="357"/>
      </w:pPr>
      <w:rPr>
        <w:rFonts w:ascii="Symbol" w:hAnsi="Symbol" w:hint="default"/>
        <w:sz w:val="22"/>
      </w:rPr>
    </w:lvl>
    <w:lvl w:ilvl="2">
      <w:start w:val="1"/>
      <w:numFmt w:val="bullet"/>
      <w:lvlText w:val=""/>
      <w:lvlJc w:val="left"/>
      <w:pPr>
        <w:tabs>
          <w:tab w:val="num" w:pos="1494"/>
        </w:tabs>
        <w:ind w:left="1491" w:hanging="357"/>
      </w:pPr>
      <w:rPr>
        <w:rFonts w:ascii="Wingdings" w:hAnsi="Wingdings" w:hint="default"/>
        <w:sz w:val="22"/>
      </w:rPr>
    </w:lvl>
    <w:lvl w:ilvl="3">
      <w:start w:val="1"/>
      <w:numFmt w:val="bullet"/>
      <w:lvlText w:val=""/>
      <w:lvlJc w:val="left"/>
      <w:pPr>
        <w:tabs>
          <w:tab w:val="num" w:pos="1778"/>
        </w:tabs>
        <w:ind w:left="1775" w:hanging="357"/>
      </w:pPr>
      <w:rPr>
        <w:rFonts w:ascii="Symbol" w:hAnsi="Symbol" w:hint="default"/>
        <w:sz w:val="20"/>
      </w:rPr>
    </w:lvl>
    <w:lvl w:ilvl="4">
      <w:start w:val="1"/>
      <w:numFmt w:val="decimal"/>
      <w:lvlText w:val="%1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3708"/>
        </w:tabs>
        <w:ind w:left="2835" w:hanging="567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20854AAC"/>
    <w:multiLevelType w:val="hybridMultilevel"/>
    <w:tmpl w:val="DA66265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>
      <w:start w:val="1"/>
      <w:numFmt w:val="decimal"/>
      <w:lvlText w:val="%4."/>
      <w:lvlJc w:val="left"/>
      <w:pPr>
        <w:ind w:left="2880" w:hanging="360"/>
      </w:pPr>
    </w:lvl>
    <w:lvl w:ilvl="4" w:tplc="0C070019">
      <w:start w:val="1"/>
      <w:numFmt w:val="lowerLetter"/>
      <w:lvlText w:val="%5."/>
      <w:lvlJc w:val="left"/>
      <w:pPr>
        <w:ind w:left="3600" w:hanging="360"/>
      </w:pPr>
    </w:lvl>
    <w:lvl w:ilvl="5" w:tplc="0C07001B">
      <w:start w:val="1"/>
      <w:numFmt w:val="lowerRoman"/>
      <w:lvlText w:val="%6."/>
      <w:lvlJc w:val="right"/>
      <w:pPr>
        <w:ind w:left="4320" w:hanging="180"/>
      </w:pPr>
    </w:lvl>
    <w:lvl w:ilvl="6" w:tplc="0C07000F">
      <w:start w:val="1"/>
      <w:numFmt w:val="decimal"/>
      <w:lvlText w:val="%7."/>
      <w:lvlJc w:val="left"/>
      <w:pPr>
        <w:ind w:left="5040" w:hanging="360"/>
      </w:pPr>
    </w:lvl>
    <w:lvl w:ilvl="7" w:tplc="0C070019">
      <w:start w:val="1"/>
      <w:numFmt w:val="lowerLetter"/>
      <w:lvlText w:val="%8."/>
      <w:lvlJc w:val="left"/>
      <w:pPr>
        <w:ind w:left="5760" w:hanging="360"/>
      </w:pPr>
    </w:lvl>
    <w:lvl w:ilvl="8" w:tplc="0C07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435B5"/>
    <w:multiLevelType w:val="hybridMultilevel"/>
    <w:tmpl w:val="3D5EAD4E"/>
    <w:lvl w:ilvl="0" w:tplc="3D50B098">
      <w:start w:val="8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11A50"/>
    <w:multiLevelType w:val="hybridMultilevel"/>
    <w:tmpl w:val="4F168D8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015A1"/>
    <w:multiLevelType w:val="hybridMultilevel"/>
    <w:tmpl w:val="F4BEE092"/>
    <w:lvl w:ilvl="0" w:tplc="D9F4208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74CA6"/>
    <w:multiLevelType w:val="hybridMultilevel"/>
    <w:tmpl w:val="7F988954"/>
    <w:lvl w:ilvl="0" w:tplc="D65C07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AE7E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BCEDC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9638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04EE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32E4E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DF8A8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F0BD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23EFD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98176BD"/>
    <w:multiLevelType w:val="singleLevel"/>
    <w:tmpl w:val="AE1019A0"/>
    <w:lvl w:ilvl="0">
      <w:start w:val="1"/>
      <w:numFmt w:val="bullet"/>
      <w:pStyle w:val="TextkrperAufzhlung"/>
      <w:lvlText w:val=""/>
      <w:lvlJc w:val="left"/>
      <w:pPr>
        <w:tabs>
          <w:tab w:val="num" w:pos="927"/>
        </w:tabs>
        <w:ind w:left="924" w:hanging="357"/>
      </w:pPr>
      <w:rPr>
        <w:rFonts w:ascii="Symbol" w:hAnsi="Symbol" w:hint="default"/>
        <w:sz w:val="22"/>
      </w:rPr>
    </w:lvl>
  </w:abstractNum>
  <w:abstractNum w:abstractNumId="12" w15:restartNumberingAfterBreak="0">
    <w:nsid w:val="2C9474F5"/>
    <w:multiLevelType w:val="hybridMultilevel"/>
    <w:tmpl w:val="975AFA0E"/>
    <w:lvl w:ilvl="0" w:tplc="ADB48210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C75DE"/>
    <w:multiLevelType w:val="hybridMultilevel"/>
    <w:tmpl w:val="0DE200E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3F3B8F"/>
    <w:multiLevelType w:val="hybridMultilevel"/>
    <w:tmpl w:val="EB3E3B10"/>
    <w:lvl w:ilvl="0" w:tplc="0B8A0D9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54177"/>
    <w:multiLevelType w:val="hybridMultilevel"/>
    <w:tmpl w:val="7A3EFFB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315394"/>
    <w:multiLevelType w:val="hybridMultilevel"/>
    <w:tmpl w:val="1B8ADA44"/>
    <w:lvl w:ilvl="0" w:tplc="1C9A7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E212C7"/>
    <w:multiLevelType w:val="multilevel"/>
    <w:tmpl w:val="0C07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4D214DD"/>
    <w:multiLevelType w:val="multilevel"/>
    <w:tmpl w:val="0C628094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2">
      <w:start w:val="1"/>
      <w:numFmt w:val="bullet"/>
      <w:pStyle w:val="Aufgabe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1384D20"/>
    <w:multiLevelType w:val="hybridMultilevel"/>
    <w:tmpl w:val="18EC60FA"/>
    <w:lvl w:ilvl="0" w:tplc="1C9A7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62B8A"/>
    <w:multiLevelType w:val="hybridMultilevel"/>
    <w:tmpl w:val="1154264E"/>
    <w:lvl w:ilvl="0" w:tplc="E1DAF9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4F5C67"/>
    <w:multiLevelType w:val="hybridMultilevel"/>
    <w:tmpl w:val="4F14135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487386"/>
    <w:multiLevelType w:val="multilevel"/>
    <w:tmpl w:val="7A5A3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506B8A"/>
    <w:multiLevelType w:val="singleLevel"/>
    <w:tmpl w:val="A6D6EBEC"/>
    <w:lvl w:ilvl="0">
      <w:start w:val="1"/>
      <w:numFmt w:val="decimal"/>
      <w:pStyle w:val="TextkrperNumerierung"/>
      <w:lvlText w:val="%1."/>
      <w:lvlJc w:val="left"/>
      <w:pPr>
        <w:tabs>
          <w:tab w:val="num" w:pos="964"/>
        </w:tabs>
        <w:ind w:left="964" w:hanging="397"/>
      </w:pPr>
      <w:rPr>
        <w:rFonts w:hint="default"/>
      </w:rPr>
    </w:lvl>
  </w:abstractNum>
  <w:abstractNum w:abstractNumId="24" w15:restartNumberingAfterBreak="0">
    <w:nsid w:val="5A023F8B"/>
    <w:multiLevelType w:val="hybridMultilevel"/>
    <w:tmpl w:val="F1224CF4"/>
    <w:lvl w:ilvl="0" w:tplc="B4FEE4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A8F0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068D1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C6A83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9AAE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3A2CF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B6A36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B20E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D8617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C2C1658"/>
    <w:multiLevelType w:val="hybridMultilevel"/>
    <w:tmpl w:val="A96AE8BA"/>
    <w:lvl w:ilvl="0" w:tplc="D2AC92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ECE8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A9E41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E419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78B7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D4B2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92274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9EC5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888073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D3C64D4"/>
    <w:multiLevelType w:val="hybridMultilevel"/>
    <w:tmpl w:val="CD76BD5C"/>
    <w:lvl w:ilvl="0" w:tplc="ABA8E9F4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20846"/>
    <w:multiLevelType w:val="hybridMultilevel"/>
    <w:tmpl w:val="33D8775C"/>
    <w:lvl w:ilvl="0" w:tplc="003E9FE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FB1261"/>
    <w:multiLevelType w:val="hybridMultilevel"/>
    <w:tmpl w:val="78087188"/>
    <w:lvl w:ilvl="0" w:tplc="FF5404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68A0E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7A00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D6008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E646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5A6EC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6464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B0CE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32FF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23"/>
  </w:num>
  <w:num w:numId="3">
    <w:abstractNumId w:val="18"/>
  </w:num>
  <w:num w:numId="4">
    <w:abstractNumId w:val="11"/>
  </w:num>
  <w:num w:numId="5">
    <w:abstractNumId w:val="17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25"/>
  </w:num>
  <w:num w:numId="11">
    <w:abstractNumId w:val="24"/>
  </w:num>
  <w:num w:numId="12">
    <w:abstractNumId w:val="10"/>
  </w:num>
  <w:num w:numId="13">
    <w:abstractNumId w:val="28"/>
  </w:num>
  <w:num w:numId="14">
    <w:abstractNumId w:val="12"/>
  </w:num>
  <w:num w:numId="15">
    <w:abstractNumId w:val="27"/>
  </w:num>
  <w:num w:numId="16">
    <w:abstractNumId w:val="15"/>
  </w:num>
  <w:num w:numId="17">
    <w:abstractNumId w:val="12"/>
  </w:num>
  <w:num w:numId="18">
    <w:abstractNumId w:val="16"/>
  </w:num>
  <w:num w:numId="19">
    <w:abstractNumId w:val="19"/>
  </w:num>
  <w:num w:numId="20">
    <w:abstractNumId w:val="13"/>
  </w:num>
  <w:num w:numId="21">
    <w:abstractNumId w:val="12"/>
  </w:num>
  <w:num w:numId="22">
    <w:abstractNumId w:val="7"/>
  </w:num>
  <w:num w:numId="2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</w:num>
  <w:num w:numId="25">
    <w:abstractNumId w:val="2"/>
  </w:num>
  <w:num w:numId="26">
    <w:abstractNumId w:val="1"/>
  </w:num>
  <w:num w:numId="27">
    <w:abstractNumId w:val="12"/>
  </w:num>
  <w:num w:numId="28">
    <w:abstractNumId w:val="12"/>
  </w:num>
  <w:num w:numId="29">
    <w:abstractNumId w:val="3"/>
  </w:num>
  <w:num w:numId="30">
    <w:abstractNumId w:val="12"/>
  </w:num>
  <w:num w:numId="31">
    <w:abstractNumId w:val="0"/>
  </w:num>
  <w:num w:numId="32">
    <w:abstractNumId w:val="8"/>
  </w:num>
  <w:num w:numId="33">
    <w:abstractNumId w:val="21"/>
  </w:num>
  <w:num w:numId="34">
    <w:abstractNumId w:val="4"/>
  </w:num>
  <w:num w:numId="35">
    <w:abstractNumId w:val="9"/>
  </w:num>
  <w:num w:numId="36">
    <w:abstractNumId w:val="14"/>
  </w:num>
  <w:num w:numId="37">
    <w:abstractNumId w:val="20"/>
  </w:num>
  <w:num w:numId="38">
    <w:abstractNumId w:val="22"/>
  </w:num>
  <w:num w:numId="39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e-AT" w:vendorID="64" w:dllVersion="6" w:nlCheck="1" w:checkStyle="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de-AT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de-AT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DM2MDE2NjM3MzRQ0lEKTi0uzszPAykwrAUAftSzFiwAAAA="/>
  </w:docVars>
  <w:rsids>
    <w:rsidRoot w:val="00CD0ED8"/>
    <w:rsid w:val="00000A1A"/>
    <w:rsid w:val="00000A7A"/>
    <w:rsid w:val="00000B22"/>
    <w:rsid w:val="00000CC6"/>
    <w:rsid w:val="00000D93"/>
    <w:rsid w:val="0000114F"/>
    <w:rsid w:val="0000175F"/>
    <w:rsid w:val="00001F05"/>
    <w:rsid w:val="0000214F"/>
    <w:rsid w:val="000021AF"/>
    <w:rsid w:val="000027C7"/>
    <w:rsid w:val="00002C59"/>
    <w:rsid w:val="00002F5A"/>
    <w:rsid w:val="00002FA7"/>
    <w:rsid w:val="00002FEB"/>
    <w:rsid w:val="00003165"/>
    <w:rsid w:val="000033AA"/>
    <w:rsid w:val="00003A20"/>
    <w:rsid w:val="00003D94"/>
    <w:rsid w:val="00003F0B"/>
    <w:rsid w:val="000045D5"/>
    <w:rsid w:val="00004DBB"/>
    <w:rsid w:val="000058AC"/>
    <w:rsid w:val="00005B46"/>
    <w:rsid w:val="00005BE0"/>
    <w:rsid w:val="00005DAD"/>
    <w:rsid w:val="00006220"/>
    <w:rsid w:val="000062A1"/>
    <w:rsid w:val="000066D2"/>
    <w:rsid w:val="00006AB9"/>
    <w:rsid w:val="00006D76"/>
    <w:rsid w:val="000079DD"/>
    <w:rsid w:val="00007EF5"/>
    <w:rsid w:val="00007FAA"/>
    <w:rsid w:val="00010329"/>
    <w:rsid w:val="00010588"/>
    <w:rsid w:val="00010718"/>
    <w:rsid w:val="00011609"/>
    <w:rsid w:val="00012155"/>
    <w:rsid w:val="00012916"/>
    <w:rsid w:val="00012C13"/>
    <w:rsid w:val="00013325"/>
    <w:rsid w:val="00013358"/>
    <w:rsid w:val="000136E6"/>
    <w:rsid w:val="00013844"/>
    <w:rsid w:val="00013C04"/>
    <w:rsid w:val="00013CDB"/>
    <w:rsid w:val="00013E26"/>
    <w:rsid w:val="00014666"/>
    <w:rsid w:val="00014BC6"/>
    <w:rsid w:val="00014CBF"/>
    <w:rsid w:val="00015213"/>
    <w:rsid w:val="0001533D"/>
    <w:rsid w:val="00015348"/>
    <w:rsid w:val="00016456"/>
    <w:rsid w:val="0001662C"/>
    <w:rsid w:val="00016E94"/>
    <w:rsid w:val="00016F40"/>
    <w:rsid w:val="00017313"/>
    <w:rsid w:val="000179D2"/>
    <w:rsid w:val="00017F7C"/>
    <w:rsid w:val="0002001A"/>
    <w:rsid w:val="0002011E"/>
    <w:rsid w:val="000201B2"/>
    <w:rsid w:val="000204B3"/>
    <w:rsid w:val="00020607"/>
    <w:rsid w:val="0002085C"/>
    <w:rsid w:val="00020A5D"/>
    <w:rsid w:val="0002178C"/>
    <w:rsid w:val="00021800"/>
    <w:rsid w:val="000218EB"/>
    <w:rsid w:val="00021A15"/>
    <w:rsid w:val="00021A25"/>
    <w:rsid w:val="00021EBB"/>
    <w:rsid w:val="000224AF"/>
    <w:rsid w:val="000228DE"/>
    <w:rsid w:val="00022E94"/>
    <w:rsid w:val="00023011"/>
    <w:rsid w:val="00024B26"/>
    <w:rsid w:val="00025216"/>
    <w:rsid w:val="000253F8"/>
    <w:rsid w:val="000256A2"/>
    <w:rsid w:val="00026196"/>
    <w:rsid w:val="00026F4D"/>
    <w:rsid w:val="00027345"/>
    <w:rsid w:val="00027B32"/>
    <w:rsid w:val="00027D38"/>
    <w:rsid w:val="00027EF9"/>
    <w:rsid w:val="0003099E"/>
    <w:rsid w:val="0003152E"/>
    <w:rsid w:val="000315B2"/>
    <w:rsid w:val="000315FE"/>
    <w:rsid w:val="00031FA4"/>
    <w:rsid w:val="00032723"/>
    <w:rsid w:val="00032F0A"/>
    <w:rsid w:val="000330BA"/>
    <w:rsid w:val="00033125"/>
    <w:rsid w:val="000334B0"/>
    <w:rsid w:val="00033AFB"/>
    <w:rsid w:val="00034242"/>
    <w:rsid w:val="000343B3"/>
    <w:rsid w:val="0003569F"/>
    <w:rsid w:val="00035778"/>
    <w:rsid w:val="000358BC"/>
    <w:rsid w:val="0003592A"/>
    <w:rsid w:val="00036225"/>
    <w:rsid w:val="00036399"/>
    <w:rsid w:val="00036A0F"/>
    <w:rsid w:val="00036CB2"/>
    <w:rsid w:val="00036E46"/>
    <w:rsid w:val="00037182"/>
    <w:rsid w:val="000378BD"/>
    <w:rsid w:val="0003798F"/>
    <w:rsid w:val="00037A1F"/>
    <w:rsid w:val="00040282"/>
    <w:rsid w:val="000405FB"/>
    <w:rsid w:val="000407BB"/>
    <w:rsid w:val="000409DD"/>
    <w:rsid w:val="000412C5"/>
    <w:rsid w:val="0004133C"/>
    <w:rsid w:val="0004135F"/>
    <w:rsid w:val="00041AD3"/>
    <w:rsid w:val="00041D26"/>
    <w:rsid w:val="00041FC8"/>
    <w:rsid w:val="00042019"/>
    <w:rsid w:val="0004269B"/>
    <w:rsid w:val="00042D51"/>
    <w:rsid w:val="00043406"/>
    <w:rsid w:val="0004398F"/>
    <w:rsid w:val="00043AE3"/>
    <w:rsid w:val="00044655"/>
    <w:rsid w:val="000449A6"/>
    <w:rsid w:val="0004549E"/>
    <w:rsid w:val="0004678B"/>
    <w:rsid w:val="000467AB"/>
    <w:rsid w:val="000473B1"/>
    <w:rsid w:val="00047CEE"/>
    <w:rsid w:val="00047D0D"/>
    <w:rsid w:val="00047E13"/>
    <w:rsid w:val="000505E0"/>
    <w:rsid w:val="00050791"/>
    <w:rsid w:val="00050BFD"/>
    <w:rsid w:val="000529C0"/>
    <w:rsid w:val="00052CDC"/>
    <w:rsid w:val="00052EC6"/>
    <w:rsid w:val="000530FF"/>
    <w:rsid w:val="00053552"/>
    <w:rsid w:val="000535B8"/>
    <w:rsid w:val="00053793"/>
    <w:rsid w:val="000538D3"/>
    <w:rsid w:val="00053958"/>
    <w:rsid w:val="00053C2D"/>
    <w:rsid w:val="000541F8"/>
    <w:rsid w:val="00054539"/>
    <w:rsid w:val="000549CA"/>
    <w:rsid w:val="00054E29"/>
    <w:rsid w:val="0005548E"/>
    <w:rsid w:val="00055AD5"/>
    <w:rsid w:val="00055B49"/>
    <w:rsid w:val="00055CA7"/>
    <w:rsid w:val="00056444"/>
    <w:rsid w:val="0005647E"/>
    <w:rsid w:val="0005658B"/>
    <w:rsid w:val="0005668D"/>
    <w:rsid w:val="00056AE2"/>
    <w:rsid w:val="00056FC6"/>
    <w:rsid w:val="0005760A"/>
    <w:rsid w:val="00057891"/>
    <w:rsid w:val="00057974"/>
    <w:rsid w:val="00057A47"/>
    <w:rsid w:val="00057AC8"/>
    <w:rsid w:val="000604D6"/>
    <w:rsid w:val="00060B83"/>
    <w:rsid w:val="00061337"/>
    <w:rsid w:val="0006147E"/>
    <w:rsid w:val="00061765"/>
    <w:rsid w:val="000620A9"/>
    <w:rsid w:val="00062B6B"/>
    <w:rsid w:val="00062B8E"/>
    <w:rsid w:val="00062D64"/>
    <w:rsid w:val="0006318D"/>
    <w:rsid w:val="000642F7"/>
    <w:rsid w:val="00064E46"/>
    <w:rsid w:val="00065005"/>
    <w:rsid w:val="00065051"/>
    <w:rsid w:val="00065548"/>
    <w:rsid w:val="0006593C"/>
    <w:rsid w:val="00065F58"/>
    <w:rsid w:val="00065F78"/>
    <w:rsid w:val="00066527"/>
    <w:rsid w:val="00066968"/>
    <w:rsid w:val="00066A77"/>
    <w:rsid w:val="00066DF1"/>
    <w:rsid w:val="000672A3"/>
    <w:rsid w:val="000674BD"/>
    <w:rsid w:val="00070162"/>
    <w:rsid w:val="00070C6D"/>
    <w:rsid w:val="0007180A"/>
    <w:rsid w:val="00071D0F"/>
    <w:rsid w:val="00072DF1"/>
    <w:rsid w:val="00073472"/>
    <w:rsid w:val="000739F6"/>
    <w:rsid w:val="00073D81"/>
    <w:rsid w:val="00073ECF"/>
    <w:rsid w:val="00074123"/>
    <w:rsid w:val="000747B6"/>
    <w:rsid w:val="0007480D"/>
    <w:rsid w:val="00074C43"/>
    <w:rsid w:val="00074E53"/>
    <w:rsid w:val="00075216"/>
    <w:rsid w:val="00075223"/>
    <w:rsid w:val="00075766"/>
    <w:rsid w:val="00075D56"/>
    <w:rsid w:val="00076860"/>
    <w:rsid w:val="000777AE"/>
    <w:rsid w:val="00080386"/>
    <w:rsid w:val="0008063C"/>
    <w:rsid w:val="0008182A"/>
    <w:rsid w:val="000818B9"/>
    <w:rsid w:val="00081ABF"/>
    <w:rsid w:val="00082068"/>
    <w:rsid w:val="00082506"/>
    <w:rsid w:val="0008273E"/>
    <w:rsid w:val="000828AC"/>
    <w:rsid w:val="00082AE7"/>
    <w:rsid w:val="0008366F"/>
    <w:rsid w:val="00083B79"/>
    <w:rsid w:val="00083BC0"/>
    <w:rsid w:val="000843B5"/>
    <w:rsid w:val="000848D3"/>
    <w:rsid w:val="000851D2"/>
    <w:rsid w:val="0008551C"/>
    <w:rsid w:val="00085586"/>
    <w:rsid w:val="000857A2"/>
    <w:rsid w:val="000858FF"/>
    <w:rsid w:val="00085A38"/>
    <w:rsid w:val="000862A2"/>
    <w:rsid w:val="000863E8"/>
    <w:rsid w:val="000867F3"/>
    <w:rsid w:val="00086831"/>
    <w:rsid w:val="00086F9A"/>
    <w:rsid w:val="0008724E"/>
    <w:rsid w:val="00087698"/>
    <w:rsid w:val="00087EE9"/>
    <w:rsid w:val="00090691"/>
    <w:rsid w:val="00090AD9"/>
    <w:rsid w:val="00090BBD"/>
    <w:rsid w:val="000912E2"/>
    <w:rsid w:val="00091547"/>
    <w:rsid w:val="00091816"/>
    <w:rsid w:val="00091BAB"/>
    <w:rsid w:val="00092304"/>
    <w:rsid w:val="0009249D"/>
    <w:rsid w:val="00092790"/>
    <w:rsid w:val="00092CFF"/>
    <w:rsid w:val="00092D82"/>
    <w:rsid w:val="00092DF3"/>
    <w:rsid w:val="00093215"/>
    <w:rsid w:val="0009371C"/>
    <w:rsid w:val="000937FB"/>
    <w:rsid w:val="000939A1"/>
    <w:rsid w:val="0009427C"/>
    <w:rsid w:val="00094764"/>
    <w:rsid w:val="00094DFA"/>
    <w:rsid w:val="00095607"/>
    <w:rsid w:val="00095A71"/>
    <w:rsid w:val="00095D5F"/>
    <w:rsid w:val="000960D0"/>
    <w:rsid w:val="00096228"/>
    <w:rsid w:val="00096C92"/>
    <w:rsid w:val="00097210"/>
    <w:rsid w:val="00097314"/>
    <w:rsid w:val="000977AD"/>
    <w:rsid w:val="00097B25"/>
    <w:rsid w:val="00097F6A"/>
    <w:rsid w:val="000A0031"/>
    <w:rsid w:val="000A0FD2"/>
    <w:rsid w:val="000A13F6"/>
    <w:rsid w:val="000A15A3"/>
    <w:rsid w:val="000A1688"/>
    <w:rsid w:val="000A1AA8"/>
    <w:rsid w:val="000A1C18"/>
    <w:rsid w:val="000A1D0F"/>
    <w:rsid w:val="000A29AC"/>
    <w:rsid w:val="000A2AE7"/>
    <w:rsid w:val="000A2F09"/>
    <w:rsid w:val="000A3303"/>
    <w:rsid w:val="000A3389"/>
    <w:rsid w:val="000A3686"/>
    <w:rsid w:val="000A3D41"/>
    <w:rsid w:val="000A407B"/>
    <w:rsid w:val="000A446B"/>
    <w:rsid w:val="000A4616"/>
    <w:rsid w:val="000A4693"/>
    <w:rsid w:val="000A46B2"/>
    <w:rsid w:val="000A4881"/>
    <w:rsid w:val="000A4AC9"/>
    <w:rsid w:val="000A4E56"/>
    <w:rsid w:val="000A539D"/>
    <w:rsid w:val="000A5553"/>
    <w:rsid w:val="000A5BF6"/>
    <w:rsid w:val="000A652B"/>
    <w:rsid w:val="000A67CA"/>
    <w:rsid w:val="000A73E1"/>
    <w:rsid w:val="000A7D03"/>
    <w:rsid w:val="000B01BD"/>
    <w:rsid w:val="000B11F9"/>
    <w:rsid w:val="000B1CA9"/>
    <w:rsid w:val="000B1E65"/>
    <w:rsid w:val="000B2254"/>
    <w:rsid w:val="000B24D2"/>
    <w:rsid w:val="000B29E5"/>
    <w:rsid w:val="000B2E88"/>
    <w:rsid w:val="000B3001"/>
    <w:rsid w:val="000B3468"/>
    <w:rsid w:val="000B3C88"/>
    <w:rsid w:val="000B3F7E"/>
    <w:rsid w:val="000B4986"/>
    <w:rsid w:val="000B49DF"/>
    <w:rsid w:val="000B4A1B"/>
    <w:rsid w:val="000B4BCC"/>
    <w:rsid w:val="000B5115"/>
    <w:rsid w:val="000B5635"/>
    <w:rsid w:val="000B5676"/>
    <w:rsid w:val="000B5D04"/>
    <w:rsid w:val="000B5DC3"/>
    <w:rsid w:val="000B5E0D"/>
    <w:rsid w:val="000B6CAC"/>
    <w:rsid w:val="000B70B2"/>
    <w:rsid w:val="000B70C3"/>
    <w:rsid w:val="000B7359"/>
    <w:rsid w:val="000B7795"/>
    <w:rsid w:val="000B77E0"/>
    <w:rsid w:val="000B7B67"/>
    <w:rsid w:val="000B7E4F"/>
    <w:rsid w:val="000C0AE6"/>
    <w:rsid w:val="000C0DB0"/>
    <w:rsid w:val="000C0F0B"/>
    <w:rsid w:val="000C15D9"/>
    <w:rsid w:val="000C1878"/>
    <w:rsid w:val="000C19D8"/>
    <w:rsid w:val="000C1A8E"/>
    <w:rsid w:val="000C1DD2"/>
    <w:rsid w:val="000C21EA"/>
    <w:rsid w:val="000C2A33"/>
    <w:rsid w:val="000C2E63"/>
    <w:rsid w:val="000C3369"/>
    <w:rsid w:val="000C3430"/>
    <w:rsid w:val="000C37AF"/>
    <w:rsid w:val="000C3BFC"/>
    <w:rsid w:val="000C4B97"/>
    <w:rsid w:val="000C4C94"/>
    <w:rsid w:val="000C5658"/>
    <w:rsid w:val="000C5C2E"/>
    <w:rsid w:val="000C5EED"/>
    <w:rsid w:val="000C66F6"/>
    <w:rsid w:val="000C7CEA"/>
    <w:rsid w:val="000D02FD"/>
    <w:rsid w:val="000D03B6"/>
    <w:rsid w:val="000D116F"/>
    <w:rsid w:val="000D186A"/>
    <w:rsid w:val="000D1AA5"/>
    <w:rsid w:val="000D1DEA"/>
    <w:rsid w:val="000D2A6F"/>
    <w:rsid w:val="000D2AF7"/>
    <w:rsid w:val="000D3530"/>
    <w:rsid w:val="000D3552"/>
    <w:rsid w:val="000D3CDF"/>
    <w:rsid w:val="000D3D96"/>
    <w:rsid w:val="000D3DA4"/>
    <w:rsid w:val="000D3EA3"/>
    <w:rsid w:val="000D42C1"/>
    <w:rsid w:val="000D45E6"/>
    <w:rsid w:val="000D4B4E"/>
    <w:rsid w:val="000D5378"/>
    <w:rsid w:val="000D5520"/>
    <w:rsid w:val="000D56F2"/>
    <w:rsid w:val="000D5969"/>
    <w:rsid w:val="000D5BE7"/>
    <w:rsid w:val="000D5CD0"/>
    <w:rsid w:val="000D6799"/>
    <w:rsid w:val="000D6B54"/>
    <w:rsid w:val="000D7373"/>
    <w:rsid w:val="000D79E2"/>
    <w:rsid w:val="000D7ADC"/>
    <w:rsid w:val="000E040B"/>
    <w:rsid w:val="000E1229"/>
    <w:rsid w:val="000E1A4C"/>
    <w:rsid w:val="000E24A0"/>
    <w:rsid w:val="000E2BCE"/>
    <w:rsid w:val="000E2E3A"/>
    <w:rsid w:val="000E2EF8"/>
    <w:rsid w:val="000E306D"/>
    <w:rsid w:val="000E31D5"/>
    <w:rsid w:val="000E323A"/>
    <w:rsid w:val="000E3318"/>
    <w:rsid w:val="000E3CA4"/>
    <w:rsid w:val="000E424B"/>
    <w:rsid w:val="000E42FC"/>
    <w:rsid w:val="000E4495"/>
    <w:rsid w:val="000E499D"/>
    <w:rsid w:val="000E51CB"/>
    <w:rsid w:val="000E5287"/>
    <w:rsid w:val="000E5308"/>
    <w:rsid w:val="000E57E4"/>
    <w:rsid w:val="000E7395"/>
    <w:rsid w:val="000E7EB0"/>
    <w:rsid w:val="000F0012"/>
    <w:rsid w:val="000F0872"/>
    <w:rsid w:val="000F08B1"/>
    <w:rsid w:val="000F0F32"/>
    <w:rsid w:val="000F12F6"/>
    <w:rsid w:val="000F1317"/>
    <w:rsid w:val="000F144C"/>
    <w:rsid w:val="000F16BF"/>
    <w:rsid w:val="000F18D7"/>
    <w:rsid w:val="000F1BB9"/>
    <w:rsid w:val="000F1FA6"/>
    <w:rsid w:val="000F2183"/>
    <w:rsid w:val="000F2349"/>
    <w:rsid w:val="000F3689"/>
    <w:rsid w:val="000F373D"/>
    <w:rsid w:val="000F3B5F"/>
    <w:rsid w:val="000F3D74"/>
    <w:rsid w:val="000F3D97"/>
    <w:rsid w:val="000F47D5"/>
    <w:rsid w:val="000F486D"/>
    <w:rsid w:val="000F4AF2"/>
    <w:rsid w:val="000F5519"/>
    <w:rsid w:val="000F59F3"/>
    <w:rsid w:val="000F5D27"/>
    <w:rsid w:val="000F5F9F"/>
    <w:rsid w:val="000F616A"/>
    <w:rsid w:val="000F619F"/>
    <w:rsid w:val="000F67C9"/>
    <w:rsid w:val="000F6C47"/>
    <w:rsid w:val="000F6DD6"/>
    <w:rsid w:val="000F6FE5"/>
    <w:rsid w:val="000F72F0"/>
    <w:rsid w:val="000F7507"/>
    <w:rsid w:val="000F7681"/>
    <w:rsid w:val="000F76F8"/>
    <w:rsid w:val="0010060D"/>
    <w:rsid w:val="00101B7D"/>
    <w:rsid w:val="00101D4D"/>
    <w:rsid w:val="00102040"/>
    <w:rsid w:val="001023A6"/>
    <w:rsid w:val="0010249D"/>
    <w:rsid w:val="00102F73"/>
    <w:rsid w:val="001032E0"/>
    <w:rsid w:val="001037B9"/>
    <w:rsid w:val="00104011"/>
    <w:rsid w:val="00104232"/>
    <w:rsid w:val="00104247"/>
    <w:rsid w:val="00104321"/>
    <w:rsid w:val="00104763"/>
    <w:rsid w:val="00104A8F"/>
    <w:rsid w:val="00104C6D"/>
    <w:rsid w:val="00104FA4"/>
    <w:rsid w:val="00105287"/>
    <w:rsid w:val="0010547F"/>
    <w:rsid w:val="001054C0"/>
    <w:rsid w:val="00105F7E"/>
    <w:rsid w:val="00106049"/>
    <w:rsid w:val="001063DA"/>
    <w:rsid w:val="00106CA8"/>
    <w:rsid w:val="001072E2"/>
    <w:rsid w:val="00107590"/>
    <w:rsid w:val="00107672"/>
    <w:rsid w:val="00110489"/>
    <w:rsid w:val="00110AAA"/>
    <w:rsid w:val="00111062"/>
    <w:rsid w:val="0011133C"/>
    <w:rsid w:val="0011142D"/>
    <w:rsid w:val="00111436"/>
    <w:rsid w:val="001117C9"/>
    <w:rsid w:val="00111833"/>
    <w:rsid w:val="00111979"/>
    <w:rsid w:val="00111B34"/>
    <w:rsid w:val="00111BA8"/>
    <w:rsid w:val="00112B21"/>
    <w:rsid w:val="00112F96"/>
    <w:rsid w:val="001137EF"/>
    <w:rsid w:val="00113DC1"/>
    <w:rsid w:val="00113DC4"/>
    <w:rsid w:val="00113FD0"/>
    <w:rsid w:val="0011404D"/>
    <w:rsid w:val="00114A4D"/>
    <w:rsid w:val="00114A89"/>
    <w:rsid w:val="001153C0"/>
    <w:rsid w:val="00115415"/>
    <w:rsid w:val="001157F2"/>
    <w:rsid w:val="0011587F"/>
    <w:rsid w:val="00115881"/>
    <w:rsid w:val="001158B2"/>
    <w:rsid w:val="00115A52"/>
    <w:rsid w:val="00115B6F"/>
    <w:rsid w:val="00115DDE"/>
    <w:rsid w:val="0011693B"/>
    <w:rsid w:val="001169AF"/>
    <w:rsid w:val="00116A30"/>
    <w:rsid w:val="00116A5C"/>
    <w:rsid w:val="00116EA8"/>
    <w:rsid w:val="001204A9"/>
    <w:rsid w:val="0012086B"/>
    <w:rsid w:val="00120E98"/>
    <w:rsid w:val="001210B8"/>
    <w:rsid w:val="0012122B"/>
    <w:rsid w:val="0012146F"/>
    <w:rsid w:val="0012164C"/>
    <w:rsid w:val="0012177B"/>
    <w:rsid w:val="00122149"/>
    <w:rsid w:val="0012247B"/>
    <w:rsid w:val="0012358B"/>
    <w:rsid w:val="001242DC"/>
    <w:rsid w:val="001243A0"/>
    <w:rsid w:val="001243C8"/>
    <w:rsid w:val="00124448"/>
    <w:rsid w:val="001247B2"/>
    <w:rsid w:val="001248E3"/>
    <w:rsid w:val="00124D12"/>
    <w:rsid w:val="00125217"/>
    <w:rsid w:val="00125B8D"/>
    <w:rsid w:val="00125CDC"/>
    <w:rsid w:val="00125E1D"/>
    <w:rsid w:val="001260EF"/>
    <w:rsid w:val="0012674B"/>
    <w:rsid w:val="00127230"/>
    <w:rsid w:val="001272C8"/>
    <w:rsid w:val="00127301"/>
    <w:rsid w:val="00127EFE"/>
    <w:rsid w:val="001303D4"/>
    <w:rsid w:val="00130F39"/>
    <w:rsid w:val="001311ED"/>
    <w:rsid w:val="00131437"/>
    <w:rsid w:val="00131BDC"/>
    <w:rsid w:val="00131CA6"/>
    <w:rsid w:val="00132265"/>
    <w:rsid w:val="0013260F"/>
    <w:rsid w:val="001326F5"/>
    <w:rsid w:val="00132744"/>
    <w:rsid w:val="00132786"/>
    <w:rsid w:val="001329BE"/>
    <w:rsid w:val="00132A80"/>
    <w:rsid w:val="00133157"/>
    <w:rsid w:val="00133EB1"/>
    <w:rsid w:val="0013404F"/>
    <w:rsid w:val="001342FC"/>
    <w:rsid w:val="00134821"/>
    <w:rsid w:val="00134858"/>
    <w:rsid w:val="001348AA"/>
    <w:rsid w:val="00134EA3"/>
    <w:rsid w:val="00135E4F"/>
    <w:rsid w:val="00135F16"/>
    <w:rsid w:val="00136F62"/>
    <w:rsid w:val="0013780C"/>
    <w:rsid w:val="00137EA5"/>
    <w:rsid w:val="00140159"/>
    <w:rsid w:val="00140C72"/>
    <w:rsid w:val="001415D2"/>
    <w:rsid w:val="00141B0E"/>
    <w:rsid w:val="00141E73"/>
    <w:rsid w:val="00141F04"/>
    <w:rsid w:val="001421D2"/>
    <w:rsid w:val="00142428"/>
    <w:rsid w:val="001430BC"/>
    <w:rsid w:val="0014353B"/>
    <w:rsid w:val="001435E0"/>
    <w:rsid w:val="001438D8"/>
    <w:rsid w:val="001443E9"/>
    <w:rsid w:val="00144AAB"/>
    <w:rsid w:val="00144B37"/>
    <w:rsid w:val="00144CE3"/>
    <w:rsid w:val="00144D14"/>
    <w:rsid w:val="00145156"/>
    <w:rsid w:val="0014521C"/>
    <w:rsid w:val="0014531D"/>
    <w:rsid w:val="001457EC"/>
    <w:rsid w:val="00145CB1"/>
    <w:rsid w:val="00146434"/>
    <w:rsid w:val="00146A58"/>
    <w:rsid w:val="00147184"/>
    <w:rsid w:val="00147393"/>
    <w:rsid w:val="001474DC"/>
    <w:rsid w:val="0014758E"/>
    <w:rsid w:val="00147602"/>
    <w:rsid w:val="00147C48"/>
    <w:rsid w:val="00150449"/>
    <w:rsid w:val="001509FE"/>
    <w:rsid w:val="00151359"/>
    <w:rsid w:val="00152369"/>
    <w:rsid w:val="00152502"/>
    <w:rsid w:val="00152618"/>
    <w:rsid w:val="00152A1D"/>
    <w:rsid w:val="00152AA5"/>
    <w:rsid w:val="00152D9B"/>
    <w:rsid w:val="00152E33"/>
    <w:rsid w:val="00152EAB"/>
    <w:rsid w:val="0015391B"/>
    <w:rsid w:val="00153AE8"/>
    <w:rsid w:val="00153F14"/>
    <w:rsid w:val="00153FE2"/>
    <w:rsid w:val="00153FEA"/>
    <w:rsid w:val="001541CD"/>
    <w:rsid w:val="001542EE"/>
    <w:rsid w:val="0015476C"/>
    <w:rsid w:val="00154846"/>
    <w:rsid w:val="00154E2B"/>
    <w:rsid w:val="001550BD"/>
    <w:rsid w:val="0015525B"/>
    <w:rsid w:val="00155412"/>
    <w:rsid w:val="00155615"/>
    <w:rsid w:val="00156407"/>
    <w:rsid w:val="001565C5"/>
    <w:rsid w:val="00156970"/>
    <w:rsid w:val="00156B9C"/>
    <w:rsid w:val="00156CA2"/>
    <w:rsid w:val="00156D24"/>
    <w:rsid w:val="0016036A"/>
    <w:rsid w:val="00160527"/>
    <w:rsid w:val="00160749"/>
    <w:rsid w:val="00160C2D"/>
    <w:rsid w:val="00161041"/>
    <w:rsid w:val="00161269"/>
    <w:rsid w:val="0016214D"/>
    <w:rsid w:val="001624E8"/>
    <w:rsid w:val="00162625"/>
    <w:rsid w:val="00162963"/>
    <w:rsid w:val="00163173"/>
    <w:rsid w:val="001633F1"/>
    <w:rsid w:val="001638FF"/>
    <w:rsid w:val="00163DEE"/>
    <w:rsid w:val="00164132"/>
    <w:rsid w:val="00165984"/>
    <w:rsid w:val="00165ADC"/>
    <w:rsid w:val="00165C9C"/>
    <w:rsid w:val="00165D0F"/>
    <w:rsid w:val="001669ED"/>
    <w:rsid w:val="00166D87"/>
    <w:rsid w:val="0016742A"/>
    <w:rsid w:val="00167CFE"/>
    <w:rsid w:val="00167E87"/>
    <w:rsid w:val="00167E96"/>
    <w:rsid w:val="001705E4"/>
    <w:rsid w:val="00170933"/>
    <w:rsid w:val="00171057"/>
    <w:rsid w:val="00171B27"/>
    <w:rsid w:val="001725D5"/>
    <w:rsid w:val="001726DB"/>
    <w:rsid w:val="001735DC"/>
    <w:rsid w:val="00173D4A"/>
    <w:rsid w:val="001741F1"/>
    <w:rsid w:val="00174369"/>
    <w:rsid w:val="00174F37"/>
    <w:rsid w:val="00175144"/>
    <w:rsid w:val="001751E3"/>
    <w:rsid w:val="00175225"/>
    <w:rsid w:val="0017558A"/>
    <w:rsid w:val="0017670B"/>
    <w:rsid w:val="00176DCA"/>
    <w:rsid w:val="001774DB"/>
    <w:rsid w:val="00177C36"/>
    <w:rsid w:val="0018017A"/>
    <w:rsid w:val="00180434"/>
    <w:rsid w:val="00180458"/>
    <w:rsid w:val="00180780"/>
    <w:rsid w:val="001808CD"/>
    <w:rsid w:val="00180AA1"/>
    <w:rsid w:val="00180C21"/>
    <w:rsid w:val="00181117"/>
    <w:rsid w:val="00181692"/>
    <w:rsid w:val="001816AB"/>
    <w:rsid w:val="00182163"/>
    <w:rsid w:val="001823F9"/>
    <w:rsid w:val="001824CA"/>
    <w:rsid w:val="00182FCA"/>
    <w:rsid w:val="00183229"/>
    <w:rsid w:val="001834A3"/>
    <w:rsid w:val="0018350E"/>
    <w:rsid w:val="0018381B"/>
    <w:rsid w:val="00183913"/>
    <w:rsid w:val="00183948"/>
    <w:rsid w:val="00183A63"/>
    <w:rsid w:val="00183D24"/>
    <w:rsid w:val="00183F15"/>
    <w:rsid w:val="0018435B"/>
    <w:rsid w:val="001844A7"/>
    <w:rsid w:val="0018453D"/>
    <w:rsid w:val="00184744"/>
    <w:rsid w:val="00184871"/>
    <w:rsid w:val="001850C4"/>
    <w:rsid w:val="00185102"/>
    <w:rsid w:val="001858E7"/>
    <w:rsid w:val="001858FD"/>
    <w:rsid w:val="001859C5"/>
    <w:rsid w:val="00185EE0"/>
    <w:rsid w:val="0018679C"/>
    <w:rsid w:val="001869C0"/>
    <w:rsid w:val="00186BC4"/>
    <w:rsid w:val="001875CF"/>
    <w:rsid w:val="00187AAE"/>
    <w:rsid w:val="00191533"/>
    <w:rsid w:val="00191961"/>
    <w:rsid w:val="00191D36"/>
    <w:rsid w:val="00192100"/>
    <w:rsid w:val="00192497"/>
    <w:rsid w:val="00192535"/>
    <w:rsid w:val="0019271C"/>
    <w:rsid w:val="001934D5"/>
    <w:rsid w:val="001951AF"/>
    <w:rsid w:val="00195946"/>
    <w:rsid w:val="00195ADC"/>
    <w:rsid w:val="00195EF5"/>
    <w:rsid w:val="0019620F"/>
    <w:rsid w:val="00196810"/>
    <w:rsid w:val="00196F60"/>
    <w:rsid w:val="001972B3"/>
    <w:rsid w:val="0019749C"/>
    <w:rsid w:val="00197510"/>
    <w:rsid w:val="001977DF"/>
    <w:rsid w:val="001979A6"/>
    <w:rsid w:val="00197A68"/>
    <w:rsid w:val="001A013F"/>
    <w:rsid w:val="001A05F5"/>
    <w:rsid w:val="001A07C2"/>
    <w:rsid w:val="001A0870"/>
    <w:rsid w:val="001A0B2F"/>
    <w:rsid w:val="001A1131"/>
    <w:rsid w:val="001A158A"/>
    <w:rsid w:val="001A15AC"/>
    <w:rsid w:val="001A1F91"/>
    <w:rsid w:val="001A2078"/>
    <w:rsid w:val="001A2553"/>
    <w:rsid w:val="001A2728"/>
    <w:rsid w:val="001A28CE"/>
    <w:rsid w:val="001A2988"/>
    <w:rsid w:val="001A2B1F"/>
    <w:rsid w:val="001A2FEB"/>
    <w:rsid w:val="001A3229"/>
    <w:rsid w:val="001A3A67"/>
    <w:rsid w:val="001A3BEC"/>
    <w:rsid w:val="001A3F3C"/>
    <w:rsid w:val="001A44FF"/>
    <w:rsid w:val="001A48D4"/>
    <w:rsid w:val="001A4F9E"/>
    <w:rsid w:val="001A5542"/>
    <w:rsid w:val="001A56FD"/>
    <w:rsid w:val="001A607C"/>
    <w:rsid w:val="001A644C"/>
    <w:rsid w:val="001A660F"/>
    <w:rsid w:val="001A6AC4"/>
    <w:rsid w:val="001A6DEC"/>
    <w:rsid w:val="001A7DE5"/>
    <w:rsid w:val="001A7EEB"/>
    <w:rsid w:val="001B0431"/>
    <w:rsid w:val="001B081B"/>
    <w:rsid w:val="001B0C58"/>
    <w:rsid w:val="001B1BEE"/>
    <w:rsid w:val="001B2A84"/>
    <w:rsid w:val="001B3080"/>
    <w:rsid w:val="001B3599"/>
    <w:rsid w:val="001B3939"/>
    <w:rsid w:val="001B3C53"/>
    <w:rsid w:val="001B3CE0"/>
    <w:rsid w:val="001B403E"/>
    <w:rsid w:val="001B40F6"/>
    <w:rsid w:val="001B4109"/>
    <w:rsid w:val="001B4289"/>
    <w:rsid w:val="001B449E"/>
    <w:rsid w:val="001B4622"/>
    <w:rsid w:val="001B4967"/>
    <w:rsid w:val="001B4CAA"/>
    <w:rsid w:val="001B4D18"/>
    <w:rsid w:val="001B50BE"/>
    <w:rsid w:val="001B562A"/>
    <w:rsid w:val="001B5929"/>
    <w:rsid w:val="001B5952"/>
    <w:rsid w:val="001B5BB7"/>
    <w:rsid w:val="001B624D"/>
    <w:rsid w:val="001B77E4"/>
    <w:rsid w:val="001B7B0D"/>
    <w:rsid w:val="001B7BD5"/>
    <w:rsid w:val="001B7CD2"/>
    <w:rsid w:val="001C00C0"/>
    <w:rsid w:val="001C13D0"/>
    <w:rsid w:val="001C15E0"/>
    <w:rsid w:val="001C1732"/>
    <w:rsid w:val="001C1935"/>
    <w:rsid w:val="001C1B96"/>
    <w:rsid w:val="001C1E78"/>
    <w:rsid w:val="001C2021"/>
    <w:rsid w:val="001C2213"/>
    <w:rsid w:val="001C22C3"/>
    <w:rsid w:val="001C24C1"/>
    <w:rsid w:val="001C2744"/>
    <w:rsid w:val="001C3BD3"/>
    <w:rsid w:val="001C4358"/>
    <w:rsid w:val="001C4E08"/>
    <w:rsid w:val="001C599E"/>
    <w:rsid w:val="001C65CE"/>
    <w:rsid w:val="001C6BA3"/>
    <w:rsid w:val="001C70CA"/>
    <w:rsid w:val="001C77EE"/>
    <w:rsid w:val="001C7DCF"/>
    <w:rsid w:val="001D10DA"/>
    <w:rsid w:val="001D16FA"/>
    <w:rsid w:val="001D1A45"/>
    <w:rsid w:val="001D1E32"/>
    <w:rsid w:val="001D2478"/>
    <w:rsid w:val="001D28C6"/>
    <w:rsid w:val="001D2B55"/>
    <w:rsid w:val="001D2E08"/>
    <w:rsid w:val="001D34F5"/>
    <w:rsid w:val="001D40D1"/>
    <w:rsid w:val="001D422B"/>
    <w:rsid w:val="001D4BB5"/>
    <w:rsid w:val="001D4C71"/>
    <w:rsid w:val="001D5150"/>
    <w:rsid w:val="001D56BC"/>
    <w:rsid w:val="001D572B"/>
    <w:rsid w:val="001D6204"/>
    <w:rsid w:val="001D6392"/>
    <w:rsid w:val="001D665E"/>
    <w:rsid w:val="001D6BCC"/>
    <w:rsid w:val="001D6D31"/>
    <w:rsid w:val="001D7074"/>
    <w:rsid w:val="001D7E7E"/>
    <w:rsid w:val="001D7EEA"/>
    <w:rsid w:val="001E02E2"/>
    <w:rsid w:val="001E1419"/>
    <w:rsid w:val="001E1C60"/>
    <w:rsid w:val="001E21BE"/>
    <w:rsid w:val="001E2AC3"/>
    <w:rsid w:val="001E2E27"/>
    <w:rsid w:val="001E3345"/>
    <w:rsid w:val="001E3D29"/>
    <w:rsid w:val="001E3D9A"/>
    <w:rsid w:val="001E47BC"/>
    <w:rsid w:val="001E49A4"/>
    <w:rsid w:val="001E4C12"/>
    <w:rsid w:val="001E530E"/>
    <w:rsid w:val="001E553A"/>
    <w:rsid w:val="001E5C3C"/>
    <w:rsid w:val="001E67C8"/>
    <w:rsid w:val="001F07EE"/>
    <w:rsid w:val="001F0E70"/>
    <w:rsid w:val="001F0F35"/>
    <w:rsid w:val="001F12BE"/>
    <w:rsid w:val="001F141F"/>
    <w:rsid w:val="001F14D0"/>
    <w:rsid w:val="001F15FD"/>
    <w:rsid w:val="001F1CD6"/>
    <w:rsid w:val="001F20AA"/>
    <w:rsid w:val="001F22B1"/>
    <w:rsid w:val="001F265F"/>
    <w:rsid w:val="001F29BA"/>
    <w:rsid w:val="001F2A54"/>
    <w:rsid w:val="001F2FEF"/>
    <w:rsid w:val="001F31B7"/>
    <w:rsid w:val="001F3ACA"/>
    <w:rsid w:val="001F3B5E"/>
    <w:rsid w:val="001F3C81"/>
    <w:rsid w:val="001F469A"/>
    <w:rsid w:val="001F476E"/>
    <w:rsid w:val="001F4CBA"/>
    <w:rsid w:val="001F4DC5"/>
    <w:rsid w:val="001F548E"/>
    <w:rsid w:val="001F54A4"/>
    <w:rsid w:val="001F56E3"/>
    <w:rsid w:val="001F645D"/>
    <w:rsid w:val="001F66EB"/>
    <w:rsid w:val="001F6B17"/>
    <w:rsid w:val="001F6C2F"/>
    <w:rsid w:val="001F6DC3"/>
    <w:rsid w:val="001F6E2D"/>
    <w:rsid w:val="001F6E67"/>
    <w:rsid w:val="001F721F"/>
    <w:rsid w:val="001F77C8"/>
    <w:rsid w:val="001F7994"/>
    <w:rsid w:val="002003F3"/>
    <w:rsid w:val="00200800"/>
    <w:rsid w:val="00200BEF"/>
    <w:rsid w:val="002011D9"/>
    <w:rsid w:val="00201624"/>
    <w:rsid w:val="00202DF3"/>
    <w:rsid w:val="00203608"/>
    <w:rsid w:val="00203835"/>
    <w:rsid w:val="002038DF"/>
    <w:rsid w:val="00203DB9"/>
    <w:rsid w:val="00203FA4"/>
    <w:rsid w:val="002042AA"/>
    <w:rsid w:val="0020433F"/>
    <w:rsid w:val="0020434F"/>
    <w:rsid w:val="00204A3A"/>
    <w:rsid w:val="00205708"/>
    <w:rsid w:val="002059B5"/>
    <w:rsid w:val="0020693E"/>
    <w:rsid w:val="00206CD0"/>
    <w:rsid w:val="00206F36"/>
    <w:rsid w:val="0020796A"/>
    <w:rsid w:val="00207F04"/>
    <w:rsid w:val="00210735"/>
    <w:rsid w:val="0021093A"/>
    <w:rsid w:val="00210CD2"/>
    <w:rsid w:val="00211000"/>
    <w:rsid w:val="00211031"/>
    <w:rsid w:val="00211043"/>
    <w:rsid w:val="00211496"/>
    <w:rsid w:val="002115C8"/>
    <w:rsid w:val="00212678"/>
    <w:rsid w:val="00212A80"/>
    <w:rsid w:val="00212CDE"/>
    <w:rsid w:val="00212D77"/>
    <w:rsid w:val="00213498"/>
    <w:rsid w:val="00213A46"/>
    <w:rsid w:val="00213D76"/>
    <w:rsid w:val="00213DF8"/>
    <w:rsid w:val="00213E45"/>
    <w:rsid w:val="00213F94"/>
    <w:rsid w:val="002150D6"/>
    <w:rsid w:val="00215390"/>
    <w:rsid w:val="0021555D"/>
    <w:rsid w:val="002157FE"/>
    <w:rsid w:val="00216B75"/>
    <w:rsid w:val="00216BB7"/>
    <w:rsid w:val="0021761B"/>
    <w:rsid w:val="00217FA1"/>
    <w:rsid w:val="0022054D"/>
    <w:rsid w:val="00220E5F"/>
    <w:rsid w:val="00221718"/>
    <w:rsid w:val="00221A95"/>
    <w:rsid w:val="00222015"/>
    <w:rsid w:val="00222139"/>
    <w:rsid w:val="00222537"/>
    <w:rsid w:val="00222A8B"/>
    <w:rsid w:val="00222CE7"/>
    <w:rsid w:val="0022433D"/>
    <w:rsid w:val="0022434F"/>
    <w:rsid w:val="002247B9"/>
    <w:rsid w:val="00224A15"/>
    <w:rsid w:val="00225633"/>
    <w:rsid w:val="0022604A"/>
    <w:rsid w:val="002262F4"/>
    <w:rsid w:val="00227740"/>
    <w:rsid w:val="00227E9D"/>
    <w:rsid w:val="0023022E"/>
    <w:rsid w:val="00230456"/>
    <w:rsid w:val="00230BF9"/>
    <w:rsid w:val="00230FFE"/>
    <w:rsid w:val="002311F9"/>
    <w:rsid w:val="00231246"/>
    <w:rsid w:val="00231837"/>
    <w:rsid w:val="002318DB"/>
    <w:rsid w:val="00231BAD"/>
    <w:rsid w:val="00231E0E"/>
    <w:rsid w:val="0023247B"/>
    <w:rsid w:val="0023306F"/>
    <w:rsid w:val="002339D1"/>
    <w:rsid w:val="00233C8F"/>
    <w:rsid w:val="00234176"/>
    <w:rsid w:val="00234776"/>
    <w:rsid w:val="0023501E"/>
    <w:rsid w:val="002350DD"/>
    <w:rsid w:val="002357E5"/>
    <w:rsid w:val="00235C35"/>
    <w:rsid w:val="00235F8C"/>
    <w:rsid w:val="002365D7"/>
    <w:rsid w:val="00236F1A"/>
    <w:rsid w:val="002377A8"/>
    <w:rsid w:val="00240288"/>
    <w:rsid w:val="00240DA8"/>
    <w:rsid w:val="00240F9D"/>
    <w:rsid w:val="002415AD"/>
    <w:rsid w:val="00241808"/>
    <w:rsid w:val="002420C5"/>
    <w:rsid w:val="002421D4"/>
    <w:rsid w:val="002421FF"/>
    <w:rsid w:val="00242477"/>
    <w:rsid w:val="00242DC9"/>
    <w:rsid w:val="002433FC"/>
    <w:rsid w:val="0024354A"/>
    <w:rsid w:val="0024388E"/>
    <w:rsid w:val="00243E6A"/>
    <w:rsid w:val="0024452B"/>
    <w:rsid w:val="00244A18"/>
    <w:rsid w:val="00244A8D"/>
    <w:rsid w:val="00244AA0"/>
    <w:rsid w:val="00244B3C"/>
    <w:rsid w:val="00244B3D"/>
    <w:rsid w:val="0024564D"/>
    <w:rsid w:val="00245684"/>
    <w:rsid w:val="00245E1B"/>
    <w:rsid w:val="00246432"/>
    <w:rsid w:val="00246593"/>
    <w:rsid w:val="00246867"/>
    <w:rsid w:val="00246AEA"/>
    <w:rsid w:val="00246C01"/>
    <w:rsid w:val="00247041"/>
    <w:rsid w:val="00247532"/>
    <w:rsid w:val="0024776A"/>
    <w:rsid w:val="002477D9"/>
    <w:rsid w:val="0024799E"/>
    <w:rsid w:val="002479BE"/>
    <w:rsid w:val="00247B5D"/>
    <w:rsid w:val="00247C58"/>
    <w:rsid w:val="00250300"/>
    <w:rsid w:val="00250370"/>
    <w:rsid w:val="00250628"/>
    <w:rsid w:val="00250970"/>
    <w:rsid w:val="002510E6"/>
    <w:rsid w:val="002521C3"/>
    <w:rsid w:val="00252453"/>
    <w:rsid w:val="0025251A"/>
    <w:rsid w:val="00252803"/>
    <w:rsid w:val="00252D85"/>
    <w:rsid w:val="002530CB"/>
    <w:rsid w:val="00253100"/>
    <w:rsid w:val="002535F1"/>
    <w:rsid w:val="0025449C"/>
    <w:rsid w:val="0025452F"/>
    <w:rsid w:val="00255314"/>
    <w:rsid w:val="00255729"/>
    <w:rsid w:val="0025651F"/>
    <w:rsid w:val="00256A67"/>
    <w:rsid w:val="00257082"/>
    <w:rsid w:val="002571D6"/>
    <w:rsid w:val="00257768"/>
    <w:rsid w:val="0025792E"/>
    <w:rsid w:val="00257CA9"/>
    <w:rsid w:val="00260066"/>
    <w:rsid w:val="0026011B"/>
    <w:rsid w:val="00260148"/>
    <w:rsid w:val="00260306"/>
    <w:rsid w:val="002608B2"/>
    <w:rsid w:val="00260AFD"/>
    <w:rsid w:val="00260B39"/>
    <w:rsid w:val="00260F06"/>
    <w:rsid w:val="00260FAC"/>
    <w:rsid w:val="00261B5D"/>
    <w:rsid w:val="00261D0C"/>
    <w:rsid w:val="00262164"/>
    <w:rsid w:val="00262552"/>
    <w:rsid w:val="00262724"/>
    <w:rsid w:val="0026273F"/>
    <w:rsid w:val="00262B97"/>
    <w:rsid w:val="002630C7"/>
    <w:rsid w:val="0026356B"/>
    <w:rsid w:val="0026396C"/>
    <w:rsid w:val="00264E50"/>
    <w:rsid w:val="00265813"/>
    <w:rsid w:val="00266298"/>
    <w:rsid w:val="00266AA8"/>
    <w:rsid w:val="00266F9F"/>
    <w:rsid w:val="002672CA"/>
    <w:rsid w:val="0026752B"/>
    <w:rsid w:val="00267B8A"/>
    <w:rsid w:val="00267C5B"/>
    <w:rsid w:val="00270762"/>
    <w:rsid w:val="00270918"/>
    <w:rsid w:val="00270F86"/>
    <w:rsid w:val="0027115F"/>
    <w:rsid w:val="00271730"/>
    <w:rsid w:val="00271F5A"/>
    <w:rsid w:val="00272571"/>
    <w:rsid w:val="002727D9"/>
    <w:rsid w:val="00272CD1"/>
    <w:rsid w:val="00272D4C"/>
    <w:rsid w:val="002735B8"/>
    <w:rsid w:val="002738D9"/>
    <w:rsid w:val="00273B8E"/>
    <w:rsid w:val="00274148"/>
    <w:rsid w:val="00274695"/>
    <w:rsid w:val="00274B22"/>
    <w:rsid w:val="00274D93"/>
    <w:rsid w:val="00275702"/>
    <w:rsid w:val="002765BF"/>
    <w:rsid w:val="00276B99"/>
    <w:rsid w:val="00276D68"/>
    <w:rsid w:val="00277303"/>
    <w:rsid w:val="0027764E"/>
    <w:rsid w:val="00277CC7"/>
    <w:rsid w:val="0028020D"/>
    <w:rsid w:val="00280261"/>
    <w:rsid w:val="00280429"/>
    <w:rsid w:val="00280D45"/>
    <w:rsid w:val="00280F60"/>
    <w:rsid w:val="0028162A"/>
    <w:rsid w:val="00281814"/>
    <w:rsid w:val="00281A4E"/>
    <w:rsid w:val="00281FEC"/>
    <w:rsid w:val="00282063"/>
    <w:rsid w:val="00282252"/>
    <w:rsid w:val="00282395"/>
    <w:rsid w:val="002829A6"/>
    <w:rsid w:val="00283201"/>
    <w:rsid w:val="00283543"/>
    <w:rsid w:val="0028370C"/>
    <w:rsid w:val="00283F6B"/>
    <w:rsid w:val="00285404"/>
    <w:rsid w:val="00285DF1"/>
    <w:rsid w:val="002864BB"/>
    <w:rsid w:val="002867E9"/>
    <w:rsid w:val="00286B73"/>
    <w:rsid w:val="00287084"/>
    <w:rsid w:val="00287166"/>
    <w:rsid w:val="00287937"/>
    <w:rsid w:val="00287F9A"/>
    <w:rsid w:val="00290405"/>
    <w:rsid w:val="00290944"/>
    <w:rsid w:val="00290B99"/>
    <w:rsid w:val="00290CC0"/>
    <w:rsid w:val="00290EE7"/>
    <w:rsid w:val="00291759"/>
    <w:rsid w:val="00291C88"/>
    <w:rsid w:val="0029214B"/>
    <w:rsid w:val="00292F16"/>
    <w:rsid w:val="0029312F"/>
    <w:rsid w:val="002931AA"/>
    <w:rsid w:val="002931DB"/>
    <w:rsid w:val="00293969"/>
    <w:rsid w:val="00293DA3"/>
    <w:rsid w:val="00294343"/>
    <w:rsid w:val="002944D2"/>
    <w:rsid w:val="00294E12"/>
    <w:rsid w:val="0029510B"/>
    <w:rsid w:val="00295772"/>
    <w:rsid w:val="002957D4"/>
    <w:rsid w:val="00295C42"/>
    <w:rsid w:val="00295D12"/>
    <w:rsid w:val="00295E39"/>
    <w:rsid w:val="002960DA"/>
    <w:rsid w:val="00296ABA"/>
    <w:rsid w:val="00296EAC"/>
    <w:rsid w:val="002975C8"/>
    <w:rsid w:val="0029791A"/>
    <w:rsid w:val="00297BA5"/>
    <w:rsid w:val="002A0367"/>
    <w:rsid w:val="002A07EF"/>
    <w:rsid w:val="002A117C"/>
    <w:rsid w:val="002A12B4"/>
    <w:rsid w:val="002A1750"/>
    <w:rsid w:val="002A1DB4"/>
    <w:rsid w:val="002A27F0"/>
    <w:rsid w:val="002A2E93"/>
    <w:rsid w:val="002A3AE9"/>
    <w:rsid w:val="002A3D6E"/>
    <w:rsid w:val="002A4374"/>
    <w:rsid w:val="002A4483"/>
    <w:rsid w:val="002A51D0"/>
    <w:rsid w:val="002A69F4"/>
    <w:rsid w:val="002A6E4A"/>
    <w:rsid w:val="002A78B8"/>
    <w:rsid w:val="002A7952"/>
    <w:rsid w:val="002B0298"/>
    <w:rsid w:val="002B031B"/>
    <w:rsid w:val="002B067B"/>
    <w:rsid w:val="002B0E3F"/>
    <w:rsid w:val="002B1400"/>
    <w:rsid w:val="002B17C7"/>
    <w:rsid w:val="002B1868"/>
    <w:rsid w:val="002B1C81"/>
    <w:rsid w:val="002B1EA4"/>
    <w:rsid w:val="002B1FE9"/>
    <w:rsid w:val="002B294E"/>
    <w:rsid w:val="002B2E52"/>
    <w:rsid w:val="002B3367"/>
    <w:rsid w:val="002B3436"/>
    <w:rsid w:val="002B36F5"/>
    <w:rsid w:val="002B3978"/>
    <w:rsid w:val="002B405A"/>
    <w:rsid w:val="002B4DC1"/>
    <w:rsid w:val="002B4FAA"/>
    <w:rsid w:val="002B516D"/>
    <w:rsid w:val="002B635F"/>
    <w:rsid w:val="002B7C10"/>
    <w:rsid w:val="002B7F8F"/>
    <w:rsid w:val="002C04C0"/>
    <w:rsid w:val="002C0523"/>
    <w:rsid w:val="002C075D"/>
    <w:rsid w:val="002C0BC3"/>
    <w:rsid w:val="002C1908"/>
    <w:rsid w:val="002C1CA8"/>
    <w:rsid w:val="002C2059"/>
    <w:rsid w:val="002C211F"/>
    <w:rsid w:val="002C26B5"/>
    <w:rsid w:val="002C271A"/>
    <w:rsid w:val="002C2DBB"/>
    <w:rsid w:val="002C327B"/>
    <w:rsid w:val="002C3424"/>
    <w:rsid w:val="002C3BA8"/>
    <w:rsid w:val="002C3DDE"/>
    <w:rsid w:val="002C417C"/>
    <w:rsid w:val="002C4222"/>
    <w:rsid w:val="002C4254"/>
    <w:rsid w:val="002C4358"/>
    <w:rsid w:val="002C476C"/>
    <w:rsid w:val="002C59BD"/>
    <w:rsid w:val="002C5A9F"/>
    <w:rsid w:val="002C5DA2"/>
    <w:rsid w:val="002C604D"/>
    <w:rsid w:val="002C6263"/>
    <w:rsid w:val="002C6366"/>
    <w:rsid w:val="002C6812"/>
    <w:rsid w:val="002C681D"/>
    <w:rsid w:val="002C69DF"/>
    <w:rsid w:val="002C6DF6"/>
    <w:rsid w:val="002C764C"/>
    <w:rsid w:val="002C76A9"/>
    <w:rsid w:val="002D02C3"/>
    <w:rsid w:val="002D0AF7"/>
    <w:rsid w:val="002D0C67"/>
    <w:rsid w:val="002D0F4F"/>
    <w:rsid w:val="002D1378"/>
    <w:rsid w:val="002D1C35"/>
    <w:rsid w:val="002D273E"/>
    <w:rsid w:val="002D382F"/>
    <w:rsid w:val="002D4343"/>
    <w:rsid w:val="002D43BD"/>
    <w:rsid w:val="002D4408"/>
    <w:rsid w:val="002D490E"/>
    <w:rsid w:val="002D49BC"/>
    <w:rsid w:val="002D4B63"/>
    <w:rsid w:val="002D4E39"/>
    <w:rsid w:val="002D59F9"/>
    <w:rsid w:val="002D5E9C"/>
    <w:rsid w:val="002D605A"/>
    <w:rsid w:val="002D6D6E"/>
    <w:rsid w:val="002D726C"/>
    <w:rsid w:val="002D7C21"/>
    <w:rsid w:val="002D7D2B"/>
    <w:rsid w:val="002D7F89"/>
    <w:rsid w:val="002E02BF"/>
    <w:rsid w:val="002E07F8"/>
    <w:rsid w:val="002E0C4C"/>
    <w:rsid w:val="002E0EB4"/>
    <w:rsid w:val="002E0F25"/>
    <w:rsid w:val="002E1012"/>
    <w:rsid w:val="002E16D1"/>
    <w:rsid w:val="002E19EA"/>
    <w:rsid w:val="002E1DEB"/>
    <w:rsid w:val="002E2749"/>
    <w:rsid w:val="002E29D0"/>
    <w:rsid w:val="002E2D58"/>
    <w:rsid w:val="002E2F43"/>
    <w:rsid w:val="002E34D7"/>
    <w:rsid w:val="002E3B38"/>
    <w:rsid w:val="002E41CF"/>
    <w:rsid w:val="002E49F3"/>
    <w:rsid w:val="002E4B29"/>
    <w:rsid w:val="002E4D72"/>
    <w:rsid w:val="002E6A49"/>
    <w:rsid w:val="002E6F01"/>
    <w:rsid w:val="002E7C4E"/>
    <w:rsid w:val="002E7C7C"/>
    <w:rsid w:val="002E7CC4"/>
    <w:rsid w:val="002F06E8"/>
    <w:rsid w:val="002F11D7"/>
    <w:rsid w:val="002F16A2"/>
    <w:rsid w:val="002F17FD"/>
    <w:rsid w:val="002F1AC6"/>
    <w:rsid w:val="002F1B36"/>
    <w:rsid w:val="002F1E20"/>
    <w:rsid w:val="002F2106"/>
    <w:rsid w:val="002F24E9"/>
    <w:rsid w:val="002F2A8D"/>
    <w:rsid w:val="002F2F5A"/>
    <w:rsid w:val="002F3112"/>
    <w:rsid w:val="002F3269"/>
    <w:rsid w:val="002F3462"/>
    <w:rsid w:val="002F3521"/>
    <w:rsid w:val="002F4376"/>
    <w:rsid w:val="002F4610"/>
    <w:rsid w:val="002F48A4"/>
    <w:rsid w:val="002F591E"/>
    <w:rsid w:val="002F5B74"/>
    <w:rsid w:val="002F5ECD"/>
    <w:rsid w:val="002F626F"/>
    <w:rsid w:val="002F6633"/>
    <w:rsid w:val="002F7457"/>
    <w:rsid w:val="002F7541"/>
    <w:rsid w:val="003001D2"/>
    <w:rsid w:val="00300D0F"/>
    <w:rsid w:val="003017F6"/>
    <w:rsid w:val="003018C4"/>
    <w:rsid w:val="00301B3F"/>
    <w:rsid w:val="00301CBC"/>
    <w:rsid w:val="00301DF7"/>
    <w:rsid w:val="00301EF7"/>
    <w:rsid w:val="00302AD3"/>
    <w:rsid w:val="00302B1B"/>
    <w:rsid w:val="00303174"/>
    <w:rsid w:val="00303339"/>
    <w:rsid w:val="00303995"/>
    <w:rsid w:val="00303A58"/>
    <w:rsid w:val="00303D11"/>
    <w:rsid w:val="00303E60"/>
    <w:rsid w:val="0030419A"/>
    <w:rsid w:val="00305140"/>
    <w:rsid w:val="0030514C"/>
    <w:rsid w:val="003053E0"/>
    <w:rsid w:val="00305C0C"/>
    <w:rsid w:val="00305C3D"/>
    <w:rsid w:val="003061A1"/>
    <w:rsid w:val="00306E36"/>
    <w:rsid w:val="00307076"/>
    <w:rsid w:val="003072EC"/>
    <w:rsid w:val="00307FE7"/>
    <w:rsid w:val="0031033A"/>
    <w:rsid w:val="00311478"/>
    <w:rsid w:val="003115C2"/>
    <w:rsid w:val="00311805"/>
    <w:rsid w:val="00311B94"/>
    <w:rsid w:val="0031205B"/>
    <w:rsid w:val="00312AB1"/>
    <w:rsid w:val="00312CC9"/>
    <w:rsid w:val="00313926"/>
    <w:rsid w:val="00313F5D"/>
    <w:rsid w:val="0031472B"/>
    <w:rsid w:val="00314B1F"/>
    <w:rsid w:val="00314DC8"/>
    <w:rsid w:val="00314E4E"/>
    <w:rsid w:val="00315373"/>
    <w:rsid w:val="003154DC"/>
    <w:rsid w:val="0031607C"/>
    <w:rsid w:val="00316189"/>
    <w:rsid w:val="00316353"/>
    <w:rsid w:val="00316518"/>
    <w:rsid w:val="00316942"/>
    <w:rsid w:val="0031700F"/>
    <w:rsid w:val="00317294"/>
    <w:rsid w:val="00317704"/>
    <w:rsid w:val="00317A05"/>
    <w:rsid w:val="00320347"/>
    <w:rsid w:val="00320385"/>
    <w:rsid w:val="003204F9"/>
    <w:rsid w:val="003206A4"/>
    <w:rsid w:val="00320FF9"/>
    <w:rsid w:val="00321368"/>
    <w:rsid w:val="00321393"/>
    <w:rsid w:val="003214B3"/>
    <w:rsid w:val="00321A69"/>
    <w:rsid w:val="00322A37"/>
    <w:rsid w:val="00322A4F"/>
    <w:rsid w:val="00322DD2"/>
    <w:rsid w:val="003234A2"/>
    <w:rsid w:val="0032356E"/>
    <w:rsid w:val="003236E5"/>
    <w:rsid w:val="00323C8D"/>
    <w:rsid w:val="00325348"/>
    <w:rsid w:val="0032544D"/>
    <w:rsid w:val="003256E3"/>
    <w:rsid w:val="00326094"/>
    <w:rsid w:val="00326156"/>
    <w:rsid w:val="003262AC"/>
    <w:rsid w:val="00326685"/>
    <w:rsid w:val="00326A45"/>
    <w:rsid w:val="00326B82"/>
    <w:rsid w:val="003271BE"/>
    <w:rsid w:val="003272D7"/>
    <w:rsid w:val="00327531"/>
    <w:rsid w:val="00327842"/>
    <w:rsid w:val="00327C26"/>
    <w:rsid w:val="00327DF3"/>
    <w:rsid w:val="003302AE"/>
    <w:rsid w:val="003304BB"/>
    <w:rsid w:val="00330682"/>
    <w:rsid w:val="00330A5E"/>
    <w:rsid w:val="00330EEE"/>
    <w:rsid w:val="003313B2"/>
    <w:rsid w:val="00331421"/>
    <w:rsid w:val="00331D65"/>
    <w:rsid w:val="00331E59"/>
    <w:rsid w:val="00332530"/>
    <w:rsid w:val="00332590"/>
    <w:rsid w:val="00332B91"/>
    <w:rsid w:val="00333065"/>
    <w:rsid w:val="0033354B"/>
    <w:rsid w:val="00333AAA"/>
    <w:rsid w:val="00333AD7"/>
    <w:rsid w:val="00333B30"/>
    <w:rsid w:val="00333EA4"/>
    <w:rsid w:val="003346EA"/>
    <w:rsid w:val="003348DC"/>
    <w:rsid w:val="00334D98"/>
    <w:rsid w:val="003354B8"/>
    <w:rsid w:val="003359DC"/>
    <w:rsid w:val="00335D61"/>
    <w:rsid w:val="00336D9B"/>
    <w:rsid w:val="0033789A"/>
    <w:rsid w:val="00340779"/>
    <w:rsid w:val="00340AE5"/>
    <w:rsid w:val="00340EF3"/>
    <w:rsid w:val="003418C5"/>
    <w:rsid w:val="00341C28"/>
    <w:rsid w:val="0034231A"/>
    <w:rsid w:val="003424C4"/>
    <w:rsid w:val="003430B6"/>
    <w:rsid w:val="0034314C"/>
    <w:rsid w:val="0034352F"/>
    <w:rsid w:val="00343DAD"/>
    <w:rsid w:val="00344EB7"/>
    <w:rsid w:val="003455B8"/>
    <w:rsid w:val="00345AF6"/>
    <w:rsid w:val="00345CAB"/>
    <w:rsid w:val="00345CBC"/>
    <w:rsid w:val="00345D7E"/>
    <w:rsid w:val="003466DD"/>
    <w:rsid w:val="00346784"/>
    <w:rsid w:val="003467A2"/>
    <w:rsid w:val="00346A88"/>
    <w:rsid w:val="00346BD4"/>
    <w:rsid w:val="00347900"/>
    <w:rsid w:val="00347F63"/>
    <w:rsid w:val="00350068"/>
    <w:rsid w:val="00350327"/>
    <w:rsid w:val="00350C29"/>
    <w:rsid w:val="00350C64"/>
    <w:rsid w:val="00352CCF"/>
    <w:rsid w:val="003533AB"/>
    <w:rsid w:val="00353457"/>
    <w:rsid w:val="003539E6"/>
    <w:rsid w:val="00353FC3"/>
    <w:rsid w:val="003540D5"/>
    <w:rsid w:val="00354DF4"/>
    <w:rsid w:val="00355AEA"/>
    <w:rsid w:val="00356072"/>
    <w:rsid w:val="00356B0D"/>
    <w:rsid w:val="00356B2B"/>
    <w:rsid w:val="00356C9F"/>
    <w:rsid w:val="00356DA7"/>
    <w:rsid w:val="0036019E"/>
    <w:rsid w:val="00360549"/>
    <w:rsid w:val="0036095D"/>
    <w:rsid w:val="00360974"/>
    <w:rsid w:val="00361039"/>
    <w:rsid w:val="00361640"/>
    <w:rsid w:val="003621D2"/>
    <w:rsid w:val="00362217"/>
    <w:rsid w:val="00362374"/>
    <w:rsid w:val="00362465"/>
    <w:rsid w:val="003627B4"/>
    <w:rsid w:val="00362D10"/>
    <w:rsid w:val="00362F5B"/>
    <w:rsid w:val="0036325C"/>
    <w:rsid w:val="0036343C"/>
    <w:rsid w:val="003635C7"/>
    <w:rsid w:val="00363F3D"/>
    <w:rsid w:val="003646D1"/>
    <w:rsid w:val="00364717"/>
    <w:rsid w:val="003649C1"/>
    <w:rsid w:val="00364C60"/>
    <w:rsid w:val="00364C83"/>
    <w:rsid w:val="0036536F"/>
    <w:rsid w:val="0036590A"/>
    <w:rsid w:val="003659AA"/>
    <w:rsid w:val="003668EB"/>
    <w:rsid w:val="00366E8C"/>
    <w:rsid w:val="00367032"/>
    <w:rsid w:val="003670FA"/>
    <w:rsid w:val="003671CB"/>
    <w:rsid w:val="003677E9"/>
    <w:rsid w:val="00367914"/>
    <w:rsid w:val="00367C3D"/>
    <w:rsid w:val="0037093D"/>
    <w:rsid w:val="00370CD6"/>
    <w:rsid w:val="00370DF4"/>
    <w:rsid w:val="00370F49"/>
    <w:rsid w:val="0037136D"/>
    <w:rsid w:val="0037143C"/>
    <w:rsid w:val="00371460"/>
    <w:rsid w:val="00372095"/>
    <w:rsid w:val="003722FA"/>
    <w:rsid w:val="0037286B"/>
    <w:rsid w:val="003729DD"/>
    <w:rsid w:val="00372EBF"/>
    <w:rsid w:val="00373CD2"/>
    <w:rsid w:val="00373E94"/>
    <w:rsid w:val="00373F65"/>
    <w:rsid w:val="003742A9"/>
    <w:rsid w:val="00374660"/>
    <w:rsid w:val="0037471E"/>
    <w:rsid w:val="00374BFB"/>
    <w:rsid w:val="0037554F"/>
    <w:rsid w:val="00375902"/>
    <w:rsid w:val="00375D95"/>
    <w:rsid w:val="00375FF1"/>
    <w:rsid w:val="003762AD"/>
    <w:rsid w:val="00376315"/>
    <w:rsid w:val="003769A9"/>
    <w:rsid w:val="00376A05"/>
    <w:rsid w:val="003770BC"/>
    <w:rsid w:val="00377237"/>
    <w:rsid w:val="00377AA6"/>
    <w:rsid w:val="00377BED"/>
    <w:rsid w:val="00377DAC"/>
    <w:rsid w:val="00377F50"/>
    <w:rsid w:val="00380881"/>
    <w:rsid w:val="003808E3"/>
    <w:rsid w:val="00380BF4"/>
    <w:rsid w:val="00380CFC"/>
    <w:rsid w:val="003815F4"/>
    <w:rsid w:val="0038172B"/>
    <w:rsid w:val="00381CAA"/>
    <w:rsid w:val="00381FC1"/>
    <w:rsid w:val="003823E7"/>
    <w:rsid w:val="00382457"/>
    <w:rsid w:val="00382916"/>
    <w:rsid w:val="00383313"/>
    <w:rsid w:val="003834BE"/>
    <w:rsid w:val="00383D0F"/>
    <w:rsid w:val="003843FF"/>
    <w:rsid w:val="003847E3"/>
    <w:rsid w:val="00384846"/>
    <w:rsid w:val="00384B5A"/>
    <w:rsid w:val="0038523B"/>
    <w:rsid w:val="00385B21"/>
    <w:rsid w:val="00386367"/>
    <w:rsid w:val="00386AE7"/>
    <w:rsid w:val="00386CDC"/>
    <w:rsid w:val="00386FAB"/>
    <w:rsid w:val="003870CE"/>
    <w:rsid w:val="00387348"/>
    <w:rsid w:val="00387409"/>
    <w:rsid w:val="00387ADE"/>
    <w:rsid w:val="00387E9E"/>
    <w:rsid w:val="00387F9E"/>
    <w:rsid w:val="00387FD9"/>
    <w:rsid w:val="0039065F"/>
    <w:rsid w:val="0039094D"/>
    <w:rsid w:val="00390AF8"/>
    <w:rsid w:val="00391508"/>
    <w:rsid w:val="003916AB"/>
    <w:rsid w:val="00392222"/>
    <w:rsid w:val="00392869"/>
    <w:rsid w:val="00393573"/>
    <w:rsid w:val="00393628"/>
    <w:rsid w:val="00393B14"/>
    <w:rsid w:val="00394193"/>
    <w:rsid w:val="003941C9"/>
    <w:rsid w:val="0039439E"/>
    <w:rsid w:val="00394991"/>
    <w:rsid w:val="00394CDF"/>
    <w:rsid w:val="00394D62"/>
    <w:rsid w:val="00394E77"/>
    <w:rsid w:val="003956B1"/>
    <w:rsid w:val="003957B9"/>
    <w:rsid w:val="003963E5"/>
    <w:rsid w:val="00396607"/>
    <w:rsid w:val="00396E8C"/>
    <w:rsid w:val="0039724A"/>
    <w:rsid w:val="003977D8"/>
    <w:rsid w:val="0039781C"/>
    <w:rsid w:val="003979F5"/>
    <w:rsid w:val="003A0374"/>
    <w:rsid w:val="003A03B4"/>
    <w:rsid w:val="003A07A2"/>
    <w:rsid w:val="003A07D2"/>
    <w:rsid w:val="003A082D"/>
    <w:rsid w:val="003A0C64"/>
    <w:rsid w:val="003A0E8E"/>
    <w:rsid w:val="003A1B67"/>
    <w:rsid w:val="003A27F7"/>
    <w:rsid w:val="003A2B0A"/>
    <w:rsid w:val="003A2C09"/>
    <w:rsid w:val="003A2EF2"/>
    <w:rsid w:val="003A30D7"/>
    <w:rsid w:val="003A38D9"/>
    <w:rsid w:val="003A40BB"/>
    <w:rsid w:val="003A41C2"/>
    <w:rsid w:val="003A4269"/>
    <w:rsid w:val="003A4452"/>
    <w:rsid w:val="003A4738"/>
    <w:rsid w:val="003A48CE"/>
    <w:rsid w:val="003A4994"/>
    <w:rsid w:val="003A4E62"/>
    <w:rsid w:val="003A4FCD"/>
    <w:rsid w:val="003A5AE2"/>
    <w:rsid w:val="003A6516"/>
    <w:rsid w:val="003A6D0E"/>
    <w:rsid w:val="003B0447"/>
    <w:rsid w:val="003B05D3"/>
    <w:rsid w:val="003B0AC0"/>
    <w:rsid w:val="003B0E12"/>
    <w:rsid w:val="003B1055"/>
    <w:rsid w:val="003B1091"/>
    <w:rsid w:val="003B1A89"/>
    <w:rsid w:val="003B1D74"/>
    <w:rsid w:val="003B2281"/>
    <w:rsid w:val="003B2B21"/>
    <w:rsid w:val="003B36E2"/>
    <w:rsid w:val="003B385F"/>
    <w:rsid w:val="003B3A29"/>
    <w:rsid w:val="003B3C2D"/>
    <w:rsid w:val="003B47A8"/>
    <w:rsid w:val="003B4FFF"/>
    <w:rsid w:val="003B5518"/>
    <w:rsid w:val="003B56F4"/>
    <w:rsid w:val="003B59F6"/>
    <w:rsid w:val="003B69CC"/>
    <w:rsid w:val="003B6E54"/>
    <w:rsid w:val="003B704A"/>
    <w:rsid w:val="003B72BD"/>
    <w:rsid w:val="003B73E2"/>
    <w:rsid w:val="003B7955"/>
    <w:rsid w:val="003B7957"/>
    <w:rsid w:val="003B7B3A"/>
    <w:rsid w:val="003C04FC"/>
    <w:rsid w:val="003C0D77"/>
    <w:rsid w:val="003C1076"/>
    <w:rsid w:val="003C16B1"/>
    <w:rsid w:val="003C1826"/>
    <w:rsid w:val="003C1A73"/>
    <w:rsid w:val="003C1A84"/>
    <w:rsid w:val="003C1AA2"/>
    <w:rsid w:val="003C2374"/>
    <w:rsid w:val="003C2713"/>
    <w:rsid w:val="003C2B24"/>
    <w:rsid w:val="003C3CCA"/>
    <w:rsid w:val="003C3EE7"/>
    <w:rsid w:val="003C3F13"/>
    <w:rsid w:val="003C43D2"/>
    <w:rsid w:val="003C48F4"/>
    <w:rsid w:val="003C4AE8"/>
    <w:rsid w:val="003C520C"/>
    <w:rsid w:val="003C5A9B"/>
    <w:rsid w:val="003C5D9E"/>
    <w:rsid w:val="003C5FE1"/>
    <w:rsid w:val="003C6991"/>
    <w:rsid w:val="003C6BBE"/>
    <w:rsid w:val="003C70BD"/>
    <w:rsid w:val="003C770E"/>
    <w:rsid w:val="003D012D"/>
    <w:rsid w:val="003D026C"/>
    <w:rsid w:val="003D08B7"/>
    <w:rsid w:val="003D0A6A"/>
    <w:rsid w:val="003D0B4F"/>
    <w:rsid w:val="003D0C0F"/>
    <w:rsid w:val="003D0C77"/>
    <w:rsid w:val="003D0E64"/>
    <w:rsid w:val="003D1703"/>
    <w:rsid w:val="003D1804"/>
    <w:rsid w:val="003D1AC7"/>
    <w:rsid w:val="003D1CF9"/>
    <w:rsid w:val="003D1E7F"/>
    <w:rsid w:val="003D2064"/>
    <w:rsid w:val="003D2870"/>
    <w:rsid w:val="003D29C2"/>
    <w:rsid w:val="003D317D"/>
    <w:rsid w:val="003D3755"/>
    <w:rsid w:val="003D3C7D"/>
    <w:rsid w:val="003D3E6A"/>
    <w:rsid w:val="003D444E"/>
    <w:rsid w:val="003D4B3B"/>
    <w:rsid w:val="003D4EED"/>
    <w:rsid w:val="003D581A"/>
    <w:rsid w:val="003D5903"/>
    <w:rsid w:val="003D5CEE"/>
    <w:rsid w:val="003D5CF4"/>
    <w:rsid w:val="003D62FF"/>
    <w:rsid w:val="003D6619"/>
    <w:rsid w:val="003D771A"/>
    <w:rsid w:val="003D7780"/>
    <w:rsid w:val="003E0193"/>
    <w:rsid w:val="003E0320"/>
    <w:rsid w:val="003E04BC"/>
    <w:rsid w:val="003E051E"/>
    <w:rsid w:val="003E07EB"/>
    <w:rsid w:val="003E0A66"/>
    <w:rsid w:val="003E0AD3"/>
    <w:rsid w:val="003E108A"/>
    <w:rsid w:val="003E11A3"/>
    <w:rsid w:val="003E168D"/>
    <w:rsid w:val="003E17F1"/>
    <w:rsid w:val="003E222C"/>
    <w:rsid w:val="003E353D"/>
    <w:rsid w:val="003E3653"/>
    <w:rsid w:val="003E36A6"/>
    <w:rsid w:val="003E36E2"/>
    <w:rsid w:val="003E3B8E"/>
    <w:rsid w:val="003E3BD1"/>
    <w:rsid w:val="003E45C4"/>
    <w:rsid w:val="003E489F"/>
    <w:rsid w:val="003E48AD"/>
    <w:rsid w:val="003E49D1"/>
    <w:rsid w:val="003E4B39"/>
    <w:rsid w:val="003E54EF"/>
    <w:rsid w:val="003E5A6F"/>
    <w:rsid w:val="003E6869"/>
    <w:rsid w:val="003E6967"/>
    <w:rsid w:val="003E6A92"/>
    <w:rsid w:val="003E6AD6"/>
    <w:rsid w:val="003E6AD7"/>
    <w:rsid w:val="003F1974"/>
    <w:rsid w:val="003F1C42"/>
    <w:rsid w:val="003F1EAD"/>
    <w:rsid w:val="003F2597"/>
    <w:rsid w:val="003F2924"/>
    <w:rsid w:val="003F2A9E"/>
    <w:rsid w:val="003F2E8B"/>
    <w:rsid w:val="003F358B"/>
    <w:rsid w:val="003F36DE"/>
    <w:rsid w:val="003F3731"/>
    <w:rsid w:val="003F3D66"/>
    <w:rsid w:val="003F4186"/>
    <w:rsid w:val="003F4199"/>
    <w:rsid w:val="003F41FC"/>
    <w:rsid w:val="003F4376"/>
    <w:rsid w:val="003F43A2"/>
    <w:rsid w:val="003F4489"/>
    <w:rsid w:val="003F470B"/>
    <w:rsid w:val="003F4772"/>
    <w:rsid w:val="003F4774"/>
    <w:rsid w:val="003F478F"/>
    <w:rsid w:val="003F481D"/>
    <w:rsid w:val="003F48F2"/>
    <w:rsid w:val="003F4A20"/>
    <w:rsid w:val="003F4F17"/>
    <w:rsid w:val="003F570E"/>
    <w:rsid w:val="003F5AEF"/>
    <w:rsid w:val="003F61C8"/>
    <w:rsid w:val="003F62A2"/>
    <w:rsid w:val="003F65A6"/>
    <w:rsid w:val="003F6713"/>
    <w:rsid w:val="003F68CA"/>
    <w:rsid w:val="003F6D99"/>
    <w:rsid w:val="003F6F63"/>
    <w:rsid w:val="003F6F8C"/>
    <w:rsid w:val="003F7154"/>
    <w:rsid w:val="00400321"/>
    <w:rsid w:val="004008A0"/>
    <w:rsid w:val="004008CA"/>
    <w:rsid w:val="00400E3B"/>
    <w:rsid w:val="00400F4E"/>
    <w:rsid w:val="00401A49"/>
    <w:rsid w:val="00401C8E"/>
    <w:rsid w:val="004020B8"/>
    <w:rsid w:val="004023D5"/>
    <w:rsid w:val="00402450"/>
    <w:rsid w:val="00402D78"/>
    <w:rsid w:val="00402E56"/>
    <w:rsid w:val="004033EF"/>
    <w:rsid w:val="0040370C"/>
    <w:rsid w:val="004039BC"/>
    <w:rsid w:val="004046C1"/>
    <w:rsid w:val="00404715"/>
    <w:rsid w:val="004049F2"/>
    <w:rsid w:val="00404A0C"/>
    <w:rsid w:val="00404A2B"/>
    <w:rsid w:val="00404B1B"/>
    <w:rsid w:val="004054AD"/>
    <w:rsid w:val="004057D1"/>
    <w:rsid w:val="00405D2B"/>
    <w:rsid w:val="00405EB1"/>
    <w:rsid w:val="00406178"/>
    <w:rsid w:val="004061BD"/>
    <w:rsid w:val="004062BE"/>
    <w:rsid w:val="00406D48"/>
    <w:rsid w:val="0040727F"/>
    <w:rsid w:val="004101EF"/>
    <w:rsid w:val="00410B88"/>
    <w:rsid w:val="004115A1"/>
    <w:rsid w:val="00411A41"/>
    <w:rsid w:val="00411ABA"/>
    <w:rsid w:val="00411EBF"/>
    <w:rsid w:val="00411FD7"/>
    <w:rsid w:val="00412459"/>
    <w:rsid w:val="00414218"/>
    <w:rsid w:val="0041429A"/>
    <w:rsid w:val="0041479B"/>
    <w:rsid w:val="004151D1"/>
    <w:rsid w:val="004159DB"/>
    <w:rsid w:val="00415B64"/>
    <w:rsid w:val="00415C43"/>
    <w:rsid w:val="00416064"/>
    <w:rsid w:val="004161D4"/>
    <w:rsid w:val="00416903"/>
    <w:rsid w:val="00417FF2"/>
    <w:rsid w:val="004203B4"/>
    <w:rsid w:val="004209DF"/>
    <w:rsid w:val="00420D34"/>
    <w:rsid w:val="00420EBD"/>
    <w:rsid w:val="0042188E"/>
    <w:rsid w:val="004219C1"/>
    <w:rsid w:val="00421AC7"/>
    <w:rsid w:val="0042245F"/>
    <w:rsid w:val="00422D41"/>
    <w:rsid w:val="0042333A"/>
    <w:rsid w:val="004238FE"/>
    <w:rsid w:val="004242BB"/>
    <w:rsid w:val="0042474B"/>
    <w:rsid w:val="00424ADA"/>
    <w:rsid w:val="004250DF"/>
    <w:rsid w:val="00425149"/>
    <w:rsid w:val="004256D9"/>
    <w:rsid w:val="00425B49"/>
    <w:rsid w:val="00426051"/>
    <w:rsid w:val="0042653F"/>
    <w:rsid w:val="00426989"/>
    <w:rsid w:val="004269F8"/>
    <w:rsid w:val="004270A0"/>
    <w:rsid w:val="004278E5"/>
    <w:rsid w:val="00427AF2"/>
    <w:rsid w:val="00427BA8"/>
    <w:rsid w:val="00430021"/>
    <w:rsid w:val="004301AB"/>
    <w:rsid w:val="0043022B"/>
    <w:rsid w:val="004306FE"/>
    <w:rsid w:val="00430A79"/>
    <w:rsid w:val="004314E2"/>
    <w:rsid w:val="00431683"/>
    <w:rsid w:val="00431C1C"/>
    <w:rsid w:val="0043205B"/>
    <w:rsid w:val="004321CF"/>
    <w:rsid w:val="00432B34"/>
    <w:rsid w:val="00432CA5"/>
    <w:rsid w:val="00433693"/>
    <w:rsid w:val="004336A1"/>
    <w:rsid w:val="0043372B"/>
    <w:rsid w:val="00434084"/>
    <w:rsid w:val="00434889"/>
    <w:rsid w:val="004348E8"/>
    <w:rsid w:val="00434A37"/>
    <w:rsid w:val="00434E8D"/>
    <w:rsid w:val="00435FD1"/>
    <w:rsid w:val="00436062"/>
    <w:rsid w:val="00436775"/>
    <w:rsid w:val="00436EA2"/>
    <w:rsid w:val="00437438"/>
    <w:rsid w:val="0043771E"/>
    <w:rsid w:val="0043778D"/>
    <w:rsid w:val="004378DB"/>
    <w:rsid w:val="00437A7A"/>
    <w:rsid w:val="00437E77"/>
    <w:rsid w:val="00440013"/>
    <w:rsid w:val="00440A95"/>
    <w:rsid w:val="00441AB3"/>
    <w:rsid w:val="004420B7"/>
    <w:rsid w:val="004422AC"/>
    <w:rsid w:val="00442BB8"/>
    <w:rsid w:val="00442CEB"/>
    <w:rsid w:val="00443701"/>
    <w:rsid w:val="00443756"/>
    <w:rsid w:val="00443837"/>
    <w:rsid w:val="00443B55"/>
    <w:rsid w:val="00443C00"/>
    <w:rsid w:val="004441C2"/>
    <w:rsid w:val="004442BB"/>
    <w:rsid w:val="0044436C"/>
    <w:rsid w:val="0044453E"/>
    <w:rsid w:val="0044473F"/>
    <w:rsid w:val="00444DEF"/>
    <w:rsid w:val="00445324"/>
    <w:rsid w:val="00445D51"/>
    <w:rsid w:val="00445D9C"/>
    <w:rsid w:val="00446BA1"/>
    <w:rsid w:val="00447402"/>
    <w:rsid w:val="004475A2"/>
    <w:rsid w:val="0044791E"/>
    <w:rsid w:val="00447FAC"/>
    <w:rsid w:val="00450081"/>
    <w:rsid w:val="004501AE"/>
    <w:rsid w:val="0045068E"/>
    <w:rsid w:val="004506DC"/>
    <w:rsid w:val="004511A5"/>
    <w:rsid w:val="0045128F"/>
    <w:rsid w:val="0045139C"/>
    <w:rsid w:val="004515AD"/>
    <w:rsid w:val="004517E4"/>
    <w:rsid w:val="00451A2E"/>
    <w:rsid w:val="00451BC8"/>
    <w:rsid w:val="00451D1C"/>
    <w:rsid w:val="0045255F"/>
    <w:rsid w:val="004529B3"/>
    <w:rsid w:val="004529DC"/>
    <w:rsid w:val="00452EF9"/>
    <w:rsid w:val="004531EC"/>
    <w:rsid w:val="00453786"/>
    <w:rsid w:val="00453EE1"/>
    <w:rsid w:val="0045451D"/>
    <w:rsid w:val="0045458A"/>
    <w:rsid w:val="0045474D"/>
    <w:rsid w:val="004549BC"/>
    <w:rsid w:val="00454B7A"/>
    <w:rsid w:val="00454C32"/>
    <w:rsid w:val="004550D4"/>
    <w:rsid w:val="0045542E"/>
    <w:rsid w:val="00455E75"/>
    <w:rsid w:val="00456071"/>
    <w:rsid w:val="00456812"/>
    <w:rsid w:val="004575F5"/>
    <w:rsid w:val="0045768A"/>
    <w:rsid w:val="00457C75"/>
    <w:rsid w:val="00457EDD"/>
    <w:rsid w:val="00457F45"/>
    <w:rsid w:val="0046042D"/>
    <w:rsid w:val="00460508"/>
    <w:rsid w:val="00460AD2"/>
    <w:rsid w:val="004613DA"/>
    <w:rsid w:val="00461B44"/>
    <w:rsid w:val="00462027"/>
    <w:rsid w:val="004625CA"/>
    <w:rsid w:val="00462680"/>
    <w:rsid w:val="00462B88"/>
    <w:rsid w:val="00463231"/>
    <w:rsid w:val="004642DF"/>
    <w:rsid w:val="00464AAD"/>
    <w:rsid w:val="00464BAC"/>
    <w:rsid w:val="00464C6D"/>
    <w:rsid w:val="00464DB7"/>
    <w:rsid w:val="00464E6A"/>
    <w:rsid w:val="00465C73"/>
    <w:rsid w:val="00466075"/>
    <w:rsid w:val="0046624C"/>
    <w:rsid w:val="00466F40"/>
    <w:rsid w:val="004674C9"/>
    <w:rsid w:val="0046772D"/>
    <w:rsid w:val="004678B6"/>
    <w:rsid w:val="004679A8"/>
    <w:rsid w:val="00467B0D"/>
    <w:rsid w:val="00467E17"/>
    <w:rsid w:val="004701F7"/>
    <w:rsid w:val="00471015"/>
    <w:rsid w:val="00471471"/>
    <w:rsid w:val="00471531"/>
    <w:rsid w:val="00471A3F"/>
    <w:rsid w:val="004726A4"/>
    <w:rsid w:val="00472B10"/>
    <w:rsid w:val="00472D76"/>
    <w:rsid w:val="00472F3B"/>
    <w:rsid w:val="00472F97"/>
    <w:rsid w:val="004730D2"/>
    <w:rsid w:val="004731B8"/>
    <w:rsid w:val="00474467"/>
    <w:rsid w:val="0047579B"/>
    <w:rsid w:val="00475FB5"/>
    <w:rsid w:val="004762F1"/>
    <w:rsid w:val="004763E9"/>
    <w:rsid w:val="004766D2"/>
    <w:rsid w:val="00476754"/>
    <w:rsid w:val="00476D45"/>
    <w:rsid w:val="004771D2"/>
    <w:rsid w:val="00477305"/>
    <w:rsid w:val="004776F6"/>
    <w:rsid w:val="004777F7"/>
    <w:rsid w:val="00477973"/>
    <w:rsid w:val="0047797A"/>
    <w:rsid w:val="004779DF"/>
    <w:rsid w:val="00480144"/>
    <w:rsid w:val="004802EA"/>
    <w:rsid w:val="00480636"/>
    <w:rsid w:val="00480B61"/>
    <w:rsid w:val="00480C49"/>
    <w:rsid w:val="00481207"/>
    <w:rsid w:val="00481436"/>
    <w:rsid w:val="00481716"/>
    <w:rsid w:val="00481A81"/>
    <w:rsid w:val="00482E2D"/>
    <w:rsid w:val="00483369"/>
    <w:rsid w:val="00483423"/>
    <w:rsid w:val="00483435"/>
    <w:rsid w:val="004835A2"/>
    <w:rsid w:val="0048362B"/>
    <w:rsid w:val="004842AF"/>
    <w:rsid w:val="0048454D"/>
    <w:rsid w:val="004856A9"/>
    <w:rsid w:val="00485B44"/>
    <w:rsid w:val="00485B4A"/>
    <w:rsid w:val="004861A0"/>
    <w:rsid w:val="004862CD"/>
    <w:rsid w:val="004868DF"/>
    <w:rsid w:val="004869DC"/>
    <w:rsid w:val="00486C72"/>
    <w:rsid w:val="004872E4"/>
    <w:rsid w:val="00487CD8"/>
    <w:rsid w:val="004900B9"/>
    <w:rsid w:val="00490220"/>
    <w:rsid w:val="0049150F"/>
    <w:rsid w:val="00491559"/>
    <w:rsid w:val="00491BEC"/>
    <w:rsid w:val="0049278F"/>
    <w:rsid w:val="00492C30"/>
    <w:rsid w:val="004932BA"/>
    <w:rsid w:val="00493825"/>
    <w:rsid w:val="00493EEF"/>
    <w:rsid w:val="00493F39"/>
    <w:rsid w:val="004941CB"/>
    <w:rsid w:val="00494441"/>
    <w:rsid w:val="00494BB2"/>
    <w:rsid w:val="00494D97"/>
    <w:rsid w:val="00496992"/>
    <w:rsid w:val="00496AA6"/>
    <w:rsid w:val="00496C68"/>
    <w:rsid w:val="00496F08"/>
    <w:rsid w:val="0049788A"/>
    <w:rsid w:val="004A04CB"/>
    <w:rsid w:val="004A0E44"/>
    <w:rsid w:val="004A1525"/>
    <w:rsid w:val="004A15A4"/>
    <w:rsid w:val="004A1A14"/>
    <w:rsid w:val="004A305A"/>
    <w:rsid w:val="004A3327"/>
    <w:rsid w:val="004A338E"/>
    <w:rsid w:val="004A3B30"/>
    <w:rsid w:val="004A4805"/>
    <w:rsid w:val="004A4818"/>
    <w:rsid w:val="004A4F5E"/>
    <w:rsid w:val="004A4FC6"/>
    <w:rsid w:val="004A550E"/>
    <w:rsid w:val="004A5544"/>
    <w:rsid w:val="004A5D8C"/>
    <w:rsid w:val="004A5FDE"/>
    <w:rsid w:val="004A6386"/>
    <w:rsid w:val="004A66B7"/>
    <w:rsid w:val="004A6894"/>
    <w:rsid w:val="004A6912"/>
    <w:rsid w:val="004A6A99"/>
    <w:rsid w:val="004A6EB5"/>
    <w:rsid w:val="004A7395"/>
    <w:rsid w:val="004A7717"/>
    <w:rsid w:val="004A7796"/>
    <w:rsid w:val="004A7964"/>
    <w:rsid w:val="004A7AF0"/>
    <w:rsid w:val="004B04A9"/>
    <w:rsid w:val="004B04E1"/>
    <w:rsid w:val="004B09BD"/>
    <w:rsid w:val="004B0F06"/>
    <w:rsid w:val="004B1955"/>
    <w:rsid w:val="004B1B74"/>
    <w:rsid w:val="004B1C85"/>
    <w:rsid w:val="004B2478"/>
    <w:rsid w:val="004B2558"/>
    <w:rsid w:val="004B30ED"/>
    <w:rsid w:val="004B3BF8"/>
    <w:rsid w:val="004B42E5"/>
    <w:rsid w:val="004B4C3D"/>
    <w:rsid w:val="004B5352"/>
    <w:rsid w:val="004B5977"/>
    <w:rsid w:val="004B5C91"/>
    <w:rsid w:val="004B6B5A"/>
    <w:rsid w:val="004B6B8E"/>
    <w:rsid w:val="004B6CFA"/>
    <w:rsid w:val="004B6D06"/>
    <w:rsid w:val="004B71E8"/>
    <w:rsid w:val="004B766C"/>
    <w:rsid w:val="004B7EE3"/>
    <w:rsid w:val="004C032A"/>
    <w:rsid w:val="004C03D5"/>
    <w:rsid w:val="004C0426"/>
    <w:rsid w:val="004C0807"/>
    <w:rsid w:val="004C0AAD"/>
    <w:rsid w:val="004C0ABF"/>
    <w:rsid w:val="004C0B9D"/>
    <w:rsid w:val="004C113F"/>
    <w:rsid w:val="004C1552"/>
    <w:rsid w:val="004C1B45"/>
    <w:rsid w:val="004C2584"/>
    <w:rsid w:val="004C2942"/>
    <w:rsid w:val="004C2D8D"/>
    <w:rsid w:val="004C2F61"/>
    <w:rsid w:val="004C3068"/>
    <w:rsid w:val="004C332D"/>
    <w:rsid w:val="004C3EAB"/>
    <w:rsid w:val="004C4047"/>
    <w:rsid w:val="004C431B"/>
    <w:rsid w:val="004C4B31"/>
    <w:rsid w:val="004C525F"/>
    <w:rsid w:val="004C54BC"/>
    <w:rsid w:val="004C5836"/>
    <w:rsid w:val="004C58B5"/>
    <w:rsid w:val="004C720E"/>
    <w:rsid w:val="004C72E5"/>
    <w:rsid w:val="004C74CE"/>
    <w:rsid w:val="004C76E8"/>
    <w:rsid w:val="004C7789"/>
    <w:rsid w:val="004C7892"/>
    <w:rsid w:val="004C7D3B"/>
    <w:rsid w:val="004D0219"/>
    <w:rsid w:val="004D0473"/>
    <w:rsid w:val="004D0879"/>
    <w:rsid w:val="004D0B33"/>
    <w:rsid w:val="004D0C8B"/>
    <w:rsid w:val="004D0E21"/>
    <w:rsid w:val="004D18DC"/>
    <w:rsid w:val="004D1992"/>
    <w:rsid w:val="004D1A31"/>
    <w:rsid w:val="004D1C0D"/>
    <w:rsid w:val="004D1C92"/>
    <w:rsid w:val="004D20CF"/>
    <w:rsid w:val="004D258F"/>
    <w:rsid w:val="004D27B6"/>
    <w:rsid w:val="004D37DC"/>
    <w:rsid w:val="004D42B8"/>
    <w:rsid w:val="004D4372"/>
    <w:rsid w:val="004D472D"/>
    <w:rsid w:val="004D49AA"/>
    <w:rsid w:val="004D59D6"/>
    <w:rsid w:val="004D5D56"/>
    <w:rsid w:val="004D6041"/>
    <w:rsid w:val="004D6F4E"/>
    <w:rsid w:val="004D77F7"/>
    <w:rsid w:val="004D7A79"/>
    <w:rsid w:val="004D7C01"/>
    <w:rsid w:val="004E02FE"/>
    <w:rsid w:val="004E038B"/>
    <w:rsid w:val="004E09EB"/>
    <w:rsid w:val="004E0AC7"/>
    <w:rsid w:val="004E1775"/>
    <w:rsid w:val="004E1C10"/>
    <w:rsid w:val="004E2034"/>
    <w:rsid w:val="004E2763"/>
    <w:rsid w:val="004E2D9D"/>
    <w:rsid w:val="004E34EB"/>
    <w:rsid w:val="004E3676"/>
    <w:rsid w:val="004E3AB9"/>
    <w:rsid w:val="004E3DF1"/>
    <w:rsid w:val="004E438A"/>
    <w:rsid w:val="004E4844"/>
    <w:rsid w:val="004E4890"/>
    <w:rsid w:val="004E5396"/>
    <w:rsid w:val="004E559E"/>
    <w:rsid w:val="004E55A4"/>
    <w:rsid w:val="004E658E"/>
    <w:rsid w:val="004E66D1"/>
    <w:rsid w:val="004E67E5"/>
    <w:rsid w:val="004E6AC8"/>
    <w:rsid w:val="004E6B47"/>
    <w:rsid w:val="004E6BAA"/>
    <w:rsid w:val="004E6E63"/>
    <w:rsid w:val="004E6F45"/>
    <w:rsid w:val="004E7441"/>
    <w:rsid w:val="004E773A"/>
    <w:rsid w:val="004E7B3E"/>
    <w:rsid w:val="004E7DED"/>
    <w:rsid w:val="004E7FBD"/>
    <w:rsid w:val="004F0150"/>
    <w:rsid w:val="004F025C"/>
    <w:rsid w:val="004F226B"/>
    <w:rsid w:val="004F2660"/>
    <w:rsid w:val="004F267B"/>
    <w:rsid w:val="004F4954"/>
    <w:rsid w:val="004F513C"/>
    <w:rsid w:val="004F5637"/>
    <w:rsid w:val="004F5929"/>
    <w:rsid w:val="004F6087"/>
    <w:rsid w:val="004F6D24"/>
    <w:rsid w:val="004F7B54"/>
    <w:rsid w:val="004F7D86"/>
    <w:rsid w:val="004F7E5A"/>
    <w:rsid w:val="00500011"/>
    <w:rsid w:val="005000EC"/>
    <w:rsid w:val="005006E7"/>
    <w:rsid w:val="0050071B"/>
    <w:rsid w:val="00500C5C"/>
    <w:rsid w:val="00500D40"/>
    <w:rsid w:val="00500FFD"/>
    <w:rsid w:val="005015A9"/>
    <w:rsid w:val="00501850"/>
    <w:rsid w:val="005018B5"/>
    <w:rsid w:val="00502445"/>
    <w:rsid w:val="0050280B"/>
    <w:rsid w:val="005031A0"/>
    <w:rsid w:val="005032E2"/>
    <w:rsid w:val="0050361E"/>
    <w:rsid w:val="0050384F"/>
    <w:rsid w:val="005038A3"/>
    <w:rsid w:val="00503E5B"/>
    <w:rsid w:val="00503FEA"/>
    <w:rsid w:val="005042CE"/>
    <w:rsid w:val="00504307"/>
    <w:rsid w:val="0050441E"/>
    <w:rsid w:val="00504A16"/>
    <w:rsid w:val="00505129"/>
    <w:rsid w:val="005052E6"/>
    <w:rsid w:val="005054EA"/>
    <w:rsid w:val="00505DAC"/>
    <w:rsid w:val="00506CBC"/>
    <w:rsid w:val="005075CB"/>
    <w:rsid w:val="00507762"/>
    <w:rsid w:val="0051043E"/>
    <w:rsid w:val="005106B5"/>
    <w:rsid w:val="005109F8"/>
    <w:rsid w:val="00510DF8"/>
    <w:rsid w:val="005119C2"/>
    <w:rsid w:val="00511C26"/>
    <w:rsid w:val="005128F2"/>
    <w:rsid w:val="00513038"/>
    <w:rsid w:val="005134CB"/>
    <w:rsid w:val="00513C44"/>
    <w:rsid w:val="0051450C"/>
    <w:rsid w:val="005147DC"/>
    <w:rsid w:val="00514864"/>
    <w:rsid w:val="005148D0"/>
    <w:rsid w:val="00514EE3"/>
    <w:rsid w:val="0051505A"/>
    <w:rsid w:val="00515979"/>
    <w:rsid w:val="00516096"/>
    <w:rsid w:val="005169C6"/>
    <w:rsid w:val="00516CE5"/>
    <w:rsid w:val="005170FB"/>
    <w:rsid w:val="00517A10"/>
    <w:rsid w:val="00520D6D"/>
    <w:rsid w:val="0052120A"/>
    <w:rsid w:val="00522ADB"/>
    <w:rsid w:val="00522C76"/>
    <w:rsid w:val="00522F1A"/>
    <w:rsid w:val="00523B84"/>
    <w:rsid w:val="00523B95"/>
    <w:rsid w:val="0052478F"/>
    <w:rsid w:val="00524864"/>
    <w:rsid w:val="005252C3"/>
    <w:rsid w:val="00525A4E"/>
    <w:rsid w:val="00525B34"/>
    <w:rsid w:val="00525B84"/>
    <w:rsid w:val="005272C3"/>
    <w:rsid w:val="00527A96"/>
    <w:rsid w:val="0053088F"/>
    <w:rsid w:val="005309AC"/>
    <w:rsid w:val="00530B03"/>
    <w:rsid w:val="00530F91"/>
    <w:rsid w:val="005313CD"/>
    <w:rsid w:val="00531E25"/>
    <w:rsid w:val="00532B2A"/>
    <w:rsid w:val="00532C57"/>
    <w:rsid w:val="0053308F"/>
    <w:rsid w:val="00533297"/>
    <w:rsid w:val="005333DD"/>
    <w:rsid w:val="0053341D"/>
    <w:rsid w:val="00533EE3"/>
    <w:rsid w:val="00534503"/>
    <w:rsid w:val="005350E9"/>
    <w:rsid w:val="005354FA"/>
    <w:rsid w:val="00535F70"/>
    <w:rsid w:val="00536342"/>
    <w:rsid w:val="00536FC5"/>
    <w:rsid w:val="00537360"/>
    <w:rsid w:val="00537837"/>
    <w:rsid w:val="00540A18"/>
    <w:rsid w:val="00541032"/>
    <w:rsid w:val="00541E8C"/>
    <w:rsid w:val="005420FE"/>
    <w:rsid w:val="00542454"/>
    <w:rsid w:val="00542496"/>
    <w:rsid w:val="00542540"/>
    <w:rsid w:val="00542D06"/>
    <w:rsid w:val="00542D6B"/>
    <w:rsid w:val="00542F12"/>
    <w:rsid w:val="005430EE"/>
    <w:rsid w:val="0054310F"/>
    <w:rsid w:val="005434BA"/>
    <w:rsid w:val="00543792"/>
    <w:rsid w:val="00543F30"/>
    <w:rsid w:val="00543FC8"/>
    <w:rsid w:val="00544690"/>
    <w:rsid w:val="00544C1B"/>
    <w:rsid w:val="0054528B"/>
    <w:rsid w:val="005453AE"/>
    <w:rsid w:val="005453D8"/>
    <w:rsid w:val="00545669"/>
    <w:rsid w:val="005457F4"/>
    <w:rsid w:val="00545909"/>
    <w:rsid w:val="00545966"/>
    <w:rsid w:val="00545C92"/>
    <w:rsid w:val="00546204"/>
    <w:rsid w:val="005464D2"/>
    <w:rsid w:val="00546B4B"/>
    <w:rsid w:val="00546EB7"/>
    <w:rsid w:val="00546F24"/>
    <w:rsid w:val="00547178"/>
    <w:rsid w:val="00550097"/>
    <w:rsid w:val="005507F0"/>
    <w:rsid w:val="0055092F"/>
    <w:rsid w:val="005510E3"/>
    <w:rsid w:val="0055157A"/>
    <w:rsid w:val="005515B2"/>
    <w:rsid w:val="0055165E"/>
    <w:rsid w:val="005533DF"/>
    <w:rsid w:val="005535EB"/>
    <w:rsid w:val="00553746"/>
    <w:rsid w:val="00553CFF"/>
    <w:rsid w:val="0055451E"/>
    <w:rsid w:val="0055481A"/>
    <w:rsid w:val="00555267"/>
    <w:rsid w:val="00555275"/>
    <w:rsid w:val="005555FB"/>
    <w:rsid w:val="00555A92"/>
    <w:rsid w:val="00555AB2"/>
    <w:rsid w:val="00555CC6"/>
    <w:rsid w:val="00556350"/>
    <w:rsid w:val="00556C20"/>
    <w:rsid w:val="00556C35"/>
    <w:rsid w:val="00556D02"/>
    <w:rsid w:val="005574D3"/>
    <w:rsid w:val="0055790B"/>
    <w:rsid w:val="00557975"/>
    <w:rsid w:val="00557D06"/>
    <w:rsid w:val="00557D7E"/>
    <w:rsid w:val="00557F32"/>
    <w:rsid w:val="0056016C"/>
    <w:rsid w:val="0056023A"/>
    <w:rsid w:val="005603C7"/>
    <w:rsid w:val="005606FC"/>
    <w:rsid w:val="00560C3A"/>
    <w:rsid w:val="00561020"/>
    <w:rsid w:val="0056107D"/>
    <w:rsid w:val="005618EC"/>
    <w:rsid w:val="005625AC"/>
    <w:rsid w:val="005629DA"/>
    <w:rsid w:val="00562B3D"/>
    <w:rsid w:val="00562BE9"/>
    <w:rsid w:val="00562FB0"/>
    <w:rsid w:val="00563A44"/>
    <w:rsid w:val="00565371"/>
    <w:rsid w:val="00565FE1"/>
    <w:rsid w:val="005660DB"/>
    <w:rsid w:val="005668E8"/>
    <w:rsid w:val="00566D46"/>
    <w:rsid w:val="00566EA3"/>
    <w:rsid w:val="00567B0C"/>
    <w:rsid w:val="00567C17"/>
    <w:rsid w:val="005705A2"/>
    <w:rsid w:val="00570646"/>
    <w:rsid w:val="0057085A"/>
    <w:rsid w:val="005708B2"/>
    <w:rsid w:val="005715C5"/>
    <w:rsid w:val="00571703"/>
    <w:rsid w:val="00571E8B"/>
    <w:rsid w:val="00571E95"/>
    <w:rsid w:val="00572398"/>
    <w:rsid w:val="00572A4B"/>
    <w:rsid w:val="005730A2"/>
    <w:rsid w:val="00573845"/>
    <w:rsid w:val="005738F6"/>
    <w:rsid w:val="00573C8B"/>
    <w:rsid w:val="005743C8"/>
    <w:rsid w:val="005744D8"/>
    <w:rsid w:val="005745BF"/>
    <w:rsid w:val="0057472A"/>
    <w:rsid w:val="005747C3"/>
    <w:rsid w:val="005748DB"/>
    <w:rsid w:val="00575254"/>
    <w:rsid w:val="0057609E"/>
    <w:rsid w:val="0057654B"/>
    <w:rsid w:val="005768F2"/>
    <w:rsid w:val="005770C7"/>
    <w:rsid w:val="00580262"/>
    <w:rsid w:val="005803BB"/>
    <w:rsid w:val="005803CB"/>
    <w:rsid w:val="0058053E"/>
    <w:rsid w:val="00580751"/>
    <w:rsid w:val="00580839"/>
    <w:rsid w:val="00580921"/>
    <w:rsid w:val="00580A02"/>
    <w:rsid w:val="00580F34"/>
    <w:rsid w:val="0058127B"/>
    <w:rsid w:val="00581470"/>
    <w:rsid w:val="00581A72"/>
    <w:rsid w:val="00581C79"/>
    <w:rsid w:val="00582599"/>
    <w:rsid w:val="00582C95"/>
    <w:rsid w:val="00582CD4"/>
    <w:rsid w:val="00582DC3"/>
    <w:rsid w:val="00582F75"/>
    <w:rsid w:val="00582F91"/>
    <w:rsid w:val="005830DE"/>
    <w:rsid w:val="00583218"/>
    <w:rsid w:val="00583B46"/>
    <w:rsid w:val="0058435B"/>
    <w:rsid w:val="00584D68"/>
    <w:rsid w:val="0058514D"/>
    <w:rsid w:val="005856AC"/>
    <w:rsid w:val="005857E0"/>
    <w:rsid w:val="00585A3F"/>
    <w:rsid w:val="00585A4A"/>
    <w:rsid w:val="00585CA5"/>
    <w:rsid w:val="0058661A"/>
    <w:rsid w:val="0058728A"/>
    <w:rsid w:val="00587411"/>
    <w:rsid w:val="005876F1"/>
    <w:rsid w:val="00587812"/>
    <w:rsid w:val="00590C47"/>
    <w:rsid w:val="00590D0A"/>
    <w:rsid w:val="00591790"/>
    <w:rsid w:val="00591946"/>
    <w:rsid w:val="00591CF2"/>
    <w:rsid w:val="00592076"/>
    <w:rsid w:val="0059213D"/>
    <w:rsid w:val="00592242"/>
    <w:rsid w:val="00592549"/>
    <w:rsid w:val="0059254E"/>
    <w:rsid w:val="0059280A"/>
    <w:rsid w:val="005928ED"/>
    <w:rsid w:val="005931F9"/>
    <w:rsid w:val="00593422"/>
    <w:rsid w:val="00593863"/>
    <w:rsid w:val="005939C4"/>
    <w:rsid w:val="00593F9F"/>
    <w:rsid w:val="00594209"/>
    <w:rsid w:val="005944BE"/>
    <w:rsid w:val="0059483E"/>
    <w:rsid w:val="005951CF"/>
    <w:rsid w:val="00595E75"/>
    <w:rsid w:val="0059649B"/>
    <w:rsid w:val="0059681E"/>
    <w:rsid w:val="00596F57"/>
    <w:rsid w:val="00596FE3"/>
    <w:rsid w:val="00597104"/>
    <w:rsid w:val="00597A3D"/>
    <w:rsid w:val="005A004F"/>
    <w:rsid w:val="005A048B"/>
    <w:rsid w:val="005A0725"/>
    <w:rsid w:val="005A0861"/>
    <w:rsid w:val="005A097A"/>
    <w:rsid w:val="005A0F5F"/>
    <w:rsid w:val="005A1203"/>
    <w:rsid w:val="005A2CBA"/>
    <w:rsid w:val="005A344A"/>
    <w:rsid w:val="005A3706"/>
    <w:rsid w:val="005A3A71"/>
    <w:rsid w:val="005A4026"/>
    <w:rsid w:val="005A4190"/>
    <w:rsid w:val="005A4300"/>
    <w:rsid w:val="005A45A1"/>
    <w:rsid w:val="005A4C49"/>
    <w:rsid w:val="005A5125"/>
    <w:rsid w:val="005A5371"/>
    <w:rsid w:val="005A5989"/>
    <w:rsid w:val="005A5F5F"/>
    <w:rsid w:val="005A65D7"/>
    <w:rsid w:val="005A66BE"/>
    <w:rsid w:val="005A687E"/>
    <w:rsid w:val="005A7272"/>
    <w:rsid w:val="005A7372"/>
    <w:rsid w:val="005A7E3F"/>
    <w:rsid w:val="005B038F"/>
    <w:rsid w:val="005B0E03"/>
    <w:rsid w:val="005B0E42"/>
    <w:rsid w:val="005B1090"/>
    <w:rsid w:val="005B1D58"/>
    <w:rsid w:val="005B1DF2"/>
    <w:rsid w:val="005B205C"/>
    <w:rsid w:val="005B26DF"/>
    <w:rsid w:val="005B2B6D"/>
    <w:rsid w:val="005B2FB0"/>
    <w:rsid w:val="005B3094"/>
    <w:rsid w:val="005B34C7"/>
    <w:rsid w:val="005B381B"/>
    <w:rsid w:val="005B40BE"/>
    <w:rsid w:val="005B4164"/>
    <w:rsid w:val="005B426D"/>
    <w:rsid w:val="005B441B"/>
    <w:rsid w:val="005B4779"/>
    <w:rsid w:val="005B4A94"/>
    <w:rsid w:val="005B4BB0"/>
    <w:rsid w:val="005B5278"/>
    <w:rsid w:val="005B53EF"/>
    <w:rsid w:val="005B686F"/>
    <w:rsid w:val="005B79AB"/>
    <w:rsid w:val="005C0377"/>
    <w:rsid w:val="005C0DAC"/>
    <w:rsid w:val="005C0F72"/>
    <w:rsid w:val="005C145A"/>
    <w:rsid w:val="005C1DF7"/>
    <w:rsid w:val="005C1F08"/>
    <w:rsid w:val="005C2277"/>
    <w:rsid w:val="005C2925"/>
    <w:rsid w:val="005C295D"/>
    <w:rsid w:val="005C2986"/>
    <w:rsid w:val="005C3020"/>
    <w:rsid w:val="005C365D"/>
    <w:rsid w:val="005C3B51"/>
    <w:rsid w:val="005C418C"/>
    <w:rsid w:val="005C41EC"/>
    <w:rsid w:val="005C4205"/>
    <w:rsid w:val="005C425A"/>
    <w:rsid w:val="005C46DA"/>
    <w:rsid w:val="005C4736"/>
    <w:rsid w:val="005C47EA"/>
    <w:rsid w:val="005C480D"/>
    <w:rsid w:val="005C49BC"/>
    <w:rsid w:val="005C5432"/>
    <w:rsid w:val="005C56A0"/>
    <w:rsid w:val="005C5BBB"/>
    <w:rsid w:val="005C66E7"/>
    <w:rsid w:val="005C69B7"/>
    <w:rsid w:val="005C6FC9"/>
    <w:rsid w:val="005C7AE0"/>
    <w:rsid w:val="005C7B3F"/>
    <w:rsid w:val="005C7D2B"/>
    <w:rsid w:val="005D044A"/>
    <w:rsid w:val="005D0B8B"/>
    <w:rsid w:val="005D103E"/>
    <w:rsid w:val="005D14BB"/>
    <w:rsid w:val="005D2178"/>
    <w:rsid w:val="005D2245"/>
    <w:rsid w:val="005D2593"/>
    <w:rsid w:val="005D26A9"/>
    <w:rsid w:val="005D26E5"/>
    <w:rsid w:val="005D2812"/>
    <w:rsid w:val="005D2990"/>
    <w:rsid w:val="005D2AA5"/>
    <w:rsid w:val="005D2CA3"/>
    <w:rsid w:val="005D37B9"/>
    <w:rsid w:val="005D3FC3"/>
    <w:rsid w:val="005D402D"/>
    <w:rsid w:val="005D4122"/>
    <w:rsid w:val="005D474E"/>
    <w:rsid w:val="005D48A8"/>
    <w:rsid w:val="005D531A"/>
    <w:rsid w:val="005D5602"/>
    <w:rsid w:val="005D5A98"/>
    <w:rsid w:val="005D5CA1"/>
    <w:rsid w:val="005D5CF8"/>
    <w:rsid w:val="005D5D21"/>
    <w:rsid w:val="005D65E7"/>
    <w:rsid w:val="005D6655"/>
    <w:rsid w:val="005D69F4"/>
    <w:rsid w:val="005D6E04"/>
    <w:rsid w:val="005D6F08"/>
    <w:rsid w:val="005D7394"/>
    <w:rsid w:val="005D77C0"/>
    <w:rsid w:val="005E02CC"/>
    <w:rsid w:val="005E07BA"/>
    <w:rsid w:val="005E0D44"/>
    <w:rsid w:val="005E0E98"/>
    <w:rsid w:val="005E15D5"/>
    <w:rsid w:val="005E1649"/>
    <w:rsid w:val="005E1717"/>
    <w:rsid w:val="005E1DD0"/>
    <w:rsid w:val="005E21B7"/>
    <w:rsid w:val="005E23B1"/>
    <w:rsid w:val="005E284B"/>
    <w:rsid w:val="005E2C1A"/>
    <w:rsid w:val="005E334D"/>
    <w:rsid w:val="005E370D"/>
    <w:rsid w:val="005E3EDA"/>
    <w:rsid w:val="005E4020"/>
    <w:rsid w:val="005E4031"/>
    <w:rsid w:val="005E48A7"/>
    <w:rsid w:val="005E4997"/>
    <w:rsid w:val="005E4F4F"/>
    <w:rsid w:val="005E5FC5"/>
    <w:rsid w:val="005E600E"/>
    <w:rsid w:val="005E60F2"/>
    <w:rsid w:val="005E6CC9"/>
    <w:rsid w:val="005E7837"/>
    <w:rsid w:val="005F031D"/>
    <w:rsid w:val="005F069A"/>
    <w:rsid w:val="005F06CD"/>
    <w:rsid w:val="005F0EF4"/>
    <w:rsid w:val="005F1046"/>
    <w:rsid w:val="005F10B1"/>
    <w:rsid w:val="005F1179"/>
    <w:rsid w:val="005F1225"/>
    <w:rsid w:val="005F14F4"/>
    <w:rsid w:val="005F17A3"/>
    <w:rsid w:val="005F1951"/>
    <w:rsid w:val="005F1EEE"/>
    <w:rsid w:val="005F225D"/>
    <w:rsid w:val="005F23EA"/>
    <w:rsid w:val="005F3154"/>
    <w:rsid w:val="005F3933"/>
    <w:rsid w:val="005F3EAE"/>
    <w:rsid w:val="005F4620"/>
    <w:rsid w:val="005F4D34"/>
    <w:rsid w:val="005F54BD"/>
    <w:rsid w:val="005F5B60"/>
    <w:rsid w:val="005F6646"/>
    <w:rsid w:val="005F676B"/>
    <w:rsid w:val="005F6BFB"/>
    <w:rsid w:val="005F718F"/>
    <w:rsid w:val="005F76B5"/>
    <w:rsid w:val="005F792F"/>
    <w:rsid w:val="005F7B06"/>
    <w:rsid w:val="005F7C8C"/>
    <w:rsid w:val="005F7D44"/>
    <w:rsid w:val="005F7D8E"/>
    <w:rsid w:val="006008BF"/>
    <w:rsid w:val="0060097F"/>
    <w:rsid w:val="0060098E"/>
    <w:rsid w:val="00600B12"/>
    <w:rsid w:val="006011B3"/>
    <w:rsid w:val="00601B48"/>
    <w:rsid w:val="00601F2D"/>
    <w:rsid w:val="0060240A"/>
    <w:rsid w:val="006034A3"/>
    <w:rsid w:val="00603BF3"/>
    <w:rsid w:val="00603E1D"/>
    <w:rsid w:val="00603E48"/>
    <w:rsid w:val="00604102"/>
    <w:rsid w:val="00604651"/>
    <w:rsid w:val="00604DFF"/>
    <w:rsid w:val="0060536E"/>
    <w:rsid w:val="00605414"/>
    <w:rsid w:val="00605A57"/>
    <w:rsid w:val="00605ADC"/>
    <w:rsid w:val="00605B80"/>
    <w:rsid w:val="00605D6E"/>
    <w:rsid w:val="00606FBA"/>
    <w:rsid w:val="00607579"/>
    <w:rsid w:val="00607CF5"/>
    <w:rsid w:val="006104E3"/>
    <w:rsid w:val="00610B6B"/>
    <w:rsid w:val="0061152C"/>
    <w:rsid w:val="006124D4"/>
    <w:rsid w:val="00612834"/>
    <w:rsid w:val="00612BAF"/>
    <w:rsid w:val="00613060"/>
    <w:rsid w:val="00613813"/>
    <w:rsid w:val="006138E7"/>
    <w:rsid w:val="00614041"/>
    <w:rsid w:val="006141DB"/>
    <w:rsid w:val="00614236"/>
    <w:rsid w:val="0061469D"/>
    <w:rsid w:val="00614D10"/>
    <w:rsid w:val="00615CAB"/>
    <w:rsid w:val="006162C4"/>
    <w:rsid w:val="00616960"/>
    <w:rsid w:val="00616D10"/>
    <w:rsid w:val="0061713D"/>
    <w:rsid w:val="00617188"/>
    <w:rsid w:val="00617672"/>
    <w:rsid w:val="0061787C"/>
    <w:rsid w:val="00620C14"/>
    <w:rsid w:val="00620CAF"/>
    <w:rsid w:val="006213AF"/>
    <w:rsid w:val="006213B3"/>
    <w:rsid w:val="006217DD"/>
    <w:rsid w:val="00621802"/>
    <w:rsid w:val="00621A94"/>
    <w:rsid w:val="00621B86"/>
    <w:rsid w:val="00622B60"/>
    <w:rsid w:val="00622D64"/>
    <w:rsid w:val="00622DA4"/>
    <w:rsid w:val="0062318E"/>
    <w:rsid w:val="0062322E"/>
    <w:rsid w:val="0062356F"/>
    <w:rsid w:val="006235F7"/>
    <w:rsid w:val="00623972"/>
    <w:rsid w:val="00623F0B"/>
    <w:rsid w:val="006243A2"/>
    <w:rsid w:val="006248D4"/>
    <w:rsid w:val="00624A87"/>
    <w:rsid w:val="00624B24"/>
    <w:rsid w:val="00624FBE"/>
    <w:rsid w:val="00625E80"/>
    <w:rsid w:val="00626306"/>
    <w:rsid w:val="00626A76"/>
    <w:rsid w:val="0062741B"/>
    <w:rsid w:val="006276CD"/>
    <w:rsid w:val="00627BC1"/>
    <w:rsid w:val="00627EB9"/>
    <w:rsid w:val="0063084C"/>
    <w:rsid w:val="00630F69"/>
    <w:rsid w:val="00631040"/>
    <w:rsid w:val="00631147"/>
    <w:rsid w:val="00631644"/>
    <w:rsid w:val="00631957"/>
    <w:rsid w:val="0063217A"/>
    <w:rsid w:val="00632CCD"/>
    <w:rsid w:val="00632ED3"/>
    <w:rsid w:val="006338A5"/>
    <w:rsid w:val="0063397F"/>
    <w:rsid w:val="00633E7F"/>
    <w:rsid w:val="00634288"/>
    <w:rsid w:val="00634E5B"/>
    <w:rsid w:val="00635317"/>
    <w:rsid w:val="0063562F"/>
    <w:rsid w:val="00635642"/>
    <w:rsid w:val="00635D5A"/>
    <w:rsid w:val="00635EA9"/>
    <w:rsid w:val="006365DC"/>
    <w:rsid w:val="0063725B"/>
    <w:rsid w:val="00637674"/>
    <w:rsid w:val="006376AA"/>
    <w:rsid w:val="00637AE9"/>
    <w:rsid w:val="00637E36"/>
    <w:rsid w:val="006400BF"/>
    <w:rsid w:val="00640AA3"/>
    <w:rsid w:val="0064114E"/>
    <w:rsid w:val="0064199F"/>
    <w:rsid w:val="00641A61"/>
    <w:rsid w:val="00641BB9"/>
    <w:rsid w:val="00643422"/>
    <w:rsid w:val="00644360"/>
    <w:rsid w:val="00644568"/>
    <w:rsid w:val="006447DD"/>
    <w:rsid w:val="00644A57"/>
    <w:rsid w:val="00644A5B"/>
    <w:rsid w:val="00645D76"/>
    <w:rsid w:val="00645DD7"/>
    <w:rsid w:val="0064603A"/>
    <w:rsid w:val="00646267"/>
    <w:rsid w:val="006462CB"/>
    <w:rsid w:val="00646377"/>
    <w:rsid w:val="00647946"/>
    <w:rsid w:val="006479A7"/>
    <w:rsid w:val="00647A81"/>
    <w:rsid w:val="0065033B"/>
    <w:rsid w:val="00650B6B"/>
    <w:rsid w:val="00650BAE"/>
    <w:rsid w:val="00650BC2"/>
    <w:rsid w:val="00650CC3"/>
    <w:rsid w:val="00650EEB"/>
    <w:rsid w:val="006511CF"/>
    <w:rsid w:val="00652031"/>
    <w:rsid w:val="00652501"/>
    <w:rsid w:val="006537E7"/>
    <w:rsid w:val="00654166"/>
    <w:rsid w:val="00654372"/>
    <w:rsid w:val="00654B58"/>
    <w:rsid w:val="00654F38"/>
    <w:rsid w:val="00654F39"/>
    <w:rsid w:val="00655143"/>
    <w:rsid w:val="006552D2"/>
    <w:rsid w:val="00655573"/>
    <w:rsid w:val="0065568A"/>
    <w:rsid w:val="00655A30"/>
    <w:rsid w:val="00655CBB"/>
    <w:rsid w:val="006565CA"/>
    <w:rsid w:val="0065782C"/>
    <w:rsid w:val="00657B52"/>
    <w:rsid w:val="0066098D"/>
    <w:rsid w:val="006609EF"/>
    <w:rsid w:val="00661424"/>
    <w:rsid w:val="006615B4"/>
    <w:rsid w:val="006615F5"/>
    <w:rsid w:val="00661659"/>
    <w:rsid w:val="00661C5D"/>
    <w:rsid w:val="00661E18"/>
    <w:rsid w:val="00662D53"/>
    <w:rsid w:val="00662EC9"/>
    <w:rsid w:val="00662FD8"/>
    <w:rsid w:val="0066306E"/>
    <w:rsid w:val="006639AB"/>
    <w:rsid w:val="00663B79"/>
    <w:rsid w:val="00663B7B"/>
    <w:rsid w:val="00663CAB"/>
    <w:rsid w:val="006640D3"/>
    <w:rsid w:val="006643AB"/>
    <w:rsid w:val="00665283"/>
    <w:rsid w:val="0066578D"/>
    <w:rsid w:val="00665E8B"/>
    <w:rsid w:val="006665A2"/>
    <w:rsid w:val="006667F1"/>
    <w:rsid w:val="00666CE2"/>
    <w:rsid w:val="00666D78"/>
    <w:rsid w:val="006671DA"/>
    <w:rsid w:val="006672BC"/>
    <w:rsid w:val="006702FB"/>
    <w:rsid w:val="00670D16"/>
    <w:rsid w:val="006711CC"/>
    <w:rsid w:val="006716DE"/>
    <w:rsid w:val="00671837"/>
    <w:rsid w:val="00671C6D"/>
    <w:rsid w:val="00671F7D"/>
    <w:rsid w:val="0067259B"/>
    <w:rsid w:val="00672B9F"/>
    <w:rsid w:val="00672CA3"/>
    <w:rsid w:val="00672E80"/>
    <w:rsid w:val="0067316A"/>
    <w:rsid w:val="006732D9"/>
    <w:rsid w:val="00673572"/>
    <w:rsid w:val="006737D6"/>
    <w:rsid w:val="00673BE0"/>
    <w:rsid w:val="0067481D"/>
    <w:rsid w:val="006754B0"/>
    <w:rsid w:val="00675856"/>
    <w:rsid w:val="006758A5"/>
    <w:rsid w:val="00675CD3"/>
    <w:rsid w:val="00676D03"/>
    <w:rsid w:val="00676D38"/>
    <w:rsid w:val="00676EBF"/>
    <w:rsid w:val="00676FC6"/>
    <w:rsid w:val="006772B1"/>
    <w:rsid w:val="00680AE3"/>
    <w:rsid w:val="00680EF4"/>
    <w:rsid w:val="0068102B"/>
    <w:rsid w:val="00681255"/>
    <w:rsid w:val="00681419"/>
    <w:rsid w:val="00681B4B"/>
    <w:rsid w:val="006821F5"/>
    <w:rsid w:val="0068242F"/>
    <w:rsid w:val="0068269A"/>
    <w:rsid w:val="0068362D"/>
    <w:rsid w:val="00683DAE"/>
    <w:rsid w:val="00684295"/>
    <w:rsid w:val="0068522F"/>
    <w:rsid w:val="00685DCB"/>
    <w:rsid w:val="00685EE6"/>
    <w:rsid w:val="006860F3"/>
    <w:rsid w:val="00687027"/>
    <w:rsid w:val="00687AC5"/>
    <w:rsid w:val="00687AF2"/>
    <w:rsid w:val="00687EF1"/>
    <w:rsid w:val="006901F4"/>
    <w:rsid w:val="006902B4"/>
    <w:rsid w:val="00690564"/>
    <w:rsid w:val="006912BD"/>
    <w:rsid w:val="006927F7"/>
    <w:rsid w:val="00692E48"/>
    <w:rsid w:val="00693267"/>
    <w:rsid w:val="00693A4E"/>
    <w:rsid w:val="00693A9D"/>
    <w:rsid w:val="00693B33"/>
    <w:rsid w:val="00693C25"/>
    <w:rsid w:val="00693D50"/>
    <w:rsid w:val="00694221"/>
    <w:rsid w:val="006946CE"/>
    <w:rsid w:val="00694870"/>
    <w:rsid w:val="00694D0F"/>
    <w:rsid w:val="006956B8"/>
    <w:rsid w:val="00695837"/>
    <w:rsid w:val="006958E4"/>
    <w:rsid w:val="00696138"/>
    <w:rsid w:val="006968EF"/>
    <w:rsid w:val="006969B4"/>
    <w:rsid w:val="00696A5B"/>
    <w:rsid w:val="00696DE5"/>
    <w:rsid w:val="00696FA8"/>
    <w:rsid w:val="00696FB4"/>
    <w:rsid w:val="00697ABE"/>
    <w:rsid w:val="006A00C3"/>
    <w:rsid w:val="006A0388"/>
    <w:rsid w:val="006A03AD"/>
    <w:rsid w:val="006A0528"/>
    <w:rsid w:val="006A09B1"/>
    <w:rsid w:val="006A0E77"/>
    <w:rsid w:val="006A1259"/>
    <w:rsid w:val="006A18FA"/>
    <w:rsid w:val="006A1937"/>
    <w:rsid w:val="006A1F9C"/>
    <w:rsid w:val="006A2164"/>
    <w:rsid w:val="006A221A"/>
    <w:rsid w:val="006A2B53"/>
    <w:rsid w:val="006A2C38"/>
    <w:rsid w:val="006A2C8B"/>
    <w:rsid w:val="006A2E9B"/>
    <w:rsid w:val="006A31B5"/>
    <w:rsid w:val="006A32E0"/>
    <w:rsid w:val="006A35F8"/>
    <w:rsid w:val="006A3AAB"/>
    <w:rsid w:val="006A3B7C"/>
    <w:rsid w:val="006A405C"/>
    <w:rsid w:val="006A492D"/>
    <w:rsid w:val="006A4D0C"/>
    <w:rsid w:val="006A5638"/>
    <w:rsid w:val="006A5980"/>
    <w:rsid w:val="006A5D3F"/>
    <w:rsid w:val="006A6386"/>
    <w:rsid w:val="006A644F"/>
    <w:rsid w:val="006A6635"/>
    <w:rsid w:val="006A66F8"/>
    <w:rsid w:val="006A6786"/>
    <w:rsid w:val="006A67A7"/>
    <w:rsid w:val="006A6C5C"/>
    <w:rsid w:val="006A6C6E"/>
    <w:rsid w:val="006A6DA0"/>
    <w:rsid w:val="006A73DD"/>
    <w:rsid w:val="006A7747"/>
    <w:rsid w:val="006A7CC2"/>
    <w:rsid w:val="006B184E"/>
    <w:rsid w:val="006B20EC"/>
    <w:rsid w:val="006B2D12"/>
    <w:rsid w:val="006B3777"/>
    <w:rsid w:val="006B3E66"/>
    <w:rsid w:val="006B402D"/>
    <w:rsid w:val="006B415B"/>
    <w:rsid w:val="006B47C9"/>
    <w:rsid w:val="006B4F9F"/>
    <w:rsid w:val="006B6174"/>
    <w:rsid w:val="006B67B8"/>
    <w:rsid w:val="006B71B4"/>
    <w:rsid w:val="006B7C65"/>
    <w:rsid w:val="006B7F84"/>
    <w:rsid w:val="006C0AB7"/>
    <w:rsid w:val="006C0B8C"/>
    <w:rsid w:val="006C0BE2"/>
    <w:rsid w:val="006C0EB6"/>
    <w:rsid w:val="006C1160"/>
    <w:rsid w:val="006C1193"/>
    <w:rsid w:val="006C1522"/>
    <w:rsid w:val="006C179A"/>
    <w:rsid w:val="006C1956"/>
    <w:rsid w:val="006C1AFE"/>
    <w:rsid w:val="006C1D10"/>
    <w:rsid w:val="006C1E66"/>
    <w:rsid w:val="006C1E71"/>
    <w:rsid w:val="006C2129"/>
    <w:rsid w:val="006C2346"/>
    <w:rsid w:val="006C25B9"/>
    <w:rsid w:val="006C262A"/>
    <w:rsid w:val="006C2915"/>
    <w:rsid w:val="006C2BFE"/>
    <w:rsid w:val="006C2E4A"/>
    <w:rsid w:val="006C3454"/>
    <w:rsid w:val="006C3950"/>
    <w:rsid w:val="006C3AFF"/>
    <w:rsid w:val="006C3B0D"/>
    <w:rsid w:val="006C3EDB"/>
    <w:rsid w:val="006C462D"/>
    <w:rsid w:val="006C48F5"/>
    <w:rsid w:val="006C4D31"/>
    <w:rsid w:val="006C4DB5"/>
    <w:rsid w:val="006C5A93"/>
    <w:rsid w:val="006C7D84"/>
    <w:rsid w:val="006D0318"/>
    <w:rsid w:val="006D092B"/>
    <w:rsid w:val="006D0F7C"/>
    <w:rsid w:val="006D1055"/>
    <w:rsid w:val="006D1108"/>
    <w:rsid w:val="006D1213"/>
    <w:rsid w:val="006D170C"/>
    <w:rsid w:val="006D20BF"/>
    <w:rsid w:val="006D2171"/>
    <w:rsid w:val="006D247D"/>
    <w:rsid w:val="006D2CE1"/>
    <w:rsid w:val="006D2D2E"/>
    <w:rsid w:val="006D3673"/>
    <w:rsid w:val="006D37D9"/>
    <w:rsid w:val="006D3C13"/>
    <w:rsid w:val="006D3C7C"/>
    <w:rsid w:val="006D3DE8"/>
    <w:rsid w:val="006D4050"/>
    <w:rsid w:val="006D4104"/>
    <w:rsid w:val="006D46D7"/>
    <w:rsid w:val="006D4F38"/>
    <w:rsid w:val="006D5147"/>
    <w:rsid w:val="006D51DD"/>
    <w:rsid w:val="006D65C6"/>
    <w:rsid w:val="006D66A0"/>
    <w:rsid w:val="006D68FB"/>
    <w:rsid w:val="006D6D3D"/>
    <w:rsid w:val="006D6EEF"/>
    <w:rsid w:val="006D7630"/>
    <w:rsid w:val="006D7860"/>
    <w:rsid w:val="006D7DC5"/>
    <w:rsid w:val="006E004E"/>
    <w:rsid w:val="006E02E1"/>
    <w:rsid w:val="006E0424"/>
    <w:rsid w:val="006E043D"/>
    <w:rsid w:val="006E0471"/>
    <w:rsid w:val="006E075A"/>
    <w:rsid w:val="006E0909"/>
    <w:rsid w:val="006E1AFD"/>
    <w:rsid w:val="006E1D60"/>
    <w:rsid w:val="006E1E6C"/>
    <w:rsid w:val="006E2446"/>
    <w:rsid w:val="006E27C3"/>
    <w:rsid w:val="006E2EBB"/>
    <w:rsid w:val="006E2F49"/>
    <w:rsid w:val="006E3046"/>
    <w:rsid w:val="006E3B01"/>
    <w:rsid w:val="006E3F3F"/>
    <w:rsid w:val="006E40A7"/>
    <w:rsid w:val="006E4401"/>
    <w:rsid w:val="006E4641"/>
    <w:rsid w:val="006E47CA"/>
    <w:rsid w:val="006E48CE"/>
    <w:rsid w:val="006E5953"/>
    <w:rsid w:val="006E596D"/>
    <w:rsid w:val="006E5A9A"/>
    <w:rsid w:val="006E5C45"/>
    <w:rsid w:val="006E5D83"/>
    <w:rsid w:val="006E6886"/>
    <w:rsid w:val="006E6E17"/>
    <w:rsid w:val="006E6E6B"/>
    <w:rsid w:val="006E7C05"/>
    <w:rsid w:val="006E7DD5"/>
    <w:rsid w:val="006F057E"/>
    <w:rsid w:val="006F066A"/>
    <w:rsid w:val="006F0BD6"/>
    <w:rsid w:val="006F0C5B"/>
    <w:rsid w:val="006F17FC"/>
    <w:rsid w:val="006F1B45"/>
    <w:rsid w:val="006F23F9"/>
    <w:rsid w:val="006F24BE"/>
    <w:rsid w:val="006F323B"/>
    <w:rsid w:val="006F4D61"/>
    <w:rsid w:val="006F4E27"/>
    <w:rsid w:val="006F5020"/>
    <w:rsid w:val="006F5038"/>
    <w:rsid w:val="006F5502"/>
    <w:rsid w:val="006F5511"/>
    <w:rsid w:val="006F5ABB"/>
    <w:rsid w:val="006F600A"/>
    <w:rsid w:val="006F63C6"/>
    <w:rsid w:val="006F67BB"/>
    <w:rsid w:val="006F6A5D"/>
    <w:rsid w:val="006F6C5B"/>
    <w:rsid w:val="006F6E8C"/>
    <w:rsid w:val="006F71CA"/>
    <w:rsid w:val="006F74B7"/>
    <w:rsid w:val="006F74FC"/>
    <w:rsid w:val="006F7524"/>
    <w:rsid w:val="006F7759"/>
    <w:rsid w:val="006F7BD2"/>
    <w:rsid w:val="006F7E63"/>
    <w:rsid w:val="007000A2"/>
    <w:rsid w:val="007003DA"/>
    <w:rsid w:val="0070043E"/>
    <w:rsid w:val="00700512"/>
    <w:rsid w:val="00700738"/>
    <w:rsid w:val="00700766"/>
    <w:rsid w:val="00701321"/>
    <w:rsid w:val="007014AD"/>
    <w:rsid w:val="007018E6"/>
    <w:rsid w:val="007019D9"/>
    <w:rsid w:val="00701A8C"/>
    <w:rsid w:val="00701CB8"/>
    <w:rsid w:val="00701F75"/>
    <w:rsid w:val="00702370"/>
    <w:rsid w:val="00702671"/>
    <w:rsid w:val="00702D67"/>
    <w:rsid w:val="00702E79"/>
    <w:rsid w:val="00702F55"/>
    <w:rsid w:val="007042BE"/>
    <w:rsid w:val="007046BA"/>
    <w:rsid w:val="00704C0C"/>
    <w:rsid w:val="00704E0C"/>
    <w:rsid w:val="0070504B"/>
    <w:rsid w:val="007054EC"/>
    <w:rsid w:val="00705E57"/>
    <w:rsid w:val="00706004"/>
    <w:rsid w:val="0070605B"/>
    <w:rsid w:val="00706232"/>
    <w:rsid w:val="0070668B"/>
    <w:rsid w:val="0070690B"/>
    <w:rsid w:val="00706BDB"/>
    <w:rsid w:val="00706C31"/>
    <w:rsid w:val="00706C35"/>
    <w:rsid w:val="00706E7B"/>
    <w:rsid w:val="0070725A"/>
    <w:rsid w:val="00707299"/>
    <w:rsid w:val="00707902"/>
    <w:rsid w:val="00707BEB"/>
    <w:rsid w:val="00710CC8"/>
    <w:rsid w:val="00711074"/>
    <w:rsid w:val="00711075"/>
    <w:rsid w:val="0071167E"/>
    <w:rsid w:val="0071194C"/>
    <w:rsid w:val="007119F1"/>
    <w:rsid w:val="00711AB5"/>
    <w:rsid w:val="007126BB"/>
    <w:rsid w:val="00712CDD"/>
    <w:rsid w:val="0071422F"/>
    <w:rsid w:val="00714A93"/>
    <w:rsid w:val="00715485"/>
    <w:rsid w:val="00716190"/>
    <w:rsid w:val="007163E5"/>
    <w:rsid w:val="00716A53"/>
    <w:rsid w:val="00720196"/>
    <w:rsid w:val="00720529"/>
    <w:rsid w:val="00720AD0"/>
    <w:rsid w:val="00721285"/>
    <w:rsid w:val="00721EE9"/>
    <w:rsid w:val="00722677"/>
    <w:rsid w:val="007227D2"/>
    <w:rsid w:val="0072332C"/>
    <w:rsid w:val="00723B34"/>
    <w:rsid w:val="00723C8F"/>
    <w:rsid w:val="0072456E"/>
    <w:rsid w:val="00724B35"/>
    <w:rsid w:val="00724EF7"/>
    <w:rsid w:val="00724FBA"/>
    <w:rsid w:val="007253AF"/>
    <w:rsid w:val="007254FC"/>
    <w:rsid w:val="0072579A"/>
    <w:rsid w:val="00725886"/>
    <w:rsid w:val="00725921"/>
    <w:rsid w:val="007259DB"/>
    <w:rsid w:val="00725D24"/>
    <w:rsid w:val="007262C3"/>
    <w:rsid w:val="00726499"/>
    <w:rsid w:val="00726697"/>
    <w:rsid w:val="00726C92"/>
    <w:rsid w:val="00726D45"/>
    <w:rsid w:val="0072749A"/>
    <w:rsid w:val="007277DD"/>
    <w:rsid w:val="00727C7A"/>
    <w:rsid w:val="00727D2D"/>
    <w:rsid w:val="00727D40"/>
    <w:rsid w:val="00730DC2"/>
    <w:rsid w:val="00731FD8"/>
    <w:rsid w:val="00731FE3"/>
    <w:rsid w:val="00732889"/>
    <w:rsid w:val="00732B0E"/>
    <w:rsid w:val="00732C3C"/>
    <w:rsid w:val="00732D4A"/>
    <w:rsid w:val="0073305A"/>
    <w:rsid w:val="00733286"/>
    <w:rsid w:val="00733F2D"/>
    <w:rsid w:val="0073406F"/>
    <w:rsid w:val="00734A71"/>
    <w:rsid w:val="00734D6F"/>
    <w:rsid w:val="00734E46"/>
    <w:rsid w:val="007350C3"/>
    <w:rsid w:val="0073510C"/>
    <w:rsid w:val="00735F89"/>
    <w:rsid w:val="007361CE"/>
    <w:rsid w:val="00736360"/>
    <w:rsid w:val="0073666A"/>
    <w:rsid w:val="0073683F"/>
    <w:rsid w:val="007369ED"/>
    <w:rsid w:val="00737EB7"/>
    <w:rsid w:val="00737F43"/>
    <w:rsid w:val="00740108"/>
    <w:rsid w:val="007406C0"/>
    <w:rsid w:val="00741C2C"/>
    <w:rsid w:val="00742AC9"/>
    <w:rsid w:val="00742B4B"/>
    <w:rsid w:val="00742CC7"/>
    <w:rsid w:val="00742EE8"/>
    <w:rsid w:val="00742EF9"/>
    <w:rsid w:val="007432A5"/>
    <w:rsid w:val="00743E5F"/>
    <w:rsid w:val="00744019"/>
    <w:rsid w:val="007441D9"/>
    <w:rsid w:val="00744308"/>
    <w:rsid w:val="00744468"/>
    <w:rsid w:val="007447A2"/>
    <w:rsid w:val="007447A7"/>
    <w:rsid w:val="00744EEE"/>
    <w:rsid w:val="00744F6E"/>
    <w:rsid w:val="00745323"/>
    <w:rsid w:val="00745538"/>
    <w:rsid w:val="00745586"/>
    <w:rsid w:val="007457C4"/>
    <w:rsid w:val="00745A4B"/>
    <w:rsid w:val="00745AD3"/>
    <w:rsid w:val="007461E6"/>
    <w:rsid w:val="007466E7"/>
    <w:rsid w:val="0074762C"/>
    <w:rsid w:val="00747F34"/>
    <w:rsid w:val="00750277"/>
    <w:rsid w:val="00750681"/>
    <w:rsid w:val="00750FE8"/>
    <w:rsid w:val="0075198F"/>
    <w:rsid w:val="00751DED"/>
    <w:rsid w:val="00752987"/>
    <w:rsid w:val="00753067"/>
    <w:rsid w:val="0075314F"/>
    <w:rsid w:val="007533D5"/>
    <w:rsid w:val="00753445"/>
    <w:rsid w:val="00753C54"/>
    <w:rsid w:val="0075431F"/>
    <w:rsid w:val="00754396"/>
    <w:rsid w:val="00755005"/>
    <w:rsid w:val="0075554A"/>
    <w:rsid w:val="00756005"/>
    <w:rsid w:val="00756F46"/>
    <w:rsid w:val="007573E2"/>
    <w:rsid w:val="007574B7"/>
    <w:rsid w:val="00757557"/>
    <w:rsid w:val="00757678"/>
    <w:rsid w:val="00761959"/>
    <w:rsid w:val="00761B83"/>
    <w:rsid w:val="00761E51"/>
    <w:rsid w:val="0076296B"/>
    <w:rsid w:val="00762A1D"/>
    <w:rsid w:val="00762A4C"/>
    <w:rsid w:val="00763165"/>
    <w:rsid w:val="00763379"/>
    <w:rsid w:val="0076340F"/>
    <w:rsid w:val="00763B7B"/>
    <w:rsid w:val="00763BB1"/>
    <w:rsid w:val="00763E75"/>
    <w:rsid w:val="007643F7"/>
    <w:rsid w:val="0076445A"/>
    <w:rsid w:val="0076495F"/>
    <w:rsid w:val="00764A70"/>
    <w:rsid w:val="00764B3C"/>
    <w:rsid w:val="00764D36"/>
    <w:rsid w:val="007654D4"/>
    <w:rsid w:val="007665C8"/>
    <w:rsid w:val="007666E3"/>
    <w:rsid w:val="007667B4"/>
    <w:rsid w:val="00766B0C"/>
    <w:rsid w:val="0076711A"/>
    <w:rsid w:val="00770488"/>
    <w:rsid w:val="0077083F"/>
    <w:rsid w:val="00770939"/>
    <w:rsid w:val="00771526"/>
    <w:rsid w:val="00772354"/>
    <w:rsid w:val="007726C3"/>
    <w:rsid w:val="00772961"/>
    <w:rsid w:val="00772B29"/>
    <w:rsid w:val="0077310C"/>
    <w:rsid w:val="00773731"/>
    <w:rsid w:val="00773FDE"/>
    <w:rsid w:val="007747EB"/>
    <w:rsid w:val="00774D2E"/>
    <w:rsid w:val="007751B1"/>
    <w:rsid w:val="00775F7A"/>
    <w:rsid w:val="0077625C"/>
    <w:rsid w:val="007777EE"/>
    <w:rsid w:val="0077798E"/>
    <w:rsid w:val="00777C2F"/>
    <w:rsid w:val="00777C6B"/>
    <w:rsid w:val="00777CC6"/>
    <w:rsid w:val="00777F59"/>
    <w:rsid w:val="007809D9"/>
    <w:rsid w:val="00780DA0"/>
    <w:rsid w:val="00781189"/>
    <w:rsid w:val="00781B80"/>
    <w:rsid w:val="00781D4B"/>
    <w:rsid w:val="00782218"/>
    <w:rsid w:val="00782B71"/>
    <w:rsid w:val="00782CF7"/>
    <w:rsid w:val="007830C5"/>
    <w:rsid w:val="007835D1"/>
    <w:rsid w:val="007836E9"/>
    <w:rsid w:val="0078402C"/>
    <w:rsid w:val="00784151"/>
    <w:rsid w:val="007844B4"/>
    <w:rsid w:val="00784725"/>
    <w:rsid w:val="00784D36"/>
    <w:rsid w:val="00784F85"/>
    <w:rsid w:val="00785486"/>
    <w:rsid w:val="00785C18"/>
    <w:rsid w:val="007861D3"/>
    <w:rsid w:val="007866C7"/>
    <w:rsid w:val="00786AD5"/>
    <w:rsid w:val="00786E67"/>
    <w:rsid w:val="007870C3"/>
    <w:rsid w:val="00787136"/>
    <w:rsid w:val="00790086"/>
    <w:rsid w:val="007905CC"/>
    <w:rsid w:val="007910FE"/>
    <w:rsid w:val="007911B4"/>
    <w:rsid w:val="0079162A"/>
    <w:rsid w:val="007917C7"/>
    <w:rsid w:val="00791A38"/>
    <w:rsid w:val="00792A69"/>
    <w:rsid w:val="00792CE7"/>
    <w:rsid w:val="00792E5B"/>
    <w:rsid w:val="007934CE"/>
    <w:rsid w:val="00793771"/>
    <w:rsid w:val="007938E5"/>
    <w:rsid w:val="00793CCD"/>
    <w:rsid w:val="00794092"/>
    <w:rsid w:val="00794248"/>
    <w:rsid w:val="00794276"/>
    <w:rsid w:val="00794600"/>
    <w:rsid w:val="00794B85"/>
    <w:rsid w:val="0079527C"/>
    <w:rsid w:val="0079530F"/>
    <w:rsid w:val="0079539D"/>
    <w:rsid w:val="007953E5"/>
    <w:rsid w:val="00796049"/>
    <w:rsid w:val="0079605E"/>
    <w:rsid w:val="0079667D"/>
    <w:rsid w:val="0079680A"/>
    <w:rsid w:val="00796C4A"/>
    <w:rsid w:val="00796F89"/>
    <w:rsid w:val="00796FF3"/>
    <w:rsid w:val="007975C5"/>
    <w:rsid w:val="00797B23"/>
    <w:rsid w:val="00797DF9"/>
    <w:rsid w:val="00797EC7"/>
    <w:rsid w:val="00797F2E"/>
    <w:rsid w:val="00797F4D"/>
    <w:rsid w:val="007A0233"/>
    <w:rsid w:val="007A05DD"/>
    <w:rsid w:val="007A0921"/>
    <w:rsid w:val="007A0BB3"/>
    <w:rsid w:val="007A0C8E"/>
    <w:rsid w:val="007A117A"/>
    <w:rsid w:val="007A1349"/>
    <w:rsid w:val="007A17E3"/>
    <w:rsid w:val="007A197A"/>
    <w:rsid w:val="007A2B11"/>
    <w:rsid w:val="007A2E86"/>
    <w:rsid w:val="007A2E8B"/>
    <w:rsid w:val="007A306B"/>
    <w:rsid w:val="007A3114"/>
    <w:rsid w:val="007A3554"/>
    <w:rsid w:val="007A36A9"/>
    <w:rsid w:val="007A37F6"/>
    <w:rsid w:val="007A38DF"/>
    <w:rsid w:val="007A3A3D"/>
    <w:rsid w:val="007A4229"/>
    <w:rsid w:val="007A4382"/>
    <w:rsid w:val="007A43C7"/>
    <w:rsid w:val="007A44C2"/>
    <w:rsid w:val="007A46CC"/>
    <w:rsid w:val="007A4900"/>
    <w:rsid w:val="007A4B45"/>
    <w:rsid w:val="007A51CB"/>
    <w:rsid w:val="007A51DA"/>
    <w:rsid w:val="007A5E8B"/>
    <w:rsid w:val="007A5FC9"/>
    <w:rsid w:val="007A667D"/>
    <w:rsid w:val="007A66DB"/>
    <w:rsid w:val="007A67A8"/>
    <w:rsid w:val="007A6859"/>
    <w:rsid w:val="007A6C97"/>
    <w:rsid w:val="007A6DDF"/>
    <w:rsid w:val="007A7304"/>
    <w:rsid w:val="007A7CAE"/>
    <w:rsid w:val="007A7FD8"/>
    <w:rsid w:val="007B0313"/>
    <w:rsid w:val="007B0752"/>
    <w:rsid w:val="007B1D8B"/>
    <w:rsid w:val="007B226E"/>
    <w:rsid w:val="007B22D1"/>
    <w:rsid w:val="007B2479"/>
    <w:rsid w:val="007B27EF"/>
    <w:rsid w:val="007B2DE8"/>
    <w:rsid w:val="007B2E2D"/>
    <w:rsid w:val="007B2F86"/>
    <w:rsid w:val="007B3770"/>
    <w:rsid w:val="007B3CD3"/>
    <w:rsid w:val="007B3ECB"/>
    <w:rsid w:val="007B4119"/>
    <w:rsid w:val="007B449A"/>
    <w:rsid w:val="007B4B5F"/>
    <w:rsid w:val="007B5220"/>
    <w:rsid w:val="007B5A9C"/>
    <w:rsid w:val="007B5E85"/>
    <w:rsid w:val="007B5F5A"/>
    <w:rsid w:val="007B5FD3"/>
    <w:rsid w:val="007B6A02"/>
    <w:rsid w:val="007B6B8B"/>
    <w:rsid w:val="007B745A"/>
    <w:rsid w:val="007B796B"/>
    <w:rsid w:val="007B7CE3"/>
    <w:rsid w:val="007B7D2B"/>
    <w:rsid w:val="007C01B8"/>
    <w:rsid w:val="007C01F9"/>
    <w:rsid w:val="007C02BD"/>
    <w:rsid w:val="007C084A"/>
    <w:rsid w:val="007C0B10"/>
    <w:rsid w:val="007C136B"/>
    <w:rsid w:val="007C174C"/>
    <w:rsid w:val="007C19D9"/>
    <w:rsid w:val="007C20F4"/>
    <w:rsid w:val="007C2524"/>
    <w:rsid w:val="007C2562"/>
    <w:rsid w:val="007C2BC0"/>
    <w:rsid w:val="007C2BD8"/>
    <w:rsid w:val="007C2D60"/>
    <w:rsid w:val="007C2EA2"/>
    <w:rsid w:val="007C2EBF"/>
    <w:rsid w:val="007C3345"/>
    <w:rsid w:val="007C3376"/>
    <w:rsid w:val="007C3697"/>
    <w:rsid w:val="007C4146"/>
    <w:rsid w:val="007C425F"/>
    <w:rsid w:val="007C427B"/>
    <w:rsid w:val="007C457F"/>
    <w:rsid w:val="007C4872"/>
    <w:rsid w:val="007C50D7"/>
    <w:rsid w:val="007C53E8"/>
    <w:rsid w:val="007C54FC"/>
    <w:rsid w:val="007C60CC"/>
    <w:rsid w:val="007C61CB"/>
    <w:rsid w:val="007C63A9"/>
    <w:rsid w:val="007C6E2A"/>
    <w:rsid w:val="007C7D67"/>
    <w:rsid w:val="007C7EA0"/>
    <w:rsid w:val="007D0ED3"/>
    <w:rsid w:val="007D0EF2"/>
    <w:rsid w:val="007D16FC"/>
    <w:rsid w:val="007D1961"/>
    <w:rsid w:val="007D1D0D"/>
    <w:rsid w:val="007D245E"/>
    <w:rsid w:val="007D2B3C"/>
    <w:rsid w:val="007D2DE7"/>
    <w:rsid w:val="007D314F"/>
    <w:rsid w:val="007D3427"/>
    <w:rsid w:val="007D37B0"/>
    <w:rsid w:val="007D4274"/>
    <w:rsid w:val="007D4935"/>
    <w:rsid w:val="007D5495"/>
    <w:rsid w:val="007D57E1"/>
    <w:rsid w:val="007D5901"/>
    <w:rsid w:val="007D5AF4"/>
    <w:rsid w:val="007D6266"/>
    <w:rsid w:val="007D67C3"/>
    <w:rsid w:val="007D69DA"/>
    <w:rsid w:val="007D6C34"/>
    <w:rsid w:val="007D709A"/>
    <w:rsid w:val="007D7171"/>
    <w:rsid w:val="007D7263"/>
    <w:rsid w:val="007E04B9"/>
    <w:rsid w:val="007E06C1"/>
    <w:rsid w:val="007E0783"/>
    <w:rsid w:val="007E0B00"/>
    <w:rsid w:val="007E0E9F"/>
    <w:rsid w:val="007E0FD1"/>
    <w:rsid w:val="007E1A1C"/>
    <w:rsid w:val="007E1E33"/>
    <w:rsid w:val="007E201D"/>
    <w:rsid w:val="007E2633"/>
    <w:rsid w:val="007E2763"/>
    <w:rsid w:val="007E2A6D"/>
    <w:rsid w:val="007E2F7F"/>
    <w:rsid w:val="007E3AB6"/>
    <w:rsid w:val="007E3C34"/>
    <w:rsid w:val="007E3D00"/>
    <w:rsid w:val="007E41BB"/>
    <w:rsid w:val="007E4775"/>
    <w:rsid w:val="007E4FE0"/>
    <w:rsid w:val="007E55C4"/>
    <w:rsid w:val="007E5C96"/>
    <w:rsid w:val="007E6021"/>
    <w:rsid w:val="007E6C69"/>
    <w:rsid w:val="007E6CC2"/>
    <w:rsid w:val="007E6DB7"/>
    <w:rsid w:val="007E6F1C"/>
    <w:rsid w:val="007E70F8"/>
    <w:rsid w:val="007E7CE5"/>
    <w:rsid w:val="007E7D90"/>
    <w:rsid w:val="007F0309"/>
    <w:rsid w:val="007F0753"/>
    <w:rsid w:val="007F0ECE"/>
    <w:rsid w:val="007F1745"/>
    <w:rsid w:val="007F1905"/>
    <w:rsid w:val="007F1B3A"/>
    <w:rsid w:val="007F1D40"/>
    <w:rsid w:val="007F3075"/>
    <w:rsid w:val="007F351E"/>
    <w:rsid w:val="007F3DD2"/>
    <w:rsid w:val="007F3DD6"/>
    <w:rsid w:val="007F4068"/>
    <w:rsid w:val="007F4191"/>
    <w:rsid w:val="007F42F6"/>
    <w:rsid w:val="007F4521"/>
    <w:rsid w:val="007F4F74"/>
    <w:rsid w:val="007F54FC"/>
    <w:rsid w:val="007F5B39"/>
    <w:rsid w:val="007F5F5B"/>
    <w:rsid w:val="007F6528"/>
    <w:rsid w:val="007F6E27"/>
    <w:rsid w:val="007F6F5D"/>
    <w:rsid w:val="007F6FC9"/>
    <w:rsid w:val="007F72DB"/>
    <w:rsid w:val="007F7683"/>
    <w:rsid w:val="007F76D5"/>
    <w:rsid w:val="007F7951"/>
    <w:rsid w:val="00800203"/>
    <w:rsid w:val="00800351"/>
    <w:rsid w:val="008003A0"/>
    <w:rsid w:val="008007A8"/>
    <w:rsid w:val="00800903"/>
    <w:rsid w:val="00800F0D"/>
    <w:rsid w:val="0080137D"/>
    <w:rsid w:val="008013BC"/>
    <w:rsid w:val="0080164F"/>
    <w:rsid w:val="008017D9"/>
    <w:rsid w:val="00801FDF"/>
    <w:rsid w:val="00802B00"/>
    <w:rsid w:val="00803440"/>
    <w:rsid w:val="00803C0D"/>
    <w:rsid w:val="008044D4"/>
    <w:rsid w:val="008045AE"/>
    <w:rsid w:val="008045BE"/>
    <w:rsid w:val="0080540C"/>
    <w:rsid w:val="008060A1"/>
    <w:rsid w:val="008060CA"/>
    <w:rsid w:val="00806115"/>
    <w:rsid w:val="00807687"/>
    <w:rsid w:val="008101E6"/>
    <w:rsid w:val="008106F2"/>
    <w:rsid w:val="00810A21"/>
    <w:rsid w:val="00810EBC"/>
    <w:rsid w:val="00811A1B"/>
    <w:rsid w:val="00811F25"/>
    <w:rsid w:val="00812230"/>
    <w:rsid w:val="00812259"/>
    <w:rsid w:val="00812294"/>
    <w:rsid w:val="00812298"/>
    <w:rsid w:val="00812460"/>
    <w:rsid w:val="00812648"/>
    <w:rsid w:val="00812F76"/>
    <w:rsid w:val="008130E7"/>
    <w:rsid w:val="00814259"/>
    <w:rsid w:val="008144EF"/>
    <w:rsid w:val="00814767"/>
    <w:rsid w:val="008152A2"/>
    <w:rsid w:val="008158A1"/>
    <w:rsid w:val="00815CA8"/>
    <w:rsid w:val="008164D3"/>
    <w:rsid w:val="008168E9"/>
    <w:rsid w:val="008169DA"/>
    <w:rsid w:val="008173E0"/>
    <w:rsid w:val="00817A17"/>
    <w:rsid w:val="00817C56"/>
    <w:rsid w:val="00820590"/>
    <w:rsid w:val="0082086F"/>
    <w:rsid w:val="00820947"/>
    <w:rsid w:val="00820F5B"/>
    <w:rsid w:val="008210FD"/>
    <w:rsid w:val="0082171F"/>
    <w:rsid w:val="00821B8B"/>
    <w:rsid w:val="00822401"/>
    <w:rsid w:val="0082309F"/>
    <w:rsid w:val="008230DE"/>
    <w:rsid w:val="00823406"/>
    <w:rsid w:val="00823630"/>
    <w:rsid w:val="00823A78"/>
    <w:rsid w:val="00823B23"/>
    <w:rsid w:val="00823C5C"/>
    <w:rsid w:val="00823CF2"/>
    <w:rsid w:val="0082456E"/>
    <w:rsid w:val="00824796"/>
    <w:rsid w:val="008249B2"/>
    <w:rsid w:val="00824D37"/>
    <w:rsid w:val="00824FD3"/>
    <w:rsid w:val="008253C5"/>
    <w:rsid w:val="00825518"/>
    <w:rsid w:val="00825E0B"/>
    <w:rsid w:val="00825E8E"/>
    <w:rsid w:val="00826814"/>
    <w:rsid w:val="00826A5D"/>
    <w:rsid w:val="00826B20"/>
    <w:rsid w:val="00826D07"/>
    <w:rsid w:val="008272E5"/>
    <w:rsid w:val="008300F5"/>
    <w:rsid w:val="0083021A"/>
    <w:rsid w:val="008304C5"/>
    <w:rsid w:val="00830B24"/>
    <w:rsid w:val="00831034"/>
    <w:rsid w:val="0083117A"/>
    <w:rsid w:val="008315D2"/>
    <w:rsid w:val="00831AEB"/>
    <w:rsid w:val="00831E41"/>
    <w:rsid w:val="00831E91"/>
    <w:rsid w:val="00832046"/>
    <w:rsid w:val="00832090"/>
    <w:rsid w:val="008320AC"/>
    <w:rsid w:val="008322AE"/>
    <w:rsid w:val="008322C9"/>
    <w:rsid w:val="00832E62"/>
    <w:rsid w:val="00833401"/>
    <w:rsid w:val="008335BC"/>
    <w:rsid w:val="008338F0"/>
    <w:rsid w:val="00833B84"/>
    <w:rsid w:val="00833E56"/>
    <w:rsid w:val="00833E57"/>
    <w:rsid w:val="0083526F"/>
    <w:rsid w:val="0083559B"/>
    <w:rsid w:val="008355DC"/>
    <w:rsid w:val="00835962"/>
    <w:rsid w:val="00835C84"/>
    <w:rsid w:val="00835F61"/>
    <w:rsid w:val="00836DFB"/>
    <w:rsid w:val="00836F94"/>
    <w:rsid w:val="00837206"/>
    <w:rsid w:val="00837320"/>
    <w:rsid w:val="00837534"/>
    <w:rsid w:val="008379F5"/>
    <w:rsid w:val="00837A29"/>
    <w:rsid w:val="00837F57"/>
    <w:rsid w:val="00837F85"/>
    <w:rsid w:val="00840029"/>
    <w:rsid w:val="00840565"/>
    <w:rsid w:val="0084063D"/>
    <w:rsid w:val="00840872"/>
    <w:rsid w:val="0084111F"/>
    <w:rsid w:val="00841208"/>
    <w:rsid w:val="00841B45"/>
    <w:rsid w:val="0084254D"/>
    <w:rsid w:val="00843288"/>
    <w:rsid w:val="00843DD4"/>
    <w:rsid w:val="008448B2"/>
    <w:rsid w:val="0084544F"/>
    <w:rsid w:val="008457B4"/>
    <w:rsid w:val="00845A10"/>
    <w:rsid w:val="00845B6D"/>
    <w:rsid w:val="00847857"/>
    <w:rsid w:val="00847AE2"/>
    <w:rsid w:val="00847AFB"/>
    <w:rsid w:val="00850021"/>
    <w:rsid w:val="008501D1"/>
    <w:rsid w:val="0085101E"/>
    <w:rsid w:val="00851277"/>
    <w:rsid w:val="00851599"/>
    <w:rsid w:val="008519A4"/>
    <w:rsid w:val="00851AB9"/>
    <w:rsid w:val="00852301"/>
    <w:rsid w:val="00852C4B"/>
    <w:rsid w:val="00853005"/>
    <w:rsid w:val="008533D4"/>
    <w:rsid w:val="0085344F"/>
    <w:rsid w:val="00853D3F"/>
    <w:rsid w:val="00853DD6"/>
    <w:rsid w:val="0085405A"/>
    <w:rsid w:val="00854A6E"/>
    <w:rsid w:val="00854AAD"/>
    <w:rsid w:val="00854C4C"/>
    <w:rsid w:val="0085575B"/>
    <w:rsid w:val="00856328"/>
    <w:rsid w:val="008566F7"/>
    <w:rsid w:val="00857196"/>
    <w:rsid w:val="00857255"/>
    <w:rsid w:val="008576B0"/>
    <w:rsid w:val="00857774"/>
    <w:rsid w:val="00857B7C"/>
    <w:rsid w:val="00857C9E"/>
    <w:rsid w:val="00860035"/>
    <w:rsid w:val="008602E3"/>
    <w:rsid w:val="0086092F"/>
    <w:rsid w:val="00860C5C"/>
    <w:rsid w:val="00860E5C"/>
    <w:rsid w:val="00860FE7"/>
    <w:rsid w:val="008614B4"/>
    <w:rsid w:val="00861D42"/>
    <w:rsid w:val="0086245D"/>
    <w:rsid w:val="00862527"/>
    <w:rsid w:val="00862536"/>
    <w:rsid w:val="00863692"/>
    <w:rsid w:val="008638E5"/>
    <w:rsid w:val="00863BDF"/>
    <w:rsid w:val="00863CF7"/>
    <w:rsid w:val="0086493E"/>
    <w:rsid w:val="00864CE5"/>
    <w:rsid w:val="00864E41"/>
    <w:rsid w:val="00865311"/>
    <w:rsid w:val="008657D6"/>
    <w:rsid w:val="008659A8"/>
    <w:rsid w:val="00865CAF"/>
    <w:rsid w:val="00866241"/>
    <w:rsid w:val="008662D4"/>
    <w:rsid w:val="00866CC6"/>
    <w:rsid w:val="00866E4B"/>
    <w:rsid w:val="00866F01"/>
    <w:rsid w:val="00866F6C"/>
    <w:rsid w:val="008670B7"/>
    <w:rsid w:val="0086747A"/>
    <w:rsid w:val="00867ECB"/>
    <w:rsid w:val="00867F37"/>
    <w:rsid w:val="0087086A"/>
    <w:rsid w:val="00870C1A"/>
    <w:rsid w:val="008712EB"/>
    <w:rsid w:val="008718CC"/>
    <w:rsid w:val="00871A7B"/>
    <w:rsid w:val="0087201B"/>
    <w:rsid w:val="00872194"/>
    <w:rsid w:val="008722C2"/>
    <w:rsid w:val="00873758"/>
    <w:rsid w:val="008749F2"/>
    <w:rsid w:val="00874A9C"/>
    <w:rsid w:val="00875532"/>
    <w:rsid w:val="0087559B"/>
    <w:rsid w:val="00875761"/>
    <w:rsid w:val="008757C5"/>
    <w:rsid w:val="008758AC"/>
    <w:rsid w:val="008762E1"/>
    <w:rsid w:val="00876B0A"/>
    <w:rsid w:val="00877056"/>
    <w:rsid w:val="008771A6"/>
    <w:rsid w:val="008777B0"/>
    <w:rsid w:val="008779F6"/>
    <w:rsid w:val="00877D35"/>
    <w:rsid w:val="008803A2"/>
    <w:rsid w:val="00880693"/>
    <w:rsid w:val="00880705"/>
    <w:rsid w:val="00880985"/>
    <w:rsid w:val="00880B10"/>
    <w:rsid w:val="00880F62"/>
    <w:rsid w:val="008811ED"/>
    <w:rsid w:val="00881ACF"/>
    <w:rsid w:val="00881B78"/>
    <w:rsid w:val="00881B81"/>
    <w:rsid w:val="00881EB8"/>
    <w:rsid w:val="00882286"/>
    <w:rsid w:val="00882455"/>
    <w:rsid w:val="00882705"/>
    <w:rsid w:val="00882917"/>
    <w:rsid w:val="00882966"/>
    <w:rsid w:val="00882E29"/>
    <w:rsid w:val="00882E67"/>
    <w:rsid w:val="008837A5"/>
    <w:rsid w:val="00883982"/>
    <w:rsid w:val="00883B28"/>
    <w:rsid w:val="00883BD8"/>
    <w:rsid w:val="00884713"/>
    <w:rsid w:val="00884F30"/>
    <w:rsid w:val="00885124"/>
    <w:rsid w:val="008853A4"/>
    <w:rsid w:val="00885D48"/>
    <w:rsid w:val="008865BA"/>
    <w:rsid w:val="00886673"/>
    <w:rsid w:val="00886758"/>
    <w:rsid w:val="00886845"/>
    <w:rsid w:val="00887019"/>
    <w:rsid w:val="00887697"/>
    <w:rsid w:val="0089054D"/>
    <w:rsid w:val="00890974"/>
    <w:rsid w:val="00890AFD"/>
    <w:rsid w:val="008914BC"/>
    <w:rsid w:val="00891B60"/>
    <w:rsid w:val="00891C47"/>
    <w:rsid w:val="00891C56"/>
    <w:rsid w:val="00891E5E"/>
    <w:rsid w:val="00892733"/>
    <w:rsid w:val="008927F6"/>
    <w:rsid w:val="008929A0"/>
    <w:rsid w:val="0089315B"/>
    <w:rsid w:val="008931F6"/>
    <w:rsid w:val="00893653"/>
    <w:rsid w:val="0089379B"/>
    <w:rsid w:val="00893C7A"/>
    <w:rsid w:val="00893E17"/>
    <w:rsid w:val="0089438E"/>
    <w:rsid w:val="0089463B"/>
    <w:rsid w:val="0089499F"/>
    <w:rsid w:val="00894C2C"/>
    <w:rsid w:val="00895408"/>
    <w:rsid w:val="0089576E"/>
    <w:rsid w:val="00895800"/>
    <w:rsid w:val="008959B2"/>
    <w:rsid w:val="0089673A"/>
    <w:rsid w:val="00896B5B"/>
    <w:rsid w:val="0089737A"/>
    <w:rsid w:val="00897F01"/>
    <w:rsid w:val="008A038A"/>
    <w:rsid w:val="008A043A"/>
    <w:rsid w:val="008A0A5A"/>
    <w:rsid w:val="008A0BE1"/>
    <w:rsid w:val="008A1027"/>
    <w:rsid w:val="008A2492"/>
    <w:rsid w:val="008A3974"/>
    <w:rsid w:val="008A427D"/>
    <w:rsid w:val="008A472F"/>
    <w:rsid w:val="008A4D53"/>
    <w:rsid w:val="008A4FBC"/>
    <w:rsid w:val="008A526B"/>
    <w:rsid w:val="008A6B0A"/>
    <w:rsid w:val="008A6CBD"/>
    <w:rsid w:val="008A725A"/>
    <w:rsid w:val="008A7AE6"/>
    <w:rsid w:val="008B0083"/>
    <w:rsid w:val="008B090A"/>
    <w:rsid w:val="008B0972"/>
    <w:rsid w:val="008B0FB8"/>
    <w:rsid w:val="008B1214"/>
    <w:rsid w:val="008B1285"/>
    <w:rsid w:val="008B1678"/>
    <w:rsid w:val="008B1A5C"/>
    <w:rsid w:val="008B1DB6"/>
    <w:rsid w:val="008B2154"/>
    <w:rsid w:val="008B24AC"/>
    <w:rsid w:val="008B3678"/>
    <w:rsid w:val="008B3FE1"/>
    <w:rsid w:val="008B4642"/>
    <w:rsid w:val="008B47D8"/>
    <w:rsid w:val="008B4BA2"/>
    <w:rsid w:val="008B4D08"/>
    <w:rsid w:val="008B523D"/>
    <w:rsid w:val="008B5D70"/>
    <w:rsid w:val="008B5E42"/>
    <w:rsid w:val="008B5E5B"/>
    <w:rsid w:val="008B6A52"/>
    <w:rsid w:val="008B74AC"/>
    <w:rsid w:val="008B7C53"/>
    <w:rsid w:val="008B7E72"/>
    <w:rsid w:val="008C02BD"/>
    <w:rsid w:val="008C02D9"/>
    <w:rsid w:val="008C05C1"/>
    <w:rsid w:val="008C1626"/>
    <w:rsid w:val="008C17D6"/>
    <w:rsid w:val="008C1F25"/>
    <w:rsid w:val="008C210D"/>
    <w:rsid w:val="008C2194"/>
    <w:rsid w:val="008C2495"/>
    <w:rsid w:val="008C25E2"/>
    <w:rsid w:val="008C266D"/>
    <w:rsid w:val="008C2B8F"/>
    <w:rsid w:val="008C2FF3"/>
    <w:rsid w:val="008C311F"/>
    <w:rsid w:val="008C3166"/>
    <w:rsid w:val="008C3593"/>
    <w:rsid w:val="008C35DF"/>
    <w:rsid w:val="008C3A7E"/>
    <w:rsid w:val="008C4071"/>
    <w:rsid w:val="008C41DF"/>
    <w:rsid w:val="008C4348"/>
    <w:rsid w:val="008C447D"/>
    <w:rsid w:val="008C4505"/>
    <w:rsid w:val="008C48C1"/>
    <w:rsid w:val="008C4CED"/>
    <w:rsid w:val="008C5AF7"/>
    <w:rsid w:val="008C67D8"/>
    <w:rsid w:val="008C756E"/>
    <w:rsid w:val="008C7AFF"/>
    <w:rsid w:val="008D0655"/>
    <w:rsid w:val="008D0C7B"/>
    <w:rsid w:val="008D0E50"/>
    <w:rsid w:val="008D16DE"/>
    <w:rsid w:val="008D175E"/>
    <w:rsid w:val="008D1EE0"/>
    <w:rsid w:val="008D227F"/>
    <w:rsid w:val="008D252F"/>
    <w:rsid w:val="008D27C0"/>
    <w:rsid w:val="008D2AFA"/>
    <w:rsid w:val="008D2C73"/>
    <w:rsid w:val="008D3606"/>
    <w:rsid w:val="008D395C"/>
    <w:rsid w:val="008D3E6B"/>
    <w:rsid w:val="008D4054"/>
    <w:rsid w:val="008D4897"/>
    <w:rsid w:val="008D49E6"/>
    <w:rsid w:val="008D4BC7"/>
    <w:rsid w:val="008D538A"/>
    <w:rsid w:val="008D5449"/>
    <w:rsid w:val="008D5ACD"/>
    <w:rsid w:val="008D5B24"/>
    <w:rsid w:val="008D5ED1"/>
    <w:rsid w:val="008D60CC"/>
    <w:rsid w:val="008D6CB6"/>
    <w:rsid w:val="008D7311"/>
    <w:rsid w:val="008D7646"/>
    <w:rsid w:val="008D795B"/>
    <w:rsid w:val="008D7967"/>
    <w:rsid w:val="008D7AFD"/>
    <w:rsid w:val="008D7F3F"/>
    <w:rsid w:val="008E002D"/>
    <w:rsid w:val="008E04D6"/>
    <w:rsid w:val="008E0808"/>
    <w:rsid w:val="008E0882"/>
    <w:rsid w:val="008E1067"/>
    <w:rsid w:val="008E1A88"/>
    <w:rsid w:val="008E200F"/>
    <w:rsid w:val="008E232D"/>
    <w:rsid w:val="008E2CE5"/>
    <w:rsid w:val="008E3085"/>
    <w:rsid w:val="008E3111"/>
    <w:rsid w:val="008E392A"/>
    <w:rsid w:val="008E3EC1"/>
    <w:rsid w:val="008E41F9"/>
    <w:rsid w:val="008E487F"/>
    <w:rsid w:val="008E4E85"/>
    <w:rsid w:val="008E4F22"/>
    <w:rsid w:val="008E4F93"/>
    <w:rsid w:val="008E5679"/>
    <w:rsid w:val="008E5D58"/>
    <w:rsid w:val="008E6206"/>
    <w:rsid w:val="008E7180"/>
    <w:rsid w:val="008E752D"/>
    <w:rsid w:val="008E79B6"/>
    <w:rsid w:val="008E7B81"/>
    <w:rsid w:val="008E7E4F"/>
    <w:rsid w:val="008F0483"/>
    <w:rsid w:val="008F08D9"/>
    <w:rsid w:val="008F176D"/>
    <w:rsid w:val="008F1C32"/>
    <w:rsid w:val="008F1E87"/>
    <w:rsid w:val="008F23EA"/>
    <w:rsid w:val="008F279E"/>
    <w:rsid w:val="008F3419"/>
    <w:rsid w:val="008F3623"/>
    <w:rsid w:val="008F4232"/>
    <w:rsid w:val="008F4314"/>
    <w:rsid w:val="008F444D"/>
    <w:rsid w:val="008F477A"/>
    <w:rsid w:val="008F532B"/>
    <w:rsid w:val="008F5480"/>
    <w:rsid w:val="008F5909"/>
    <w:rsid w:val="008F5D11"/>
    <w:rsid w:val="008F610F"/>
    <w:rsid w:val="008F64A4"/>
    <w:rsid w:val="008F6730"/>
    <w:rsid w:val="008F6DF2"/>
    <w:rsid w:val="008F6E9D"/>
    <w:rsid w:val="008F6FA1"/>
    <w:rsid w:val="008F7C26"/>
    <w:rsid w:val="009009F3"/>
    <w:rsid w:val="00900CCF"/>
    <w:rsid w:val="0090115B"/>
    <w:rsid w:val="00901512"/>
    <w:rsid w:val="0090159B"/>
    <w:rsid w:val="00901A81"/>
    <w:rsid w:val="00901E1F"/>
    <w:rsid w:val="00901FFD"/>
    <w:rsid w:val="00902421"/>
    <w:rsid w:val="009028A6"/>
    <w:rsid w:val="00902D9B"/>
    <w:rsid w:val="00903037"/>
    <w:rsid w:val="009031BB"/>
    <w:rsid w:val="009039B4"/>
    <w:rsid w:val="00903AA7"/>
    <w:rsid w:val="00903AB4"/>
    <w:rsid w:val="00904205"/>
    <w:rsid w:val="00904BF1"/>
    <w:rsid w:val="00904E41"/>
    <w:rsid w:val="00904F7C"/>
    <w:rsid w:val="0090512C"/>
    <w:rsid w:val="00905795"/>
    <w:rsid w:val="0090588F"/>
    <w:rsid w:val="00905BBD"/>
    <w:rsid w:val="00905BF3"/>
    <w:rsid w:val="00905CED"/>
    <w:rsid w:val="00906F26"/>
    <w:rsid w:val="009070CF"/>
    <w:rsid w:val="00907972"/>
    <w:rsid w:val="00910369"/>
    <w:rsid w:val="009109D8"/>
    <w:rsid w:val="009114B1"/>
    <w:rsid w:val="009119DA"/>
    <w:rsid w:val="009119FB"/>
    <w:rsid w:val="00911D6C"/>
    <w:rsid w:val="00912355"/>
    <w:rsid w:val="00912CF5"/>
    <w:rsid w:val="0091416B"/>
    <w:rsid w:val="00914BCA"/>
    <w:rsid w:val="00914EC7"/>
    <w:rsid w:val="00915536"/>
    <w:rsid w:val="0091568F"/>
    <w:rsid w:val="0091597C"/>
    <w:rsid w:val="00915F01"/>
    <w:rsid w:val="00916817"/>
    <w:rsid w:val="00916841"/>
    <w:rsid w:val="00916F68"/>
    <w:rsid w:val="00916FAA"/>
    <w:rsid w:val="00917879"/>
    <w:rsid w:val="00917D60"/>
    <w:rsid w:val="009201D1"/>
    <w:rsid w:val="009204DA"/>
    <w:rsid w:val="00920712"/>
    <w:rsid w:val="00920B08"/>
    <w:rsid w:val="00921958"/>
    <w:rsid w:val="00921EC4"/>
    <w:rsid w:val="00922238"/>
    <w:rsid w:val="009223CD"/>
    <w:rsid w:val="00922AF1"/>
    <w:rsid w:val="00922B31"/>
    <w:rsid w:val="00923230"/>
    <w:rsid w:val="0092327D"/>
    <w:rsid w:val="009236E9"/>
    <w:rsid w:val="0092396A"/>
    <w:rsid w:val="00923EEA"/>
    <w:rsid w:val="009240B1"/>
    <w:rsid w:val="009240B8"/>
    <w:rsid w:val="00924987"/>
    <w:rsid w:val="00924AA4"/>
    <w:rsid w:val="00924D75"/>
    <w:rsid w:val="00925ABF"/>
    <w:rsid w:val="00925CCA"/>
    <w:rsid w:val="00926B28"/>
    <w:rsid w:val="00926E86"/>
    <w:rsid w:val="00927145"/>
    <w:rsid w:val="009273E8"/>
    <w:rsid w:val="009275C4"/>
    <w:rsid w:val="0093075B"/>
    <w:rsid w:val="009307B4"/>
    <w:rsid w:val="009309FC"/>
    <w:rsid w:val="00930CC6"/>
    <w:rsid w:val="0093153A"/>
    <w:rsid w:val="00931655"/>
    <w:rsid w:val="00931713"/>
    <w:rsid w:val="00932490"/>
    <w:rsid w:val="00933481"/>
    <w:rsid w:val="00933F27"/>
    <w:rsid w:val="00934078"/>
    <w:rsid w:val="0093418D"/>
    <w:rsid w:val="00934287"/>
    <w:rsid w:val="009349A0"/>
    <w:rsid w:val="009358F2"/>
    <w:rsid w:val="00935B6A"/>
    <w:rsid w:val="0093629C"/>
    <w:rsid w:val="0093649B"/>
    <w:rsid w:val="0093655E"/>
    <w:rsid w:val="00936BF0"/>
    <w:rsid w:val="009371F4"/>
    <w:rsid w:val="009373DE"/>
    <w:rsid w:val="00937431"/>
    <w:rsid w:val="00937A17"/>
    <w:rsid w:val="00937DD1"/>
    <w:rsid w:val="00937F3E"/>
    <w:rsid w:val="0094034A"/>
    <w:rsid w:val="009407C5"/>
    <w:rsid w:val="00940E22"/>
    <w:rsid w:val="0094143E"/>
    <w:rsid w:val="00941688"/>
    <w:rsid w:val="009416ED"/>
    <w:rsid w:val="00941CF1"/>
    <w:rsid w:val="00942AAA"/>
    <w:rsid w:val="00942E12"/>
    <w:rsid w:val="009435C5"/>
    <w:rsid w:val="00943841"/>
    <w:rsid w:val="009439AD"/>
    <w:rsid w:val="00943A7D"/>
    <w:rsid w:val="00943CA3"/>
    <w:rsid w:val="00944265"/>
    <w:rsid w:val="00944B41"/>
    <w:rsid w:val="00945C4C"/>
    <w:rsid w:val="009461AE"/>
    <w:rsid w:val="00946E20"/>
    <w:rsid w:val="00947298"/>
    <w:rsid w:val="009472EC"/>
    <w:rsid w:val="00947389"/>
    <w:rsid w:val="00947481"/>
    <w:rsid w:val="009476AC"/>
    <w:rsid w:val="00950181"/>
    <w:rsid w:val="009507FC"/>
    <w:rsid w:val="009508FC"/>
    <w:rsid w:val="00950A47"/>
    <w:rsid w:val="00950AB2"/>
    <w:rsid w:val="00950FA9"/>
    <w:rsid w:val="009513E7"/>
    <w:rsid w:val="0095193A"/>
    <w:rsid w:val="00951DCB"/>
    <w:rsid w:val="00952069"/>
    <w:rsid w:val="00952A2D"/>
    <w:rsid w:val="00952B0F"/>
    <w:rsid w:val="00952D2B"/>
    <w:rsid w:val="00953C9F"/>
    <w:rsid w:val="00953CC9"/>
    <w:rsid w:val="0095459A"/>
    <w:rsid w:val="009549B0"/>
    <w:rsid w:val="00954B52"/>
    <w:rsid w:val="00954FFC"/>
    <w:rsid w:val="0095552B"/>
    <w:rsid w:val="00955578"/>
    <w:rsid w:val="00955C72"/>
    <w:rsid w:val="0095686B"/>
    <w:rsid w:val="00956F43"/>
    <w:rsid w:val="0095726A"/>
    <w:rsid w:val="00957A30"/>
    <w:rsid w:val="00957B67"/>
    <w:rsid w:val="00961079"/>
    <w:rsid w:val="009611E1"/>
    <w:rsid w:val="0096143D"/>
    <w:rsid w:val="009619F8"/>
    <w:rsid w:val="00961DAC"/>
    <w:rsid w:val="0096206F"/>
    <w:rsid w:val="009620F9"/>
    <w:rsid w:val="00963443"/>
    <w:rsid w:val="0096350F"/>
    <w:rsid w:val="00963DF1"/>
    <w:rsid w:val="00964839"/>
    <w:rsid w:val="009651F9"/>
    <w:rsid w:val="00965BD4"/>
    <w:rsid w:val="00966929"/>
    <w:rsid w:val="00966AC1"/>
    <w:rsid w:val="00966B4F"/>
    <w:rsid w:val="00966E57"/>
    <w:rsid w:val="00967706"/>
    <w:rsid w:val="00967CE7"/>
    <w:rsid w:val="00970336"/>
    <w:rsid w:val="00970741"/>
    <w:rsid w:val="00970926"/>
    <w:rsid w:val="009722DF"/>
    <w:rsid w:val="009727BE"/>
    <w:rsid w:val="00972941"/>
    <w:rsid w:val="00973991"/>
    <w:rsid w:val="00973AE4"/>
    <w:rsid w:val="009741B4"/>
    <w:rsid w:val="00975955"/>
    <w:rsid w:val="00975D35"/>
    <w:rsid w:val="009763F4"/>
    <w:rsid w:val="00977E88"/>
    <w:rsid w:val="00980E2E"/>
    <w:rsid w:val="00981080"/>
    <w:rsid w:val="009811C1"/>
    <w:rsid w:val="00981252"/>
    <w:rsid w:val="00981377"/>
    <w:rsid w:val="00981943"/>
    <w:rsid w:val="00981D20"/>
    <w:rsid w:val="009822AA"/>
    <w:rsid w:val="00983090"/>
    <w:rsid w:val="00984A73"/>
    <w:rsid w:val="00984F93"/>
    <w:rsid w:val="00985111"/>
    <w:rsid w:val="009852DD"/>
    <w:rsid w:val="009857BA"/>
    <w:rsid w:val="00985B05"/>
    <w:rsid w:val="00985C08"/>
    <w:rsid w:val="00985C59"/>
    <w:rsid w:val="00986EE3"/>
    <w:rsid w:val="009873E6"/>
    <w:rsid w:val="00987409"/>
    <w:rsid w:val="00987A60"/>
    <w:rsid w:val="009900BF"/>
    <w:rsid w:val="009900F8"/>
    <w:rsid w:val="00990215"/>
    <w:rsid w:val="00990271"/>
    <w:rsid w:val="00990662"/>
    <w:rsid w:val="00990960"/>
    <w:rsid w:val="00990BCD"/>
    <w:rsid w:val="00990BD5"/>
    <w:rsid w:val="009917A1"/>
    <w:rsid w:val="00992667"/>
    <w:rsid w:val="009926B8"/>
    <w:rsid w:val="00992A2F"/>
    <w:rsid w:val="00993F90"/>
    <w:rsid w:val="0099425B"/>
    <w:rsid w:val="0099449B"/>
    <w:rsid w:val="00994805"/>
    <w:rsid w:val="00994F25"/>
    <w:rsid w:val="00995441"/>
    <w:rsid w:val="00995502"/>
    <w:rsid w:val="00995558"/>
    <w:rsid w:val="009959F3"/>
    <w:rsid w:val="00995AF2"/>
    <w:rsid w:val="00996004"/>
    <w:rsid w:val="0099651C"/>
    <w:rsid w:val="009970BE"/>
    <w:rsid w:val="00997463"/>
    <w:rsid w:val="009977AA"/>
    <w:rsid w:val="00997D94"/>
    <w:rsid w:val="00997FD7"/>
    <w:rsid w:val="009A0E4C"/>
    <w:rsid w:val="009A18A5"/>
    <w:rsid w:val="009A2595"/>
    <w:rsid w:val="009A2B54"/>
    <w:rsid w:val="009A2CFD"/>
    <w:rsid w:val="009A2D7C"/>
    <w:rsid w:val="009A306E"/>
    <w:rsid w:val="009A3EEF"/>
    <w:rsid w:val="009A3F44"/>
    <w:rsid w:val="009A4BBE"/>
    <w:rsid w:val="009A5011"/>
    <w:rsid w:val="009A53A3"/>
    <w:rsid w:val="009A5904"/>
    <w:rsid w:val="009A5B24"/>
    <w:rsid w:val="009A6EF0"/>
    <w:rsid w:val="009A70B1"/>
    <w:rsid w:val="009A731D"/>
    <w:rsid w:val="009B00F8"/>
    <w:rsid w:val="009B024D"/>
    <w:rsid w:val="009B056C"/>
    <w:rsid w:val="009B0A12"/>
    <w:rsid w:val="009B0C77"/>
    <w:rsid w:val="009B0C94"/>
    <w:rsid w:val="009B11F3"/>
    <w:rsid w:val="009B1467"/>
    <w:rsid w:val="009B14DC"/>
    <w:rsid w:val="009B1A73"/>
    <w:rsid w:val="009B2345"/>
    <w:rsid w:val="009B25EF"/>
    <w:rsid w:val="009B2807"/>
    <w:rsid w:val="009B2A8B"/>
    <w:rsid w:val="009B2B74"/>
    <w:rsid w:val="009B3CF0"/>
    <w:rsid w:val="009B404D"/>
    <w:rsid w:val="009B4250"/>
    <w:rsid w:val="009B4FA2"/>
    <w:rsid w:val="009B533E"/>
    <w:rsid w:val="009B540C"/>
    <w:rsid w:val="009B559B"/>
    <w:rsid w:val="009B5965"/>
    <w:rsid w:val="009B5B56"/>
    <w:rsid w:val="009B5E60"/>
    <w:rsid w:val="009B5EA1"/>
    <w:rsid w:val="009B6620"/>
    <w:rsid w:val="009B6896"/>
    <w:rsid w:val="009B6C6E"/>
    <w:rsid w:val="009B7494"/>
    <w:rsid w:val="009B7B50"/>
    <w:rsid w:val="009C049C"/>
    <w:rsid w:val="009C065E"/>
    <w:rsid w:val="009C06BB"/>
    <w:rsid w:val="009C0925"/>
    <w:rsid w:val="009C0EC5"/>
    <w:rsid w:val="009C11A1"/>
    <w:rsid w:val="009C18CC"/>
    <w:rsid w:val="009C1CA8"/>
    <w:rsid w:val="009C1E13"/>
    <w:rsid w:val="009C21B8"/>
    <w:rsid w:val="009C27B8"/>
    <w:rsid w:val="009C29E2"/>
    <w:rsid w:val="009C2F73"/>
    <w:rsid w:val="009C330F"/>
    <w:rsid w:val="009C3C27"/>
    <w:rsid w:val="009C3D78"/>
    <w:rsid w:val="009C4011"/>
    <w:rsid w:val="009C4214"/>
    <w:rsid w:val="009C42A1"/>
    <w:rsid w:val="009C471C"/>
    <w:rsid w:val="009C50AD"/>
    <w:rsid w:val="009C5350"/>
    <w:rsid w:val="009C5CF7"/>
    <w:rsid w:val="009C5DC1"/>
    <w:rsid w:val="009C64F5"/>
    <w:rsid w:val="009C672E"/>
    <w:rsid w:val="009C683B"/>
    <w:rsid w:val="009C696F"/>
    <w:rsid w:val="009C6A6D"/>
    <w:rsid w:val="009C71A9"/>
    <w:rsid w:val="009C77B8"/>
    <w:rsid w:val="009C79DD"/>
    <w:rsid w:val="009C79F7"/>
    <w:rsid w:val="009C7A40"/>
    <w:rsid w:val="009C7E41"/>
    <w:rsid w:val="009D0D1C"/>
    <w:rsid w:val="009D10BD"/>
    <w:rsid w:val="009D1572"/>
    <w:rsid w:val="009D1B43"/>
    <w:rsid w:val="009D21CD"/>
    <w:rsid w:val="009D26FF"/>
    <w:rsid w:val="009D270F"/>
    <w:rsid w:val="009D365C"/>
    <w:rsid w:val="009D3C2E"/>
    <w:rsid w:val="009D3E3A"/>
    <w:rsid w:val="009D45F2"/>
    <w:rsid w:val="009D49FD"/>
    <w:rsid w:val="009D4C52"/>
    <w:rsid w:val="009D4E0C"/>
    <w:rsid w:val="009D4FC8"/>
    <w:rsid w:val="009D51BC"/>
    <w:rsid w:val="009D5284"/>
    <w:rsid w:val="009D54E2"/>
    <w:rsid w:val="009D5859"/>
    <w:rsid w:val="009D63C2"/>
    <w:rsid w:val="009D6FE4"/>
    <w:rsid w:val="009D7586"/>
    <w:rsid w:val="009D7F2F"/>
    <w:rsid w:val="009E010F"/>
    <w:rsid w:val="009E087A"/>
    <w:rsid w:val="009E1244"/>
    <w:rsid w:val="009E1965"/>
    <w:rsid w:val="009E1BAF"/>
    <w:rsid w:val="009E1FE3"/>
    <w:rsid w:val="009E25C6"/>
    <w:rsid w:val="009E274C"/>
    <w:rsid w:val="009E3155"/>
    <w:rsid w:val="009E3206"/>
    <w:rsid w:val="009E389D"/>
    <w:rsid w:val="009E3D5B"/>
    <w:rsid w:val="009E412A"/>
    <w:rsid w:val="009E4464"/>
    <w:rsid w:val="009E450F"/>
    <w:rsid w:val="009E478D"/>
    <w:rsid w:val="009E47A3"/>
    <w:rsid w:val="009E4A15"/>
    <w:rsid w:val="009E51CA"/>
    <w:rsid w:val="009E5516"/>
    <w:rsid w:val="009E572B"/>
    <w:rsid w:val="009E58A0"/>
    <w:rsid w:val="009E5ED9"/>
    <w:rsid w:val="009E636E"/>
    <w:rsid w:val="009E6CF2"/>
    <w:rsid w:val="009E7505"/>
    <w:rsid w:val="009E7A4F"/>
    <w:rsid w:val="009E7A71"/>
    <w:rsid w:val="009E7F88"/>
    <w:rsid w:val="009E7FF6"/>
    <w:rsid w:val="009F0349"/>
    <w:rsid w:val="009F0FC9"/>
    <w:rsid w:val="009F1017"/>
    <w:rsid w:val="009F1AED"/>
    <w:rsid w:val="009F1C70"/>
    <w:rsid w:val="009F2586"/>
    <w:rsid w:val="009F27D8"/>
    <w:rsid w:val="009F2FA7"/>
    <w:rsid w:val="009F390D"/>
    <w:rsid w:val="009F3EA5"/>
    <w:rsid w:val="009F49A9"/>
    <w:rsid w:val="009F4F4D"/>
    <w:rsid w:val="009F4FBE"/>
    <w:rsid w:val="009F5183"/>
    <w:rsid w:val="009F5410"/>
    <w:rsid w:val="009F5815"/>
    <w:rsid w:val="009F60FC"/>
    <w:rsid w:val="009F6FFD"/>
    <w:rsid w:val="009F76A5"/>
    <w:rsid w:val="009F786E"/>
    <w:rsid w:val="009F78C3"/>
    <w:rsid w:val="00A004A1"/>
    <w:rsid w:val="00A00DDD"/>
    <w:rsid w:val="00A0112A"/>
    <w:rsid w:val="00A0139A"/>
    <w:rsid w:val="00A018F7"/>
    <w:rsid w:val="00A01A9D"/>
    <w:rsid w:val="00A0226C"/>
    <w:rsid w:val="00A02345"/>
    <w:rsid w:val="00A0247E"/>
    <w:rsid w:val="00A024D4"/>
    <w:rsid w:val="00A02573"/>
    <w:rsid w:val="00A027AE"/>
    <w:rsid w:val="00A029AD"/>
    <w:rsid w:val="00A032AA"/>
    <w:rsid w:val="00A034B1"/>
    <w:rsid w:val="00A037BE"/>
    <w:rsid w:val="00A0399D"/>
    <w:rsid w:val="00A03D8E"/>
    <w:rsid w:val="00A04335"/>
    <w:rsid w:val="00A04A44"/>
    <w:rsid w:val="00A04BCA"/>
    <w:rsid w:val="00A05960"/>
    <w:rsid w:val="00A062C9"/>
    <w:rsid w:val="00A063B8"/>
    <w:rsid w:val="00A06E29"/>
    <w:rsid w:val="00A0731E"/>
    <w:rsid w:val="00A07411"/>
    <w:rsid w:val="00A07793"/>
    <w:rsid w:val="00A07F00"/>
    <w:rsid w:val="00A07F3D"/>
    <w:rsid w:val="00A103E4"/>
    <w:rsid w:val="00A107B0"/>
    <w:rsid w:val="00A10EC8"/>
    <w:rsid w:val="00A11D0C"/>
    <w:rsid w:val="00A126B5"/>
    <w:rsid w:val="00A128AB"/>
    <w:rsid w:val="00A12C68"/>
    <w:rsid w:val="00A12C97"/>
    <w:rsid w:val="00A13016"/>
    <w:rsid w:val="00A13805"/>
    <w:rsid w:val="00A13CDF"/>
    <w:rsid w:val="00A13EA7"/>
    <w:rsid w:val="00A14CF7"/>
    <w:rsid w:val="00A14E08"/>
    <w:rsid w:val="00A152DB"/>
    <w:rsid w:val="00A160E5"/>
    <w:rsid w:val="00A164B4"/>
    <w:rsid w:val="00A16701"/>
    <w:rsid w:val="00A16C3E"/>
    <w:rsid w:val="00A16C7C"/>
    <w:rsid w:val="00A17B92"/>
    <w:rsid w:val="00A17CBD"/>
    <w:rsid w:val="00A20736"/>
    <w:rsid w:val="00A20920"/>
    <w:rsid w:val="00A20AD9"/>
    <w:rsid w:val="00A2135E"/>
    <w:rsid w:val="00A21597"/>
    <w:rsid w:val="00A21BFF"/>
    <w:rsid w:val="00A22A52"/>
    <w:rsid w:val="00A2326E"/>
    <w:rsid w:val="00A23469"/>
    <w:rsid w:val="00A23682"/>
    <w:rsid w:val="00A239B8"/>
    <w:rsid w:val="00A23F68"/>
    <w:rsid w:val="00A24005"/>
    <w:rsid w:val="00A247A5"/>
    <w:rsid w:val="00A24A92"/>
    <w:rsid w:val="00A24D09"/>
    <w:rsid w:val="00A2518A"/>
    <w:rsid w:val="00A25A1E"/>
    <w:rsid w:val="00A25AD1"/>
    <w:rsid w:val="00A262E5"/>
    <w:rsid w:val="00A26356"/>
    <w:rsid w:val="00A2648C"/>
    <w:rsid w:val="00A26BA0"/>
    <w:rsid w:val="00A271E2"/>
    <w:rsid w:val="00A27698"/>
    <w:rsid w:val="00A27FB8"/>
    <w:rsid w:val="00A30A0E"/>
    <w:rsid w:val="00A312FA"/>
    <w:rsid w:val="00A3157B"/>
    <w:rsid w:val="00A32DEC"/>
    <w:rsid w:val="00A32F17"/>
    <w:rsid w:val="00A32F57"/>
    <w:rsid w:val="00A332BC"/>
    <w:rsid w:val="00A33386"/>
    <w:rsid w:val="00A3351B"/>
    <w:rsid w:val="00A33AAE"/>
    <w:rsid w:val="00A33B78"/>
    <w:rsid w:val="00A34F02"/>
    <w:rsid w:val="00A3527E"/>
    <w:rsid w:val="00A35683"/>
    <w:rsid w:val="00A35E79"/>
    <w:rsid w:val="00A3600F"/>
    <w:rsid w:val="00A366C1"/>
    <w:rsid w:val="00A3682E"/>
    <w:rsid w:val="00A37B38"/>
    <w:rsid w:val="00A37C44"/>
    <w:rsid w:val="00A37F2E"/>
    <w:rsid w:val="00A37FA6"/>
    <w:rsid w:val="00A37FC6"/>
    <w:rsid w:val="00A40996"/>
    <w:rsid w:val="00A414A3"/>
    <w:rsid w:val="00A4166F"/>
    <w:rsid w:val="00A41E89"/>
    <w:rsid w:val="00A429A6"/>
    <w:rsid w:val="00A42C18"/>
    <w:rsid w:val="00A42D30"/>
    <w:rsid w:val="00A43970"/>
    <w:rsid w:val="00A43B1A"/>
    <w:rsid w:val="00A43BE0"/>
    <w:rsid w:val="00A445F6"/>
    <w:rsid w:val="00A44F0A"/>
    <w:rsid w:val="00A4534A"/>
    <w:rsid w:val="00A45816"/>
    <w:rsid w:val="00A45A42"/>
    <w:rsid w:val="00A45BBA"/>
    <w:rsid w:val="00A45EAF"/>
    <w:rsid w:val="00A46125"/>
    <w:rsid w:val="00A462CE"/>
    <w:rsid w:val="00A465E3"/>
    <w:rsid w:val="00A46734"/>
    <w:rsid w:val="00A47471"/>
    <w:rsid w:val="00A47ACC"/>
    <w:rsid w:val="00A5074C"/>
    <w:rsid w:val="00A51848"/>
    <w:rsid w:val="00A5186D"/>
    <w:rsid w:val="00A51B3A"/>
    <w:rsid w:val="00A52098"/>
    <w:rsid w:val="00A52927"/>
    <w:rsid w:val="00A52A55"/>
    <w:rsid w:val="00A52B32"/>
    <w:rsid w:val="00A52E0A"/>
    <w:rsid w:val="00A5318C"/>
    <w:rsid w:val="00A5333F"/>
    <w:rsid w:val="00A54805"/>
    <w:rsid w:val="00A54BAD"/>
    <w:rsid w:val="00A54BDD"/>
    <w:rsid w:val="00A55318"/>
    <w:rsid w:val="00A556A5"/>
    <w:rsid w:val="00A55A26"/>
    <w:rsid w:val="00A5622E"/>
    <w:rsid w:val="00A56F32"/>
    <w:rsid w:val="00A56F88"/>
    <w:rsid w:val="00A574F1"/>
    <w:rsid w:val="00A602DA"/>
    <w:rsid w:val="00A60861"/>
    <w:rsid w:val="00A611BC"/>
    <w:rsid w:val="00A61694"/>
    <w:rsid w:val="00A61833"/>
    <w:rsid w:val="00A61A8C"/>
    <w:rsid w:val="00A626B3"/>
    <w:rsid w:val="00A62C8B"/>
    <w:rsid w:val="00A62C8C"/>
    <w:rsid w:val="00A634AA"/>
    <w:rsid w:val="00A63506"/>
    <w:rsid w:val="00A63C99"/>
    <w:rsid w:val="00A65301"/>
    <w:rsid w:val="00A65E32"/>
    <w:rsid w:val="00A67264"/>
    <w:rsid w:val="00A7016D"/>
    <w:rsid w:val="00A70972"/>
    <w:rsid w:val="00A70A3C"/>
    <w:rsid w:val="00A71808"/>
    <w:rsid w:val="00A71869"/>
    <w:rsid w:val="00A718C7"/>
    <w:rsid w:val="00A71B41"/>
    <w:rsid w:val="00A71D37"/>
    <w:rsid w:val="00A720F3"/>
    <w:rsid w:val="00A72A0E"/>
    <w:rsid w:val="00A72BCD"/>
    <w:rsid w:val="00A72EB4"/>
    <w:rsid w:val="00A72F0E"/>
    <w:rsid w:val="00A739C3"/>
    <w:rsid w:val="00A73D4C"/>
    <w:rsid w:val="00A73DDA"/>
    <w:rsid w:val="00A74161"/>
    <w:rsid w:val="00A74197"/>
    <w:rsid w:val="00A74C44"/>
    <w:rsid w:val="00A74C8F"/>
    <w:rsid w:val="00A75405"/>
    <w:rsid w:val="00A75708"/>
    <w:rsid w:val="00A759D7"/>
    <w:rsid w:val="00A759FC"/>
    <w:rsid w:val="00A75D5D"/>
    <w:rsid w:val="00A75E73"/>
    <w:rsid w:val="00A764A0"/>
    <w:rsid w:val="00A7670E"/>
    <w:rsid w:val="00A7796F"/>
    <w:rsid w:val="00A800C8"/>
    <w:rsid w:val="00A803CA"/>
    <w:rsid w:val="00A8050A"/>
    <w:rsid w:val="00A80557"/>
    <w:rsid w:val="00A8151A"/>
    <w:rsid w:val="00A823B2"/>
    <w:rsid w:val="00A8255D"/>
    <w:rsid w:val="00A825F8"/>
    <w:rsid w:val="00A8267E"/>
    <w:rsid w:val="00A82681"/>
    <w:rsid w:val="00A826BB"/>
    <w:rsid w:val="00A827E9"/>
    <w:rsid w:val="00A82EB2"/>
    <w:rsid w:val="00A831BD"/>
    <w:rsid w:val="00A83622"/>
    <w:rsid w:val="00A83ECC"/>
    <w:rsid w:val="00A83F92"/>
    <w:rsid w:val="00A84323"/>
    <w:rsid w:val="00A84843"/>
    <w:rsid w:val="00A84A94"/>
    <w:rsid w:val="00A84B64"/>
    <w:rsid w:val="00A84F37"/>
    <w:rsid w:val="00A850CB"/>
    <w:rsid w:val="00A85585"/>
    <w:rsid w:val="00A86135"/>
    <w:rsid w:val="00A86600"/>
    <w:rsid w:val="00A86A01"/>
    <w:rsid w:val="00A871B4"/>
    <w:rsid w:val="00A871FC"/>
    <w:rsid w:val="00A87834"/>
    <w:rsid w:val="00A906B0"/>
    <w:rsid w:val="00A90D69"/>
    <w:rsid w:val="00A90E3D"/>
    <w:rsid w:val="00A91E19"/>
    <w:rsid w:val="00A91EE3"/>
    <w:rsid w:val="00A92E2B"/>
    <w:rsid w:val="00A92E79"/>
    <w:rsid w:val="00A92E8D"/>
    <w:rsid w:val="00A92F04"/>
    <w:rsid w:val="00A93161"/>
    <w:rsid w:val="00A94E2D"/>
    <w:rsid w:val="00A95627"/>
    <w:rsid w:val="00A95FC5"/>
    <w:rsid w:val="00A9656E"/>
    <w:rsid w:val="00A96D76"/>
    <w:rsid w:val="00A96F3B"/>
    <w:rsid w:val="00A974EA"/>
    <w:rsid w:val="00A976EF"/>
    <w:rsid w:val="00A97710"/>
    <w:rsid w:val="00A979C3"/>
    <w:rsid w:val="00A979D1"/>
    <w:rsid w:val="00AA005A"/>
    <w:rsid w:val="00AA053D"/>
    <w:rsid w:val="00AA0F2E"/>
    <w:rsid w:val="00AA1163"/>
    <w:rsid w:val="00AA1238"/>
    <w:rsid w:val="00AA173D"/>
    <w:rsid w:val="00AA18D7"/>
    <w:rsid w:val="00AA1AB3"/>
    <w:rsid w:val="00AA1B64"/>
    <w:rsid w:val="00AA1F01"/>
    <w:rsid w:val="00AA2904"/>
    <w:rsid w:val="00AA299B"/>
    <w:rsid w:val="00AA2B82"/>
    <w:rsid w:val="00AA37AC"/>
    <w:rsid w:val="00AA3AEA"/>
    <w:rsid w:val="00AA3B13"/>
    <w:rsid w:val="00AA3B42"/>
    <w:rsid w:val="00AA4138"/>
    <w:rsid w:val="00AA431A"/>
    <w:rsid w:val="00AA45C5"/>
    <w:rsid w:val="00AA4690"/>
    <w:rsid w:val="00AA50F0"/>
    <w:rsid w:val="00AA534F"/>
    <w:rsid w:val="00AA561A"/>
    <w:rsid w:val="00AA58BC"/>
    <w:rsid w:val="00AA5B53"/>
    <w:rsid w:val="00AA66AC"/>
    <w:rsid w:val="00AA6E53"/>
    <w:rsid w:val="00AA6EC4"/>
    <w:rsid w:val="00AA6EE3"/>
    <w:rsid w:val="00AB07A7"/>
    <w:rsid w:val="00AB08F3"/>
    <w:rsid w:val="00AB100D"/>
    <w:rsid w:val="00AB12D2"/>
    <w:rsid w:val="00AB18C0"/>
    <w:rsid w:val="00AB1BC3"/>
    <w:rsid w:val="00AB28F8"/>
    <w:rsid w:val="00AB2DE1"/>
    <w:rsid w:val="00AB2F10"/>
    <w:rsid w:val="00AB2F52"/>
    <w:rsid w:val="00AB3E52"/>
    <w:rsid w:val="00AB51E5"/>
    <w:rsid w:val="00AB53DD"/>
    <w:rsid w:val="00AB5EF6"/>
    <w:rsid w:val="00AB602C"/>
    <w:rsid w:val="00AB6255"/>
    <w:rsid w:val="00AB6485"/>
    <w:rsid w:val="00AB65B7"/>
    <w:rsid w:val="00AB74C0"/>
    <w:rsid w:val="00AB760E"/>
    <w:rsid w:val="00AB7E01"/>
    <w:rsid w:val="00AC008C"/>
    <w:rsid w:val="00AC0112"/>
    <w:rsid w:val="00AC0350"/>
    <w:rsid w:val="00AC0790"/>
    <w:rsid w:val="00AC0A28"/>
    <w:rsid w:val="00AC10FC"/>
    <w:rsid w:val="00AC17B7"/>
    <w:rsid w:val="00AC2241"/>
    <w:rsid w:val="00AC29E9"/>
    <w:rsid w:val="00AC2D75"/>
    <w:rsid w:val="00AC2D96"/>
    <w:rsid w:val="00AC2F3F"/>
    <w:rsid w:val="00AC30FF"/>
    <w:rsid w:val="00AC3894"/>
    <w:rsid w:val="00AC4173"/>
    <w:rsid w:val="00AC4191"/>
    <w:rsid w:val="00AC44C8"/>
    <w:rsid w:val="00AC4753"/>
    <w:rsid w:val="00AC4762"/>
    <w:rsid w:val="00AC47D9"/>
    <w:rsid w:val="00AC497E"/>
    <w:rsid w:val="00AC4A35"/>
    <w:rsid w:val="00AC5152"/>
    <w:rsid w:val="00AC5478"/>
    <w:rsid w:val="00AC56FF"/>
    <w:rsid w:val="00AC69C1"/>
    <w:rsid w:val="00AC69E0"/>
    <w:rsid w:val="00AC6A92"/>
    <w:rsid w:val="00AC6D16"/>
    <w:rsid w:val="00AC7042"/>
    <w:rsid w:val="00AC744F"/>
    <w:rsid w:val="00AC750D"/>
    <w:rsid w:val="00AC75F9"/>
    <w:rsid w:val="00AC7A63"/>
    <w:rsid w:val="00AD0389"/>
    <w:rsid w:val="00AD0501"/>
    <w:rsid w:val="00AD0E27"/>
    <w:rsid w:val="00AD1208"/>
    <w:rsid w:val="00AD159C"/>
    <w:rsid w:val="00AD1742"/>
    <w:rsid w:val="00AD1AF4"/>
    <w:rsid w:val="00AD1B66"/>
    <w:rsid w:val="00AD1C81"/>
    <w:rsid w:val="00AD2797"/>
    <w:rsid w:val="00AD2B0C"/>
    <w:rsid w:val="00AD2E30"/>
    <w:rsid w:val="00AD314E"/>
    <w:rsid w:val="00AD3E73"/>
    <w:rsid w:val="00AD3FA5"/>
    <w:rsid w:val="00AD44FF"/>
    <w:rsid w:val="00AD452B"/>
    <w:rsid w:val="00AD4EDD"/>
    <w:rsid w:val="00AD5B78"/>
    <w:rsid w:val="00AD5D02"/>
    <w:rsid w:val="00AD5E1E"/>
    <w:rsid w:val="00AD6101"/>
    <w:rsid w:val="00AD61F2"/>
    <w:rsid w:val="00AD6255"/>
    <w:rsid w:val="00AD670D"/>
    <w:rsid w:val="00AD6AE9"/>
    <w:rsid w:val="00AD700E"/>
    <w:rsid w:val="00AD710A"/>
    <w:rsid w:val="00AD7340"/>
    <w:rsid w:val="00AD7668"/>
    <w:rsid w:val="00AD774F"/>
    <w:rsid w:val="00AD7D65"/>
    <w:rsid w:val="00AE07FA"/>
    <w:rsid w:val="00AE08F9"/>
    <w:rsid w:val="00AE0A40"/>
    <w:rsid w:val="00AE0B4F"/>
    <w:rsid w:val="00AE0CCB"/>
    <w:rsid w:val="00AE17BB"/>
    <w:rsid w:val="00AE1937"/>
    <w:rsid w:val="00AE1C12"/>
    <w:rsid w:val="00AE1CD9"/>
    <w:rsid w:val="00AE20AD"/>
    <w:rsid w:val="00AE2F69"/>
    <w:rsid w:val="00AE3A07"/>
    <w:rsid w:val="00AE3F94"/>
    <w:rsid w:val="00AE4543"/>
    <w:rsid w:val="00AE4A41"/>
    <w:rsid w:val="00AE57D4"/>
    <w:rsid w:val="00AE6079"/>
    <w:rsid w:val="00AE67AE"/>
    <w:rsid w:val="00AE69E0"/>
    <w:rsid w:val="00AE6F72"/>
    <w:rsid w:val="00AE6FD9"/>
    <w:rsid w:val="00AE7278"/>
    <w:rsid w:val="00AE764C"/>
    <w:rsid w:val="00AE7766"/>
    <w:rsid w:val="00AE7827"/>
    <w:rsid w:val="00AE7945"/>
    <w:rsid w:val="00AE7E8E"/>
    <w:rsid w:val="00AF022B"/>
    <w:rsid w:val="00AF07CF"/>
    <w:rsid w:val="00AF07DF"/>
    <w:rsid w:val="00AF087F"/>
    <w:rsid w:val="00AF0BEC"/>
    <w:rsid w:val="00AF160D"/>
    <w:rsid w:val="00AF1989"/>
    <w:rsid w:val="00AF1A75"/>
    <w:rsid w:val="00AF1FF3"/>
    <w:rsid w:val="00AF226A"/>
    <w:rsid w:val="00AF234C"/>
    <w:rsid w:val="00AF2873"/>
    <w:rsid w:val="00AF2919"/>
    <w:rsid w:val="00AF29E4"/>
    <w:rsid w:val="00AF2C9D"/>
    <w:rsid w:val="00AF2D3F"/>
    <w:rsid w:val="00AF314B"/>
    <w:rsid w:val="00AF36D8"/>
    <w:rsid w:val="00AF4191"/>
    <w:rsid w:val="00AF43C7"/>
    <w:rsid w:val="00AF5212"/>
    <w:rsid w:val="00AF554C"/>
    <w:rsid w:val="00AF57F4"/>
    <w:rsid w:val="00AF5A17"/>
    <w:rsid w:val="00AF5C93"/>
    <w:rsid w:val="00AF5E01"/>
    <w:rsid w:val="00AF69EF"/>
    <w:rsid w:val="00AF6A6F"/>
    <w:rsid w:val="00AF743B"/>
    <w:rsid w:val="00AF7460"/>
    <w:rsid w:val="00AF772D"/>
    <w:rsid w:val="00AF7C8B"/>
    <w:rsid w:val="00B000EC"/>
    <w:rsid w:val="00B0083A"/>
    <w:rsid w:val="00B00AEB"/>
    <w:rsid w:val="00B010EF"/>
    <w:rsid w:val="00B016B6"/>
    <w:rsid w:val="00B019BC"/>
    <w:rsid w:val="00B01DC0"/>
    <w:rsid w:val="00B02038"/>
    <w:rsid w:val="00B0277E"/>
    <w:rsid w:val="00B02798"/>
    <w:rsid w:val="00B030F8"/>
    <w:rsid w:val="00B031EE"/>
    <w:rsid w:val="00B03538"/>
    <w:rsid w:val="00B0353B"/>
    <w:rsid w:val="00B036AD"/>
    <w:rsid w:val="00B039C2"/>
    <w:rsid w:val="00B03A8D"/>
    <w:rsid w:val="00B04527"/>
    <w:rsid w:val="00B048FE"/>
    <w:rsid w:val="00B04A83"/>
    <w:rsid w:val="00B04B26"/>
    <w:rsid w:val="00B04B28"/>
    <w:rsid w:val="00B04DA9"/>
    <w:rsid w:val="00B05090"/>
    <w:rsid w:val="00B05640"/>
    <w:rsid w:val="00B0594D"/>
    <w:rsid w:val="00B05C76"/>
    <w:rsid w:val="00B05FD3"/>
    <w:rsid w:val="00B06173"/>
    <w:rsid w:val="00B06432"/>
    <w:rsid w:val="00B06663"/>
    <w:rsid w:val="00B06797"/>
    <w:rsid w:val="00B0723B"/>
    <w:rsid w:val="00B072BB"/>
    <w:rsid w:val="00B07D32"/>
    <w:rsid w:val="00B109C9"/>
    <w:rsid w:val="00B10B7D"/>
    <w:rsid w:val="00B11138"/>
    <w:rsid w:val="00B1162E"/>
    <w:rsid w:val="00B11656"/>
    <w:rsid w:val="00B118F0"/>
    <w:rsid w:val="00B120BF"/>
    <w:rsid w:val="00B12574"/>
    <w:rsid w:val="00B125F4"/>
    <w:rsid w:val="00B12885"/>
    <w:rsid w:val="00B12ABD"/>
    <w:rsid w:val="00B12B99"/>
    <w:rsid w:val="00B13335"/>
    <w:rsid w:val="00B13548"/>
    <w:rsid w:val="00B1378E"/>
    <w:rsid w:val="00B13B7F"/>
    <w:rsid w:val="00B13EE9"/>
    <w:rsid w:val="00B15756"/>
    <w:rsid w:val="00B15AEC"/>
    <w:rsid w:val="00B15B22"/>
    <w:rsid w:val="00B165D9"/>
    <w:rsid w:val="00B167A0"/>
    <w:rsid w:val="00B16A1D"/>
    <w:rsid w:val="00B1718F"/>
    <w:rsid w:val="00B174BF"/>
    <w:rsid w:val="00B17888"/>
    <w:rsid w:val="00B17932"/>
    <w:rsid w:val="00B1795A"/>
    <w:rsid w:val="00B17AAE"/>
    <w:rsid w:val="00B20166"/>
    <w:rsid w:val="00B2050E"/>
    <w:rsid w:val="00B210A2"/>
    <w:rsid w:val="00B21580"/>
    <w:rsid w:val="00B22287"/>
    <w:rsid w:val="00B22677"/>
    <w:rsid w:val="00B22DA8"/>
    <w:rsid w:val="00B22F0B"/>
    <w:rsid w:val="00B230C7"/>
    <w:rsid w:val="00B23713"/>
    <w:rsid w:val="00B23D46"/>
    <w:rsid w:val="00B24360"/>
    <w:rsid w:val="00B244EB"/>
    <w:rsid w:val="00B24A88"/>
    <w:rsid w:val="00B252A8"/>
    <w:rsid w:val="00B2586F"/>
    <w:rsid w:val="00B25B24"/>
    <w:rsid w:val="00B25F42"/>
    <w:rsid w:val="00B25FB8"/>
    <w:rsid w:val="00B26108"/>
    <w:rsid w:val="00B26A21"/>
    <w:rsid w:val="00B26DA9"/>
    <w:rsid w:val="00B26F5A"/>
    <w:rsid w:val="00B27201"/>
    <w:rsid w:val="00B27284"/>
    <w:rsid w:val="00B273DA"/>
    <w:rsid w:val="00B27874"/>
    <w:rsid w:val="00B27DE1"/>
    <w:rsid w:val="00B307D4"/>
    <w:rsid w:val="00B30837"/>
    <w:rsid w:val="00B30951"/>
    <w:rsid w:val="00B30973"/>
    <w:rsid w:val="00B30EC3"/>
    <w:rsid w:val="00B313B8"/>
    <w:rsid w:val="00B31DD3"/>
    <w:rsid w:val="00B320D1"/>
    <w:rsid w:val="00B3242F"/>
    <w:rsid w:val="00B32E9C"/>
    <w:rsid w:val="00B335BF"/>
    <w:rsid w:val="00B33617"/>
    <w:rsid w:val="00B3403E"/>
    <w:rsid w:val="00B34D6C"/>
    <w:rsid w:val="00B353CF"/>
    <w:rsid w:val="00B35412"/>
    <w:rsid w:val="00B354D3"/>
    <w:rsid w:val="00B35E09"/>
    <w:rsid w:val="00B368A6"/>
    <w:rsid w:val="00B368FF"/>
    <w:rsid w:val="00B36B69"/>
    <w:rsid w:val="00B37239"/>
    <w:rsid w:val="00B375B9"/>
    <w:rsid w:val="00B37817"/>
    <w:rsid w:val="00B37FB5"/>
    <w:rsid w:val="00B403A7"/>
    <w:rsid w:val="00B41085"/>
    <w:rsid w:val="00B413AD"/>
    <w:rsid w:val="00B41413"/>
    <w:rsid w:val="00B41634"/>
    <w:rsid w:val="00B41938"/>
    <w:rsid w:val="00B419D4"/>
    <w:rsid w:val="00B4218A"/>
    <w:rsid w:val="00B4262F"/>
    <w:rsid w:val="00B42E07"/>
    <w:rsid w:val="00B42E76"/>
    <w:rsid w:val="00B42E96"/>
    <w:rsid w:val="00B435E2"/>
    <w:rsid w:val="00B43E1D"/>
    <w:rsid w:val="00B43FED"/>
    <w:rsid w:val="00B440EA"/>
    <w:rsid w:val="00B44481"/>
    <w:rsid w:val="00B44519"/>
    <w:rsid w:val="00B447BC"/>
    <w:rsid w:val="00B44873"/>
    <w:rsid w:val="00B44D7E"/>
    <w:rsid w:val="00B450A2"/>
    <w:rsid w:val="00B452A8"/>
    <w:rsid w:val="00B455F5"/>
    <w:rsid w:val="00B45790"/>
    <w:rsid w:val="00B45DAF"/>
    <w:rsid w:val="00B461F6"/>
    <w:rsid w:val="00B46A76"/>
    <w:rsid w:val="00B46C2D"/>
    <w:rsid w:val="00B478E6"/>
    <w:rsid w:val="00B47937"/>
    <w:rsid w:val="00B47ABF"/>
    <w:rsid w:val="00B47EA2"/>
    <w:rsid w:val="00B47F2D"/>
    <w:rsid w:val="00B50370"/>
    <w:rsid w:val="00B5044E"/>
    <w:rsid w:val="00B508AC"/>
    <w:rsid w:val="00B50A45"/>
    <w:rsid w:val="00B51906"/>
    <w:rsid w:val="00B5190B"/>
    <w:rsid w:val="00B519C2"/>
    <w:rsid w:val="00B519DC"/>
    <w:rsid w:val="00B51CAD"/>
    <w:rsid w:val="00B51DF1"/>
    <w:rsid w:val="00B520EB"/>
    <w:rsid w:val="00B521FD"/>
    <w:rsid w:val="00B528EC"/>
    <w:rsid w:val="00B52925"/>
    <w:rsid w:val="00B52DE7"/>
    <w:rsid w:val="00B52FC2"/>
    <w:rsid w:val="00B53221"/>
    <w:rsid w:val="00B53312"/>
    <w:rsid w:val="00B53D9D"/>
    <w:rsid w:val="00B53DAF"/>
    <w:rsid w:val="00B53FB4"/>
    <w:rsid w:val="00B54670"/>
    <w:rsid w:val="00B54D13"/>
    <w:rsid w:val="00B552EB"/>
    <w:rsid w:val="00B55861"/>
    <w:rsid w:val="00B55B97"/>
    <w:rsid w:val="00B55EC9"/>
    <w:rsid w:val="00B56B0A"/>
    <w:rsid w:val="00B56CEC"/>
    <w:rsid w:val="00B5776D"/>
    <w:rsid w:val="00B577BA"/>
    <w:rsid w:val="00B57BE1"/>
    <w:rsid w:val="00B60160"/>
    <w:rsid w:val="00B60330"/>
    <w:rsid w:val="00B60336"/>
    <w:rsid w:val="00B606EE"/>
    <w:rsid w:val="00B60C6F"/>
    <w:rsid w:val="00B60D8F"/>
    <w:rsid w:val="00B60FD7"/>
    <w:rsid w:val="00B61284"/>
    <w:rsid w:val="00B615E6"/>
    <w:rsid w:val="00B61D2C"/>
    <w:rsid w:val="00B61F24"/>
    <w:rsid w:val="00B624F0"/>
    <w:rsid w:val="00B62902"/>
    <w:rsid w:val="00B62A51"/>
    <w:rsid w:val="00B62C06"/>
    <w:rsid w:val="00B63477"/>
    <w:rsid w:val="00B63870"/>
    <w:rsid w:val="00B638A2"/>
    <w:rsid w:val="00B63975"/>
    <w:rsid w:val="00B64225"/>
    <w:rsid w:val="00B64630"/>
    <w:rsid w:val="00B64878"/>
    <w:rsid w:val="00B649D0"/>
    <w:rsid w:val="00B64D06"/>
    <w:rsid w:val="00B652B1"/>
    <w:rsid w:val="00B65645"/>
    <w:rsid w:val="00B65846"/>
    <w:rsid w:val="00B65C1E"/>
    <w:rsid w:val="00B65CE1"/>
    <w:rsid w:val="00B660F5"/>
    <w:rsid w:val="00B66536"/>
    <w:rsid w:val="00B67B92"/>
    <w:rsid w:val="00B70211"/>
    <w:rsid w:val="00B7051D"/>
    <w:rsid w:val="00B70CC2"/>
    <w:rsid w:val="00B7111A"/>
    <w:rsid w:val="00B7116B"/>
    <w:rsid w:val="00B711F8"/>
    <w:rsid w:val="00B71289"/>
    <w:rsid w:val="00B716AB"/>
    <w:rsid w:val="00B71CE9"/>
    <w:rsid w:val="00B71FF2"/>
    <w:rsid w:val="00B7216C"/>
    <w:rsid w:val="00B726EE"/>
    <w:rsid w:val="00B72AF0"/>
    <w:rsid w:val="00B72E56"/>
    <w:rsid w:val="00B73264"/>
    <w:rsid w:val="00B74B06"/>
    <w:rsid w:val="00B74F18"/>
    <w:rsid w:val="00B74F2F"/>
    <w:rsid w:val="00B7556C"/>
    <w:rsid w:val="00B75599"/>
    <w:rsid w:val="00B75F5F"/>
    <w:rsid w:val="00B768E9"/>
    <w:rsid w:val="00B76A61"/>
    <w:rsid w:val="00B770F5"/>
    <w:rsid w:val="00B7760A"/>
    <w:rsid w:val="00B77649"/>
    <w:rsid w:val="00B77A08"/>
    <w:rsid w:val="00B800C9"/>
    <w:rsid w:val="00B802E0"/>
    <w:rsid w:val="00B805EA"/>
    <w:rsid w:val="00B810A2"/>
    <w:rsid w:val="00B8122C"/>
    <w:rsid w:val="00B813FD"/>
    <w:rsid w:val="00B8183C"/>
    <w:rsid w:val="00B8373C"/>
    <w:rsid w:val="00B83878"/>
    <w:rsid w:val="00B8400E"/>
    <w:rsid w:val="00B8436F"/>
    <w:rsid w:val="00B843A7"/>
    <w:rsid w:val="00B84D26"/>
    <w:rsid w:val="00B84E53"/>
    <w:rsid w:val="00B85125"/>
    <w:rsid w:val="00B852C4"/>
    <w:rsid w:val="00B8531E"/>
    <w:rsid w:val="00B85465"/>
    <w:rsid w:val="00B85A21"/>
    <w:rsid w:val="00B85D19"/>
    <w:rsid w:val="00B85E86"/>
    <w:rsid w:val="00B8621C"/>
    <w:rsid w:val="00B86875"/>
    <w:rsid w:val="00B871E0"/>
    <w:rsid w:val="00B871E7"/>
    <w:rsid w:val="00B877B1"/>
    <w:rsid w:val="00B87B3B"/>
    <w:rsid w:val="00B87C1E"/>
    <w:rsid w:val="00B9029F"/>
    <w:rsid w:val="00B902E7"/>
    <w:rsid w:val="00B908A6"/>
    <w:rsid w:val="00B9129C"/>
    <w:rsid w:val="00B918EC"/>
    <w:rsid w:val="00B91986"/>
    <w:rsid w:val="00B919FA"/>
    <w:rsid w:val="00B9219A"/>
    <w:rsid w:val="00B92789"/>
    <w:rsid w:val="00B92D84"/>
    <w:rsid w:val="00B930EB"/>
    <w:rsid w:val="00B931D7"/>
    <w:rsid w:val="00B93A9D"/>
    <w:rsid w:val="00B93B8B"/>
    <w:rsid w:val="00B943DD"/>
    <w:rsid w:val="00B9461C"/>
    <w:rsid w:val="00B9527B"/>
    <w:rsid w:val="00B95827"/>
    <w:rsid w:val="00B95BD7"/>
    <w:rsid w:val="00B96454"/>
    <w:rsid w:val="00B96FA3"/>
    <w:rsid w:val="00B971C6"/>
    <w:rsid w:val="00B9722F"/>
    <w:rsid w:val="00B97DA1"/>
    <w:rsid w:val="00B97F56"/>
    <w:rsid w:val="00BA00C1"/>
    <w:rsid w:val="00BA0D16"/>
    <w:rsid w:val="00BA0D83"/>
    <w:rsid w:val="00BA0F37"/>
    <w:rsid w:val="00BA13A9"/>
    <w:rsid w:val="00BA13F8"/>
    <w:rsid w:val="00BA18C8"/>
    <w:rsid w:val="00BA1B05"/>
    <w:rsid w:val="00BA22B3"/>
    <w:rsid w:val="00BA297B"/>
    <w:rsid w:val="00BA35E2"/>
    <w:rsid w:val="00BA3EEB"/>
    <w:rsid w:val="00BA4086"/>
    <w:rsid w:val="00BA4105"/>
    <w:rsid w:val="00BA43C0"/>
    <w:rsid w:val="00BA47B7"/>
    <w:rsid w:val="00BA4FDB"/>
    <w:rsid w:val="00BA5057"/>
    <w:rsid w:val="00BA5455"/>
    <w:rsid w:val="00BA58B9"/>
    <w:rsid w:val="00BA5A90"/>
    <w:rsid w:val="00BA5ABC"/>
    <w:rsid w:val="00BA5EA6"/>
    <w:rsid w:val="00BA5F0F"/>
    <w:rsid w:val="00BA5F74"/>
    <w:rsid w:val="00BA60C9"/>
    <w:rsid w:val="00BA662D"/>
    <w:rsid w:val="00BA698A"/>
    <w:rsid w:val="00BA6FB6"/>
    <w:rsid w:val="00BA739E"/>
    <w:rsid w:val="00BA73AB"/>
    <w:rsid w:val="00BA7AA1"/>
    <w:rsid w:val="00BA7FEF"/>
    <w:rsid w:val="00BB0060"/>
    <w:rsid w:val="00BB03AD"/>
    <w:rsid w:val="00BB045F"/>
    <w:rsid w:val="00BB082D"/>
    <w:rsid w:val="00BB08BA"/>
    <w:rsid w:val="00BB0A1E"/>
    <w:rsid w:val="00BB106F"/>
    <w:rsid w:val="00BB1150"/>
    <w:rsid w:val="00BB13D3"/>
    <w:rsid w:val="00BB1B3E"/>
    <w:rsid w:val="00BB1EFF"/>
    <w:rsid w:val="00BB22C8"/>
    <w:rsid w:val="00BB243E"/>
    <w:rsid w:val="00BB263E"/>
    <w:rsid w:val="00BB2D33"/>
    <w:rsid w:val="00BB2F6C"/>
    <w:rsid w:val="00BB32BC"/>
    <w:rsid w:val="00BB3572"/>
    <w:rsid w:val="00BB3859"/>
    <w:rsid w:val="00BB3939"/>
    <w:rsid w:val="00BB4142"/>
    <w:rsid w:val="00BB466D"/>
    <w:rsid w:val="00BB57BD"/>
    <w:rsid w:val="00BB5F46"/>
    <w:rsid w:val="00BB62D9"/>
    <w:rsid w:val="00BB685E"/>
    <w:rsid w:val="00BB6B2C"/>
    <w:rsid w:val="00BB71FD"/>
    <w:rsid w:val="00BB730B"/>
    <w:rsid w:val="00BB735E"/>
    <w:rsid w:val="00BB76BA"/>
    <w:rsid w:val="00BB7809"/>
    <w:rsid w:val="00BC017A"/>
    <w:rsid w:val="00BC0558"/>
    <w:rsid w:val="00BC0B03"/>
    <w:rsid w:val="00BC1159"/>
    <w:rsid w:val="00BC13D5"/>
    <w:rsid w:val="00BC30B2"/>
    <w:rsid w:val="00BC3A91"/>
    <w:rsid w:val="00BC4250"/>
    <w:rsid w:val="00BC47C5"/>
    <w:rsid w:val="00BC4839"/>
    <w:rsid w:val="00BC4B56"/>
    <w:rsid w:val="00BC4C20"/>
    <w:rsid w:val="00BC4D44"/>
    <w:rsid w:val="00BC53E6"/>
    <w:rsid w:val="00BC56AE"/>
    <w:rsid w:val="00BC58B5"/>
    <w:rsid w:val="00BC6154"/>
    <w:rsid w:val="00BC622E"/>
    <w:rsid w:val="00BC67E5"/>
    <w:rsid w:val="00BC6A16"/>
    <w:rsid w:val="00BC6E9C"/>
    <w:rsid w:val="00BC6F19"/>
    <w:rsid w:val="00BC7695"/>
    <w:rsid w:val="00BC7D05"/>
    <w:rsid w:val="00BD09D6"/>
    <w:rsid w:val="00BD0B9C"/>
    <w:rsid w:val="00BD0E70"/>
    <w:rsid w:val="00BD0EFA"/>
    <w:rsid w:val="00BD1278"/>
    <w:rsid w:val="00BD12DF"/>
    <w:rsid w:val="00BD1425"/>
    <w:rsid w:val="00BD17A6"/>
    <w:rsid w:val="00BD1B4E"/>
    <w:rsid w:val="00BD1D05"/>
    <w:rsid w:val="00BD1D95"/>
    <w:rsid w:val="00BD2006"/>
    <w:rsid w:val="00BD221D"/>
    <w:rsid w:val="00BD2DB1"/>
    <w:rsid w:val="00BD2E12"/>
    <w:rsid w:val="00BD30B4"/>
    <w:rsid w:val="00BD325E"/>
    <w:rsid w:val="00BD3F92"/>
    <w:rsid w:val="00BD4031"/>
    <w:rsid w:val="00BD4B04"/>
    <w:rsid w:val="00BD5AEB"/>
    <w:rsid w:val="00BD645E"/>
    <w:rsid w:val="00BD6BFA"/>
    <w:rsid w:val="00BD6F77"/>
    <w:rsid w:val="00BD70B6"/>
    <w:rsid w:val="00BD7397"/>
    <w:rsid w:val="00BD790F"/>
    <w:rsid w:val="00BE09D4"/>
    <w:rsid w:val="00BE2AF5"/>
    <w:rsid w:val="00BE2E8F"/>
    <w:rsid w:val="00BE34D7"/>
    <w:rsid w:val="00BE3530"/>
    <w:rsid w:val="00BE3B36"/>
    <w:rsid w:val="00BE441E"/>
    <w:rsid w:val="00BE4673"/>
    <w:rsid w:val="00BE4934"/>
    <w:rsid w:val="00BE4D55"/>
    <w:rsid w:val="00BE5140"/>
    <w:rsid w:val="00BE5150"/>
    <w:rsid w:val="00BE56A9"/>
    <w:rsid w:val="00BE6B28"/>
    <w:rsid w:val="00BE6BE2"/>
    <w:rsid w:val="00BE6F83"/>
    <w:rsid w:val="00BE6F99"/>
    <w:rsid w:val="00BE7084"/>
    <w:rsid w:val="00BE71E1"/>
    <w:rsid w:val="00BE725F"/>
    <w:rsid w:val="00BE7662"/>
    <w:rsid w:val="00BE79E1"/>
    <w:rsid w:val="00BF0A36"/>
    <w:rsid w:val="00BF1462"/>
    <w:rsid w:val="00BF151E"/>
    <w:rsid w:val="00BF164D"/>
    <w:rsid w:val="00BF1C0F"/>
    <w:rsid w:val="00BF1F0F"/>
    <w:rsid w:val="00BF260E"/>
    <w:rsid w:val="00BF2C5F"/>
    <w:rsid w:val="00BF2D81"/>
    <w:rsid w:val="00BF2E01"/>
    <w:rsid w:val="00BF317D"/>
    <w:rsid w:val="00BF41C1"/>
    <w:rsid w:val="00BF42FF"/>
    <w:rsid w:val="00BF4B43"/>
    <w:rsid w:val="00BF58D2"/>
    <w:rsid w:val="00BF5B52"/>
    <w:rsid w:val="00BF610C"/>
    <w:rsid w:val="00BF65C2"/>
    <w:rsid w:val="00BF6CFD"/>
    <w:rsid w:val="00BF750A"/>
    <w:rsid w:val="00BF79F4"/>
    <w:rsid w:val="00BF7E16"/>
    <w:rsid w:val="00BF7F15"/>
    <w:rsid w:val="00C0048D"/>
    <w:rsid w:val="00C007A2"/>
    <w:rsid w:val="00C00D9C"/>
    <w:rsid w:val="00C0107F"/>
    <w:rsid w:val="00C01A55"/>
    <w:rsid w:val="00C01B5F"/>
    <w:rsid w:val="00C0282C"/>
    <w:rsid w:val="00C02C99"/>
    <w:rsid w:val="00C02EBE"/>
    <w:rsid w:val="00C03B01"/>
    <w:rsid w:val="00C03C83"/>
    <w:rsid w:val="00C043F2"/>
    <w:rsid w:val="00C047A4"/>
    <w:rsid w:val="00C04E25"/>
    <w:rsid w:val="00C04E97"/>
    <w:rsid w:val="00C0517D"/>
    <w:rsid w:val="00C0524A"/>
    <w:rsid w:val="00C0527D"/>
    <w:rsid w:val="00C05311"/>
    <w:rsid w:val="00C056A4"/>
    <w:rsid w:val="00C05B5E"/>
    <w:rsid w:val="00C0690A"/>
    <w:rsid w:val="00C06B63"/>
    <w:rsid w:val="00C06FE5"/>
    <w:rsid w:val="00C070A4"/>
    <w:rsid w:val="00C0714D"/>
    <w:rsid w:val="00C0728F"/>
    <w:rsid w:val="00C07689"/>
    <w:rsid w:val="00C0785D"/>
    <w:rsid w:val="00C07A10"/>
    <w:rsid w:val="00C10810"/>
    <w:rsid w:val="00C10AB2"/>
    <w:rsid w:val="00C115BC"/>
    <w:rsid w:val="00C11994"/>
    <w:rsid w:val="00C11E1B"/>
    <w:rsid w:val="00C11F72"/>
    <w:rsid w:val="00C12475"/>
    <w:rsid w:val="00C12493"/>
    <w:rsid w:val="00C12853"/>
    <w:rsid w:val="00C135E3"/>
    <w:rsid w:val="00C137E5"/>
    <w:rsid w:val="00C1496E"/>
    <w:rsid w:val="00C14C95"/>
    <w:rsid w:val="00C15097"/>
    <w:rsid w:val="00C150E5"/>
    <w:rsid w:val="00C154D5"/>
    <w:rsid w:val="00C157E4"/>
    <w:rsid w:val="00C15F1E"/>
    <w:rsid w:val="00C160E7"/>
    <w:rsid w:val="00C160F6"/>
    <w:rsid w:val="00C1631E"/>
    <w:rsid w:val="00C166E7"/>
    <w:rsid w:val="00C16AAE"/>
    <w:rsid w:val="00C17173"/>
    <w:rsid w:val="00C17446"/>
    <w:rsid w:val="00C178FD"/>
    <w:rsid w:val="00C203FC"/>
    <w:rsid w:val="00C20433"/>
    <w:rsid w:val="00C205CE"/>
    <w:rsid w:val="00C20897"/>
    <w:rsid w:val="00C21044"/>
    <w:rsid w:val="00C2135A"/>
    <w:rsid w:val="00C21ABC"/>
    <w:rsid w:val="00C22F7D"/>
    <w:rsid w:val="00C23985"/>
    <w:rsid w:val="00C23F70"/>
    <w:rsid w:val="00C23F7D"/>
    <w:rsid w:val="00C24C1B"/>
    <w:rsid w:val="00C24D7C"/>
    <w:rsid w:val="00C251EC"/>
    <w:rsid w:val="00C251FC"/>
    <w:rsid w:val="00C259B7"/>
    <w:rsid w:val="00C25DED"/>
    <w:rsid w:val="00C26168"/>
    <w:rsid w:val="00C2656C"/>
    <w:rsid w:val="00C2665C"/>
    <w:rsid w:val="00C268E2"/>
    <w:rsid w:val="00C2793E"/>
    <w:rsid w:val="00C27B61"/>
    <w:rsid w:val="00C3069D"/>
    <w:rsid w:val="00C30D27"/>
    <w:rsid w:val="00C30DB2"/>
    <w:rsid w:val="00C30E78"/>
    <w:rsid w:val="00C30FB3"/>
    <w:rsid w:val="00C32430"/>
    <w:rsid w:val="00C32449"/>
    <w:rsid w:val="00C3255E"/>
    <w:rsid w:val="00C32690"/>
    <w:rsid w:val="00C329DD"/>
    <w:rsid w:val="00C32FE7"/>
    <w:rsid w:val="00C33C4E"/>
    <w:rsid w:val="00C33D33"/>
    <w:rsid w:val="00C33F9C"/>
    <w:rsid w:val="00C349C7"/>
    <w:rsid w:val="00C34B59"/>
    <w:rsid w:val="00C354CE"/>
    <w:rsid w:val="00C3642F"/>
    <w:rsid w:val="00C36532"/>
    <w:rsid w:val="00C36B74"/>
    <w:rsid w:val="00C376C6"/>
    <w:rsid w:val="00C400D2"/>
    <w:rsid w:val="00C40102"/>
    <w:rsid w:val="00C40A6C"/>
    <w:rsid w:val="00C41092"/>
    <w:rsid w:val="00C41490"/>
    <w:rsid w:val="00C41E2D"/>
    <w:rsid w:val="00C41F95"/>
    <w:rsid w:val="00C424F3"/>
    <w:rsid w:val="00C42551"/>
    <w:rsid w:val="00C427B5"/>
    <w:rsid w:val="00C42AEE"/>
    <w:rsid w:val="00C42C65"/>
    <w:rsid w:val="00C42D93"/>
    <w:rsid w:val="00C42DCE"/>
    <w:rsid w:val="00C43896"/>
    <w:rsid w:val="00C4399D"/>
    <w:rsid w:val="00C43C66"/>
    <w:rsid w:val="00C4451D"/>
    <w:rsid w:val="00C4484F"/>
    <w:rsid w:val="00C44A59"/>
    <w:rsid w:val="00C44A5D"/>
    <w:rsid w:val="00C44B21"/>
    <w:rsid w:val="00C458E2"/>
    <w:rsid w:val="00C45917"/>
    <w:rsid w:val="00C46182"/>
    <w:rsid w:val="00C4664C"/>
    <w:rsid w:val="00C46CCE"/>
    <w:rsid w:val="00C46FA3"/>
    <w:rsid w:val="00C4712E"/>
    <w:rsid w:val="00C4715C"/>
    <w:rsid w:val="00C471BE"/>
    <w:rsid w:val="00C474BE"/>
    <w:rsid w:val="00C477B4"/>
    <w:rsid w:val="00C50263"/>
    <w:rsid w:val="00C50F24"/>
    <w:rsid w:val="00C510AF"/>
    <w:rsid w:val="00C5291E"/>
    <w:rsid w:val="00C52A54"/>
    <w:rsid w:val="00C53418"/>
    <w:rsid w:val="00C53810"/>
    <w:rsid w:val="00C53F19"/>
    <w:rsid w:val="00C5424F"/>
    <w:rsid w:val="00C55480"/>
    <w:rsid w:val="00C5550D"/>
    <w:rsid w:val="00C55CDE"/>
    <w:rsid w:val="00C5600C"/>
    <w:rsid w:val="00C56181"/>
    <w:rsid w:val="00C5618A"/>
    <w:rsid w:val="00C56BD6"/>
    <w:rsid w:val="00C56D61"/>
    <w:rsid w:val="00C579E8"/>
    <w:rsid w:val="00C60288"/>
    <w:rsid w:val="00C606CA"/>
    <w:rsid w:val="00C606F7"/>
    <w:rsid w:val="00C609EC"/>
    <w:rsid w:val="00C611B1"/>
    <w:rsid w:val="00C618E0"/>
    <w:rsid w:val="00C61928"/>
    <w:rsid w:val="00C61BCE"/>
    <w:rsid w:val="00C61E5B"/>
    <w:rsid w:val="00C622EC"/>
    <w:rsid w:val="00C6236E"/>
    <w:rsid w:val="00C62775"/>
    <w:rsid w:val="00C629DB"/>
    <w:rsid w:val="00C62FA8"/>
    <w:rsid w:val="00C63465"/>
    <w:rsid w:val="00C638D2"/>
    <w:rsid w:val="00C63B5D"/>
    <w:rsid w:val="00C63C97"/>
    <w:rsid w:val="00C63F87"/>
    <w:rsid w:val="00C644C7"/>
    <w:rsid w:val="00C6478D"/>
    <w:rsid w:val="00C64FA8"/>
    <w:rsid w:val="00C652F6"/>
    <w:rsid w:val="00C65641"/>
    <w:rsid w:val="00C6597A"/>
    <w:rsid w:val="00C65FEB"/>
    <w:rsid w:val="00C66164"/>
    <w:rsid w:val="00C6673A"/>
    <w:rsid w:val="00C668B1"/>
    <w:rsid w:val="00C66946"/>
    <w:rsid w:val="00C66995"/>
    <w:rsid w:val="00C672C7"/>
    <w:rsid w:val="00C675B2"/>
    <w:rsid w:val="00C678C3"/>
    <w:rsid w:val="00C67AEA"/>
    <w:rsid w:val="00C701A5"/>
    <w:rsid w:val="00C70472"/>
    <w:rsid w:val="00C70660"/>
    <w:rsid w:val="00C7067B"/>
    <w:rsid w:val="00C70AC5"/>
    <w:rsid w:val="00C71093"/>
    <w:rsid w:val="00C711DA"/>
    <w:rsid w:val="00C7128C"/>
    <w:rsid w:val="00C722D1"/>
    <w:rsid w:val="00C727BB"/>
    <w:rsid w:val="00C7310F"/>
    <w:rsid w:val="00C737FE"/>
    <w:rsid w:val="00C73889"/>
    <w:rsid w:val="00C7399B"/>
    <w:rsid w:val="00C73C88"/>
    <w:rsid w:val="00C74A89"/>
    <w:rsid w:val="00C74BEE"/>
    <w:rsid w:val="00C75095"/>
    <w:rsid w:val="00C75242"/>
    <w:rsid w:val="00C757A8"/>
    <w:rsid w:val="00C76212"/>
    <w:rsid w:val="00C76301"/>
    <w:rsid w:val="00C764A2"/>
    <w:rsid w:val="00C765B1"/>
    <w:rsid w:val="00C76F4A"/>
    <w:rsid w:val="00C77145"/>
    <w:rsid w:val="00C77277"/>
    <w:rsid w:val="00C778E3"/>
    <w:rsid w:val="00C77AAA"/>
    <w:rsid w:val="00C77B05"/>
    <w:rsid w:val="00C77BD4"/>
    <w:rsid w:val="00C77ED2"/>
    <w:rsid w:val="00C8001F"/>
    <w:rsid w:val="00C8032C"/>
    <w:rsid w:val="00C809F4"/>
    <w:rsid w:val="00C80B56"/>
    <w:rsid w:val="00C80C63"/>
    <w:rsid w:val="00C80D53"/>
    <w:rsid w:val="00C80D6A"/>
    <w:rsid w:val="00C80F2B"/>
    <w:rsid w:val="00C81046"/>
    <w:rsid w:val="00C812E5"/>
    <w:rsid w:val="00C814CF"/>
    <w:rsid w:val="00C81E61"/>
    <w:rsid w:val="00C829EA"/>
    <w:rsid w:val="00C8354F"/>
    <w:rsid w:val="00C83947"/>
    <w:rsid w:val="00C83FD2"/>
    <w:rsid w:val="00C8416B"/>
    <w:rsid w:val="00C84F8A"/>
    <w:rsid w:val="00C851B0"/>
    <w:rsid w:val="00C85269"/>
    <w:rsid w:val="00C85280"/>
    <w:rsid w:val="00C85294"/>
    <w:rsid w:val="00C852B9"/>
    <w:rsid w:val="00C85745"/>
    <w:rsid w:val="00C85A76"/>
    <w:rsid w:val="00C85C71"/>
    <w:rsid w:val="00C85CEC"/>
    <w:rsid w:val="00C862C7"/>
    <w:rsid w:val="00C86326"/>
    <w:rsid w:val="00C87019"/>
    <w:rsid w:val="00C872A6"/>
    <w:rsid w:val="00C873D6"/>
    <w:rsid w:val="00C87594"/>
    <w:rsid w:val="00C87E9C"/>
    <w:rsid w:val="00C900AF"/>
    <w:rsid w:val="00C90640"/>
    <w:rsid w:val="00C90F14"/>
    <w:rsid w:val="00C91219"/>
    <w:rsid w:val="00C91BC4"/>
    <w:rsid w:val="00C91C2E"/>
    <w:rsid w:val="00C920FB"/>
    <w:rsid w:val="00C927BA"/>
    <w:rsid w:val="00C927D8"/>
    <w:rsid w:val="00C92BC1"/>
    <w:rsid w:val="00C92EBF"/>
    <w:rsid w:val="00C92F67"/>
    <w:rsid w:val="00C936F5"/>
    <w:rsid w:val="00C93A20"/>
    <w:rsid w:val="00C9474F"/>
    <w:rsid w:val="00C947FF"/>
    <w:rsid w:val="00C94D51"/>
    <w:rsid w:val="00C95234"/>
    <w:rsid w:val="00C95992"/>
    <w:rsid w:val="00C95ACC"/>
    <w:rsid w:val="00C95D55"/>
    <w:rsid w:val="00C9600F"/>
    <w:rsid w:val="00C962D2"/>
    <w:rsid w:val="00C96FB7"/>
    <w:rsid w:val="00C970E7"/>
    <w:rsid w:val="00C977A4"/>
    <w:rsid w:val="00CA03ED"/>
    <w:rsid w:val="00CA06F7"/>
    <w:rsid w:val="00CA090B"/>
    <w:rsid w:val="00CA093E"/>
    <w:rsid w:val="00CA0A2E"/>
    <w:rsid w:val="00CA0DAF"/>
    <w:rsid w:val="00CA1568"/>
    <w:rsid w:val="00CA20E1"/>
    <w:rsid w:val="00CA22DE"/>
    <w:rsid w:val="00CA29E1"/>
    <w:rsid w:val="00CA2B37"/>
    <w:rsid w:val="00CA3311"/>
    <w:rsid w:val="00CA443B"/>
    <w:rsid w:val="00CA45B7"/>
    <w:rsid w:val="00CA4C18"/>
    <w:rsid w:val="00CA522B"/>
    <w:rsid w:val="00CA5880"/>
    <w:rsid w:val="00CA5F86"/>
    <w:rsid w:val="00CA5FF0"/>
    <w:rsid w:val="00CA63F8"/>
    <w:rsid w:val="00CA6610"/>
    <w:rsid w:val="00CA7129"/>
    <w:rsid w:val="00CA76CA"/>
    <w:rsid w:val="00CA76F8"/>
    <w:rsid w:val="00CA7715"/>
    <w:rsid w:val="00CA776F"/>
    <w:rsid w:val="00CA77F6"/>
    <w:rsid w:val="00CA7878"/>
    <w:rsid w:val="00CA798C"/>
    <w:rsid w:val="00CA7B92"/>
    <w:rsid w:val="00CA7C34"/>
    <w:rsid w:val="00CB0537"/>
    <w:rsid w:val="00CB0917"/>
    <w:rsid w:val="00CB0AB8"/>
    <w:rsid w:val="00CB0C5C"/>
    <w:rsid w:val="00CB0F74"/>
    <w:rsid w:val="00CB1B5C"/>
    <w:rsid w:val="00CB2601"/>
    <w:rsid w:val="00CB27E3"/>
    <w:rsid w:val="00CB2CD4"/>
    <w:rsid w:val="00CB357D"/>
    <w:rsid w:val="00CB3705"/>
    <w:rsid w:val="00CB384F"/>
    <w:rsid w:val="00CB3952"/>
    <w:rsid w:val="00CB3B02"/>
    <w:rsid w:val="00CB3DA4"/>
    <w:rsid w:val="00CB3DC1"/>
    <w:rsid w:val="00CB4F59"/>
    <w:rsid w:val="00CB5246"/>
    <w:rsid w:val="00CB5406"/>
    <w:rsid w:val="00CB5B15"/>
    <w:rsid w:val="00CB5C10"/>
    <w:rsid w:val="00CB5D5F"/>
    <w:rsid w:val="00CB620B"/>
    <w:rsid w:val="00CB6EE9"/>
    <w:rsid w:val="00CB7936"/>
    <w:rsid w:val="00CB7E6B"/>
    <w:rsid w:val="00CC0583"/>
    <w:rsid w:val="00CC0CCF"/>
    <w:rsid w:val="00CC1214"/>
    <w:rsid w:val="00CC17AC"/>
    <w:rsid w:val="00CC26C7"/>
    <w:rsid w:val="00CC316B"/>
    <w:rsid w:val="00CC324B"/>
    <w:rsid w:val="00CC3250"/>
    <w:rsid w:val="00CC32A3"/>
    <w:rsid w:val="00CC32ED"/>
    <w:rsid w:val="00CC348D"/>
    <w:rsid w:val="00CC440D"/>
    <w:rsid w:val="00CC465D"/>
    <w:rsid w:val="00CC50DD"/>
    <w:rsid w:val="00CC5413"/>
    <w:rsid w:val="00CC554D"/>
    <w:rsid w:val="00CC57E8"/>
    <w:rsid w:val="00CC60C6"/>
    <w:rsid w:val="00CC6550"/>
    <w:rsid w:val="00CC74FD"/>
    <w:rsid w:val="00CC7DB3"/>
    <w:rsid w:val="00CD0009"/>
    <w:rsid w:val="00CD0A43"/>
    <w:rsid w:val="00CD0D07"/>
    <w:rsid w:val="00CD0ED8"/>
    <w:rsid w:val="00CD1819"/>
    <w:rsid w:val="00CD184D"/>
    <w:rsid w:val="00CD1C13"/>
    <w:rsid w:val="00CD1C77"/>
    <w:rsid w:val="00CD1D57"/>
    <w:rsid w:val="00CD1EB8"/>
    <w:rsid w:val="00CD24B1"/>
    <w:rsid w:val="00CD2740"/>
    <w:rsid w:val="00CD30EF"/>
    <w:rsid w:val="00CD3776"/>
    <w:rsid w:val="00CD3B3D"/>
    <w:rsid w:val="00CD3FC7"/>
    <w:rsid w:val="00CD41ED"/>
    <w:rsid w:val="00CD4B9A"/>
    <w:rsid w:val="00CD4C9B"/>
    <w:rsid w:val="00CD4CC6"/>
    <w:rsid w:val="00CD511A"/>
    <w:rsid w:val="00CD543E"/>
    <w:rsid w:val="00CD5574"/>
    <w:rsid w:val="00CD59DF"/>
    <w:rsid w:val="00CD5C82"/>
    <w:rsid w:val="00CD6119"/>
    <w:rsid w:val="00CD637C"/>
    <w:rsid w:val="00CD6EF9"/>
    <w:rsid w:val="00CD7A28"/>
    <w:rsid w:val="00CE04BE"/>
    <w:rsid w:val="00CE04E1"/>
    <w:rsid w:val="00CE054C"/>
    <w:rsid w:val="00CE0573"/>
    <w:rsid w:val="00CE07C2"/>
    <w:rsid w:val="00CE0859"/>
    <w:rsid w:val="00CE087C"/>
    <w:rsid w:val="00CE0FFB"/>
    <w:rsid w:val="00CE1B47"/>
    <w:rsid w:val="00CE21BC"/>
    <w:rsid w:val="00CE2A69"/>
    <w:rsid w:val="00CE2B94"/>
    <w:rsid w:val="00CE2F4E"/>
    <w:rsid w:val="00CE35BB"/>
    <w:rsid w:val="00CE3E62"/>
    <w:rsid w:val="00CE4062"/>
    <w:rsid w:val="00CE4848"/>
    <w:rsid w:val="00CE4872"/>
    <w:rsid w:val="00CE4A2B"/>
    <w:rsid w:val="00CE4A79"/>
    <w:rsid w:val="00CE4A7C"/>
    <w:rsid w:val="00CE58D8"/>
    <w:rsid w:val="00CE6316"/>
    <w:rsid w:val="00CE63A8"/>
    <w:rsid w:val="00CE66A9"/>
    <w:rsid w:val="00CE6E56"/>
    <w:rsid w:val="00CE6FA1"/>
    <w:rsid w:val="00CE7688"/>
    <w:rsid w:val="00CF03EA"/>
    <w:rsid w:val="00CF057B"/>
    <w:rsid w:val="00CF0C37"/>
    <w:rsid w:val="00CF0C57"/>
    <w:rsid w:val="00CF0D17"/>
    <w:rsid w:val="00CF0EA8"/>
    <w:rsid w:val="00CF10A7"/>
    <w:rsid w:val="00CF1679"/>
    <w:rsid w:val="00CF19CB"/>
    <w:rsid w:val="00CF1B6C"/>
    <w:rsid w:val="00CF1DF3"/>
    <w:rsid w:val="00CF1FBB"/>
    <w:rsid w:val="00CF2397"/>
    <w:rsid w:val="00CF2800"/>
    <w:rsid w:val="00CF28D0"/>
    <w:rsid w:val="00CF33AE"/>
    <w:rsid w:val="00CF35B2"/>
    <w:rsid w:val="00CF3644"/>
    <w:rsid w:val="00CF4559"/>
    <w:rsid w:val="00CF4844"/>
    <w:rsid w:val="00CF4B55"/>
    <w:rsid w:val="00CF567C"/>
    <w:rsid w:val="00CF569D"/>
    <w:rsid w:val="00CF5979"/>
    <w:rsid w:val="00CF5C26"/>
    <w:rsid w:val="00CF5C85"/>
    <w:rsid w:val="00CF5D2B"/>
    <w:rsid w:val="00CF6AF2"/>
    <w:rsid w:val="00CF6BA6"/>
    <w:rsid w:val="00CF6BEC"/>
    <w:rsid w:val="00CF7192"/>
    <w:rsid w:val="00CF7709"/>
    <w:rsid w:val="00D0012A"/>
    <w:rsid w:val="00D001BD"/>
    <w:rsid w:val="00D00235"/>
    <w:rsid w:val="00D00780"/>
    <w:rsid w:val="00D0096B"/>
    <w:rsid w:val="00D01339"/>
    <w:rsid w:val="00D013C8"/>
    <w:rsid w:val="00D014A5"/>
    <w:rsid w:val="00D016D7"/>
    <w:rsid w:val="00D01B64"/>
    <w:rsid w:val="00D01BA7"/>
    <w:rsid w:val="00D01C5B"/>
    <w:rsid w:val="00D024C6"/>
    <w:rsid w:val="00D02AC3"/>
    <w:rsid w:val="00D03FAC"/>
    <w:rsid w:val="00D04B9B"/>
    <w:rsid w:val="00D04E7A"/>
    <w:rsid w:val="00D05A02"/>
    <w:rsid w:val="00D05CA3"/>
    <w:rsid w:val="00D05F4C"/>
    <w:rsid w:val="00D06049"/>
    <w:rsid w:val="00D07321"/>
    <w:rsid w:val="00D07BEB"/>
    <w:rsid w:val="00D10D99"/>
    <w:rsid w:val="00D10DC0"/>
    <w:rsid w:val="00D10F7E"/>
    <w:rsid w:val="00D1108A"/>
    <w:rsid w:val="00D119E1"/>
    <w:rsid w:val="00D11DB8"/>
    <w:rsid w:val="00D122F8"/>
    <w:rsid w:val="00D12881"/>
    <w:rsid w:val="00D131AC"/>
    <w:rsid w:val="00D13A4C"/>
    <w:rsid w:val="00D14346"/>
    <w:rsid w:val="00D14F7D"/>
    <w:rsid w:val="00D14FB7"/>
    <w:rsid w:val="00D16355"/>
    <w:rsid w:val="00D16382"/>
    <w:rsid w:val="00D16466"/>
    <w:rsid w:val="00D16E73"/>
    <w:rsid w:val="00D20874"/>
    <w:rsid w:val="00D22E21"/>
    <w:rsid w:val="00D23169"/>
    <w:rsid w:val="00D23531"/>
    <w:rsid w:val="00D235EE"/>
    <w:rsid w:val="00D236CE"/>
    <w:rsid w:val="00D23AD9"/>
    <w:rsid w:val="00D23D58"/>
    <w:rsid w:val="00D25456"/>
    <w:rsid w:val="00D25DFF"/>
    <w:rsid w:val="00D25FC9"/>
    <w:rsid w:val="00D25FD2"/>
    <w:rsid w:val="00D26365"/>
    <w:rsid w:val="00D26955"/>
    <w:rsid w:val="00D26AF9"/>
    <w:rsid w:val="00D2771B"/>
    <w:rsid w:val="00D30403"/>
    <w:rsid w:val="00D30501"/>
    <w:rsid w:val="00D305D7"/>
    <w:rsid w:val="00D30AEF"/>
    <w:rsid w:val="00D312C1"/>
    <w:rsid w:val="00D31379"/>
    <w:rsid w:val="00D31D87"/>
    <w:rsid w:val="00D325A3"/>
    <w:rsid w:val="00D32DAB"/>
    <w:rsid w:val="00D332DD"/>
    <w:rsid w:val="00D3332A"/>
    <w:rsid w:val="00D33801"/>
    <w:rsid w:val="00D33A0D"/>
    <w:rsid w:val="00D34339"/>
    <w:rsid w:val="00D344E6"/>
    <w:rsid w:val="00D34A3E"/>
    <w:rsid w:val="00D34E24"/>
    <w:rsid w:val="00D3559D"/>
    <w:rsid w:val="00D35F06"/>
    <w:rsid w:val="00D36382"/>
    <w:rsid w:val="00D36B38"/>
    <w:rsid w:val="00D3728C"/>
    <w:rsid w:val="00D374D4"/>
    <w:rsid w:val="00D37623"/>
    <w:rsid w:val="00D3766D"/>
    <w:rsid w:val="00D378E1"/>
    <w:rsid w:val="00D401A9"/>
    <w:rsid w:val="00D40396"/>
    <w:rsid w:val="00D40515"/>
    <w:rsid w:val="00D40C70"/>
    <w:rsid w:val="00D40CBE"/>
    <w:rsid w:val="00D40E8F"/>
    <w:rsid w:val="00D41774"/>
    <w:rsid w:val="00D41BC5"/>
    <w:rsid w:val="00D41C27"/>
    <w:rsid w:val="00D41F00"/>
    <w:rsid w:val="00D421D9"/>
    <w:rsid w:val="00D4247A"/>
    <w:rsid w:val="00D42632"/>
    <w:rsid w:val="00D42C67"/>
    <w:rsid w:val="00D43037"/>
    <w:rsid w:val="00D43580"/>
    <w:rsid w:val="00D4373F"/>
    <w:rsid w:val="00D43EBA"/>
    <w:rsid w:val="00D43EF2"/>
    <w:rsid w:val="00D44E8A"/>
    <w:rsid w:val="00D45677"/>
    <w:rsid w:val="00D45715"/>
    <w:rsid w:val="00D4580A"/>
    <w:rsid w:val="00D45DE1"/>
    <w:rsid w:val="00D45EBA"/>
    <w:rsid w:val="00D46EF7"/>
    <w:rsid w:val="00D46FB4"/>
    <w:rsid w:val="00D478A3"/>
    <w:rsid w:val="00D479F0"/>
    <w:rsid w:val="00D47DBA"/>
    <w:rsid w:val="00D47E6D"/>
    <w:rsid w:val="00D50067"/>
    <w:rsid w:val="00D50BDF"/>
    <w:rsid w:val="00D50D0F"/>
    <w:rsid w:val="00D514CA"/>
    <w:rsid w:val="00D51AAD"/>
    <w:rsid w:val="00D51BB5"/>
    <w:rsid w:val="00D51E05"/>
    <w:rsid w:val="00D52157"/>
    <w:rsid w:val="00D52243"/>
    <w:rsid w:val="00D523E2"/>
    <w:rsid w:val="00D523F3"/>
    <w:rsid w:val="00D524BD"/>
    <w:rsid w:val="00D52722"/>
    <w:rsid w:val="00D52FD4"/>
    <w:rsid w:val="00D5313B"/>
    <w:rsid w:val="00D531D7"/>
    <w:rsid w:val="00D53542"/>
    <w:rsid w:val="00D5369D"/>
    <w:rsid w:val="00D53BB2"/>
    <w:rsid w:val="00D53C65"/>
    <w:rsid w:val="00D53D99"/>
    <w:rsid w:val="00D550F2"/>
    <w:rsid w:val="00D5516D"/>
    <w:rsid w:val="00D55458"/>
    <w:rsid w:val="00D56418"/>
    <w:rsid w:val="00D568FD"/>
    <w:rsid w:val="00D56D29"/>
    <w:rsid w:val="00D5705F"/>
    <w:rsid w:val="00D573CC"/>
    <w:rsid w:val="00D57D67"/>
    <w:rsid w:val="00D6015C"/>
    <w:rsid w:val="00D601B2"/>
    <w:rsid w:val="00D60C89"/>
    <w:rsid w:val="00D611CB"/>
    <w:rsid w:val="00D616CA"/>
    <w:rsid w:val="00D61ED1"/>
    <w:rsid w:val="00D6242F"/>
    <w:rsid w:val="00D62C7E"/>
    <w:rsid w:val="00D62E28"/>
    <w:rsid w:val="00D63ABA"/>
    <w:rsid w:val="00D649FC"/>
    <w:rsid w:val="00D64BF9"/>
    <w:rsid w:val="00D64C00"/>
    <w:rsid w:val="00D64F88"/>
    <w:rsid w:val="00D651CB"/>
    <w:rsid w:val="00D65653"/>
    <w:rsid w:val="00D65EAD"/>
    <w:rsid w:val="00D6655F"/>
    <w:rsid w:val="00D66F35"/>
    <w:rsid w:val="00D67A97"/>
    <w:rsid w:val="00D70074"/>
    <w:rsid w:val="00D704EE"/>
    <w:rsid w:val="00D70A87"/>
    <w:rsid w:val="00D7114A"/>
    <w:rsid w:val="00D715B3"/>
    <w:rsid w:val="00D71984"/>
    <w:rsid w:val="00D722FB"/>
    <w:rsid w:val="00D729D9"/>
    <w:rsid w:val="00D72C70"/>
    <w:rsid w:val="00D7321D"/>
    <w:rsid w:val="00D73257"/>
    <w:rsid w:val="00D74892"/>
    <w:rsid w:val="00D74C77"/>
    <w:rsid w:val="00D75261"/>
    <w:rsid w:val="00D752C5"/>
    <w:rsid w:val="00D753E7"/>
    <w:rsid w:val="00D75B95"/>
    <w:rsid w:val="00D75EBA"/>
    <w:rsid w:val="00D7695B"/>
    <w:rsid w:val="00D7695D"/>
    <w:rsid w:val="00D770F1"/>
    <w:rsid w:val="00D7710F"/>
    <w:rsid w:val="00D80119"/>
    <w:rsid w:val="00D80527"/>
    <w:rsid w:val="00D80817"/>
    <w:rsid w:val="00D80E7A"/>
    <w:rsid w:val="00D80E7F"/>
    <w:rsid w:val="00D8119A"/>
    <w:rsid w:val="00D81231"/>
    <w:rsid w:val="00D81260"/>
    <w:rsid w:val="00D8127D"/>
    <w:rsid w:val="00D8155D"/>
    <w:rsid w:val="00D82B8E"/>
    <w:rsid w:val="00D82C83"/>
    <w:rsid w:val="00D82E83"/>
    <w:rsid w:val="00D83028"/>
    <w:rsid w:val="00D83331"/>
    <w:rsid w:val="00D83D0B"/>
    <w:rsid w:val="00D84196"/>
    <w:rsid w:val="00D8469D"/>
    <w:rsid w:val="00D853E7"/>
    <w:rsid w:val="00D85474"/>
    <w:rsid w:val="00D85823"/>
    <w:rsid w:val="00D85D01"/>
    <w:rsid w:val="00D8621F"/>
    <w:rsid w:val="00D86504"/>
    <w:rsid w:val="00D865A1"/>
    <w:rsid w:val="00D865A6"/>
    <w:rsid w:val="00D86677"/>
    <w:rsid w:val="00D868D4"/>
    <w:rsid w:val="00D87155"/>
    <w:rsid w:val="00D873D3"/>
    <w:rsid w:val="00D87AE0"/>
    <w:rsid w:val="00D87F0F"/>
    <w:rsid w:val="00D90179"/>
    <w:rsid w:val="00D90355"/>
    <w:rsid w:val="00D903BE"/>
    <w:rsid w:val="00D90628"/>
    <w:rsid w:val="00D90E07"/>
    <w:rsid w:val="00D918FB"/>
    <w:rsid w:val="00D91980"/>
    <w:rsid w:val="00D91A5D"/>
    <w:rsid w:val="00D91D45"/>
    <w:rsid w:val="00D91D4D"/>
    <w:rsid w:val="00D9238F"/>
    <w:rsid w:val="00D92839"/>
    <w:rsid w:val="00D9297F"/>
    <w:rsid w:val="00D92E0B"/>
    <w:rsid w:val="00D92E10"/>
    <w:rsid w:val="00D932FE"/>
    <w:rsid w:val="00D93FF7"/>
    <w:rsid w:val="00D9439D"/>
    <w:rsid w:val="00D94DBB"/>
    <w:rsid w:val="00D950EB"/>
    <w:rsid w:val="00D952FD"/>
    <w:rsid w:val="00D96622"/>
    <w:rsid w:val="00D96A5A"/>
    <w:rsid w:val="00D96B18"/>
    <w:rsid w:val="00D96D8C"/>
    <w:rsid w:val="00D97270"/>
    <w:rsid w:val="00D97807"/>
    <w:rsid w:val="00D97834"/>
    <w:rsid w:val="00D97FBE"/>
    <w:rsid w:val="00D97FF4"/>
    <w:rsid w:val="00DA04A3"/>
    <w:rsid w:val="00DA199E"/>
    <w:rsid w:val="00DA24D5"/>
    <w:rsid w:val="00DA252F"/>
    <w:rsid w:val="00DA2612"/>
    <w:rsid w:val="00DA33CC"/>
    <w:rsid w:val="00DA35FB"/>
    <w:rsid w:val="00DA379C"/>
    <w:rsid w:val="00DA382F"/>
    <w:rsid w:val="00DA3E40"/>
    <w:rsid w:val="00DA3E42"/>
    <w:rsid w:val="00DA3F05"/>
    <w:rsid w:val="00DA5264"/>
    <w:rsid w:val="00DA53C7"/>
    <w:rsid w:val="00DA55E8"/>
    <w:rsid w:val="00DA5A18"/>
    <w:rsid w:val="00DA618E"/>
    <w:rsid w:val="00DA624E"/>
    <w:rsid w:val="00DA6769"/>
    <w:rsid w:val="00DA6C80"/>
    <w:rsid w:val="00DA6D45"/>
    <w:rsid w:val="00DA6D56"/>
    <w:rsid w:val="00DA6F46"/>
    <w:rsid w:val="00DA77E3"/>
    <w:rsid w:val="00DB03AB"/>
    <w:rsid w:val="00DB05AC"/>
    <w:rsid w:val="00DB05DA"/>
    <w:rsid w:val="00DB0F09"/>
    <w:rsid w:val="00DB104E"/>
    <w:rsid w:val="00DB114F"/>
    <w:rsid w:val="00DB19CE"/>
    <w:rsid w:val="00DB2931"/>
    <w:rsid w:val="00DB2DFF"/>
    <w:rsid w:val="00DB407B"/>
    <w:rsid w:val="00DB4D00"/>
    <w:rsid w:val="00DB4EAA"/>
    <w:rsid w:val="00DB594F"/>
    <w:rsid w:val="00DB5AD7"/>
    <w:rsid w:val="00DB5C76"/>
    <w:rsid w:val="00DB6290"/>
    <w:rsid w:val="00DB6820"/>
    <w:rsid w:val="00DB6895"/>
    <w:rsid w:val="00DB6C88"/>
    <w:rsid w:val="00DB6CA3"/>
    <w:rsid w:val="00DB7788"/>
    <w:rsid w:val="00DB7C98"/>
    <w:rsid w:val="00DC0027"/>
    <w:rsid w:val="00DC054D"/>
    <w:rsid w:val="00DC0A8F"/>
    <w:rsid w:val="00DC0CF1"/>
    <w:rsid w:val="00DC139F"/>
    <w:rsid w:val="00DC13F7"/>
    <w:rsid w:val="00DC174E"/>
    <w:rsid w:val="00DC19E2"/>
    <w:rsid w:val="00DC2064"/>
    <w:rsid w:val="00DC29B0"/>
    <w:rsid w:val="00DC3639"/>
    <w:rsid w:val="00DC3735"/>
    <w:rsid w:val="00DC3757"/>
    <w:rsid w:val="00DC3A1B"/>
    <w:rsid w:val="00DC3ADE"/>
    <w:rsid w:val="00DC3FA9"/>
    <w:rsid w:val="00DC3FCA"/>
    <w:rsid w:val="00DC4909"/>
    <w:rsid w:val="00DC51BD"/>
    <w:rsid w:val="00DC5226"/>
    <w:rsid w:val="00DC5866"/>
    <w:rsid w:val="00DC59A6"/>
    <w:rsid w:val="00DC5E60"/>
    <w:rsid w:val="00DC61FD"/>
    <w:rsid w:val="00DC6367"/>
    <w:rsid w:val="00DC64B1"/>
    <w:rsid w:val="00DC6574"/>
    <w:rsid w:val="00DC65CA"/>
    <w:rsid w:val="00DC68EC"/>
    <w:rsid w:val="00DC6970"/>
    <w:rsid w:val="00DC6CEC"/>
    <w:rsid w:val="00DC6EAE"/>
    <w:rsid w:val="00DC6EB4"/>
    <w:rsid w:val="00DC7171"/>
    <w:rsid w:val="00DC7AB9"/>
    <w:rsid w:val="00DC7B64"/>
    <w:rsid w:val="00DD0117"/>
    <w:rsid w:val="00DD09DB"/>
    <w:rsid w:val="00DD0CDB"/>
    <w:rsid w:val="00DD0E0A"/>
    <w:rsid w:val="00DD0E1D"/>
    <w:rsid w:val="00DD184F"/>
    <w:rsid w:val="00DD186A"/>
    <w:rsid w:val="00DD1FDD"/>
    <w:rsid w:val="00DD2484"/>
    <w:rsid w:val="00DD2514"/>
    <w:rsid w:val="00DD2622"/>
    <w:rsid w:val="00DD26D8"/>
    <w:rsid w:val="00DD2770"/>
    <w:rsid w:val="00DD2DC4"/>
    <w:rsid w:val="00DD38D4"/>
    <w:rsid w:val="00DD3BB7"/>
    <w:rsid w:val="00DD3ED4"/>
    <w:rsid w:val="00DD3F81"/>
    <w:rsid w:val="00DD40EA"/>
    <w:rsid w:val="00DD4142"/>
    <w:rsid w:val="00DD445B"/>
    <w:rsid w:val="00DD452A"/>
    <w:rsid w:val="00DD4953"/>
    <w:rsid w:val="00DD4BD3"/>
    <w:rsid w:val="00DD5065"/>
    <w:rsid w:val="00DD528D"/>
    <w:rsid w:val="00DD5685"/>
    <w:rsid w:val="00DD5CAB"/>
    <w:rsid w:val="00DD684A"/>
    <w:rsid w:val="00DD69AD"/>
    <w:rsid w:val="00DD7AD9"/>
    <w:rsid w:val="00DD7C19"/>
    <w:rsid w:val="00DE0039"/>
    <w:rsid w:val="00DE05BF"/>
    <w:rsid w:val="00DE0BD5"/>
    <w:rsid w:val="00DE2A3D"/>
    <w:rsid w:val="00DE43E9"/>
    <w:rsid w:val="00DE4560"/>
    <w:rsid w:val="00DE4584"/>
    <w:rsid w:val="00DE4785"/>
    <w:rsid w:val="00DE4904"/>
    <w:rsid w:val="00DE4FFA"/>
    <w:rsid w:val="00DE50AD"/>
    <w:rsid w:val="00DE50C0"/>
    <w:rsid w:val="00DE5425"/>
    <w:rsid w:val="00DE550B"/>
    <w:rsid w:val="00DE5AC0"/>
    <w:rsid w:val="00DE5C39"/>
    <w:rsid w:val="00DE6DAD"/>
    <w:rsid w:val="00DE7C44"/>
    <w:rsid w:val="00DE7E8C"/>
    <w:rsid w:val="00DF00D2"/>
    <w:rsid w:val="00DF0205"/>
    <w:rsid w:val="00DF0423"/>
    <w:rsid w:val="00DF0503"/>
    <w:rsid w:val="00DF0C2C"/>
    <w:rsid w:val="00DF1366"/>
    <w:rsid w:val="00DF188E"/>
    <w:rsid w:val="00DF1C5F"/>
    <w:rsid w:val="00DF1DD3"/>
    <w:rsid w:val="00DF1E9C"/>
    <w:rsid w:val="00DF1EAA"/>
    <w:rsid w:val="00DF230C"/>
    <w:rsid w:val="00DF2C39"/>
    <w:rsid w:val="00DF2E6F"/>
    <w:rsid w:val="00DF2E90"/>
    <w:rsid w:val="00DF2EFF"/>
    <w:rsid w:val="00DF2FC7"/>
    <w:rsid w:val="00DF376C"/>
    <w:rsid w:val="00DF37D2"/>
    <w:rsid w:val="00DF3F30"/>
    <w:rsid w:val="00DF40C3"/>
    <w:rsid w:val="00DF4BDA"/>
    <w:rsid w:val="00DF4EB9"/>
    <w:rsid w:val="00DF59B8"/>
    <w:rsid w:val="00DF716B"/>
    <w:rsid w:val="00E00525"/>
    <w:rsid w:val="00E008D6"/>
    <w:rsid w:val="00E00B49"/>
    <w:rsid w:val="00E00FC3"/>
    <w:rsid w:val="00E00FE1"/>
    <w:rsid w:val="00E01405"/>
    <w:rsid w:val="00E019F9"/>
    <w:rsid w:val="00E01B9D"/>
    <w:rsid w:val="00E023ED"/>
    <w:rsid w:val="00E0258C"/>
    <w:rsid w:val="00E039CF"/>
    <w:rsid w:val="00E043F2"/>
    <w:rsid w:val="00E0486A"/>
    <w:rsid w:val="00E050A5"/>
    <w:rsid w:val="00E050C6"/>
    <w:rsid w:val="00E057E1"/>
    <w:rsid w:val="00E05D83"/>
    <w:rsid w:val="00E06102"/>
    <w:rsid w:val="00E06453"/>
    <w:rsid w:val="00E06613"/>
    <w:rsid w:val="00E07405"/>
    <w:rsid w:val="00E0751F"/>
    <w:rsid w:val="00E075BA"/>
    <w:rsid w:val="00E1011C"/>
    <w:rsid w:val="00E10375"/>
    <w:rsid w:val="00E108A4"/>
    <w:rsid w:val="00E10ED3"/>
    <w:rsid w:val="00E10F06"/>
    <w:rsid w:val="00E1119E"/>
    <w:rsid w:val="00E11913"/>
    <w:rsid w:val="00E1200C"/>
    <w:rsid w:val="00E12144"/>
    <w:rsid w:val="00E12A69"/>
    <w:rsid w:val="00E12B7C"/>
    <w:rsid w:val="00E12FD7"/>
    <w:rsid w:val="00E1324B"/>
    <w:rsid w:val="00E13776"/>
    <w:rsid w:val="00E137A8"/>
    <w:rsid w:val="00E13845"/>
    <w:rsid w:val="00E13C8A"/>
    <w:rsid w:val="00E13D7F"/>
    <w:rsid w:val="00E14363"/>
    <w:rsid w:val="00E14467"/>
    <w:rsid w:val="00E1473F"/>
    <w:rsid w:val="00E14AE0"/>
    <w:rsid w:val="00E14B1A"/>
    <w:rsid w:val="00E14E13"/>
    <w:rsid w:val="00E15BEA"/>
    <w:rsid w:val="00E15BED"/>
    <w:rsid w:val="00E15D2B"/>
    <w:rsid w:val="00E16506"/>
    <w:rsid w:val="00E166B0"/>
    <w:rsid w:val="00E16CA2"/>
    <w:rsid w:val="00E17745"/>
    <w:rsid w:val="00E177D0"/>
    <w:rsid w:val="00E179B2"/>
    <w:rsid w:val="00E17E6C"/>
    <w:rsid w:val="00E17F92"/>
    <w:rsid w:val="00E20DFB"/>
    <w:rsid w:val="00E20F68"/>
    <w:rsid w:val="00E21006"/>
    <w:rsid w:val="00E214C3"/>
    <w:rsid w:val="00E21C61"/>
    <w:rsid w:val="00E21F3A"/>
    <w:rsid w:val="00E21FE4"/>
    <w:rsid w:val="00E22A31"/>
    <w:rsid w:val="00E230F0"/>
    <w:rsid w:val="00E2321B"/>
    <w:rsid w:val="00E2340A"/>
    <w:rsid w:val="00E2349C"/>
    <w:rsid w:val="00E2354C"/>
    <w:rsid w:val="00E239DC"/>
    <w:rsid w:val="00E23E50"/>
    <w:rsid w:val="00E2411C"/>
    <w:rsid w:val="00E24378"/>
    <w:rsid w:val="00E24BA6"/>
    <w:rsid w:val="00E252C7"/>
    <w:rsid w:val="00E25553"/>
    <w:rsid w:val="00E25C88"/>
    <w:rsid w:val="00E25ED9"/>
    <w:rsid w:val="00E26152"/>
    <w:rsid w:val="00E26BF7"/>
    <w:rsid w:val="00E26C2B"/>
    <w:rsid w:val="00E26C40"/>
    <w:rsid w:val="00E277E8"/>
    <w:rsid w:val="00E27BBF"/>
    <w:rsid w:val="00E3123F"/>
    <w:rsid w:val="00E320C7"/>
    <w:rsid w:val="00E321AF"/>
    <w:rsid w:val="00E32D44"/>
    <w:rsid w:val="00E32E8B"/>
    <w:rsid w:val="00E32EE4"/>
    <w:rsid w:val="00E33152"/>
    <w:rsid w:val="00E331FC"/>
    <w:rsid w:val="00E3327B"/>
    <w:rsid w:val="00E338F2"/>
    <w:rsid w:val="00E3477E"/>
    <w:rsid w:val="00E34EF8"/>
    <w:rsid w:val="00E35DBB"/>
    <w:rsid w:val="00E361CD"/>
    <w:rsid w:val="00E36654"/>
    <w:rsid w:val="00E36B5B"/>
    <w:rsid w:val="00E37030"/>
    <w:rsid w:val="00E375E3"/>
    <w:rsid w:val="00E378D9"/>
    <w:rsid w:val="00E37D9D"/>
    <w:rsid w:val="00E402E8"/>
    <w:rsid w:val="00E405C4"/>
    <w:rsid w:val="00E419FC"/>
    <w:rsid w:val="00E41C0E"/>
    <w:rsid w:val="00E42247"/>
    <w:rsid w:val="00E428B8"/>
    <w:rsid w:val="00E42A41"/>
    <w:rsid w:val="00E42AE6"/>
    <w:rsid w:val="00E436CF"/>
    <w:rsid w:val="00E43740"/>
    <w:rsid w:val="00E43F66"/>
    <w:rsid w:val="00E44641"/>
    <w:rsid w:val="00E4587F"/>
    <w:rsid w:val="00E46346"/>
    <w:rsid w:val="00E471EB"/>
    <w:rsid w:val="00E47FA2"/>
    <w:rsid w:val="00E501C5"/>
    <w:rsid w:val="00E50316"/>
    <w:rsid w:val="00E504BB"/>
    <w:rsid w:val="00E50590"/>
    <w:rsid w:val="00E50B7A"/>
    <w:rsid w:val="00E5120D"/>
    <w:rsid w:val="00E51A60"/>
    <w:rsid w:val="00E51B1B"/>
    <w:rsid w:val="00E51D0E"/>
    <w:rsid w:val="00E521CB"/>
    <w:rsid w:val="00E53002"/>
    <w:rsid w:val="00E53C1C"/>
    <w:rsid w:val="00E54891"/>
    <w:rsid w:val="00E54E56"/>
    <w:rsid w:val="00E54E61"/>
    <w:rsid w:val="00E55245"/>
    <w:rsid w:val="00E56D33"/>
    <w:rsid w:val="00E574DC"/>
    <w:rsid w:val="00E57924"/>
    <w:rsid w:val="00E57B5B"/>
    <w:rsid w:val="00E6071F"/>
    <w:rsid w:val="00E61047"/>
    <w:rsid w:val="00E61A50"/>
    <w:rsid w:val="00E6226C"/>
    <w:rsid w:val="00E62672"/>
    <w:rsid w:val="00E62BFE"/>
    <w:rsid w:val="00E62E2F"/>
    <w:rsid w:val="00E62E84"/>
    <w:rsid w:val="00E635E9"/>
    <w:rsid w:val="00E636EE"/>
    <w:rsid w:val="00E63A81"/>
    <w:rsid w:val="00E63DDE"/>
    <w:rsid w:val="00E64638"/>
    <w:rsid w:val="00E648BD"/>
    <w:rsid w:val="00E64999"/>
    <w:rsid w:val="00E6502C"/>
    <w:rsid w:val="00E65817"/>
    <w:rsid w:val="00E658D3"/>
    <w:rsid w:val="00E65BCB"/>
    <w:rsid w:val="00E65C46"/>
    <w:rsid w:val="00E66778"/>
    <w:rsid w:val="00E66DD8"/>
    <w:rsid w:val="00E6742C"/>
    <w:rsid w:val="00E677A3"/>
    <w:rsid w:val="00E67D0A"/>
    <w:rsid w:val="00E67E20"/>
    <w:rsid w:val="00E67EB6"/>
    <w:rsid w:val="00E70448"/>
    <w:rsid w:val="00E712F1"/>
    <w:rsid w:val="00E71FFE"/>
    <w:rsid w:val="00E72466"/>
    <w:rsid w:val="00E72552"/>
    <w:rsid w:val="00E73068"/>
    <w:rsid w:val="00E73148"/>
    <w:rsid w:val="00E733AB"/>
    <w:rsid w:val="00E736EC"/>
    <w:rsid w:val="00E73A01"/>
    <w:rsid w:val="00E73B8A"/>
    <w:rsid w:val="00E73C54"/>
    <w:rsid w:val="00E7456B"/>
    <w:rsid w:val="00E74C48"/>
    <w:rsid w:val="00E74D98"/>
    <w:rsid w:val="00E74E8E"/>
    <w:rsid w:val="00E75585"/>
    <w:rsid w:val="00E75834"/>
    <w:rsid w:val="00E75F17"/>
    <w:rsid w:val="00E760DE"/>
    <w:rsid w:val="00E766F3"/>
    <w:rsid w:val="00E768A6"/>
    <w:rsid w:val="00E768E5"/>
    <w:rsid w:val="00E769E2"/>
    <w:rsid w:val="00E7708A"/>
    <w:rsid w:val="00E77561"/>
    <w:rsid w:val="00E7790F"/>
    <w:rsid w:val="00E807D6"/>
    <w:rsid w:val="00E809BD"/>
    <w:rsid w:val="00E81773"/>
    <w:rsid w:val="00E81F2A"/>
    <w:rsid w:val="00E8252D"/>
    <w:rsid w:val="00E82ABC"/>
    <w:rsid w:val="00E82BBB"/>
    <w:rsid w:val="00E8301C"/>
    <w:rsid w:val="00E83435"/>
    <w:rsid w:val="00E84410"/>
    <w:rsid w:val="00E848BE"/>
    <w:rsid w:val="00E84B22"/>
    <w:rsid w:val="00E84E29"/>
    <w:rsid w:val="00E8599F"/>
    <w:rsid w:val="00E859E3"/>
    <w:rsid w:val="00E8633E"/>
    <w:rsid w:val="00E86704"/>
    <w:rsid w:val="00E86876"/>
    <w:rsid w:val="00E87039"/>
    <w:rsid w:val="00E879BD"/>
    <w:rsid w:val="00E87AAB"/>
    <w:rsid w:val="00E90204"/>
    <w:rsid w:val="00E906B3"/>
    <w:rsid w:val="00E907C6"/>
    <w:rsid w:val="00E909BE"/>
    <w:rsid w:val="00E91063"/>
    <w:rsid w:val="00E91DA2"/>
    <w:rsid w:val="00E91DBD"/>
    <w:rsid w:val="00E92089"/>
    <w:rsid w:val="00E9209D"/>
    <w:rsid w:val="00E921E8"/>
    <w:rsid w:val="00E92A65"/>
    <w:rsid w:val="00E92B03"/>
    <w:rsid w:val="00E92F24"/>
    <w:rsid w:val="00E935EB"/>
    <w:rsid w:val="00E93FE4"/>
    <w:rsid w:val="00E944AC"/>
    <w:rsid w:val="00E94784"/>
    <w:rsid w:val="00E94AFC"/>
    <w:rsid w:val="00E94F07"/>
    <w:rsid w:val="00E950F3"/>
    <w:rsid w:val="00E952B2"/>
    <w:rsid w:val="00E9539C"/>
    <w:rsid w:val="00E9579F"/>
    <w:rsid w:val="00E95B3F"/>
    <w:rsid w:val="00E962F3"/>
    <w:rsid w:val="00E96574"/>
    <w:rsid w:val="00E96CB4"/>
    <w:rsid w:val="00E96E5F"/>
    <w:rsid w:val="00E97293"/>
    <w:rsid w:val="00E97329"/>
    <w:rsid w:val="00E9754D"/>
    <w:rsid w:val="00E97ABF"/>
    <w:rsid w:val="00E97EE5"/>
    <w:rsid w:val="00EA0065"/>
    <w:rsid w:val="00EA08B7"/>
    <w:rsid w:val="00EA08FC"/>
    <w:rsid w:val="00EA09B8"/>
    <w:rsid w:val="00EA0F64"/>
    <w:rsid w:val="00EA1289"/>
    <w:rsid w:val="00EA17C6"/>
    <w:rsid w:val="00EA1C8E"/>
    <w:rsid w:val="00EA2C87"/>
    <w:rsid w:val="00EA2E6D"/>
    <w:rsid w:val="00EA2F08"/>
    <w:rsid w:val="00EA338F"/>
    <w:rsid w:val="00EA33F6"/>
    <w:rsid w:val="00EA3BB3"/>
    <w:rsid w:val="00EA3CF8"/>
    <w:rsid w:val="00EA3F24"/>
    <w:rsid w:val="00EA45AF"/>
    <w:rsid w:val="00EA549C"/>
    <w:rsid w:val="00EA574D"/>
    <w:rsid w:val="00EA58F2"/>
    <w:rsid w:val="00EA6201"/>
    <w:rsid w:val="00EA6838"/>
    <w:rsid w:val="00EA6F96"/>
    <w:rsid w:val="00EA7328"/>
    <w:rsid w:val="00EB079D"/>
    <w:rsid w:val="00EB165A"/>
    <w:rsid w:val="00EB1A01"/>
    <w:rsid w:val="00EB24BE"/>
    <w:rsid w:val="00EB2848"/>
    <w:rsid w:val="00EB2E84"/>
    <w:rsid w:val="00EB3248"/>
    <w:rsid w:val="00EB33C0"/>
    <w:rsid w:val="00EB33E1"/>
    <w:rsid w:val="00EB3A87"/>
    <w:rsid w:val="00EB3BB4"/>
    <w:rsid w:val="00EB3EA3"/>
    <w:rsid w:val="00EB53F4"/>
    <w:rsid w:val="00EB54D0"/>
    <w:rsid w:val="00EB55B8"/>
    <w:rsid w:val="00EB5B2F"/>
    <w:rsid w:val="00EB5E01"/>
    <w:rsid w:val="00EB5FE8"/>
    <w:rsid w:val="00EB6CC3"/>
    <w:rsid w:val="00EB6F86"/>
    <w:rsid w:val="00EB70E3"/>
    <w:rsid w:val="00EB7EC7"/>
    <w:rsid w:val="00EC0050"/>
    <w:rsid w:val="00EC03F7"/>
    <w:rsid w:val="00EC0826"/>
    <w:rsid w:val="00EC0B15"/>
    <w:rsid w:val="00EC0C73"/>
    <w:rsid w:val="00EC11BB"/>
    <w:rsid w:val="00EC1BA8"/>
    <w:rsid w:val="00EC1FC1"/>
    <w:rsid w:val="00EC25DA"/>
    <w:rsid w:val="00EC268A"/>
    <w:rsid w:val="00EC3506"/>
    <w:rsid w:val="00EC3969"/>
    <w:rsid w:val="00EC3A88"/>
    <w:rsid w:val="00EC3D5A"/>
    <w:rsid w:val="00EC3ED5"/>
    <w:rsid w:val="00EC4264"/>
    <w:rsid w:val="00EC54AA"/>
    <w:rsid w:val="00EC5987"/>
    <w:rsid w:val="00EC5D29"/>
    <w:rsid w:val="00EC60F0"/>
    <w:rsid w:val="00EC6AAA"/>
    <w:rsid w:val="00EC6C72"/>
    <w:rsid w:val="00EC70DA"/>
    <w:rsid w:val="00EC7329"/>
    <w:rsid w:val="00EC7387"/>
    <w:rsid w:val="00EC7EB2"/>
    <w:rsid w:val="00ED06AF"/>
    <w:rsid w:val="00ED09C2"/>
    <w:rsid w:val="00ED19D1"/>
    <w:rsid w:val="00ED1B33"/>
    <w:rsid w:val="00ED250C"/>
    <w:rsid w:val="00ED2523"/>
    <w:rsid w:val="00ED2A4F"/>
    <w:rsid w:val="00ED2CF7"/>
    <w:rsid w:val="00ED2DF2"/>
    <w:rsid w:val="00ED5148"/>
    <w:rsid w:val="00ED5599"/>
    <w:rsid w:val="00ED57EE"/>
    <w:rsid w:val="00ED59E5"/>
    <w:rsid w:val="00ED5AFA"/>
    <w:rsid w:val="00ED5C22"/>
    <w:rsid w:val="00ED5E7C"/>
    <w:rsid w:val="00ED6017"/>
    <w:rsid w:val="00ED6283"/>
    <w:rsid w:val="00ED70B2"/>
    <w:rsid w:val="00ED71A7"/>
    <w:rsid w:val="00ED7548"/>
    <w:rsid w:val="00ED7595"/>
    <w:rsid w:val="00EE004F"/>
    <w:rsid w:val="00EE0166"/>
    <w:rsid w:val="00EE027A"/>
    <w:rsid w:val="00EE04D3"/>
    <w:rsid w:val="00EE0777"/>
    <w:rsid w:val="00EE09D4"/>
    <w:rsid w:val="00EE1350"/>
    <w:rsid w:val="00EE1816"/>
    <w:rsid w:val="00EE1961"/>
    <w:rsid w:val="00EE1FD4"/>
    <w:rsid w:val="00EE25E1"/>
    <w:rsid w:val="00EE28F6"/>
    <w:rsid w:val="00EE2E0C"/>
    <w:rsid w:val="00EE2FCB"/>
    <w:rsid w:val="00EE3093"/>
    <w:rsid w:val="00EE38B4"/>
    <w:rsid w:val="00EE4AC9"/>
    <w:rsid w:val="00EE5C8D"/>
    <w:rsid w:val="00EE6100"/>
    <w:rsid w:val="00EE63AE"/>
    <w:rsid w:val="00EE6A9E"/>
    <w:rsid w:val="00EE6F91"/>
    <w:rsid w:val="00EE77FE"/>
    <w:rsid w:val="00EF0533"/>
    <w:rsid w:val="00EF16C6"/>
    <w:rsid w:val="00EF1BB0"/>
    <w:rsid w:val="00EF1BC8"/>
    <w:rsid w:val="00EF1D9D"/>
    <w:rsid w:val="00EF203A"/>
    <w:rsid w:val="00EF2040"/>
    <w:rsid w:val="00EF21AA"/>
    <w:rsid w:val="00EF259C"/>
    <w:rsid w:val="00EF2E1D"/>
    <w:rsid w:val="00EF2E8B"/>
    <w:rsid w:val="00EF313E"/>
    <w:rsid w:val="00EF3261"/>
    <w:rsid w:val="00EF365F"/>
    <w:rsid w:val="00EF4763"/>
    <w:rsid w:val="00EF4891"/>
    <w:rsid w:val="00EF4B11"/>
    <w:rsid w:val="00EF4B68"/>
    <w:rsid w:val="00EF4C55"/>
    <w:rsid w:val="00EF51C0"/>
    <w:rsid w:val="00EF5EE2"/>
    <w:rsid w:val="00EF644E"/>
    <w:rsid w:val="00EF64B8"/>
    <w:rsid w:val="00EF6566"/>
    <w:rsid w:val="00EF6A25"/>
    <w:rsid w:val="00EF6AFF"/>
    <w:rsid w:val="00EF7708"/>
    <w:rsid w:val="00EF7DEA"/>
    <w:rsid w:val="00EF7F47"/>
    <w:rsid w:val="00F0083F"/>
    <w:rsid w:val="00F00AA5"/>
    <w:rsid w:val="00F00E0F"/>
    <w:rsid w:val="00F00E3C"/>
    <w:rsid w:val="00F00F99"/>
    <w:rsid w:val="00F01131"/>
    <w:rsid w:val="00F0119C"/>
    <w:rsid w:val="00F02409"/>
    <w:rsid w:val="00F02DA9"/>
    <w:rsid w:val="00F033BE"/>
    <w:rsid w:val="00F03A1F"/>
    <w:rsid w:val="00F03D33"/>
    <w:rsid w:val="00F043E8"/>
    <w:rsid w:val="00F04442"/>
    <w:rsid w:val="00F0469D"/>
    <w:rsid w:val="00F04D24"/>
    <w:rsid w:val="00F04D79"/>
    <w:rsid w:val="00F04DD6"/>
    <w:rsid w:val="00F04F81"/>
    <w:rsid w:val="00F05095"/>
    <w:rsid w:val="00F051C4"/>
    <w:rsid w:val="00F05223"/>
    <w:rsid w:val="00F0541F"/>
    <w:rsid w:val="00F05459"/>
    <w:rsid w:val="00F054A5"/>
    <w:rsid w:val="00F057E2"/>
    <w:rsid w:val="00F05CFF"/>
    <w:rsid w:val="00F05FB9"/>
    <w:rsid w:val="00F063BB"/>
    <w:rsid w:val="00F06BD0"/>
    <w:rsid w:val="00F06C7E"/>
    <w:rsid w:val="00F06CA5"/>
    <w:rsid w:val="00F07CDB"/>
    <w:rsid w:val="00F07E72"/>
    <w:rsid w:val="00F1014D"/>
    <w:rsid w:val="00F1020B"/>
    <w:rsid w:val="00F1023F"/>
    <w:rsid w:val="00F108AA"/>
    <w:rsid w:val="00F1189F"/>
    <w:rsid w:val="00F11E4F"/>
    <w:rsid w:val="00F1222C"/>
    <w:rsid w:val="00F12B4E"/>
    <w:rsid w:val="00F12BF6"/>
    <w:rsid w:val="00F12EFC"/>
    <w:rsid w:val="00F1346C"/>
    <w:rsid w:val="00F135CD"/>
    <w:rsid w:val="00F13B75"/>
    <w:rsid w:val="00F13DD9"/>
    <w:rsid w:val="00F13FCB"/>
    <w:rsid w:val="00F14012"/>
    <w:rsid w:val="00F1484E"/>
    <w:rsid w:val="00F14E7A"/>
    <w:rsid w:val="00F150E5"/>
    <w:rsid w:val="00F152BD"/>
    <w:rsid w:val="00F15DA7"/>
    <w:rsid w:val="00F161BD"/>
    <w:rsid w:val="00F1628A"/>
    <w:rsid w:val="00F16338"/>
    <w:rsid w:val="00F1652E"/>
    <w:rsid w:val="00F165A1"/>
    <w:rsid w:val="00F169A5"/>
    <w:rsid w:val="00F16AEE"/>
    <w:rsid w:val="00F17130"/>
    <w:rsid w:val="00F17EAE"/>
    <w:rsid w:val="00F17EBE"/>
    <w:rsid w:val="00F20205"/>
    <w:rsid w:val="00F202AB"/>
    <w:rsid w:val="00F203D3"/>
    <w:rsid w:val="00F20860"/>
    <w:rsid w:val="00F215F5"/>
    <w:rsid w:val="00F218AC"/>
    <w:rsid w:val="00F21A95"/>
    <w:rsid w:val="00F22530"/>
    <w:rsid w:val="00F22550"/>
    <w:rsid w:val="00F229E9"/>
    <w:rsid w:val="00F229F6"/>
    <w:rsid w:val="00F22D83"/>
    <w:rsid w:val="00F22F85"/>
    <w:rsid w:val="00F23678"/>
    <w:rsid w:val="00F23EE9"/>
    <w:rsid w:val="00F24435"/>
    <w:rsid w:val="00F244A2"/>
    <w:rsid w:val="00F244BE"/>
    <w:rsid w:val="00F2453F"/>
    <w:rsid w:val="00F247F7"/>
    <w:rsid w:val="00F24ACA"/>
    <w:rsid w:val="00F24B36"/>
    <w:rsid w:val="00F24CE2"/>
    <w:rsid w:val="00F25960"/>
    <w:rsid w:val="00F259C1"/>
    <w:rsid w:val="00F25DFC"/>
    <w:rsid w:val="00F25EAA"/>
    <w:rsid w:val="00F26304"/>
    <w:rsid w:val="00F263F0"/>
    <w:rsid w:val="00F26563"/>
    <w:rsid w:val="00F26AEF"/>
    <w:rsid w:val="00F26D99"/>
    <w:rsid w:val="00F26E13"/>
    <w:rsid w:val="00F26EEF"/>
    <w:rsid w:val="00F272A5"/>
    <w:rsid w:val="00F273BF"/>
    <w:rsid w:val="00F27CBA"/>
    <w:rsid w:val="00F30746"/>
    <w:rsid w:val="00F30B10"/>
    <w:rsid w:val="00F30C2A"/>
    <w:rsid w:val="00F311DA"/>
    <w:rsid w:val="00F31AD0"/>
    <w:rsid w:val="00F3252C"/>
    <w:rsid w:val="00F32ACA"/>
    <w:rsid w:val="00F32D66"/>
    <w:rsid w:val="00F333A2"/>
    <w:rsid w:val="00F3417E"/>
    <w:rsid w:val="00F3473A"/>
    <w:rsid w:val="00F349ED"/>
    <w:rsid w:val="00F34CD0"/>
    <w:rsid w:val="00F34F1F"/>
    <w:rsid w:val="00F35B36"/>
    <w:rsid w:val="00F36126"/>
    <w:rsid w:val="00F36681"/>
    <w:rsid w:val="00F3671D"/>
    <w:rsid w:val="00F36B64"/>
    <w:rsid w:val="00F36F79"/>
    <w:rsid w:val="00F37B0E"/>
    <w:rsid w:val="00F409AD"/>
    <w:rsid w:val="00F40A8A"/>
    <w:rsid w:val="00F40DA5"/>
    <w:rsid w:val="00F40E93"/>
    <w:rsid w:val="00F4128B"/>
    <w:rsid w:val="00F41CB6"/>
    <w:rsid w:val="00F424D5"/>
    <w:rsid w:val="00F42C28"/>
    <w:rsid w:val="00F42C42"/>
    <w:rsid w:val="00F4397D"/>
    <w:rsid w:val="00F43AEC"/>
    <w:rsid w:val="00F455EA"/>
    <w:rsid w:val="00F456B7"/>
    <w:rsid w:val="00F458B4"/>
    <w:rsid w:val="00F45D15"/>
    <w:rsid w:val="00F45F05"/>
    <w:rsid w:val="00F45F5D"/>
    <w:rsid w:val="00F464DB"/>
    <w:rsid w:val="00F466BA"/>
    <w:rsid w:val="00F466DD"/>
    <w:rsid w:val="00F46CE0"/>
    <w:rsid w:val="00F46D50"/>
    <w:rsid w:val="00F46F44"/>
    <w:rsid w:val="00F47142"/>
    <w:rsid w:val="00F50074"/>
    <w:rsid w:val="00F50567"/>
    <w:rsid w:val="00F50B61"/>
    <w:rsid w:val="00F50E90"/>
    <w:rsid w:val="00F520CA"/>
    <w:rsid w:val="00F52517"/>
    <w:rsid w:val="00F52ADF"/>
    <w:rsid w:val="00F537DB"/>
    <w:rsid w:val="00F538A4"/>
    <w:rsid w:val="00F53EDF"/>
    <w:rsid w:val="00F5405E"/>
    <w:rsid w:val="00F54408"/>
    <w:rsid w:val="00F552A1"/>
    <w:rsid w:val="00F55783"/>
    <w:rsid w:val="00F56394"/>
    <w:rsid w:val="00F56415"/>
    <w:rsid w:val="00F56E9B"/>
    <w:rsid w:val="00F5701F"/>
    <w:rsid w:val="00F57610"/>
    <w:rsid w:val="00F576D9"/>
    <w:rsid w:val="00F57942"/>
    <w:rsid w:val="00F57A21"/>
    <w:rsid w:val="00F57ADE"/>
    <w:rsid w:val="00F57BB3"/>
    <w:rsid w:val="00F57D71"/>
    <w:rsid w:val="00F57E0B"/>
    <w:rsid w:val="00F602EF"/>
    <w:rsid w:val="00F606F0"/>
    <w:rsid w:val="00F60C41"/>
    <w:rsid w:val="00F60E8F"/>
    <w:rsid w:val="00F61264"/>
    <w:rsid w:val="00F620E6"/>
    <w:rsid w:val="00F62396"/>
    <w:rsid w:val="00F6263E"/>
    <w:rsid w:val="00F63A3B"/>
    <w:rsid w:val="00F64694"/>
    <w:rsid w:val="00F656C9"/>
    <w:rsid w:val="00F65B50"/>
    <w:rsid w:val="00F65EA8"/>
    <w:rsid w:val="00F6619C"/>
    <w:rsid w:val="00F66741"/>
    <w:rsid w:val="00F66960"/>
    <w:rsid w:val="00F66B85"/>
    <w:rsid w:val="00F66DE6"/>
    <w:rsid w:val="00F66E94"/>
    <w:rsid w:val="00F672F1"/>
    <w:rsid w:val="00F7003F"/>
    <w:rsid w:val="00F703F5"/>
    <w:rsid w:val="00F70460"/>
    <w:rsid w:val="00F70465"/>
    <w:rsid w:val="00F706FB"/>
    <w:rsid w:val="00F70879"/>
    <w:rsid w:val="00F70926"/>
    <w:rsid w:val="00F70E0C"/>
    <w:rsid w:val="00F70E1F"/>
    <w:rsid w:val="00F7246D"/>
    <w:rsid w:val="00F72892"/>
    <w:rsid w:val="00F72BD1"/>
    <w:rsid w:val="00F72DFE"/>
    <w:rsid w:val="00F72E6D"/>
    <w:rsid w:val="00F72FB8"/>
    <w:rsid w:val="00F7306B"/>
    <w:rsid w:val="00F73458"/>
    <w:rsid w:val="00F73536"/>
    <w:rsid w:val="00F737D9"/>
    <w:rsid w:val="00F73B0D"/>
    <w:rsid w:val="00F73C07"/>
    <w:rsid w:val="00F7414F"/>
    <w:rsid w:val="00F74849"/>
    <w:rsid w:val="00F74D7C"/>
    <w:rsid w:val="00F74D8F"/>
    <w:rsid w:val="00F74E9B"/>
    <w:rsid w:val="00F75084"/>
    <w:rsid w:val="00F75428"/>
    <w:rsid w:val="00F7551A"/>
    <w:rsid w:val="00F7551E"/>
    <w:rsid w:val="00F75760"/>
    <w:rsid w:val="00F7587C"/>
    <w:rsid w:val="00F75CE0"/>
    <w:rsid w:val="00F75D78"/>
    <w:rsid w:val="00F75E6D"/>
    <w:rsid w:val="00F76547"/>
    <w:rsid w:val="00F76B73"/>
    <w:rsid w:val="00F77959"/>
    <w:rsid w:val="00F77D29"/>
    <w:rsid w:val="00F80221"/>
    <w:rsid w:val="00F80325"/>
    <w:rsid w:val="00F80566"/>
    <w:rsid w:val="00F8100D"/>
    <w:rsid w:val="00F81098"/>
    <w:rsid w:val="00F81218"/>
    <w:rsid w:val="00F812F9"/>
    <w:rsid w:val="00F816D6"/>
    <w:rsid w:val="00F818CB"/>
    <w:rsid w:val="00F819E7"/>
    <w:rsid w:val="00F82610"/>
    <w:rsid w:val="00F83163"/>
    <w:rsid w:val="00F83D76"/>
    <w:rsid w:val="00F84289"/>
    <w:rsid w:val="00F84292"/>
    <w:rsid w:val="00F84D76"/>
    <w:rsid w:val="00F85EE3"/>
    <w:rsid w:val="00F85F43"/>
    <w:rsid w:val="00F8603B"/>
    <w:rsid w:val="00F862AD"/>
    <w:rsid w:val="00F86BEA"/>
    <w:rsid w:val="00F87061"/>
    <w:rsid w:val="00F87241"/>
    <w:rsid w:val="00F90670"/>
    <w:rsid w:val="00F9093D"/>
    <w:rsid w:val="00F91811"/>
    <w:rsid w:val="00F919FA"/>
    <w:rsid w:val="00F91A5D"/>
    <w:rsid w:val="00F91F40"/>
    <w:rsid w:val="00F92D37"/>
    <w:rsid w:val="00F92DB4"/>
    <w:rsid w:val="00F930F7"/>
    <w:rsid w:val="00F936BD"/>
    <w:rsid w:val="00F9430C"/>
    <w:rsid w:val="00F944AE"/>
    <w:rsid w:val="00F9485F"/>
    <w:rsid w:val="00F948B1"/>
    <w:rsid w:val="00F949CA"/>
    <w:rsid w:val="00F94C82"/>
    <w:rsid w:val="00F94DEB"/>
    <w:rsid w:val="00F94DF4"/>
    <w:rsid w:val="00F94E1C"/>
    <w:rsid w:val="00F94EE9"/>
    <w:rsid w:val="00F94FAB"/>
    <w:rsid w:val="00F9570F"/>
    <w:rsid w:val="00F958C0"/>
    <w:rsid w:val="00F965B3"/>
    <w:rsid w:val="00F96A07"/>
    <w:rsid w:val="00F97245"/>
    <w:rsid w:val="00F97BED"/>
    <w:rsid w:val="00FA03BD"/>
    <w:rsid w:val="00FA0A50"/>
    <w:rsid w:val="00FA0A6B"/>
    <w:rsid w:val="00FA0E7C"/>
    <w:rsid w:val="00FA16B0"/>
    <w:rsid w:val="00FA16B9"/>
    <w:rsid w:val="00FA1D14"/>
    <w:rsid w:val="00FA2121"/>
    <w:rsid w:val="00FA2970"/>
    <w:rsid w:val="00FA38EE"/>
    <w:rsid w:val="00FA3D27"/>
    <w:rsid w:val="00FA4180"/>
    <w:rsid w:val="00FA441E"/>
    <w:rsid w:val="00FA46C5"/>
    <w:rsid w:val="00FA4E23"/>
    <w:rsid w:val="00FA51E4"/>
    <w:rsid w:val="00FA59C2"/>
    <w:rsid w:val="00FA61C2"/>
    <w:rsid w:val="00FA6325"/>
    <w:rsid w:val="00FA6F5E"/>
    <w:rsid w:val="00FA7055"/>
    <w:rsid w:val="00FA792A"/>
    <w:rsid w:val="00FB0385"/>
    <w:rsid w:val="00FB0394"/>
    <w:rsid w:val="00FB08F8"/>
    <w:rsid w:val="00FB0BF9"/>
    <w:rsid w:val="00FB1397"/>
    <w:rsid w:val="00FB1485"/>
    <w:rsid w:val="00FB1632"/>
    <w:rsid w:val="00FB1702"/>
    <w:rsid w:val="00FB2525"/>
    <w:rsid w:val="00FB25B0"/>
    <w:rsid w:val="00FB2C4C"/>
    <w:rsid w:val="00FB3DB6"/>
    <w:rsid w:val="00FB4CFC"/>
    <w:rsid w:val="00FB55C0"/>
    <w:rsid w:val="00FB5AC9"/>
    <w:rsid w:val="00FB5C4F"/>
    <w:rsid w:val="00FB6109"/>
    <w:rsid w:val="00FB6336"/>
    <w:rsid w:val="00FB641C"/>
    <w:rsid w:val="00FB6BAB"/>
    <w:rsid w:val="00FB6D14"/>
    <w:rsid w:val="00FB6F97"/>
    <w:rsid w:val="00FB728C"/>
    <w:rsid w:val="00FB7B2A"/>
    <w:rsid w:val="00FC00D5"/>
    <w:rsid w:val="00FC01A4"/>
    <w:rsid w:val="00FC07C8"/>
    <w:rsid w:val="00FC0D43"/>
    <w:rsid w:val="00FC0FB2"/>
    <w:rsid w:val="00FC1722"/>
    <w:rsid w:val="00FC1BA7"/>
    <w:rsid w:val="00FC1BFF"/>
    <w:rsid w:val="00FC1E12"/>
    <w:rsid w:val="00FC223F"/>
    <w:rsid w:val="00FC2565"/>
    <w:rsid w:val="00FC2B40"/>
    <w:rsid w:val="00FC2F83"/>
    <w:rsid w:val="00FC33D8"/>
    <w:rsid w:val="00FC3468"/>
    <w:rsid w:val="00FC3A9D"/>
    <w:rsid w:val="00FC3EAF"/>
    <w:rsid w:val="00FC3FF6"/>
    <w:rsid w:val="00FC4275"/>
    <w:rsid w:val="00FC4402"/>
    <w:rsid w:val="00FC4BEC"/>
    <w:rsid w:val="00FC4BFD"/>
    <w:rsid w:val="00FC4F71"/>
    <w:rsid w:val="00FC518E"/>
    <w:rsid w:val="00FC59E2"/>
    <w:rsid w:val="00FC5BDE"/>
    <w:rsid w:val="00FC5DB0"/>
    <w:rsid w:val="00FC6B30"/>
    <w:rsid w:val="00FC7045"/>
    <w:rsid w:val="00FC7EC7"/>
    <w:rsid w:val="00FD010E"/>
    <w:rsid w:val="00FD01EE"/>
    <w:rsid w:val="00FD0209"/>
    <w:rsid w:val="00FD05AF"/>
    <w:rsid w:val="00FD085A"/>
    <w:rsid w:val="00FD08C9"/>
    <w:rsid w:val="00FD0D38"/>
    <w:rsid w:val="00FD0FB5"/>
    <w:rsid w:val="00FD12CF"/>
    <w:rsid w:val="00FD12D2"/>
    <w:rsid w:val="00FD1E71"/>
    <w:rsid w:val="00FD1EC6"/>
    <w:rsid w:val="00FD1F64"/>
    <w:rsid w:val="00FD20BC"/>
    <w:rsid w:val="00FD2361"/>
    <w:rsid w:val="00FD3118"/>
    <w:rsid w:val="00FD3B29"/>
    <w:rsid w:val="00FD3ED2"/>
    <w:rsid w:val="00FD40AF"/>
    <w:rsid w:val="00FD40FF"/>
    <w:rsid w:val="00FD416F"/>
    <w:rsid w:val="00FD434C"/>
    <w:rsid w:val="00FD454E"/>
    <w:rsid w:val="00FD49D2"/>
    <w:rsid w:val="00FD4D7E"/>
    <w:rsid w:val="00FD4DC3"/>
    <w:rsid w:val="00FD552B"/>
    <w:rsid w:val="00FD5E76"/>
    <w:rsid w:val="00FD5FD7"/>
    <w:rsid w:val="00FD6940"/>
    <w:rsid w:val="00FE11A7"/>
    <w:rsid w:val="00FE11D9"/>
    <w:rsid w:val="00FE122B"/>
    <w:rsid w:val="00FE139C"/>
    <w:rsid w:val="00FE22C8"/>
    <w:rsid w:val="00FE2497"/>
    <w:rsid w:val="00FE2B70"/>
    <w:rsid w:val="00FE2DAB"/>
    <w:rsid w:val="00FE3D11"/>
    <w:rsid w:val="00FE4380"/>
    <w:rsid w:val="00FE493A"/>
    <w:rsid w:val="00FE4E38"/>
    <w:rsid w:val="00FE538C"/>
    <w:rsid w:val="00FE5541"/>
    <w:rsid w:val="00FE586F"/>
    <w:rsid w:val="00FE5B5C"/>
    <w:rsid w:val="00FE5FAA"/>
    <w:rsid w:val="00FE5FEB"/>
    <w:rsid w:val="00FE6C3D"/>
    <w:rsid w:val="00FE6D29"/>
    <w:rsid w:val="00FE6F6B"/>
    <w:rsid w:val="00FE7344"/>
    <w:rsid w:val="00FF00C4"/>
    <w:rsid w:val="00FF0790"/>
    <w:rsid w:val="00FF07E3"/>
    <w:rsid w:val="00FF161D"/>
    <w:rsid w:val="00FF17A9"/>
    <w:rsid w:val="00FF25C9"/>
    <w:rsid w:val="00FF266F"/>
    <w:rsid w:val="00FF329A"/>
    <w:rsid w:val="00FF373F"/>
    <w:rsid w:val="00FF3CD3"/>
    <w:rsid w:val="00FF3E0F"/>
    <w:rsid w:val="00FF42C7"/>
    <w:rsid w:val="00FF4674"/>
    <w:rsid w:val="00FF475C"/>
    <w:rsid w:val="00FF4C7F"/>
    <w:rsid w:val="00FF4F91"/>
    <w:rsid w:val="00FF5118"/>
    <w:rsid w:val="00FF5281"/>
    <w:rsid w:val="00FF54DA"/>
    <w:rsid w:val="00FF6025"/>
    <w:rsid w:val="00FF6043"/>
    <w:rsid w:val="00FF64FE"/>
    <w:rsid w:val="00FF65B4"/>
    <w:rsid w:val="00FF6CF8"/>
    <w:rsid w:val="00FF6D89"/>
    <w:rsid w:val="00FF6EF2"/>
    <w:rsid w:val="00FF7C63"/>
    <w:rsid w:val="0833848D"/>
    <w:rsid w:val="2397C938"/>
    <w:rsid w:val="42E82B29"/>
    <w:rsid w:val="6A2AB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4325D35C"/>
  <w15:docId w15:val="{0CABF7A3-FE20-4324-A4B4-8F1E5F8C7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C431B"/>
    <w:rPr>
      <w:rFonts w:ascii="Calibri" w:hAnsi="Calibri"/>
      <w:lang w:val="de-DE" w:eastAsia="de-DE"/>
    </w:rPr>
  </w:style>
  <w:style w:type="paragraph" w:styleId="berschrift1">
    <w:name w:val="heading 1"/>
    <w:aliases w:val="üb18pt fett,Überschrift 18,16pt f"/>
    <w:basedOn w:val="Standard"/>
    <w:next w:val="Textkrper"/>
    <w:link w:val="berschrift1Zchn"/>
    <w:uiPriority w:val="99"/>
    <w:qFormat/>
    <w:rsid w:val="00597A3D"/>
    <w:pPr>
      <w:keepNext/>
      <w:spacing w:before="240" w:after="240"/>
      <w:outlineLvl w:val="0"/>
    </w:pPr>
    <w:rPr>
      <w:b/>
      <w:kern w:val="28"/>
      <w:sz w:val="28"/>
    </w:rPr>
  </w:style>
  <w:style w:type="paragraph" w:styleId="berschrift2">
    <w:name w:val="heading 2"/>
    <w:aliases w:val="Überschrift 21"/>
    <w:basedOn w:val="Standard"/>
    <w:next w:val="Textkrper"/>
    <w:qFormat/>
    <w:rsid w:val="00080386"/>
    <w:pPr>
      <w:keepNext/>
      <w:numPr>
        <w:ilvl w:val="1"/>
        <w:numId w:val="5"/>
      </w:numPr>
      <w:spacing w:before="240" w:after="80"/>
      <w:outlineLvl w:val="1"/>
    </w:pPr>
    <w:rPr>
      <w:b/>
      <w:sz w:val="28"/>
    </w:rPr>
  </w:style>
  <w:style w:type="paragraph" w:styleId="berschrift3">
    <w:name w:val="heading 3"/>
    <w:aliases w:val="Überschrift2"/>
    <w:basedOn w:val="Standard"/>
    <w:next w:val="Textkrper"/>
    <w:link w:val="berschrift3Zchn"/>
    <w:qFormat/>
    <w:rsid w:val="00F73458"/>
    <w:pPr>
      <w:keepNext/>
      <w:numPr>
        <w:ilvl w:val="2"/>
        <w:numId w:val="5"/>
      </w:numPr>
      <w:spacing w:before="120" w:after="80"/>
      <w:outlineLvl w:val="2"/>
    </w:pPr>
    <w:rPr>
      <w:i/>
      <w:color w:val="009EE3"/>
    </w:rPr>
  </w:style>
  <w:style w:type="paragraph" w:styleId="berschrift4">
    <w:name w:val="heading 4"/>
    <w:basedOn w:val="Standard"/>
    <w:next w:val="Textkrper"/>
    <w:qFormat/>
    <w:pPr>
      <w:keepNext/>
      <w:numPr>
        <w:ilvl w:val="3"/>
        <w:numId w:val="5"/>
      </w:numPr>
      <w:spacing w:before="240"/>
      <w:outlineLvl w:val="3"/>
    </w:pPr>
    <w:rPr>
      <w:b/>
      <w:sz w:val="24"/>
    </w:rPr>
  </w:style>
  <w:style w:type="paragraph" w:styleId="berschrift5">
    <w:name w:val="heading 5"/>
    <w:basedOn w:val="Standard"/>
    <w:next w:val="Standard"/>
    <w:qFormat/>
    <w:rsid w:val="00D332DD"/>
    <w:pPr>
      <w:numPr>
        <w:ilvl w:val="4"/>
        <w:numId w:val="5"/>
      </w:numPr>
      <w:spacing w:before="80" w:after="40"/>
      <w:outlineLvl w:val="4"/>
    </w:pPr>
  </w:style>
  <w:style w:type="paragraph" w:styleId="berschrift6">
    <w:name w:val="heading 6"/>
    <w:basedOn w:val="Standard"/>
    <w:next w:val="Standard"/>
    <w:qFormat/>
    <w:pPr>
      <w:numPr>
        <w:ilvl w:val="5"/>
        <w:numId w:val="5"/>
      </w:numPr>
      <w:spacing w:before="240"/>
      <w:outlineLvl w:val="5"/>
    </w:pPr>
    <w:rPr>
      <w:i/>
    </w:rPr>
  </w:style>
  <w:style w:type="paragraph" w:styleId="berschrift7">
    <w:name w:val="heading 7"/>
    <w:basedOn w:val="Standard"/>
    <w:next w:val="Standard"/>
    <w:qFormat/>
    <w:pPr>
      <w:numPr>
        <w:ilvl w:val="6"/>
        <w:numId w:val="5"/>
      </w:numPr>
      <w:spacing w:before="240"/>
      <w:outlineLvl w:val="6"/>
    </w:pPr>
  </w:style>
  <w:style w:type="paragraph" w:styleId="berschrift8">
    <w:name w:val="heading 8"/>
    <w:basedOn w:val="Standard"/>
    <w:next w:val="Standard"/>
    <w:qFormat/>
    <w:pPr>
      <w:numPr>
        <w:ilvl w:val="7"/>
        <w:numId w:val="5"/>
      </w:numPr>
      <w:spacing w:before="240"/>
      <w:outlineLvl w:val="7"/>
    </w:pPr>
    <w:rPr>
      <w:i/>
    </w:rPr>
  </w:style>
  <w:style w:type="paragraph" w:styleId="berschrift9">
    <w:name w:val="heading 9"/>
    <w:basedOn w:val="Standard"/>
    <w:next w:val="Standard"/>
    <w:qFormat/>
    <w:pPr>
      <w:numPr>
        <w:ilvl w:val="8"/>
        <w:numId w:val="5"/>
      </w:numPr>
      <w:spacing w:before="240"/>
      <w:outlineLvl w:val="8"/>
    </w:pPr>
    <w:rPr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pPr>
      <w:ind w:left="567"/>
      <w:jc w:val="both"/>
    </w:pPr>
  </w:style>
  <w:style w:type="paragraph" w:customStyle="1" w:styleId="TitelzeileInhalt">
    <w:name w:val="Titelzeile Inhalt"/>
    <w:basedOn w:val="Standard"/>
    <w:pPr>
      <w:spacing w:after="480"/>
      <w:jc w:val="center"/>
    </w:pPr>
    <w:rPr>
      <w:b/>
      <w:sz w:val="36"/>
    </w:rPr>
  </w:style>
  <w:style w:type="paragraph" w:styleId="Verzeichnis1">
    <w:name w:val="toc 1"/>
    <w:basedOn w:val="Standard"/>
    <w:next w:val="Standard"/>
    <w:autoRedefine/>
    <w:uiPriority w:val="39"/>
    <w:rsid w:val="003E168D"/>
    <w:pPr>
      <w:tabs>
        <w:tab w:val="right" w:leader="dot" w:pos="9071"/>
      </w:tabs>
      <w:spacing w:after="120" w:line="240" w:lineRule="exact"/>
      <w:ind w:left="426" w:right="-2" w:hanging="426"/>
    </w:pPr>
    <w:rPr>
      <w:rFonts w:asciiTheme="majorHAnsi" w:hAnsiTheme="majorHAnsi" w:cs="Arial"/>
      <w:noProof/>
      <w:sz w:val="24"/>
      <w:lang w:val="de-AT"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  <w:ind w:right="-568"/>
    </w:pPr>
  </w:style>
  <w:style w:type="paragraph" w:styleId="Fuzeile">
    <w:name w:val="footer"/>
    <w:basedOn w:val="Standard"/>
    <w:link w:val="FuzeileZchn"/>
    <w:uiPriority w:val="99"/>
    <w:pPr>
      <w:pBdr>
        <w:top w:val="single" w:sz="6" w:space="1" w:color="auto"/>
      </w:pBdr>
      <w:tabs>
        <w:tab w:val="center" w:pos="4820"/>
        <w:tab w:val="right" w:pos="9639"/>
      </w:tabs>
      <w:ind w:right="-568"/>
    </w:pPr>
  </w:style>
  <w:style w:type="paragraph" w:customStyle="1" w:styleId="Aufgabe">
    <w:name w:val="Aufgabe"/>
    <w:basedOn w:val="Standard"/>
    <w:pPr>
      <w:numPr>
        <w:ilvl w:val="2"/>
        <w:numId w:val="3"/>
      </w:numPr>
      <w:jc w:val="right"/>
    </w:pPr>
    <w:rPr>
      <w:b/>
      <w:i/>
    </w:rPr>
  </w:style>
  <w:style w:type="paragraph" w:customStyle="1" w:styleId="Tabellentext">
    <w:name w:val="Tabellentext"/>
    <w:basedOn w:val="Standard"/>
    <w:pPr>
      <w:spacing w:before="60" w:after="40"/>
    </w:pPr>
    <w:rPr>
      <w:sz w:val="18"/>
    </w:rPr>
  </w:style>
  <w:style w:type="paragraph" w:customStyle="1" w:styleId="Tabellentitel">
    <w:name w:val="Tabellentitel"/>
    <w:basedOn w:val="Textkrper"/>
    <w:pPr>
      <w:spacing w:before="60"/>
      <w:jc w:val="center"/>
    </w:pPr>
    <w:rPr>
      <w:b/>
    </w:rPr>
  </w:style>
  <w:style w:type="paragraph" w:customStyle="1" w:styleId="Zwischentitel">
    <w:name w:val="Zwischentitel"/>
    <w:basedOn w:val="Textkrper"/>
    <w:next w:val="Textkrper"/>
    <w:pPr>
      <w:spacing w:before="120"/>
    </w:pPr>
    <w:rPr>
      <w:b/>
    </w:rPr>
  </w:style>
  <w:style w:type="paragraph" w:customStyle="1" w:styleId="TextkrperAufzhlung">
    <w:name w:val="Textkörper Aufzählung"/>
    <w:basedOn w:val="Textkrper"/>
    <w:pPr>
      <w:numPr>
        <w:numId w:val="4"/>
      </w:numPr>
      <w:jc w:val="left"/>
    </w:pPr>
  </w:style>
  <w:style w:type="paragraph" w:customStyle="1" w:styleId="TextkrperGliederung">
    <w:name w:val="Textkörper Gliederung"/>
    <w:basedOn w:val="Textkrper"/>
    <w:pPr>
      <w:numPr>
        <w:numId w:val="1"/>
      </w:numPr>
      <w:jc w:val="left"/>
    </w:pPr>
  </w:style>
  <w:style w:type="paragraph" w:customStyle="1" w:styleId="TextkrperNumerierung">
    <w:name w:val="Textkörper Numerierung"/>
    <w:basedOn w:val="Textkrper"/>
    <w:pPr>
      <w:numPr>
        <w:numId w:val="2"/>
      </w:numPr>
      <w:jc w:val="left"/>
    </w:pPr>
  </w:style>
  <w:style w:type="paragraph" w:styleId="Verzeichnis2">
    <w:name w:val="toc 2"/>
    <w:basedOn w:val="Standard"/>
    <w:next w:val="Standard"/>
    <w:autoRedefine/>
    <w:uiPriority w:val="39"/>
    <w:pPr>
      <w:ind w:left="220"/>
    </w:pPr>
  </w:style>
  <w:style w:type="paragraph" w:styleId="Verzeichnis3">
    <w:name w:val="toc 3"/>
    <w:basedOn w:val="Standard"/>
    <w:next w:val="Standard"/>
    <w:autoRedefine/>
    <w:uiPriority w:val="39"/>
    <w:rsid w:val="00255314"/>
    <w:pPr>
      <w:tabs>
        <w:tab w:val="right" w:leader="dot" w:pos="9060"/>
      </w:tabs>
      <w:spacing w:after="100"/>
      <w:ind w:left="442"/>
    </w:pPr>
  </w:style>
  <w:style w:type="paragraph" w:styleId="Verzeichnis4">
    <w:name w:val="toc 4"/>
    <w:basedOn w:val="Standard"/>
    <w:next w:val="Standard"/>
    <w:autoRedefine/>
    <w:semiHidden/>
    <w:pPr>
      <w:ind w:left="660"/>
    </w:pPr>
  </w:style>
  <w:style w:type="paragraph" w:styleId="Verzeichnis5">
    <w:name w:val="toc 5"/>
    <w:basedOn w:val="Standard"/>
    <w:next w:val="Standard"/>
    <w:autoRedefine/>
    <w:semiHidden/>
    <w:pPr>
      <w:ind w:left="880"/>
    </w:pPr>
  </w:style>
  <w:style w:type="paragraph" w:styleId="Verzeichnis6">
    <w:name w:val="toc 6"/>
    <w:basedOn w:val="Standard"/>
    <w:next w:val="Standard"/>
    <w:autoRedefine/>
    <w:semiHidden/>
    <w:pPr>
      <w:ind w:left="1100"/>
    </w:pPr>
  </w:style>
  <w:style w:type="paragraph" w:styleId="Verzeichnis7">
    <w:name w:val="toc 7"/>
    <w:basedOn w:val="Standard"/>
    <w:next w:val="Standard"/>
    <w:autoRedefine/>
    <w:semiHidden/>
    <w:pPr>
      <w:ind w:left="1320"/>
    </w:pPr>
  </w:style>
  <w:style w:type="paragraph" w:styleId="Verzeichnis8">
    <w:name w:val="toc 8"/>
    <w:basedOn w:val="Standard"/>
    <w:next w:val="Standard"/>
    <w:autoRedefine/>
    <w:semiHidden/>
    <w:pPr>
      <w:ind w:left="1540"/>
    </w:pPr>
  </w:style>
  <w:style w:type="paragraph" w:styleId="Verzeichnis9">
    <w:name w:val="toc 9"/>
    <w:basedOn w:val="Standard"/>
    <w:next w:val="Standard"/>
    <w:autoRedefine/>
    <w:semiHidden/>
    <w:pPr>
      <w:ind w:left="176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Seitenzahl">
    <w:name w:val="page number"/>
    <w:basedOn w:val="Absatz-Standardschriftart"/>
  </w:style>
  <w:style w:type="character" w:styleId="BesuchterLink">
    <w:name w:val="FollowedHyperlink"/>
    <w:rPr>
      <w:color w:val="800080"/>
      <w:u w:val="single"/>
    </w:rPr>
  </w:style>
  <w:style w:type="paragraph" w:styleId="Listenabsatz">
    <w:name w:val="List Paragraph"/>
    <w:aliases w:val="Numbered List,Paragr-1st,Colorful List - Accent 11,Bullet List,FooterText,numbered,List Paragraph1,Paragraphe de liste1,Bulletr List Paragraph,列出段落,列出段落1,Listeafsnit1,Parágrafo da Lista1,List Paragraph2,List Paragraph21,リスト段落1,Foot"/>
    <w:basedOn w:val="Standard"/>
    <w:link w:val="ListenabsatzZchn"/>
    <w:uiPriority w:val="34"/>
    <w:qFormat/>
    <w:rsid w:val="0018453D"/>
    <w:pPr>
      <w:ind w:left="720"/>
      <w:contextualSpacing/>
    </w:pPr>
  </w:style>
  <w:style w:type="paragraph" w:styleId="Sprechblasentext">
    <w:name w:val="Balloon Text"/>
    <w:basedOn w:val="Standard"/>
    <w:link w:val="SprechblasentextZchn"/>
    <w:rsid w:val="005B109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rsid w:val="005B1090"/>
    <w:rPr>
      <w:rFonts w:ascii="Segoe UI" w:hAnsi="Segoe UI" w:cs="Segoe UI"/>
      <w:sz w:val="18"/>
      <w:szCs w:val="18"/>
    </w:rPr>
  </w:style>
  <w:style w:type="paragraph" w:customStyle="1" w:styleId="Tabellenberschriftzentriert">
    <w:name w:val="Tabellenüberschrift zentriert"/>
    <w:basedOn w:val="Standard"/>
    <w:uiPriority w:val="99"/>
    <w:rsid w:val="00E760DE"/>
    <w:pPr>
      <w:jc w:val="center"/>
    </w:pPr>
    <w:rPr>
      <w:b/>
      <w:bCs/>
      <w:color w:val="FFFFFF"/>
    </w:rPr>
  </w:style>
  <w:style w:type="paragraph" w:customStyle="1" w:styleId="TabellenberschriftLinks">
    <w:name w:val="Tabellenüberschrift Links"/>
    <w:basedOn w:val="Tabellenberschriftzentriert"/>
    <w:uiPriority w:val="99"/>
    <w:rsid w:val="00E760DE"/>
    <w:pPr>
      <w:jc w:val="left"/>
    </w:pPr>
  </w:style>
  <w:style w:type="paragraph" w:customStyle="1" w:styleId="Zellentextzentriert">
    <w:name w:val="Zellentext zentriert"/>
    <w:basedOn w:val="Standard"/>
    <w:uiPriority w:val="99"/>
    <w:rsid w:val="00E760DE"/>
    <w:pPr>
      <w:jc w:val="center"/>
    </w:pPr>
  </w:style>
  <w:style w:type="character" w:customStyle="1" w:styleId="berschrift1Zchn">
    <w:name w:val="Überschrift 1 Zchn"/>
    <w:aliases w:val="üb18pt fett Zchn,Überschrift 18 Zchn,16pt f Zchn"/>
    <w:link w:val="berschrift1"/>
    <w:uiPriority w:val="99"/>
    <w:locked/>
    <w:rsid w:val="00597A3D"/>
    <w:rPr>
      <w:rFonts w:ascii="Calibri" w:hAnsi="Calibri"/>
      <w:b/>
      <w:kern w:val="28"/>
      <w:sz w:val="28"/>
      <w:lang w:val="de-DE" w:eastAsia="de-DE"/>
    </w:rPr>
  </w:style>
  <w:style w:type="table" w:styleId="Tabellenraster">
    <w:name w:val="Table Grid"/>
    <w:basedOn w:val="NormaleTabelle"/>
    <w:uiPriority w:val="59"/>
    <w:rsid w:val="00C306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EB5B2F"/>
    <w:pPr>
      <w:spacing w:before="100" w:beforeAutospacing="1" w:after="100" w:afterAutospacing="1"/>
    </w:pPr>
    <w:rPr>
      <w:rFonts w:ascii="Times New Roman" w:hAnsi="Times New Roman"/>
      <w:sz w:val="24"/>
      <w:szCs w:val="24"/>
      <w:lang w:val="de-AT" w:eastAsia="zh-CN"/>
    </w:rPr>
  </w:style>
  <w:style w:type="character" w:styleId="SchwacherVerweis">
    <w:name w:val="Subtle Reference"/>
    <w:uiPriority w:val="31"/>
    <w:qFormat/>
    <w:rsid w:val="00FA61C2"/>
    <w:rPr>
      <w:smallCaps/>
      <w:color w:val="009FE3"/>
      <w:u w:val="single"/>
    </w:rPr>
  </w:style>
  <w:style w:type="paragraph" w:styleId="NurText">
    <w:name w:val="Plain Text"/>
    <w:basedOn w:val="Standard"/>
    <w:link w:val="NurTextZchn"/>
    <w:uiPriority w:val="99"/>
    <w:unhideWhenUsed/>
    <w:rsid w:val="001A2988"/>
    <w:rPr>
      <w:rFonts w:eastAsia="Calibri"/>
      <w:szCs w:val="21"/>
      <w:lang w:val="de-AT" w:eastAsia="en-US"/>
    </w:rPr>
  </w:style>
  <w:style w:type="character" w:customStyle="1" w:styleId="NurTextZchn">
    <w:name w:val="Nur Text Zchn"/>
    <w:link w:val="NurText"/>
    <w:uiPriority w:val="99"/>
    <w:rsid w:val="001A2988"/>
    <w:rPr>
      <w:rFonts w:ascii="Calibri" w:eastAsia="Calibri" w:hAnsi="Calibri" w:cs="Times New Roman"/>
      <w:sz w:val="22"/>
      <w:szCs w:val="21"/>
      <w:lang w:val="de-AT" w:eastAsia="en-US"/>
    </w:rPr>
  </w:style>
  <w:style w:type="character" w:styleId="Kommentarzeichen">
    <w:name w:val="annotation reference"/>
    <w:unhideWhenUsed/>
    <w:rsid w:val="00A84323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A84323"/>
  </w:style>
  <w:style w:type="character" w:customStyle="1" w:styleId="KommentartextZchn">
    <w:name w:val="Kommentartext Zchn"/>
    <w:link w:val="Kommentartext"/>
    <w:rsid w:val="00A84323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A84323"/>
    <w:rPr>
      <w:b/>
      <w:bCs/>
    </w:rPr>
  </w:style>
  <w:style w:type="character" w:customStyle="1" w:styleId="KommentarthemaZchn">
    <w:name w:val="Kommentarthema Zchn"/>
    <w:link w:val="Kommentarthema"/>
    <w:semiHidden/>
    <w:rsid w:val="00A84323"/>
    <w:rPr>
      <w:rFonts w:ascii="Arial" w:hAnsi="Arial"/>
      <w:b/>
      <w:bCs/>
    </w:rPr>
  </w:style>
  <w:style w:type="paragraph" w:styleId="Funotentext">
    <w:name w:val="footnote text"/>
    <w:basedOn w:val="Standard"/>
    <w:link w:val="FunotentextZchn"/>
    <w:semiHidden/>
    <w:unhideWhenUsed/>
    <w:rsid w:val="00997FD7"/>
  </w:style>
  <w:style w:type="character" w:customStyle="1" w:styleId="FunotentextZchn">
    <w:name w:val="Fußnotentext Zchn"/>
    <w:link w:val="Funotentext"/>
    <w:semiHidden/>
    <w:rsid w:val="00997FD7"/>
    <w:rPr>
      <w:rFonts w:ascii="Arial" w:hAnsi="Arial"/>
    </w:rPr>
  </w:style>
  <w:style w:type="character" w:styleId="Funotenzeichen">
    <w:name w:val="footnote reference"/>
    <w:semiHidden/>
    <w:unhideWhenUsed/>
    <w:rsid w:val="00997FD7"/>
    <w:rPr>
      <w:vertAlign w:val="superscript"/>
    </w:rPr>
  </w:style>
  <w:style w:type="paragraph" w:styleId="berarbeitung">
    <w:name w:val="Revision"/>
    <w:hidden/>
    <w:uiPriority w:val="99"/>
    <w:semiHidden/>
    <w:rsid w:val="00D34339"/>
    <w:rPr>
      <w:rFonts w:ascii="Arial" w:hAnsi="Arial"/>
      <w:sz w:val="22"/>
      <w:lang w:val="de-DE" w:eastAsia="de-DE"/>
    </w:rPr>
  </w:style>
  <w:style w:type="character" w:customStyle="1" w:styleId="NichtaufgelsteErwhnung1">
    <w:name w:val="Nicht aufgelöste Erwähnung1"/>
    <w:uiPriority w:val="99"/>
    <w:semiHidden/>
    <w:unhideWhenUsed/>
    <w:rsid w:val="00146A58"/>
    <w:rPr>
      <w:color w:val="808080"/>
      <w:shd w:val="clear" w:color="auto" w:fill="E6E6E6"/>
    </w:rPr>
  </w:style>
  <w:style w:type="character" w:customStyle="1" w:styleId="NichtaufgelsteErwhnung2">
    <w:name w:val="Nicht aufgelöste Erwähnung2"/>
    <w:uiPriority w:val="99"/>
    <w:semiHidden/>
    <w:unhideWhenUsed/>
    <w:rsid w:val="00F169A5"/>
    <w:rPr>
      <w:color w:val="808080"/>
      <w:shd w:val="clear" w:color="auto" w:fill="E6E6E6"/>
    </w:rPr>
  </w:style>
  <w:style w:type="character" w:customStyle="1" w:styleId="NichtaufgelsteErwhnung3">
    <w:name w:val="Nicht aufgelöste Erwähnung3"/>
    <w:uiPriority w:val="99"/>
    <w:semiHidden/>
    <w:unhideWhenUsed/>
    <w:rsid w:val="006E4401"/>
    <w:rPr>
      <w:color w:val="808080"/>
      <w:shd w:val="clear" w:color="auto" w:fill="E6E6E6"/>
    </w:rPr>
  </w:style>
  <w:style w:type="character" w:customStyle="1" w:styleId="NichtaufgelsteErwhnung4">
    <w:name w:val="Nicht aufgelöste Erwähnung4"/>
    <w:basedOn w:val="Absatz-Standardschriftart"/>
    <w:uiPriority w:val="99"/>
    <w:semiHidden/>
    <w:unhideWhenUsed/>
    <w:rsid w:val="00FA16B0"/>
    <w:rPr>
      <w:color w:val="808080"/>
      <w:shd w:val="clear" w:color="auto" w:fill="E6E6E6"/>
    </w:rPr>
  </w:style>
  <w:style w:type="table" w:styleId="EinfacheTabelle4">
    <w:name w:val="Plain Table 4"/>
    <w:basedOn w:val="NormaleTabelle"/>
    <w:uiPriority w:val="44"/>
    <w:rsid w:val="008D489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entabelle1hell">
    <w:name w:val="List Table 1 Light"/>
    <w:basedOn w:val="NormaleTabelle"/>
    <w:uiPriority w:val="46"/>
    <w:rsid w:val="0008038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itel">
    <w:name w:val="Title"/>
    <w:basedOn w:val="Standard"/>
    <w:next w:val="Standard"/>
    <w:link w:val="TitelZchn"/>
    <w:qFormat/>
    <w:rsid w:val="00997D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997D94"/>
    <w:rPr>
      <w:rFonts w:asciiTheme="majorHAnsi" w:eastAsiaTheme="majorEastAsia" w:hAnsiTheme="majorHAnsi" w:cstheme="majorBidi"/>
      <w:spacing w:val="-10"/>
      <w:kern w:val="28"/>
      <w:sz w:val="56"/>
      <w:szCs w:val="56"/>
      <w:lang w:val="de-DE" w:eastAsia="de-DE"/>
    </w:rPr>
  </w:style>
  <w:style w:type="character" w:styleId="Fett">
    <w:name w:val="Strong"/>
    <w:basedOn w:val="Absatz-Standardschriftart"/>
    <w:uiPriority w:val="22"/>
    <w:qFormat/>
    <w:rsid w:val="00944B41"/>
    <w:rPr>
      <w:b/>
      <w:bCs/>
    </w:rPr>
  </w:style>
  <w:style w:type="paragraph" w:styleId="Beschriftung">
    <w:name w:val="caption"/>
    <w:basedOn w:val="Standard"/>
    <w:next w:val="Standard"/>
    <w:unhideWhenUsed/>
    <w:qFormat/>
    <w:rsid w:val="00597A3D"/>
    <w:pPr>
      <w:spacing w:after="200"/>
    </w:pPr>
    <w:rPr>
      <w:i/>
      <w:iCs/>
      <w:color w:val="44546A" w:themeColor="text2"/>
      <w:sz w:val="18"/>
      <w:szCs w:val="18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0F18D7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de-AT" w:eastAsia="de-AT"/>
    </w:rPr>
  </w:style>
  <w:style w:type="paragraph" w:customStyle="1" w:styleId="berschrift1M">
    <w:name w:val="Überschrift 1 M"/>
    <w:basedOn w:val="berschrift1"/>
    <w:link w:val="berschrift1MZchn"/>
    <w:autoRedefine/>
    <w:qFormat/>
    <w:rsid w:val="00F56394"/>
    <w:pPr>
      <w:spacing w:after="120" w:line="280" w:lineRule="exact"/>
      <w:ind w:left="340"/>
    </w:pPr>
    <w:rPr>
      <w:rFonts w:asciiTheme="majorHAnsi" w:hAnsiTheme="majorHAnsi"/>
      <w:b w:val="0"/>
      <w:color w:val="009EE3"/>
      <w:lang w:val="de-AT"/>
    </w:rPr>
  </w:style>
  <w:style w:type="paragraph" w:customStyle="1" w:styleId="Anmerkung">
    <w:name w:val="Anmerkung"/>
    <w:basedOn w:val="Standard"/>
    <w:link w:val="AnmerkungZchn"/>
    <w:qFormat/>
    <w:rsid w:val="000F18D7"/>
    <w:rPr>
      <w:b/>
      <w:color w:val="FF0000"/>
      <w:sz w:val="28"/>
      <w:lang w:val="de-AT"/>
    </w:rPr>
  </w:style>
  <w:style w:type="character" w:customStyle="1" w:styleId="berschrift1MZchn">
    <w:name w:val="Überschrift 1 M Zchn"/>
    <w:basedOn w:val="berschrift1Zchn"/>
    <w:link w:val="berschrift1M"/>
    <w:rsid w:val="00F56394"/>
    <w:rPr>
      <w:rFonts w:asciiTheme="majorHAnsi" w:hAnsiTheme="majorHAnsi"/>
      <w:b w:val="0"/>
      <w:color w:val="009EE3"/>
      <w:kern w:val="28"/>
      <w:sz w:val="28"/>
      <w:lang w:val="de-DE" w:eastAsia="de-DE"/>
    </w:rPr>
  </w:style>
  <w:style w:type="character" w:customStyle="1" w:styleId="AnmerkungZchn">
    <w:name w:val="Anmerkung Zchn"/>
    <w:basedOn w:val="Absatz-Standardschriftart"/>
    <w:link w:val="Anmerkung"/>
    <w:rsid w:val="000F18D7"/>
    <w:rPr>
      <w:rFonts w:ascii="Calibri" w:hAnsi="Calibri"/>
      <w:b/>
      <w:color w:val="FF0000"/>
      <w:sz w:val="28"/>
      <w:lang w:eastAsia="de-DE"/>
    </w:rPr>
  </w:style>
  <w:style w:type="paragraph" w:styleId="KeinLeerraum">
    <w:name w:val="No Spacing"/>
    <w:basedOn w:val="Standard"/>
    <w:uiPriority w:val="1"/>
    <w:qFormat/>
    <w:rsid w:val="00D950EB"/>
    <w:rPr>
      <w:rFonts w:eastAsiaTheme="minorHAnsi" w:cs="Calibri"/>
      <w:sz w:val="22"/>
      <w:szCs w:val="22"/>
      <w:lang w:val="de-AT" w:eastAsia="en-US"/>
    </w:rPr>
  </w:style>
  <w:style w:type="paragraph" w:customStyle="1" w:styleId="Flietext">
    <w:name w:val="Fließtext"/>
    <w:basedOn w:val="Textkrper"/>
    <w:link w:val="FlietextZchn"/>
    <w:qFormat/>
    <w:rsid w:val="003E168D"/>
    <w:pPr>
      <w:spacing w:after="120" w:line="240" w:lineRule="exact"/>
      <w:ind w:left="0"/>
      <w:jc w:val="left"/>
    </w:pPr>
    <w:rPr>
      <w:rFonts w:asciiTheme="majorHAnsi" w:hAnsiTheme="majorHAnsi" w:cs="Arial"/>
      <w:sz w:val="22"/>
      <w:lang w:val="de-AT"/>
    </w:rPr>
  </w:style>
  <w:style w:type="paragraph" w:customStyle="1" w:styleId="berschriftohneNummerierung">
    <w:name w:val="Überschrift ohne Nummerierung"/>
    <w:basedOn w:val="Standard"/>
    <w:link w:val="berschriftohneNummerierungZchn"/>
    <w:autoRedefine/>
    <w:qFormat/>
    <w:rsid w:val="007D314F"/>
    <w:pPr>
      <w:spacing w:before="240" w:after="120" w:line="280" w:lineRule="exact"/>
      <w:contextualSpacing/>
    </w:pPr>
    <w:rPr>
      <w:rFonts w:asciiTheme="majorHAnsi" w:hAnsiTheme="majorHAnsi" w:cs="Arial"/>
      <w:color w:val="009EE3"/>
      <w:sz w:val="28"/>
      <w:lang w:val="de-AT"/>
    </w:rPr>
  </w:style>
  <w:style w:type="character" w:customStyle="1" w:styleId="TextkrperZchn">
    <w:name w:val="Textkörper Zchn"/>
    <w:basedOn w:val="Absatz-Standardschriftart"/>
    <w:link w:val="Textkrper"/>
    <w:rsid w:val="003E168D"/>
    <w:rPr>
      <w:rFonts w:ascii="Calibri" w:hAnsi="Calibri"/>
      <w:lang w:val="de-DE" w:eastAsia="de-DE"/>
    </w:rPr>
  </w:style>
  <w:style w:type="character" w:customStyle="1" w:styleId="FlietextZchn">
    <w:name w:val="Fließtext Zchn"/>
    <w:basedOn w:val="TextkrperZchn"/>
    <w:link w:val="Flietext"/>
    <w:rsid w:val="003E168D"/>
    <w:rPr>
      <w:rFonts w:asciiTheme="majorHAnsi" w:hAnsiTheme="majorHAnsi" w:cs="Arial"/>
      <w:sz w:val="22"/>
      <w:lang w:val="de-DE" w:eastAsia="de-DE"/>
    </w:rPr>
  </w:style>
  <w:style w:type="paragraph" w:customStyle="1" w:styleId="Subtitel">
    <w:name w:val="Subtitel"/>
    <w:basedOn w:val="berschrift3"/>
    <w:link w:val="SubtitelZchn"/>
    <w:qFormat/>
    <w:rsid w:val="00E73068"/>
    <w:pPr>
      <w:numPr>
        <w:ilvl w:val="0"/>
        <w:numId w:val="0"/>
      </w:numPr>
      <w:spacing w:before="240" w:after="120"/>
      <w:ind w:left="720" w:hanging="720"/>
    </w:pPr>
    <w:rPr>
      <w:rFonts w:ascii="Arial" w:hAnsi="Arial" w:cs="Arial"/>
      <w:lang w:val="de-AT"/>
    </w:rPr>
  </w:style>
  <w:style w:type="character" w:customStyle="1" w:styleId="berschriftohneNummerierungZchn">
    <w:name w:val="Überschrift ohne Nummerierung Zchn"/>
    <w:basedOn w:val="Absatz-Standardschriftart"/>
    <w:link w:val="berschriftohneNummerierung"/>
    <w:rsid w:val="007D314F"/>
    <w:rPr>
      <w:rFonts w:asciiTheme="majorHAnsi" w:hAnsiTheme="majorHAnsi" w:cs="Arial"/>
      <w:color w:val="009EE3"/>
      <w:sz w:val="28"/>
      <w:lang w:eastAsia="de-DE"/>
    </w:rPr>
  </w:style>
  <w:style w:type="paragraph" w:customStyle="1" w:styleId="Bildunterschrift">
    <w:name w:val="Bildunterschrift"/>
    <w:basedOn w:val="Standard"/>
    <w:link w:val="BildunterschriftZchn"/>
    <w:qFormat/>
    <w:rsid w:val="00153AE8"/>
    <w:pPr>
      <w:spacing w:after="120" w:line="240" w:lineRule="exact"/>
    </w:pPr>
    <w:rPr>
      <w:rFonts w:ascii="Arial" w:hAnsi="Arial" w:cs="Arial"/>
      <w:color w:val="B2B2B2"/>
      <w:sz w:val="16"/>
    </w:rPr>
  </w:style>
  <w:style w:type="character" w:customStyle="1" w:styleId="berschrift3Zchn">
    <w:name w:val="Überschrift 3 Zchn"/>
    <w:aliases w:val="Überschrift2 Zchn"/>
    <w:basedOn w:val="Absatz-Standardschriftart"/>
    <w:link w:val="berschrift3"/>
    <w:rsid w:val="00153AE8"/>
    <w:rPr>
      <w:rFonts w:ascii="Calibri" w:hAnsi="Calibri"/>
      <w:i/>
      <w:color w:val="009EE3"/>
      <w:lang w:val="de-DE" w:eastAsia="de-DE"/>
    </w:rPr>
  </w:style>
  <w:style w:type="character" w:customStyle="1" w:styleId="SubtitelZchn">
    <w:name w:val="Subtitel Zchn"/>
    <w:basedOn w:val="berschrift3Zchn"/>
    <w:link w:val="Subtitel"/>
    <w:rsid w:val="00E73068"/>
    <w:rPr>
      <w:rFonts w:ascii="Arial" w:hAnsi="Arial" w:cs="Arial"/>
      <w:i/>
      <w:color w:val="009EE3"/>
      <w:lang w:val="de-DE" w:eastAsia="de-DE"/>
    </w:rPr>
  </w:style>
  <w:style w:type="paragraph" w:customStyle="1" w:styleId="Zwinschentitel">
    <w:name w:val="Zwinschentitel"/>
    <w:basedOn w:val="Flietext"/>
    <w:link w:val="ZwinschentitelZchn"/>
    <w:qFormat/>
    <w:rsid w:val="00A16C7C"/>
    <w:rPr>
      <w:rFonts w:asciiTheme="minorHAnsi" w:hAnsiTheme="minorHAnsi"/>
    </w:rPr>
  </w:style>
  <w:style w:type="character" w:customStyle="1" w:styleId="BildunterschriftZchn">
    <w:name w:val="Bildunterschrift Zchn"/>
    <w:basedOn w:val="Absatz-Standardschriftart"/>
    <w:link w:val="Bildunterschrift"/>
    <w:rsid w:val="00153AE8"/>
    <w:rPr>
      <w:rFonts w:ascii="Arial" w:hAnsi="Arial" w:cs="Arial"/>
      <w:color w:val="B2B2B2"/>
      <w:sz w:val="16"/>
      <w:lang w:val="de-DE" w:eastAsia="de-DE"/>
    </w:rPr>
  </w:style>
  <w:style w:type="paragraph" w:customStyle="1" w:styleId="Fuzeilentext">
    <w:name w:val="Fußzeilentext"/>
    <w:basedOn w:val="Standard"/>
    <w:link w:val="FuzeilentextZchn"/>
    <w:qFormat/>
    <w:rsid w:val="00A16C7C"/>
    <w:pPr>
      <w:tabs>
        <w:tab w:val="left" w:pos="8222"/>
      </w:tabs>
      <w:ind w:left="-79"/>
    </w:pPr>
    <w:rPr>
      <w:rFonts w:asciiTheme="majorHAnsi" w:hAnsiTheme="majorHAnsi" w:cs="Arial"/>
      <w:noProof/>
      <w:sz w:val="16"/>
      <w:szCs w:val="16"/>
      <w:lang w:val="en-US"/>
    </w:rPr>
  </w:style>
  <w:style w:type="character" w:customStyle="1" w:styleId="ZwinschentitelZchn">
    <w:name w:val="Zwinschentitel Zchn"/>
    <w:basedOn w:val="FlietextZchn"/>
    <w:link w:val="Zwinschentitel"/>
    <w:rsid w:val="00A16C7C"/>
    <w:rPr>
      <w:rFonts w:asciiTheme="minorHAnsi" w:hAnsiTheme="minorHAnsi" w:cs="Arial"/>
      <w:sz w:val="22"/>
      <w:lang w:val="de-DE" w:eastAsia="de-DE"/>
    </w:rPr>
  </w:style>
  <w:style w:type="character" w:customStyle="1" w:styleId="FuzeilentextZchn">
    <w:name w:val="Fußzeilentext Zchn"/>
    <w:basedOn w:val="Absatz-Standardschriftart"/>
    <w:link w:val="Fuzeilentext"/>
    <w:rsid w:val="00A16C7C"/>
    <w:rPr>
      <w:rFonts w:asciiTheme="majorHAnsi" w:hAnsiTheme="majorHAnsi" w:cs="Arial"/>
      <w:noProof/>
      <w:sz w:val="16"/>
      <w:szCs w:val="16"/>
      <w:lang w:val="en-US" w:eastAsia="de-DE"/>
    </w:rPr>
  </w:style>
  <w:style w:type="character" w:styleId="Platzhaltertext">
    <w:name w:val="Placeholder Text"/>
    <w:basedOn w:val="Absatz-Standardschriftart"/>
    <w:uiPriority w:val="99"/>
    <w:semiHidden/>
    <w:rsid w:val="00BA4FDB"/>
    <w:rPr>
      <w:color w:val="808080"/>
    </w:rPr>
  </w:style>
  <w:style w:type="character" w:customStyle="1" w:styleId="ListenabsatzZchn">
    <w:name w:val="Listenabsatz Zchn"/>
    <w:aliases w:val="Numbered List Zchn,Paragr-1st Zchn,Colorful List - Accent 11 Zchn,Bullet List Zchn,FooterText Zchn,numbered Zchn,List Paragraph1 Zchn,Paragraphe de liste1 Zchn,Bulletr List Paragraph Zchn,列出段落 Zchn,列出段落1 Zchn,Listeafsnit1 Zchn"/>
    <w:link w:val="Listenabsatz"/>
    <w:uiPriority w:val="34"/>
    <w:locked/>
    <w:rsid w:val="0037093D"/>
    <w:rPr>
      <w:rFonts w:ascii="Calibri" w:hAnsi="Calibri"/>
      <w:lang w:val="de-DE"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rsid w:val="00CD6119"/>
    <w:rPr>
      <w:rFonts w:ascii="Calibri" w:hAnsi="Calibri"/>
      <w:lang w:val="de-DE" w:eastAsia="de-DE"/>
    </w:rPr>
  </w:style>
  <w:style w:type="character" w:customStyle="1" w:styleId="FuzeileZchn">
    <w:name w:val="Fußzeile Zchn"/>
    <w:basedOn w:val="Absatz-Standardschriftart"/>
    <w:link w:val="Fuzeile"/>
    <w:uiPriority w:val="99"/>
    <w:rsid w:val="00800903"/>
    <w:rPr>
      <w:rFonts w:ascii="Calibri" w:hAnsi="Calibri"/>
      <w:lang w:val="de-DE" w:eastAsia="de-DE"/>
    </w:rPr>
  </w:style>
  <w:style w:type="character" w:customStyle="1" w:styleId="NichtaufgelsteErwhnung5">
    <w:name w:val="Nicht aufgelöste Erwähnung5"/>
    <w:basedOn w:val="Absatz-Standardschriftart"/>
    <w:uiPriority w:val="99"/>
    <w:semiHidden/>
    <w:unhideWhenUsed/>
    <w:rsid w:val="00CD5574"/>
    <w:rPr>
      <w:color w:val="605E5C"/>
      <w:shd w:val="clear" w:color="auto" w:fill="E1DFDD"/>
    </w:rPr>
  </w:style>
  <w:style w:type="character" w:customStyle="1" w:styleId="s8">
    <w:name w:val="s8"/>
    <w:basedOn w:val="Absatz-Standardschriftart"/>
    <w:rsid w:val="00F0083F"/>
  </w:style>
  <w:style w:type="character" w:customStyle="1" w:styleId="apple-converted-space">
    <w:name w:val="apple-converted-space"/>
    <w:basedOn w:val="Absatz-Standardschriftart"/>
    <w:rsid w:val="00F0083F"/>
  </w:style>
  <w:style w:type="paragraph" w:customStyle="1" w:styleId="page-intro-copy">
    <w:name w:val="page-intro-copy"/>
    <w:basedOn w:val="Standard"/>
    <w:rsid w:val="009C5DC1"/>
    <w:pPr>
      <w:spacing w:before="100" w:beforeAutospacing="1" w:after="100" w:afterAutospacing="1"/>
    </w:pPr>
    <w:rPr>
      <w:rFonts w:ascii="Times New Roman" w:hAnsi="Times New Roman"/>
      <w:sz w:val="24"/>
      <w:szCs w:val="24"/>
      <w:lang w:val="de-AT" w:eastAsia="de-AT"/>
    </w:rPr>
  </w:style>
  <w:style w:type="paragraph" w:customStyle="1" w:styleId="Default">
    <w:name w:val="Default"/>
    <w:rsid w:val="005808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ichtaufgelsteErwhnung6">
    <w:name w:val="Nicht aufgelöste Erwähnung6"/>
    <w:basedOn w:val="Absatz-Standardschriftart"/>
    <w:uiPriority w:val="99"/>
    <w:semiHidden/>
    <w:unhideWhenUsed/>
    <w:rsid w:val="00DC6CEC"/>
    <w:rPr>
      <w:color w:val="605E5C"/>
      <w:shd w:val="clear" w:color="auto" w:fill="E1DFDD"/>
    </w:rPr>
  </w:style>
  <w:style w:type="character" w:customStyle="1" w:styleId="cf01">
    <w:name w:val="cf01"/>
    <w:basedOn w:val="Absatz-Standardschriftart"/>
    <w:rsid w:val="00D119E1"/>
    <w:rPr>
      <w:rFonts w:ascii="Segoe UI" w:hAnsi="Segoe UI" w:cs="Segoe UI" w:hint="default"/>
      <w:color w:val="2C363A"/>
      <w:sz w:val="18"/>
      <w:szCs w:val="18"/>
    </w:rPr>
  </w:style>
  <w:style w:type="character" w:customStyle="1" w:styleId="cf11">
    <w:name w:val="cf11"/>
    <w:basedOn w:val="Absatz-Standardschriftart"/>
    <w:rsid w:val="00D119E1"/>
    <w:rPr>
      <w:rFonts w:ascii="Segoe UI" w:hAnsi="Segoe UI" w:cs="Segoe UI" w:hint="default"/>
      <w:i/>
      <w:iCs/>
      <w:color w:val="2C363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04968">
          <w:marLeft w:val="0"/>
          <w:marRight w:val="0"/>
          <w:marTop w:val="1725"/>
          <w:marBottom w:val="17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0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5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3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629384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145945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1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7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6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8682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3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20828">
          <w:marLeft w:val="1166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5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83384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1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076942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695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4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92947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9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3977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192296">
          <w:marLeft w:val="418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2310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6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89299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34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590379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35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555673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7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82660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6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21878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7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299323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1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3894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0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0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0666">
          <w:marLeft w:val="418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289622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3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1480">
          <w:marLeft w:val="418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938">
          <w:marLeft w:val="418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98699">
          <w:marLeft w:val="418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593">
          <w:marLeft w:val="418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06777">
          <w:marLeft w:val="1166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57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08225">
          <w:marLeft w:val="1166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5034">
          <w:marLeft w:val="1166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3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430517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2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161525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4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3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84318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8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57372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65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1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501738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3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84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83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2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41635">
                  <w:marLeft w:val="0"/>
                  <w:marRight w:val="0"/>
                  <w:marTop w:val="61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90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498423">
          <w:marLeft w:val="1166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808">
          <w:marLeft w:val="1166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3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reiner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esse@greiner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aa15ee-3061-4a72-8464-8391d1b0549f">
      <Terms xmlns="http://schemas.microsoft.com/office/infopath/2007/PartnerControls"/>
    </lcf76f155ced4ddcb4097134ff3c332f>
    <ContentResponsible xmlns="58aa15ee-3061-4a72-8464-8391d1b0549f">
      <UserInfo>
        <DisplayName/>
        <AccountId xsi:nil="true"/>
        <AccountType/>
      </UserInfo>
    </ContentResponsible>
    <Year xmlns="58aa15ee-3061-4a72-8464-8391d1b0549f" xsi:nil="true"/>
    <TaxCatchAll xmlns="43fe514b-6627-4583-ba52-93bee9fd1b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8895C18295B04B80A6EF8C37635014" ma:contentTypeVersion="14" ma:contentTypeDescription="Ein neues Dokument erstellen." ma:contentTypeScope="" ma:versionID="8d2e185afcd0c1bec0304e15a4d63005">
  <xsd:schema xmlns:xsd="http://www.w3.org/2001/XMLSchema" xmlns:xs="http://www.w3.org/2001/XMLSchema" xmlns:p="http://schemas.microsoft.com/office/2006/metadata/properties" xmlns:ns2="58aa15ee-3061-4a72-8464-8391d1b0549f" xmlns:ns3="43fe514b-6627-4583-ba52-93bee9fd1ba0" targetNamespace="http://schemas.microsoft.com/office/2006/metadata/properties" ma:root="true" ma:fieldsID="4e6a1f3e485d459c3b83ba20e632b382" ns2:_="" ns3:_="">
    <xsd:import namespace="58aa15ee-3061-4a72-8464-8391d1b0549f"/>
    <xsd:import namespace="43fe514b-6627-4583-ba52-93bee9fd1b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Year" minOccurs="0"/>
                <xsd:element ref="ns2:ContentResponsibl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a15ee-3061-4a72-8464-8391d1b054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Year" ma:index="10" nillable="true" ma:displayName="Year" ma:format="Dropdown" ma:internalName="Year">
      <xsd:simpleType>
        <xsd:restriction base="dms:Choice">
          <xsd:enumeration value="2022"/>
          <xsd:enumeration value="2023"/>
          <xsd:enumeration value="2024"/>
          <xsd:enumeration value="2025"/>
          <xsd:enumeration value="2026"/>
          <xsd:enumeration value="2027"/>
          <xsd:enumeration value="2028"/>
          <xsd:enumeration value="2029"/>
          <xsd:enumeration value="2030"/>
          <xsd:enumeration value="2031"/>
          <xsd:enumeration value="2032"/>
        </xsd:restriction>
      </xsd:simpleType>
    </xsd:element>
    <xsd:element name="ContentResponsible" ma:index="11" nillable="true" ma:displayName="Content Responsible" ma:format="Dropdown" ma:list="UserInfo" ma:SharePointGroup="0" ma:internalName="ContentResponsib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a93bce32-68a4-4e3b-9f90-1792eaa397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e514b-6627-4583-ba52-93bee9fd1ba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47ed50b-0959-440f-b3dd-cb1b3b15ccc1}" ma:internalName="TaxCatchAll" ma:showField="CatchAllData" ma:web="43fe514b-6627-4583-ba52-93bee9fd1b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FF1A89-A95C-4548-948D-3EC539FA46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788356-8172-4F5A-B8BB-5801C42A1B68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6c0fb036-b432-437b-8d4d-62ca6bffde30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dab27a0-aaa1-4529-a982-d47b9821e911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BA3E69C-0996-49F6-B139-5F3BEE07BF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279977-53D2-4177-9EFD-CC2E1BDD7A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0</Words>
  <Characters>4254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HO</Company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T-Board-Meeting</dc:subject>
  <dc:creator>Sandra Kirschner</dc:creator>
  <cp:lastModifiedBy>Gerti Wallner</cp:lastModifiedBy>
  <cp:revision>6</cp:revision>
  <cp:lastPrinted>2022-11-23T10:09:00Z</cp:lastPrinted>
  <dcterms:created xsi:type="dcterms:W3CDTF">2022-11-30T06:56:00Z</dcterms:created>
  <dcterms:modified xsi:type="dcterms:W3CDTF">2022-11-30T10:05:00Z</dcterms:modified>
  <cp:contentStatus>In Erstellung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8895C18295B04B80A6EF8C37635014</vt:lpwstr>
  </property>
  <property fmtid="{D5CDD505-2E9C-101B-9397-08002B2CF9AE}" pid="3" name="MediaServiceImageTags">
    <vt:lpwstr/>
  </property>
</Properties>
</file>